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4200F" w14:textId="4E97FB60" w:rsidR="0082107C" w:rsidRDefault="0082107C" w:rsidP="00A624B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mplate </w:t>
      </w:r>
      <w:r w:rsidR="007F6182">
        <w:rPr>
          <w:rFonts w:ascii="Times New Roman" w:hAnsi="Times New Roman" w:cs="Times New Roman"/>
          <w:b/>
          <w:sz w:val="24"/>
          <w:szCs w:val="24"/>
        </w:rPr>
        <w:t xml:space="preserve">Proposal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krip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F6182">
        <w:rPr>
          <w:rFonts w:ascii="Times New Roman" w:hAnsi="Times New Roman" w:cs="Times New Roman"/>
          <w:b/>
          <w:sz w:val="24"/>
          <w:szCs w:val="24"/>
        </w:rPr>
        <w:t>International Business Manage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8"/>
        <w:gridCol w:w="7848"/>
      </w:tblGrid>
      <w:tr w:rsidR="0082107C" w14:paraId="5A9D3DDA" w14:textId="77777777" w:rsidTr="00EC0C02">
        <w:trPr>
          <w:trHeight w:val="522"/>
          <w:jc w:val="center"/>
        </w:trPr>
        <w:tc>
          <w:tcPr>
            <w:tcW w:w="1170" w:type="dxa"/>
            <w:shd w:val="clear" w:color="auto" w:fill="D5DCE4" w:themeFill="text2" w:themeFillTint="33"/>
            <w:vAlign w:val="center"/>
          </w:tcPr>
          <w:p w14:paraId="411E9C97" w14:textId="77777777" w:rsidR="0082107C" w:rsidRPr="008900FF" w:rsidRDefault="0082107C" w:rsidP="00DA13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0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gian</w:t>
            </w:r>
          </w:p>
        </w:tc>
        <w:tc>
          <w:tcPr>
            <w:tcW w:w="8010" w:type="dxa"/>
            <w:shd w:val="clear" w:color="auto" w:fill="D5DCE4" w:themeFill="text2" w:themeFillTint="33"/>
            <w:vAlign w:val="center"/>
          </w:tcPr>
          <w:p w14:paraId="4E6A2F16" w14:textId="77777777" w:rsidR="0082107C" w:rsidRPr="008900FF" w:rsidRDefault="0082107C" w:rsidP="00DA13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900F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sunan</w:t>
            </w:r>
            <w:proofErr w:type="spellEnd"/>
          </w:p>
        </w:tc>
      </w:tr>
      <w:tr w:rsidR="0082107C" w14:paraId="638BB3DE" w14:textId="77777777" w:rsidTr="00EC0C02">
        <w:trPr>
          <w:jc w:val="center"/>
        </w:trPr>
        <w:tc>
          <w:tcPr>
            <w:tcW w:w="1170" w:type="dxa"/>
          </w:tcPr>
          <w:p w14:paraId="5D5AAC62" w14:textId="77777777" w:rsidR="0082107C" w:rsidRPr="00211DE0" w:rsidRDefault="0082107C" w:rsidP="00902F8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1DE0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</w:p>
        </w:tc>
        <w:tc>
          <w:tcPr>
            <w:tcW w:w="8010" w:type="dxa"/>
          </w:tcPr>
          <w:p w14:paraId="7A9423C9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la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mpul</w:t>
            </w:r>
            <w:proofErr w:type="spellEnd"/>
          </w:p>
          <w:p w14:paraId="202DBD59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la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</w:p>
          <w:p w14:paraId="15C5C565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la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nyat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isinalit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us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softco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5F3260CC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la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setuj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us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hardco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AB8594A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la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nyat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os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uj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us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hardco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D4623ED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la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nyat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setuj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ubl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krip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us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hardco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6DD3635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trak</w:t>
            </w:r>
            <w:proofErr w:type="spellEnd"/>
          </w:p>
          <w:p w14:paraId="6F755383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antar</w:t>
            </w:r>
            <w:proofErr w:type="spellEnd"/>
          </w:p>
          <w:p w14:paraId="0311B4A4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ftar Isi</w:t>
            </w:r>
          </w:p>
          <w:p w14:paraId="594BA85B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fta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bel</w:t>
            </w:r>
            <w:proofErr w:type="spellEnd"/>
          </w:p>
          <w:p w14:paraId="46868E6A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ftar Gambar</w:t>
            </w:r>
          </w:p>
          <w:p w14:paraId="331263CE" w14:textId="77777777" w:rsidR="0082107C" w:rsidRPr="00211DE0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ftar Lampiran</w:t>
            </w:r>
          </w:p>
        </w:tc>
      </w:tr>
      <w:tr w:rsidR="0082107C" w14:paraId="69686D0F" w14:textId="77777777" w:rsidTr="00EC0C02">
        <w:trPr>
          <w:jc w:val="center"/>
        </w:trPr>
        <w:tc>
          <w:tcPr>
            <w:tcW w:w="1170" w:type="dxa"/>
          </w:tcPr>
          <w:p w14:paraId="01804A48" w14:textId="77777777" w:rsidR="0082107C" w:rsidRPr="00211DE0" w:rsidRDefault="0082107C" w:rsidP="00902F8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1DE0">
              <w:rPr>
                <w:rFonts w:ascii="Times New Roman" w:hAnsi="Times New Roman" w:cs="Times New Roman"/>
                <w:b/>
                <w:sz w:val="24"/>
                <w:szCs w:val="24"/>
              </w:rPr>
              <w:t>Isi</w:t>
            </w:r>
          </w:p>
        </w:tc>
        <w:tc>
          <w:tcPr>
            <w:tcW w:w="8010" w:type="dxa"/>
          </w:tcPr>
          <w:p w14:paraId="31AE5E96" w14:textId="07CCDEF5" w:rsidR="0082107C" w:rsidRDefault="0082107C" w:rsidP="00902F8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kripsi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096F5D57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b 1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dahuluan</w:t>
            </w:r>
            <w:proofErr w:type="spellEnd"/>
          </w:p>
          <w:p w14:paraId="105C7E1B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b 2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nda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rang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ikiran</w:t>
            </w:r>
            <w:proofErr w:type="spellEnd"/>
          </w:p>
          <w:p w14:paraId="475E8313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b 3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todolog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</w:p>
          <w:p w14:paraId="350DB1BD" w14:textId="3770CD6F" w:rsidR="0082107C" w:rsidRPr="00A51E26" w:rsidRDefault="0082107C" w:rsidP="00377896">
            <w:pPr>
              <w:pStyle w:val="ListParagraph"/>
              <w:ind w:left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107C" w14:paraId="29CA4C1B" w14:textId="77777777" w:rsidTr="00EC0C02">
        <w:trPr>
          <w:jc w:val="center"/>
        </w:trPr>
        <w:tc>
          <w:tcPr>
            <w:tcW w:w="1170" w:type="dxa"/>
          </w:tcPr>
          <w:p w14:paraId="662CCAA3" w14:textId="77777777" w:rsidR="0082107C" w:rsidRPr="00211DE0" w:rsidRDefault="0082107C" w:rsidP="00902F8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11DE0">
              <w:rPr>
                <w:rFonts w:ascii="Times New Roman" w:hAnsi="Times New Roman" w:cs="Times New Roman"/>
                <w:b/>
                <w:sz w:val="24"/>
                <w:szCs w:val="24"/>
              </w:rPr>
              <w:t>Penutup</w:t>
            </w:r>
            <w:proofErr w:type="spellEnd"/>
          </w:p>
        </w:tc>
        <w:tc>
          <w:tcPr>
            <w:tcW w:w="8010" w:type="dxa"/>
          </w:tcPr>
          <w:p w14:paraId="5F66C886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ferensi</w:t>
            </w:r>
            <w:proofErr w:type="spellEnd"/>
          </w:p>
          <w:p w14:paraId="05279972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mpiran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i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esion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wanc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bul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s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5B3658F1" w14:textId="77777777" w:rsidR="0082107C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iway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dup</w:t>
            </w:r>
            <w:proofErr w:type="spellEnd"/>
          </w:p>
          <w:p w14:paraId="1389070F" w14:textId="7B9C63D9" w:rsidR="00377896" w:rsidRDefault="00377896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r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feren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tama</w:t>
            </w:r>
            <w:proofErr w:type="spellEnd"/>
          </w:p>
          <w:p w14:paraId="4EFF0E09" w14:textId="77777777" w:rsidR="0082107C" w:rsidRPr="00211DE0" w:rsidRDefault="0082107C" w:rsidP="00902F84">
            <w:pPr>
              <w:pStyle w:val="ListParagraph"/>
              <w:numPr>
                <w:ilvl w:val="0"/>
                <w:numId w:val="1"/>
              </w:numPr>
              <w:ind w:left="252" w:hanging="2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ek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Gloss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50D683AC" w14:textId="77777777" w:rsidR="0082107C" w:rsidRDefault="0082107C" w:rsidP="00902F8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862B7C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63F1142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85E950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854A82F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2C4F24F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90955D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DBF1ABA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713AD9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EB522D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BC5CCA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40A66C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B3D4C70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1BDEEC" w14:textId="77777777" w:rsidR="007F6182" w:rsidRDefault="007F6182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7F6182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9AA17F0" w14:textId="77777777" w:rsidR="0082107C" w:rsidRDefault="0082107C" w:rsidP="009F4D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Skrip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/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krip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Internship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nelitian</w:t>
      </w:r>
      <w:proofErr w:type="spellEnd"/>
    </w:p>
    <w:p w14:paraId="1D653552" w14:textId="77777777" w:rsidR="0082107C" w:rsidRDefault="0082107C" w:rsidP="00902F8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C33193" w14:textId="6847C0B6" w:rsidR="00317380" w:rsidRPr="00317380" w:rsidRDefault="0082107C" w:rsidP="00317380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17380">
        <w:rPr>
          <w:rFonts w:ascii="Times New Roman" w:hAnsi="Times New Roman" w:cs="Times New Roman"/>
          <w:b/>
          <w:bCs/>
          <w:sz w:val="24"/>
          <w:szCs w:val="24"/>
        </w:rPr>
        <w:t xml:space="preserve">Bab 1 </w:t>
      </w:r>
      <w:proofErr w:type="spellStart"/>
      <w:r w:rsidRPr="00317380">
        <w:rPr>
          <w:rFonts w:ascii="Times New Roman" w:hAnsi="Times New Roman" w:cs="Times New Roman"/>
          <w:b/>
          <w:bCs/>
          <w:sz w:val="24"/>
          <w:szCs w:val="24"/>
        </w:rPr>
        <w:t>Pendahul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s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021993D1" w14:textId="77777777" w:rsidR="0082107C" w:rsidRPr="00317380" w:rsidRDefault="0082107C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17380">
        <w:rPr>
          <w:rFonts w:ascii="Times New Roman" w:hAnsi="Times New Roman" w:cs="Times New Roman"/>
          <w:b/>
          <w:bCs/>
          <w:sz w:val="24"/>
          <w:szCs w:val="24"/>
        </w:rPr>
        <w:t>Latar</w:t>
      </w:r>
      <w:proofErr w:type="spellEnd"/>
      <w:r w:rsidRPr="003173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17380">
        <w:rPr>
          <w:rFonts w:ascii="Times New Roman" w:hAnsi="Times New Roman" w:cs="Times New Roman"/>
          <w:b/>
          <w:bCs/>
          <w:sz w:val="24"/>
          <w:szCs w:val="24"/>
        </w:rPr>
        <w:t>Belakang</w:t>
      </w:r>
      <w:proofErr w:type="spellEnd"/>
      <w:r w:rsidRPr="003173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17380"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  <w:r w:rsidRPr="003173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56C1331" w14:textId="15996E41" w:rsidR="0094797F" w:rsidRPr="00377896" w:rsidRDefault="0082107C" w:rsidP="00902F84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</w:t>
      </w:r>
      <w:r w:rsidRPr="00AE688F">
        <w:rPr>
          <w:rFonts w:ascii="Times New Roman" w:hAnsi="Times New Roman" w:cs="Times New Roman"/>
          <w:sz w:val="24"/>
          <w:szCs w:val="24"/>
        </w:rPr>
        <w:t>raia</w:t>
      </w:r>
      <w:r>
        <w:rPr>
          <w:rFonts w:ascii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688F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AE6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688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E6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688F">
        <w:rPr>
          <w:rFonts w:ascii="Times New Roman" w:hAnsi="Times New Roman" w:cs="Times New Roman"/>
          <w:sz w:val="24"/>
          <w:szCs w:val="24"/>
        </w:rPr>
        <w:t>dit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sal-usu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Pr="00AE688F">
        <w:rPr>
          <w:rFonts w:ascii="Times New Roman" w:hAnsi="Times New Roman" w:cs="Times New Roman"/>
          <w:sz w:val="24"/>
          <w:szCs w:val="24"/>
        </w:rPr>
        <w:t>ilengkapi</w:t>
      </w:r>
      <w:proofErr w:type="spellEnd"/>
      <w:r w:rsidRPr="00AE6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688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E688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AE688F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AE688F">
        <w:rPr>
          <w:rFonts w:ascii="Times New Roman" w:hAnsi="Times New Roman" w:cs="Times New Roman"/>
          <w:sz w:val="24"/>
          <w:szCs w:val="24"/>
        </w:rPr>
        <w:t xml:space="preserve"> dan data-data lain yang </w:t>
      </w:r>
      <w:proofErr w:type="spellStart"/>
      <w:r w:rsidRPr="00AE688F">
        <w:rPr>
          <w:rFonts w:ascii="Times New Roman" w:hAnsi="Times New Roman" w:cs="Times New Roman"/>
          <w:sz w:val="24"/>
          <w:szCs w:val="24"/>
        </w:rPr>
        <w:t>memperkuat</w:t>
      </w:r>
      <w:proofErr w:type="spellEnd"/>
      <w:r w:rsidRPr="00AE6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688F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Pr="00AE68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688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primer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preliminary data gathering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sekun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ula </w:t>
      </w:r>
      <w:proofErr w:type="spellStart"/>
      <w:r>
        <w:rPr>
          <w:rFonts w:ascii="Times New Roman" w:hAnsi="Times New Roman" w:cs="Times New Roman"/>
          <w:sz w:val="24"/>
          <w:szCs w:val="24"/>
        </w:rPr>
        <w:t>releva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-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t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A11A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1A58" w:rsidRPr="009829F7">
        <w:rPr>
          <w:rFonts w:ascii="Times New Roman" w:hAnsi="Times New Roman" w:cs="Times New Roman"/>
          <w:i/>
          <w:iCs/>
          <w:sz w:val="24"/>
          <w:szCs w:val="24"/>
        </w:rPr>
        <w:t>Wajib</w:t>
      </w:r>
      <w:proofErr w:type="spellEnd"/>
      <w:r w:rsidR="00A11A58" w:rsidRPr="009829F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A11A58" w:rsidRPr="009829F7">
        <w:rPr>
          <w:rFonts w:ascii="Times New Roman" w:hAnsi="Times New Roman" w:cs="Times New Roman"/>
          <w:i/>
          <w:iCs/>
          <w:sz w:val="24"/>
          <w:szCs w:val="24"/>
        </w:rPr>
        <w:t>menyertakan</w:t>
      </w:r>
      <w:proofErr w:type="spellEnd"/>
      <w:r w:rsidR="00A11A58" w:rsidRPr="009829F7">
        <w:rPr>
          <w:rFonts w:ascii="Times New Roman" w:hAnsi="Times New Roman" w:cs="Times New Roman"/>
          <w:i/>
          <w:iCs/>
          <w:sz w:val="24"/>
          <w:szCs w:val="24"/>
        </w:rPr>
        <w:t xml:space="preserve"> minimal </w:t>
      </w:r>
      <w:r w:rsidR="00A11A58" w:rsidRPr="009829F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</w:t>
      </w:r>
      <w:proofErr w:type="spellStart"/>
      <w:r w:rsidR="00A11A58" w:rsidRPr="009829F7">
        <w:rPr>
          <w:rFonts w:ascii="Times New Roman" w:hAnsi="Times New Roman" w:cs="Times New Roman"/>
          <w:b/>
          <w:bCs/>
          <w:i/>
          <w:iCs/>
          <w:sz w:val="24"/>
          <w:szCs w:val="24"/>
        </w:rPr>
        <w:t>grafik</w:t>
      </w:r>
      <w:proofErr w:type="spellEnd"/>
      <w:r w:rsidR="00A11A58" w:rsidRPr="009829F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ternational business (</w:t>
      </w:r>
      <w:proofErr w:type="spellStart"/>
      <w:r w:rsidR="00A11A58" w:rsidRPr="009829F7">
        <w:rPr>
          <w:rFonts w:ascii="Times New Roman" w:hAnsi="Times New Roman" w:cs="Times New Roman"/>
          <w:b/>
          <w:bCs/>
          <w:i/>
          <w:iCs/>
          <w:sz w:val="24"/>
          <w:szCs w:val="24"/>
        </w:rPr>
        <w:t>hubungan</w:t>
      </w:r>
      <w:proofErr w:type="spellEnd"/>
      <w:r w:rsidR="00A11A58" w:rsidRPr="009829F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="00A11A58" w:rsidRPr="009829F7">
        <w:rPr>
          <w:rFonts w:ascii="Times New Roman" w:hAnsi="Times New Roman" w:cs="Times New Roman"/>
          <w:b/>
          <w:bCs/>
          <w:i/>
          <w:iCs/>
          <w:sz w:val="24"/>
          <w:szCs w:val="24"/>
        </w:rPr>
        <w:t>antar</w:t>
      </w:r>
      <w:proofErr w:type="spellEnd"/>
      <w:r w:rsidR="00A11A58" w:rsidRPr="009829F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negara)</w:t>
      </w:r>
      <w:r w:rsidR="00A11A58" w:rsidRPr="009829F7">
        <w:rPr>
          <w:rFonts w:ascii="Times New Roman" w:hAnsi="Times New Roman" w:cs="Times New Roman"/>
          <w:i/>
          <w:iCs/>
          <w:sz w:val="24"/>
          <w:szCs w:val="24"/>
        </w:rPr>
        <w:t xml:space="preserve"> dan </w:t>
      </w:r>
      <w:r w:rsidR="00A11A58" w:rsidRPr="009829F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1 </w:t>
      </w:r>
      <w:proofErr w:type="spellStart"/>
      <w:r w:rsidR="00A11A58" w:rsidRPr="009829F7">
        <w:rPr>
          <w:rFonts w:ascii="Times New Roman" w:hAnsi="Times New Roman" w:cs="Times New Roman"/>
          <w:b/>
          <w:bCs/>
          <w:i/>
          <w:iCs/>
          <w:sz w:val="24"/>
          <w:szCs w:val="24"/>
        </w:rPr>
        <w:t>grafik</w:t>
      </w:r>
      <w:proofErr w:type="spellEnd"/>
      <w:r w:rsidR="00A11A58" w:rsidRPr="009829F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dustry di Indonesia/ company yang </w:t>
      </w:r>
      <w:proofErr w:type="spellStart"/>
      <w:r w:rsidR="00A11A58" w:rsidRPr="009829F7">
        <w:rPr>
          <w:rFonts w:ascii="Times New Roman" w:hAnsi="Times New Roman" w:cs="Times New Roman"/>
          <w:b/>
          <w:bCs/>
          <w:i/>
          <w:iCs/>
          <w:sz w:val="24"/>
          <w:szCs w:val="24"/>
        </w:rPr>
        <w:t>diteliti</w:t>
      </w:r>
      <w:proofErr w:type="spellEnd"/>
      <w:r w:rsidR="00A11A58" w:rsidRPr="009829F7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7E17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381794">
        <w:rPr>
          <w:rFonts w:ascii="Times New Roman" w:hAnsi="Times New Roman" w:cs="Times New Roman"/>
          <w:sz w:val="24"/>
          <w:szCs w:val="24"/>
        </w:rPr>
        <w:t>Jelaskan</w:t>
      </w:r>
      <w:proofErr w:type="spellEnd"/>
      <w:r w:rsidR="00377896" w:rsidRPr="00381794">
        <w:rPr>
          <w:rFonts w:ascii="Times New Roman" w:hAnsi="Times New Roman" w:cs="Times New Roman"/>
          <w:sz w:val="24"/>
          <w:szCs w:val="24"/>
        </w:rPr>
        <w:t xml:space="preserve"> </w:t>
      </w:r>
      <w:r w:rsidR="00381794">
        <w:rPr>
          <w:rFonts w:ascii="Times New Roman" w:hAnsi="Times New Roman" w:cs="Times New Roman"/>
          <w:sz w:val="24"/>
          <w:szCs w:val="24"/>
        </w:rPr>
        <w:t xml:space="preserve">juga </w:t>
      </w:r>
      <w:proofErr w:type="spellStart"/>
      <w:r w:rsidR="00377896" w:rsidRPr="00381794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="00377896" w:rsidRPr="00381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77896" w:rsidRPr="00381794">
        <w:rPr>
          <w:rFonts w:ascii="Times New Roman" w:hAnsi="Times New Roman" w:cs="Times New Roman"/>
          <w:sz w:val="24"/>
          <w:szCs w:val="24"/>
        </w:rPr>
        <w:t>menarik</w:t>
      </w:r>
      <w:proofErr w:type="spellEnd"/>
      <w:r w:rsidR="00377896" w:rsidRPr="0038179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77896" w:rsidRPr="00381794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="00377896" w:rsidRPr="00381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896" w:rsidRPr="00381794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="00377896" w:rsidRPr="00381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77896" w:rsidRPr="00381794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377896" w:rsidRPr="00381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896" w:rsidRPr="00381794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377896" w:rsidRPr="00381794">
        <w:rPr>
          <w:rFonts w:ascii="Times New Roman" w:hAnsi="Times New Roman" w:cs="Times New Roman"/>
          <w:sz w:val="24"/>
          <w:szCs w:val="24"/>
        </w:rPr>
        <w:t xml:space="preserve"> pada dependent </w:t>
      </w:r>
      <w:proofErr w:type="spellStart"/>
      <w:r w:rsidR="00377896" w:rsidRPr="00381794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="00381794" w:rsidRPr="00381794">
        <w:rPr>
          <w:rFonts w:ascii="Times New Roman" w:hAnsi="Times New Roman" w:cs="Times New Roman"/>
          <w:sz w:val="24"/>
          <w:szCs w:val="24"/>
        </w:rPr>
        <w:t>.</w:t>
      </w:r>
      <w:r w:rsidR="0037789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A02932" w14:textId="39FA152D" w:rsidR="00317380" w:rsidRDefault="00C737E7" w:rsidP="0031738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A368A">
        <w:rPr>
          <w:rFonts w:ascii="Times New Roman" w:hAnsi="Times New Roman" w:cs="Times New Roman"/>
          <w:b/>
          <w:bCs/>
          <w:sz w:val="24"/>
          <w:szCs w:val="24"/>
        </w:rPr>
        <w:t>Urgensi</w:t>
      </w:r>
      <w:proofErr w:type="spellEnd"/>
      <w:r w:rsidRPr="000A368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A368A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  <w:r w:rsidRPr="009479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7F">
        <w:rPr>
          <w:rFonts w:ascii="Times New Roman" w:hAnsi="Times New Roman" w:cs="Times New Roman"/>
          <w:sz w:val="24"/>
          <w:szCs w:val="24"/>
        </w:rPr>
        <w:t>dijabarkan</w:t>
      </w:r>
      <w:proofErr w:type="spellEnd"/>
      <w:r w:rsidRPr="009479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7F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9479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7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9479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7F">
        <w:rPr>
          <w:rFonts w:ascii="Times New Roman" w:hAnsi="Times New Roman" w:cs="Times New Roman"/>
          <w:sz w:val="24"/>
          <w:szCs w:val="24"/>
        </w:rPr>
        <w:t>variabel-variabel</w:t>
      </w:r>
      <w:proofErr w:type="spellEnd"/>
      <w:r w:rsidRPr="009479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7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9479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797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3778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896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="003778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896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="0037789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77896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3778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89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778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896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="003778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896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3778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896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3778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896">
        <w:rPr>
          <w:rFonts w:ascii="Times New Roman" w:hAnsi="Times New Roman" w:cs="Times New Roman"/>
          <w:sz w:val="24"/>
          <w:szCs w:val="24"/>
        </w:rPr>
        <w:t>jelas</w:t>
      </w:r>
      <w:proofErr w:type="spellEnd"/>
      <w:r w:rsidR="003778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896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3778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896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3778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896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3778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896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377896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377896">
        <w:rPr>
          <w:rFonts w:ascii="Times New Roman" w:hAnsi="Times New Roman" w:cs="Times New Roman"/>
          <w:sz w:val="24"/>
          <w:szCs w:val="24"/>
        </w:rPr>
        <w:t>pendukung</w:t>
      </w:r>
      <w:proofErr w:type="spellEnd"/>
      <w:r w:rsidR="0094797F">
        <w:rPr>
          <w:rFonts w:ascii="Times New Roman" w:hAnsi="Times New Roman" w:cs="Times New Roman"/>
          <w:sz w:val="24"/>
          <w:szCs w:val="24"/>
        </w:rPr>
        <w:t>.</w:t>
      </w:r>
    </w:p>
    <w:p w14:paraId="3284805D" w14:textId="77777777" w:rsidR="0094797F" w:rsidRPr="0094797F" w:rsidRDefault="0094797F" w:rsidP="0094797F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6EC632C" w14:textId="77777777" w:rsidR="0082107C" w:rsidRPr="00317380" w:rsidRDefault="0082107C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17380">
        <w:rPr>
          <w:rFonts w:ascii="Times New Roman" w:hAnsi="Times New Roman" w:cs="Times New Roman"/>
          <w:b/>
          <w:bCs/>
          <w:sz w:val="24"/>
          <w:szCs w:val="24"/>
        </w:rPr>
        <w:t>Rumusan</w:t>
      </w:r>
      <w:proofErr w:type="spellEnd"/>
      <w:r w:rsidRPr="003173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17380"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</w:p>
    <w:p w14:paraId="25A55AE3" w14:textId="4169FB45" w:rsidR="0082107C" w:rsidRPr="000B4884" w:rsidRDefault="0082107C" w:rsidP="00902F84">
      <w:pPr>
        <w:pStyle w:val="ListParagraph"/>
        <w:spacing w:after="0" w:line="240" w:lineRule="auto"/>
        <w:jc w:val="both"/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t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-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jaw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b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inter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D919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9CD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="00D919C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919CD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="00D919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884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0B48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88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D919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9CD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0B4884">
        <w:rPr>
          <w:rFonts w:ascii="Times New Roman" w:hAnsi="Times New Roman" w:cs="Times New Roman"/>
          <w:sz w:val="24"/>
          <w:szCs w:val="24"/>
        </w:rPr>
        <w:t xml:space="preserve"> </w:t>
      </w:r>
      <w:r w:rsidR="000B4884" w:rsidRPr="000B4884">
        <w:rPr>
          <w:rFonts w:ascii="Times New Roman" w:hAnsi="Times New Roman" w:cs="Times New Roman"/>
          <w:b/>
          <w:bCs/>
          <w:sz w:val="24"/>
          <w:szCs w:val="24"/>
        </w:rPr>
        <w:t>2X+1Z+1Y</w:t>
      </w:r>
      <w:r w:rsidR="000B48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884">
        <w:rPr>
          <w:rFonts w:ascii="Times New Roman" w:hAnsi="Times New Roman" w:cs="Times New Roman"/>
          <w:i/>
          <w:iCs/>
          <w:sz w:val="24"/>
          <w:szCs w:val="24"/>
        </w:rPr>
        <w:t>atau</w:t>
      </w:r>
      <w:proofErr w:type="spellEnd"/>
      <w:r w:rsidR="000B4884">
        <w:rPr>
          <w:rFonts w:ascii="Times New Roman" w:hAnsi="Times New Roman" w:cs="Times New Roman"/>
          <w:sz w:val="24"/>
          <w:szCs w:val="24"/>
        </w:rPr>
        <w:t xml:space="preserve"> </w:t>
      </w:r>
      <w:r w:rsidR="000B4884">
        <w:rPr>
          <w:rFonts w:ascii="Times New Roman" w:hAnsi="Times New Roman" w:cs="Times New Roman"/>
          <w:b/>
          <w:bCs/>
          <w:sz w:val="24"/>
          <w:szCs w:val="24"/>
        </w:rPr>
        <w:t xml:space="preserve">1x+2Z+1Y </w:t>
      </w:r>
      <w:proofErr w:type="spellStart"/>
      <w:r w:rsidR="000B4884">
        <w:rPr>
          <w:rFonts w:ascii="Times New Roman" w:hAnsi="Times New Roman" w:cs="Times New Roman"/>
          <w:i/>
          <w:iCs/>
          <w:sz w:val="24"/>
          <w:szCs w:val="24"/>
        </w:rPr>
        <w:t>atau</w:t>
      </w:r>
      <w:proofErr w:type="spellEnd"/>
      <w:r w:rsidR="000B4884">
        <w:rPr>
          <w:rFonts w:ascii="Times New Roman" w:hAnsi="Times New Roman" w:cs="Times New Roman"/>
          <w:sz w:val="24"/>
          <w:szCs w:val="24"/>
        </w:rPr>
        <w:t xml:space="preserve"> </w:t>
      </w:r>
      <w:r w:rsidR="000B4884">
        <w:rPr>
          <w:rFonts w:ascii="Times New Roman" w:hAnsi="Times New Roman" w:cs="Times New Roman"/>
          <w:b/>
          <w:bCs/>
          <w:sz w:val="24"/>
          <w:szCs w:val="24"/>
        </w:rPr>
        <w:t>3X+1Y</w:t>
      </w:r>
      <w:r w:rsidR="000B4884">
        <w:rPr>
          <w:rFonts w:ascii="Times New Roman" w:hAnsi="Times New Roman" w:cs="Times New Roman"/>
          <w:sz w:val="24"/>
          <w:szCs w:val="24"/>
        </w:rPr>
        <w:t>.</w:t>
      </w:r>
      <w:r w:rsidR="009B3E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3365" w:rsidRPr="00CF4B66">
        <w:rPr>
          <w:rFonts w:ascii="Times New Roman" w:hAnsi="Times New Roman" w:cs="Times New Roman"/>
          <w:sz w:val="24"/>
          <w:szCs w:val="24"/>
        </w:rPr>
        <w:t>R</w:t>
      </w:r>
      <w:r w:rsidR="00151544" w:rsidRPr="00CF4B66">
        <w:rPr>
          <w:rFonts w:ascii="Times New Roman" w:hAnsi="Times New Roman" w:cs="Times New Roman"/>
          <w:sz w:val="24"/>
          <w:szCs w:val="24"/>
        </w:rPr>
        <w:t>umusan</w:t>
      </w:r>
      <w:proofErr w:type="spellEnd"/>
      <w:r w:rsidR="00151544" w:rsidRPr="00CF4B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544" w:rsidRPr="00CF4B66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="00C73365" w:rsidRPr="00CF4B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3365" w:rsidRPr="00CF4B66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C73365" w:rsidRPr="00CF4B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3365" w:rsidRPr="00CF4B66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="00151544" w:rsidRPr="00CF4B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687B" w:rsidRPr="00CF4B66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8A687B" w:rsidRPr="00CF4B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687B" w:rsidRPr="00CF4B6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8A687B" w:rsidRPr="00CF4B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687B" w:rsidRPr="00CF4B66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151544" w:rsidRPr="00CF4B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544" w:rsidRPr="00CF4B66"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 w:rsidR="00151544" w:rsidRPr="00CF4B6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31AB7" w:rsidRPr="00CF4B66">
        <w:rPr>
          <w:rFonts w:ascii="Times New Roman" w:hAnsi="Times New Roman" w:cs="Times New Roman"/>
          <w:b/>
          <w:bCs/>
          <w:sz w:val="24"/>
          <w:szCs w:val="24"/>
        </w:rPr>
        <w:t>atau</w:t>
      </w:r>
      <w:proofErr w:type="spellEnd"/>
      <w:r w:rsidR="00151544" w:rsidRPr="00CF4B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544" w:rsidRPr="00CF4B66">
        <w:rPr>
          <w:rFonts w:ascii="Times New Roman" w:hAnsi="Times New Roman" w:cs="Times New Roman"/>
          <w:sz w:val="24"/>
          <w:szCs w:val="24"/>
        </w:rPr>
        <w:t>mengelompokkan</w:t>
      </w:r>
      <w:proofErr w:type="spellEnd"/>
      <w:r w:rsidR="00151544" w:rsidRPr="00CF4B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544" w:rsidRPr="00CF4B66"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 w:rsidR="00151544" w:rsidRPr="00CF4B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51544" w:rsidRPr="00CF4B66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151544" w:rsidRPr="00CF4B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687B" w:rsidRPr="00CF4B66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8A687B" w:rsidRPr="00CF4B66">
        <w:rPr>
          <w:rFonts w:ascii="Times New Roman" w:hAnsi="Times New Roman" w:cs="Times New Roman"/>
          <w:sz w:val="24"/>
          <w:szCs w:val="24"/>
        </w:rPr>
        <w:t xml:space="preserve"> pointer.</w:t>
      </w:r>
      <w:r w:rsidR="000B488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919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Untuk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model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dengan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mediasi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harus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ada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rumusan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untuk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variable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tersebut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sementara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untuk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regresi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berganda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harus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rumusan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untuk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pengujian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secara</w:t>
      </w:r>
      <w:proofErr w:type="spellEnd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77896" w:rsidRPr="007E41AF">
        <w:rPr>
          <w:rFonts w:ascii="Times New Roman" w:hAnsi="Times New Roman" w:cs="Times New Roman"/>
          <w:b/>
          <w:bCs/>
          <w:sz w:val="24"/>
          <w:szCs w:val="24"/>
        </w:rPr>
        <w:t>bersamaan</w:t>
      </w:r>
      <w:proofErr w:type="spellEnd"/>
      <w:r w:rsidR="00377896" w:rsidRPr="007E41AF">
        <w:rPr>
          <w:rFonts w:ascii="Times New Roman" w:hAnsi="Times New Roman" w:cs="Times New Roman"/>
          <w:sz w:val="24"/>
          <w:szCs w:val="24"/>
        </w:rPr>
        <w:t>.</w:t>
      </w:r>
    </w:p>
    <w:p w14:paraId="12229D90" w14:textId="77777777" w:rsidR="00317380" w:rsidRDefault="00317380" w:rsidP="00902F84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60088A" w14:textId="040581D7" w:rsidR="00317380" w:rsidRPr="00317380" w:rsidRDefault="00317380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7380">
        <w:rPr>
          <w:rFonts w:ascii="Times New Roman" w:hAnsi="Times New Roman" w:cs="Times New Roman"/>
          <w:b/>
          <w:bCs/>
          <w:sz w:val="24"/>
          <w:szCs w:val="24"/>
        </w:rPr>
        <w:t>State of the Art</w:t>
      </w:r>
    </w:p>
    <w:p w14:paraId="6252D5FE" w14:textId="3D638CF8" w:rsidR="00317380" w:rsidRPr="0059056E" w:rsidRDefault="00C608FB" w:rsidP="00317380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yer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8FB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C608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8FB">
        <w:rPr>
          <w:rFonts w:ascii="Times New Roman" w:hAnsi="Times New Roman" w:cs="Times New Roman"/>
          <w:sz w:val="24"/>
          <w:szCs w:val="24"/>
        </w:rPr>
        <w:t>penelitian-penelitian</w:t>
      </w:r>
      <w:proofErr w:type="spellEnd"/>
      <w:r w:rsidRPr="00C608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8FB">
        <w:rPr>
          <w:rFonts w:ascii="Times New Roman" w:hAnsi="Times New Roman" w:cs="Times New Roman"/>
          <w:sz w:val="24"/>
          <w:szCs w:val="24"/>
        </w:rPr>
        <w:t>terdahulu</w:t>
      </w:r>
      <w:proofErr w:type="spellEnd"/>
      <w:r w:rsidRPr="00C608F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608FB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C608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8FB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C608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8F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C608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08FB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C608F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608FB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9056E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5905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56E">
        <w:rPr>
          <w:rFonts w:ascii="Times New Roman" w:hAnsi="Times New Roman" w:cs="Times New Roman"/>
          <w:sz w:val="24"/>
          <w:szCs w:val="24"/>
        </w:rPr>
        <w:t>terdahulu</w:t>
      </w:r>
      <w:proofErr w:type="spellEnd"/>
      <w:r w:rsidR="005905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56E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="005905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56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59056E">
        <w:rPr>
          <w:rFonts w:ascii="Times New Roman" w:hAnsi="Times New Roman" w:cs="Times New Roman"/>
          <w:sz w:val="24"/>
          <w:szCs w:val="24"/>
        </w:rPr>
        <w:t xml:space="preserve"> </w:t>
      </w:r>
      <w:r w:rsidR="0059056E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5905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56E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="005905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56E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="005905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56E">
        <w:rPr>
          <w:rFonts w:ascii="Times New Roman" w:hAnsi="Times New Roman" w:cs="Times New Roman"/>
          <w:sz w:val="24"/>
          <w:szCs w:val="24"/>
        </w:rPr>
        <w:t>internasional</w:t>
      </w:r>
      <w:proofErr w:type="spellEnd"/>
      <w:r w:rsidR="0059056E">
        <w:rPr>
          <w:rFonts w:ascii="Times New Roman" w:hAnsi="Times New Roman" w:cs="Times New Roman"/>
          <w:sz w:val="24"/>
          <w:szCs w:val="24"/>
        </w:rPr>
        <w:t>.</w:t>
      </w:r>
    </w:p>
    <w:p w14:paraId="6AB1181F" w14:textId="77777777" w:rsidR="0082107C" w:rsidRPr="009A39F7" w:rsidRDefault="0082107C" w:rsidP="009A39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F74005" w14:textId="77777777" w:rsidR="0082107C" w:rsidRDefault="0082107C" w:rsidP="00902F84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5A1B38">
        <w:rPr>
          <w:rFonts w:ascii="Times New Roman" w:hAnsi="Times New Roman" w:cs="Times New Roman"/>
          <w:b/>
          <w:bCs/>
          <w:sz w:val="24"/>
          <w:szCs w:val="24"/>
        </w:rPr>
        <w:t xml:space="preserve">Bab 2 </w:t>
      </w:r>
      <w:proofErr w:type="spellStart"/>
      <w:r w:rsidRPr="005A1B38">
        <w:rPr>
          <w:rFonts w:ascii="Times New Roman" w:hAnsi="Times New Roman" w:cs="Times New Roman"/>
          <w:b/>
          <w:bCs/>
          <w:sz w:val="24"/>
          <w:szCs w:val="24"/>
        </w:rPr>
        <w:t>Landasan</w:t>
      </w:r>
      <w:proofErr w:type="spellEnd"/>
      <w:r w:rsidRPr="005A1B3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A1B38">
        <w:rPr>
          <w:rFonts w:ascii="Times New Roman" w:hAnsi="Times New Roman" w:cs="Times New Roman"/>
          <w:b/>
          <w:bCs/>
          <w:sz w:val="24"/>
          <w:szCs w:val="24"/>
        </w:rPr>
        <w:t>Teori</w:t>
      </w:r>
      <w:proofErr w:type="spellEnd"/>
      <w:r w:rsidRPr="005A1B38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5A1B38">
        <w:rPr>
          <w:rFonts w:ascii="Times New Roman" w:hAnsi="Times New Roman" w:cs="Times New Roman"/>
          <w:b/>
          <w:bCs/>
          <w:sz w:val="24"/>
          <w:szCs w:val="24"/>
        </w:rPr>
        <w:t>Kerangka</w:t>
      </w:r>
      <w:proofErr w:type="spellEnd"/>
      <w:r w:rsidRPr="005A1B3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A1B38">
        <w:rPr>
          <w:rFonts w:ascii="Times New Roman" w:hAnsi="Times New Roman" w:cs="Times New Roman"/>
          <w:b/>
          <w:bCs/>
          <w:sz w:val="24"/>
          <w:szCs w:val="24"/>
        </w:rPr>
        <w:t>Pemiki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s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6BADCA8F" w14:textId="76A909F5" w:rsidR="004A79A5" w:rsidRPr="004A79A5" w:rsidRDefault="004A79A5" w:rsidP="00902F84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Keterkait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Bisni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nternasioanal</w:t>
      </w:r>
      <w:proofErr w:type="spellEnd"/>
    </w:p>
    <w:p w14:paraId="4DEFF995" w14:textId="1EF14E9B" w:rsidR="004A79A5" w:rsidRPr="00356358" w:rsidRDefault="00897816" w:rsidP="004A79A5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97816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8978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781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978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7816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032">
        <w:rPr>
          <w:rFonts w:ascii="Times New Roman" w:hAnsi="Times New Roman" w:cs="Times New Roman"/>
          <w:sz w:val="24"/>
          <w:szCs w:val="24"/>
        </w:rPr>
        <w:t>internasional</w:t>
      </w:r>
      <w:proofErr w:type="spellEnd"/>
      <w:r w:rsidR="004E10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032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="0012295B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12295B">
        <w:rPr>
          <w:rFonts w:ascii="Times New Roman" w:hAnsi="Times New Roman" w:cs="Times New Roman"/>
          <w:sz w:val="24"/>
          <w:szCs w:val="24"/>
        </w:rPr>
        <w:t>menerangkan</w:t>
      </w:r>
      <w:proofErr w:type="spellEnd"/>
      <w:r w:rsidR="001229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6FF8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="00726F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6FF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26F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6FF8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="00726FF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26FF8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="00726F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635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563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6358">
        <w:rPr>
          <w:rFonts w:ascii="Times New Roman" w:hAnsi="Times New Roman" w:cs="Times New Roman"/>
          <w:sz w:val="24"/>
          <w:szCs w:val="24"/>
        </w:rPr>
        <w:t>merujuk</w:t>
      </w:r>
      <w:proofErr w:type="spellEnd"/>
      <w:r w:rsidR="003563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6358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356358">
        <w:rPr>
          <w:rFonts w:ascii="Times New Roman" w:hAnsi="Times New Roman" w:cs="Times New Roman"/>
          <w:sz w:val="24"/>
          <w:szCs w:val="24"/>
        </w:rPr>
        <w:t xml:space="preserve"> </w:t>
      </w:r>
      <w:r w:rsidR="00356358">
        <w:rPr>
          <w:rFonts w:ascii="Times New Roman" w:hAnsi="Times New Roman" w:cs="Times New Roman"/>
          <w:b/>
          <w:bCs/>
          <w:sz w:val="24"/>
          <w:szCs w:val="24"/>
        </w:rPr>
        <w:t>minimal</w:t>
      </w:r>
      <w:r w:rsidR="00356358">
        <w:rPr>
          <w:rFonts w:ascii="Times New Roman" w:hAnsi="Times New Roman" w:cs="Times New Roman"/>
          <w:sz w:val="24"/>
          <w:szCs w:val="24"/>
        </w:rPr>
        <w:t xml:space="preserve"> </w:t>
      </w:r>
      <w:r w:rsidR="00356358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3563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6358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356358">
        <w:rPr>
          <w:rFonts w:ascii="Times New Roman" w:hAnsi="Times New Roman" w:cs="Times New Roman"/>
          <w:sz w:val="24"/>
          <w:szCs w:val="24"/>
        </w:rPr>
        <w:t xml:space="preserve"> dan </w:t>
      </w:r>
      <w:r w:rsidR="0035635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3563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6358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="003563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6358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="003563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6358">
        <w:rPr>
          <w:rFonts w:ascii="Times New Roman" w:hAnsi="Times New Roman" w:cs="Times New Roman"/>
          <w:sz w:val="24"/>
          <w:szCs w:val="24"/>
        </w:rPr>
        <w:t>internasional</w:t>
      </w:r>
      <w:proofErr w:type="spellEnd"/>
      <w:r w:rsidR="0035635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E96EAF" w14:textId="77777777" w:rsidR="004A79A5" w:rsidRDefault="004A79A5" w:rsidP="004A79A5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7FC7EB" w14:textId="349EAA1F" w:rsidR="00473833" w:rsidRPr="00F67953" w:rsidRDefault="00122666" w:rsidP="00902F84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67953">
        <w:rPr>
          <w:rFonts w:ascii="Times New Roman" w:hAnsi="Times New Roman" w:cs="Times New Roman"/>
          <w:b/>
          <w:bCs/>
          <w:sz w:val="24"/>
          <w:szCs w:val="24"/>
        </w:rPr>
        <w:t xml:space="preserve">(Y/ </w:t>
      </w:r>
      <w:proofErr w:type="spellStart"/>
      <w:r w:rsidR="00F67953">
        <w:rPr>
          <w:rFonts w:ascii="Times New Roman" w:hAnsi="Times New Roman" w:cs="Times New Roman"/>
          <w:b/>
          <w:bCs/>
          <w:sz w:val="24"/>
          <w:szCs w:val="24"/>
        </w:rPr>
        <w:t>variabel</w:t>
      </w:r>
      <w:proofErr w:type="spellEnd"/>
      <w:r w:rsidR="00F6795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67953">
        <w:rPr>
          <w:rFonts w:ascii="Times New Roman" w:hAnsi="Times New Roman" w:cs="Times New Roman"/>
          <w:b/>
          <w:bCs/>
          <w:sz w:val="24"/>
          <w:szCs w:val="24"/>
        </w:rPr>
        <w:t>terikat</w:t>
      </w:r>
      <w:proofErr w:type="spellEnd"/>
      <w:r w:rsidR="00F67953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5F12F91" w14:textId="1AFB2ECC" w:rsidR="00F67953" w:rsidRPr="00F67953" w:rsidRDefault="005752A0" w:rsidP="00F67953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5752A0">
        <w:rPr>
          <w:rFonts w:ascii="Times New Roman" w:hAnsi="Times New Roman" w:cs="Times New Roman"/>
          <w:sz w:val="24"/>
          <w:szCs w:val="24"/>
        </w:rPr>
        <w:t>enjelaskan</w:t>
      </w:r>
      <w:proofErr w:type="spellEnd"/>
      <w:r w:rsidRPr="005752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2A0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5752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2A0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5752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752A0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Pr="005752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752A0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5752A0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5752A0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5752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2A0">
        <w:rPr>
          <w:rFonts w:ascii="Times New Roman" w:hAnsi="Times New Roman" w:cs="Times New Roman"/>
          <w:sz w:val="24"/>
          <w:szCs w:val="24"/>
        </w:rPr>
        <w:t>variabel-variabe</w:t>
      </w:r>
      <w:r>
        <w:rPr>
          <w:rFonts w:ascii="Times New Roman" w:hAnsi="Times New Roman" w:cs="Times New Roman"/>
          <w:sz w:val="24"/>
          <w:szCs w:val="24"/>
        </w:rPr>
        <w:t>l</w:t>
      </w:r>
      <w:proofErr w:type="spellEnd"/>
      <w:r w:rsidRPr="005752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2A0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CA2458">
        <w:rPr>
          <w:rFonts w:ascii="Times New Roman" w:hAnsi="Times New Roman" w:cs="Times New Roman"/>
          <w:sz w:val="24"/>
          <w:szCs w:val="24"/>
        </w:rPr>
        <w:t>.</w:t>
      </w:r>
    </w:p>
    <w:p w14:paraId="7074DF1D" w14:textId="79CC6951" w:rsidR="00473833" w:rsidRDefault="00473833" w:rsidP="00473833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6A75CF" w14:textId="7577D8B7" w:rsidR="0060360A" w:rsidRPr="00F67953" w:rsidRDefault="0060360A" w:rsidP="0060360A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67953"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</w:rPr>
        <w:t>Z</w:t>
      </w:r>
      <w:r w:rsidRPr="00F67953">
        <w:rPr>
          <w:rFonts w:ascii="Times New Roman" w:hAnsi="Times New Roman" w:cs="Times New Roman"/>
          <w:b/>
          <w:bCs/>
          <w:sz w:val="24"/>
          <w:szCs w:val="24"/>
        </w:rPr>
        <w:t xml:space="preserve">/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D27FC6">
        <w:rPr>
          <w:rFonts w:ascii="Times New Roman" w:hAnsi="Times New Roman" w:cs="Times New Roman"/>
          <w:b/>
          <w:bCs/>
          <w:sz w:val="24"/>
          <w:szCs w:val="24"/>
        </w:rPr>
        <w:t>moderasi</w:t>
      </w:r>
      <w:proofErr w:type="spellEnd"/>
      <w:r w:rsidR="00D27FC6">
        <w:rPr>
          <w:rFonts w:ascii="Times New Roman" w:hAnsi="Times New Roman" w:cs="Times New Roman"/>
          <w:b/>
          <w:bCs/>
          <w:sz w:val="24"/>
          <w:szCs w:val="24"/>
        </w:rPr>
        <w:t xml:space="preserve"> dan/</w:t>
      </w:r>
      <w:proofErr w:type="spellStart"/>
      <w:r w:rsidR="00D27FC6">
        <w:rPr>
          <w:rFonts w:ascii="Times New Roman" w:hAnsi="Times New Roman" w:cs="Times New Roman"/>
          <w:b/>
          <w:bCs/>
          <w:sz w:val="24"/>
          <w:szCs w:val="24"/>
        </w:rPr>
        <w:t>atau</w:t>
      </w:r>
      <w:proofErr w:type="spellEnd"/>
      <w:r w:rsidR="00D27FC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D27FC6">
        <w:rPr>
          <w:rFonts w:ascii="Times New Roman" w:hAnsi="Times New Roman" w:cs="Times New Roman"/>
          <w:b/>
          <w:bCs/>
          <w:sz w:val="24"/>
          <w:szCs w:val="24"/>
        </w:rPr>
        <w:t>medias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7F3650C0" w14:textId="6B559576" w:rsidR="0060360A" w:rsidRPr="00F67953" w:rsidRDefault="0060360A" w:rsidP="0060360A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ra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7FC6">
        <w:rPr>
          <w:rFonts w:ascii="Times New Roman" w:hAnsi="Times New Roman" w:cs="Times New Roman"/>
          <w:sz w:val="24"/>
          <w:szCs w:val="24"/>
        </w:rPr>
        <w:t>moderasi</w:t>
      </w:r>
      <w:proofErr w:type="spellEnd"/>
      <w:r w:rsidR="00D27FC6">
        <w:rPr>
          <w:rFonts w:ascii="Times New Roman" w:hAnsi="Times New Roman" w:cs="Times New Roman"/>
          <w:sz w:val="24"/>
          <w:szCs w:val="24"/>
        </w:rPr>
        <w:t xml:space="preserve"> dan/</w:t>
      </w:r>
      <w:proofErr w:type="spellStart"/>
      <w:r w:rsidR="00D27FC6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D27F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7FC6">
        <w:rPr>
          <w:rFonts w:ascii="Times New Roman" w:hAnsi="Times New Roman" w:cs="Times New Roman"/>
          <w:sz w:val="24"/>
          <w:szCs w:val="24"/>
        </w:rPr>
        <w:t>medi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jab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dikator-indika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C4F11CA" w14:textId="77777777" w:rsidR="0060360A" w:rsidRDefault="0060360A" w:rsidP="0060360A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3C6E05" w14:textId="1CA688A9" w:rsidR="005A1CCF" w:rsidRPr="00F67953" w:rsidRDefault="005A1CCF" w:rsidP="005A1CCF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xxx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67953"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F67953">
        <w:rPr>
          <w:rFonts w:ascii="Times New Roman" w:hAnsi="Times New Roman" w:cs="Times New Roman"/>
          <w:b/>
          <w:bCs/>
          <w:sz w:val="24"/>
          <w:szCs w:val="24"/>
        </w:rPr>
        <w:t xml:space="preserve">/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beba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09558DDC" w14:textId="46FCEA4A" w:rsidR="005A1CCF" w:rsidRPr="00F67953" w:rsidRDefault="005A1CCF" w:rsidP="005A1CCF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ra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jab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dikator-indika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559A4D6" w14:textId="77777777" w:rsidR="00C44620" w:rsidRPr="00897816" w:rsidRDefault="00C44620" w:rsidP="00897816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F4E73C" w14:textId="70E5B988" w:rsidR="0082107C" w:rsidRPr="0056309F" w:rsidRDefault="0056309F" w:rsidP="00902F84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Hubung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nta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Variabel</w:t>
      </w:r>
      <w:proofErr w:type="spellEnd"/>
    </w:p>
    <w:p w14:paraId="5C57DDD5" w14:textId="1D6CBF2E" w:rsidR="0082107C" w:rsidRDefault="0082107C" w:rsidP="00902F84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309F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="005630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309F">
        <w:rPr>
          <w:rFonts w:ascii="Times New Roman" w:hAnsi="Times New Roman" w:cs="Times New Roman"/>
          <w:sz w:val="24"/>
          <w:szCs w:val="24"/>
        </w:rPr>
        <w:t>pembentukan</w:t>
      </w:r>
      <w:proofErr w:type="spellEnd"/>
      <w:r w:rsidR="005630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309F">
        <w:rPr>
          <w:rFonts w:ascii="Times New Roman" w:hAnsi="Times New Roman" w:cs="Times New Roman"/>
          <w:sz w:val="24"/>
          <w:szCs w:val="24"/>
        </w:rPr>
        <w:t>hipotes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14A7FD2" w14:textId="77777777" w:rsidR="0056309F" w:rsidRDefault="0056309F" w:rsidP="00902F84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E629F1" w14:textId="5EC4FDA1" w:rsidR="0082107C" w:rsidRPr="003F0101" w:rsidRDefault="00264E2F" w:rsidP="00902F84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F0101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Model </w:t>
      </w:r>
      <w:proofErr w:type="spellStart"/>
      <w:r w:rsidRPr="003F0101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65E3DC2A" w14:textId="77777777" w:rsidR="0082107C" w:rsidRPr="0064435D" w:rsidRDefault="0082107C" w:rsidP="00902F84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kai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em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2D7607A" w14:textId="77777777" w:rsidR="008F6C10" w:rsidRPr="00957BD4" w:rsidRDefault="008F6C10" w:rsidP="00902F8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3B2DB8" w14:textId="77777777" w:rsidR="0082107C" w:rsidRPr="001E0765" w:rsidRDefault="0082107C" w:rsidP="00902F84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E0765">
        <w:rPr>
          <w:rFonts w:ascii="Times New Roman" w:hAnsi="Times New Roman" w:cs="Times New Roman"/>
          <w:b/>
          <w:bCs/>
          <w:sz w:val="24"/>
          <w:szCs w:val="24"/>
        </w:rPr>
        <w:t xml:space="preserve">Bab 3 </w:t>
      </w:r>
      <w:proofErr w:type="spellStart"/>
      <w:r w:rsidRPr="001E0765">
        <w:rPr>
          <w:rFonts w:ascii="Times New Roman" w:hAnsi="Times New Roman" w:cs="Times New Roman"/>
          <w:b/>
          <w:bCs/>
          <w:sz w:val="24"/>
          <w:szCs w:val="24"/>
        </w:rPr>
        <w:t>Metodologi</w:t>
      </w:r>
      <w:proofErr w:type="spellEnd"/>
      <w:r w:rsidRPr="001E076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E0765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2455B919" w14:textId="77777777" w:rsidR="0082107C" w:rsidRPr="001E0765" w:rsidRDefault="0082107C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E0765">
        <w:rPr>
          <w:rFonts w:ascii="Times New Roman" w:hAnsi="Times New Roman" w:cs="Times New Roman"/>
          <w:b/>
          <w:bCs/>
          <w:sz w:val="24"/>
          <w:szCs w:val="24"/>
        </w:rPr>
        <w:t xml:space="preserve">Desain </w:t>
      </w:r>
      <w:proofErr w:type="spellStart"/>
      <w:r w:rsidRPr="001E0765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07AAB1FA" w14:textId="18932BE9" w:rsidR="0082107C" w:rsidRPr="006C4D0C" w:rsidRDefault="0082107C" w:rsidP="006C4D0C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i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t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horizon </w:t>
      </w:r>
      <w:proofErr w:type="spellStart"/>
      <w:r>
        <w:rPr>
          <w:rFonts w:ascii="Times New Roman" w:hAnsi="Times New Roman" w:cs="Times New Roman"/>
          <w:sz w:val="24"/>
          <w:szCs w:val="24"/>
        </w:rPr>
        <w:t>wak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Bab 1).</w:t>
      </w:r>
      <w:r w:rsidR="00D919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9CD">
        <w:rPr>
          <w:rFonts w:ascii="Times New Roman" w:hAnsi="Times New Roman" w:cs="Times New Roman"/>
          <w:b/>
          <w:bCs/>
          <w:sz w:val="24"/>
          <w:szCs w:val="24"/>
        </w:rPr>
        <w:t>Wajib</w:t>
      </w:r>
      <w:proofErr w:type="spellEnd"/>
      <w:r w:rsidR="00D919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9CD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D919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9CD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="00D919CD">
        <w:rPr>
          <w:rFonts w:ascii="Times New Roman" w:hAnsi="Times New Roman" w:cs="Times New Roman"/>
          <w:sz w:val="24"/>
          <w:szCs w:val="24"/>
        </w:rPr>
        <w:t xml:space="preserve"> Desain </w:t>
      </w:r>
      <w:proofErr w:type="spellStart"/>
      <w:r w:rsidR="00D919C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6C4D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4D0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6C4D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4D0C">
        <w:rPr>
          <w:rFonts w:ascii="Times New Roman" w:hAnsi="Times New Roman" w:cs="Times New Roman"/>
          <w:sz w:val="24"/>
          <w:szCs w:val="24"/>
        </w:rPr>
        <w:t>referensi</w:t>
      </w:r>
      <w:proofErr w:type="spellEnd"/>
      <w:r w:rsidR="006C4D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4D0C">
        <w:rPr>
          <w:rFonts w:ascii="Times New Roman" w:hAnsi="Times New Roman" w:cs="Times New Roman"/>
          <w:sz w:val="24"/>
          <w:szCs w:val="24"/>
        </w:rPr>
        <w:t>ilmiah</w:t>
      </w:r>
      <w:proofErr w:type="spellEnd"/>
      <w:r w:rsidR="006C4D0C">
        <w:rPr>
          <w:rFonts w:ascii="Times New Roman" w:hAnsi="Times New Roman" w:cs="Times New Roman"/>
          <w:sz w:val="24"/>
          <w:szCs w:val="24"/>
        </w:rPr>
        <w:t>.</w:t>
      </w:r>
    </w:p>
    <w:p w14:paraId="423FE3AA" w14:textId="77777777" w:rsidR="001E0765" w:rsidRDefault="001E0765" w:rsidP="00902F84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7A78A5" w14:textId="1C507CDA" w:rsidR="0082107C" w:rsidRPr="003102F6" w:rsidRDefault="0082107C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102F6">
        <w:rPr>
          <w:rFonts w:ascii="Times New Roman" w:hAnsi="Times New Roman" w:cs="Times New Roman"/>
          <w:b/>
          <w:bCs/>
          <w:sz w:val="24"/>
          <w:szCs w:val="24"/>
        </w:rPr>
        <w:t>Operasionalisasi</w:t>
      </w:r>
      <w:proofErr w:type="spellEnd"/>
      <w:r w:rsidRPr="003102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3102F6">
        <w:rPr>
          <w:rFonts w:ascii="Times New Roman" w:hAnsi="Times New Roman" w:cs="Times New Roman"/>
          <w:b/>
          <w:bCs/>
          <w:sz w:val="24"/>
          <w:szCs w:val="24"/>
        </w:rPr>
        <w:t>Variabel</w:t>
      </w:r>
      <w:proofErr w:type="spellEnd"/>
      <w:r w:rsidR="001C6C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1C6CDE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4C7AC7F3" w14:textId="2183A724" w:rsidR="003102F6" w:rsidRDefault="003102F6" w:rsidP="00902F84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et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sing-ma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jab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Land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Bab 2), </w:t>
      </w:r>
      <w:proofErr w:type="spellStart"/>
      <w:r>
        <w:rPr>
          <w:rFonts w:ascii="Times New Roman" w:hAnsi="Times New Roman" w:cs="Times New Roman"/>
          <w:sz w:val="24"/>
          <w:szCs w:val="24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nominal/ ordinal/ interval/ </w:t>
      </w:r>
      <w:proofErr w:type="spellStart"/>
      <w:r>
        <w:rPr>
          <w:rFonts w:ascii="Times New Roman" w:hAnsi="Times New Roman" w:cs="Times New Roman"/>
          <w:sz w:val="24"/>
          <w:szCs w:val="24"/>
        </w:rPr>
        <w:t>rasi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dan model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uk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Likert/ </w:t>
      </w:r>
      <w:proofErr w:type="spellStart"/>
      <w:r>
        <w:rPr>
          <w:rFonts w:ascii="Times New Roman" w:hAnsi="Times New Roman" w:cs="Times New Roman"/>
          <w:sz w:val="24"/>
          <w:szCs w:val="24"/>
        </w:rPr>
        <w:t>Stap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>
        <w:rPr>
          <w:rFonts w:ascii="Times New Roman" w:hAnsi="Times New Roman" w:cs="Times New Roman"/>
          <w:sz w:val="24"/>
          <w:szCs w:val="24"/>
        </w:rPr>
        <w:t>Dikoto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>
        <w:rPr>
          <w:rFonts w:ascii="Times New Roman" w:hAnsi="Times New Roman" w:cs="Times New Roman"/>
          <w:sz w:val="24"/>
          <w:szCs w:val="24"/>
        </w:rPr>
        <w:t>d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6C4D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4D0C">
        <w:rPr>
          <w:rFonts w:ascii="Times New Roman" w:hAnsi="Times New Roman" w:cs="Times New Roman"/>
          <w:b/>
          <w:bCs/>
          <w:sz w:val="24"/>
          <w:szCs w:val="24"/>
        </w:rPr>
        <w:t>Wajib</w:t>
      </w:r>
      <w:proofErr w:type="spellEnd"/>
      <w:r w:rsidR="006C4D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4D0C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6C4D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4D0C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="006C4D0C">
        <w:rPr>
          <w:rFonts w:ascii="Times New Roman" w:hAnsi="Times New Roman" w:cs="Times New Roman"/>
          <w:sz w:val="24"/>
          <w:szCs w:val="24"/>
        </w:rPr>
        <w:t xml:space="preserve"> </w:t>
      </w:r>
      <w:r w:rsidR="006C4D0C" w:rsidRPr="006C4D0C">
        <w:rPr>
          <w:rFonts w:ascii="Times New Roman" w:hAnsi="Times New Roman" w:cs="Times New Roman"/>
          <w:sz w:val="24"/>
          <w:szCs w:val="24"/>
        </w:rPr>
        <w:t>o</w:t>
      </w:r>
      <w:r w:rsidR="006C4D0C" w:rsidRPr="006C4D0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6C4D0C" w:rsidRPr="006C4D0C">
        <w:rPr>
          <w:rFonts w:ascii="Times New Roman" w:hAnsi="Times New Roman" w:cs="Times New Roman"/>
          <w:sz w:val="24"/>
          <w:szCs w:val="24"/>
        </w:rPr>
        <w:t>Operasionalisasi</w:t>
      </w:r>
      <w:proofErr w:type="spellEnd"/>
      <w:r w:rsidR="006C4D0C" w:rsidRPr="006C4D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4D0C" w:rsidRPr="006C4D0C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="006C4D0C" w:rsidRPr="006C4D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4D0C" w:rsidRPr="006C4D0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6C4D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4D0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6C4D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4D0C">
        <w:rPr>
          <w:rFonts w:ascii="Times New Roman" w:hAnsi="Times New Roman" w:cs="Times New Roman"/>
          <w:sz w:val="24"/>
          <w:szCs w:val="24"/>
        </w:rPr>
        <w:t>referensi</w:t>
      </w:r>
      <w:proofErr w:type="spellEnd"/>
      <w:r w:rsidR="006C4D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4D0C">
        <w:rPr>
          <w:rFonts w:ascii="Times New Roman" w:hAnsi="Times New Roman" w:cs="Times New Roman"/>
          <w:sz w:val="24"/>
          <w:szCs w:val="24"/>
        </w:rPr>
        <w:t>ilmiah</w:t>
      </w:r>
      <w:proofErr w:type="spellEnd"/>
      <w:r w:rsidR="006C4D0C">
        <w:rPr>
          <w:rFonts w:ascii="Times New Roman" w:hAnsi="Times New Roman" w:cs="Times New Roman"/>
          <w:sz w:val="24"/>
          <w:szCs w:val="24"/>
        </w:rPr>
        <w:t>.</w:t>
      </w:r>
    </w:p>
    <w:p w14:paraId="68B6C593" w14:textId="77777777" w:rsidR="0082107C" w:rsidRPr="003102F6" w:rsidRDefault="0082107C" w:rsidP="003102F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30EAAE" w14:textId="3FF0F15B" w:rsidR="0082107C" w:rsidRPr="00FA3DDA" w:rsidRDefault="00FA3DDA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A3DDA">
        <w:rPr>
          <w:rFonts w:ascii="Times New Roman" w:hAnsi="Times New Roman" w:cs="Times New Roman"/>
          <w:b/>
          <w:bCs/>
          <w:sz w:val="24"/>
          <w:szCs w:val="24"/>
        </w:rPr>
        <w:t>Teknik</w:t>
      </w:r>
      <w:r w:rsidR="0082107C" w:rsidRPr="00FA3DD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82107C" w:rsidRPr="00FA3DDA">
        <w:rPr>
          <w:rFonts w:ascii="Times New Roman" w:hAnsi="Times New Roman" w:cs="Times New Roman"/>
          <w:b/>
          <w:bCs/>
          <w:sz w:val="24"/>
          <w:szCs w:val="24"/>
        </w:rPr>
        <w:t>Pengumpulan</w:t>
      </w:r>
      <w:proofErr w:type="spellEnd"/>
      <w:r w:rsidR="0082107C" w:rsidRPr="00FA3DDA"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</w:p>
    <w:p w14:paraId="14A7F173" w14:textId="7817D58A" w:rsidR="0082107C" w:rsidRDefault="001B402B" w:rsidP="00902F84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knik</w:t>
      </w:r>
      <w:r w:rsidR="008210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07C">
        <w:rPr>
          <w:rFonts w:ascii="Times New Roman" w:hAnsi="Times New Roman" w:cs="Times New Roman"/>
          <w:sz w:val="24"/>
          <w:szCs w:val="24"/>
        </w:rPr>
        <w:t>pengumpulan</w:t>
      </w:r>
      <w:proofErr w:type="spellEnd"/>
      <w:r w:rsidR="0082107C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82107C">
        <w:rPr>
          <w:rFonts w:ascii="Times New Roman" w:hAnsi="Times New Roman" w:cs="Times New Roman"/>
          <w:sz w:val="24"/>
          <w:szCs w:val="24"/>
        </w:rPr>
        <w:t>apa</w:t>
      </w:r>
      <w:proofErr w:type="spellEnd"/>
      <w:r w:rsidR="008210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07C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="0082107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2107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8210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07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8210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07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82107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2107C">
        <w:rPr>
          <w:rFonts w:ascii="Times New Roman" w:hAnsi="Times New Roman" w:cs="Times New Roman"/>
          <w:sz w:val="24"/>
          <w:szCs w:val="24"/>
        </w:rPr>
        <w:t>kuesioner</w:t>
      </w:r>
      <w:proofErr w:type="spellEnd"/>
      <w:r w:rsidR="0082107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82107C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="0082107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82107C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="0082107C">
        <w:rPr>
          <w:rFonts w:ascii="Times New Roman" w:hAnsi="Times New Roman" w:cs="Times New Roman"/>
          <w:sz w:val="24"/>
          <w:szCs w:val="24"/>
        </w:rPr>
        <w:t xml:space="preserve"> literature/</w:t>
      </w:r>
      <w:proofErr w:type="spellStart"/>
      <w:r w:rsidR="0082107C">
        <w:rPr>
          <w:rFonts w:ascii="Times New Roman" w:hAnsi="Times New Roman" w:cs="Times New Roman"/>
          <w:sz w:val="24"/>
          <w:szCs w:val="24"/>
        </w:rPr>
        <w:t>dll</w:t>
      </w:r>
      <w:proofErr w:type="spellEnd"/>
      <w:r w:rsidR="0082107C">
        <w:rPr>
          <w:rFonts w:ascii="Times New Roman" w:hAnsi="Times New Roman" w:cs="Times New Roman"/>
          <w:sz w:val="24"/>
          <w:szCs w:val="24"/>
        </w:rPr>
        <w:t>).</w:t>
      </w:r>
    </w:p>
    <w:p w14:paraId="6B9AED9D" w14:textId="77777777" w:rsidR="00FA3DDA" w:rsidRDefault="00FA3DDA" w:rsidP="00902F84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0344B9" w14:textId="0CA22132" w:rsidR="002F73CD" w:rsidRPr="00570167" w:rsidRDefault="002F73CD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opulas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ampe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dan Teknik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gambil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ampel</w:t>
      </w:r>
      <w:proofErr w:type="spellEnd"/>
    </w:p>
    <w:p w14:paraId="42E0450B" w14:textId="28181F36" w:rsidR="00570167" w:rsidRDefault="00EA2B5E" w:rsidP="00570167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CE1FC2" wp14:editId="283F5A35">
                <wp:simplePos x="0" y="0"/>
                <wp:positionH relativeFrom="column">
                  <wp:posOffset>603995</wp:posOffset>
                </wp:positionH>
                <wp:positionV relativeFrom="paragraph">
                  <wp:posOffset>296407</wp:posOffset>
                </wp:positionV>
                <wp:extent cx="222636" cy="246491"/>
                <wp:effectExtent l="0" t="0" r="0" b="127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636" cy="2464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F1BEBA" w14:textId="6D7C99BC" w:rsidR="00EA2B5E" w:rsidRPr="00EA2B5E" w:rsidRDefault="00EA2B5E">
                            <w:pPr>
                              <w:rPr>
                                <w:sz w:val="24"/>
                                <w:szCs w:val="24"/>
                                <w:lang w:val="en-MY"/>
                              </w:rPr>
                            </w:pPr>
                            <w:r w:rsidRPr="00EA2B5E">
                              <w:rPr>
                                <w:sz w:val="24"/>
                                <w:szCs w:val="24"/>
                                <w:lang w:val="en-MY"/>
                              </w:rPr>
                              <w:t>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CE1FC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7.55pt;margin-top:23.35pt;width:17.55pt;height:19.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" filled="f" stroked="f" strokeweight=".5pt">
                <v:textbox>
                  <w:txbxContent>
                    <w:p w14:paraId="1DF1BEBA" w14:textId="6D7C99BC" w:rsidR="00EA2B5E" w:rsidRPr="00EA2B5E" w:rsidRDefault="00EA2B5E">
                      <w:pPr>
                        <w:rPr>
                          <w:sz w:val="24"/>
                          <w:szCs w:val="24"/>
                          <w:lang w:val="en-MY"/>
                        </w:rPr>
                      </w:pPr>
                      <w:r w:rsidRPr="00EA2B5E">
                        <w:rPr>
                          <w:sz w:val="24"/>
                          <w:szCs w:val="24"/>
                          <w:lang w:val="en-MY"/>
                        </w:rPr>
                        <w:t>*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570167">
        <w:rPr>
          <w:rFonts w:ascii="Times New Roman" w:hAnsi="Times New Roman" w:cs="Times New Roman"/>
          <w:sz w:val="24"/>
          <w:szCs w:val="24"/>
        </w:rPr>
        <w:t>Penentuan</w:t>
      </w:r>
      <w:proofErr w:type="spellEnd"/>
      <w:r w:rsidR="005701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0167"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 w:rsidR="0057016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70167">
        <w:rPr>
          <w:rFonts w:ascii="Times New Roman" w:hAnsi="Times New Roman" w:cs="Times New Roman"/>
          <w:sz w:val="24"/>
          <w:szCs w:val="24"/>
        </w:rPr>
        <w:t>t</w:t>
      </w:r>
      <w:r w:rsidR="00570167" w:rsidRPr="00570167">
        <w:rPr>
          <w:rFonts w:ascii="Times New Roman" w:hAnsi="Times New Roman" w:cs="Times New Roman"/>
          <w:sz w:val="24"/>
          <w:szCs w:val="24"/>
        </w:rPr>
        <w:t>eknik</w:t>
      </w:r>
      <w:proofErr w:type="spellEnd"/>
      <w:r w:rsidR="00570167" w:rsidRPr="005701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="00570167" w:rsidRPr="005701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0167" w:rsidRPr="00570167">
        <w:rPr>
          <w:rFonts w:ascii="Times New Roman" w:hAnsi="Times New Roman" w:cs="Times New Roman"/>
          <w:sz w:val="24"/>
          <w:szCs w:val="24"/>
        </w:rPr>
        <w:t>apa</w:t>
      </w:r>
      <w:proofErr w:type="spellEnd"/>
      <w:r w:rsidR="00570167" w:rsidRPr="0057016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70167" w:rsidRPr="00570167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570167" w:rsidRPr="00570167">
        <w:rPr>
          <w:rFonts w:ascii="Times New Roman" w:hAnsi="Times New Roman" w:cs="Times New Roman"/>
          <w:sz w:val="24"/>
          <w:szCs w:val="24"/>
        </w:rPr>
        <w:t xml:space="preserve">, dan juga </w:t>
      </w:r>
      <w:proofErr w:type="spellStart"/>
      <w:r w:rsidR="00570167" w:rsidRPr="00570167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="00570167" w:rsidRPr="005701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0167" w:rsidRPr="00570167"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 w:rsidR="00570167" w:rsidRPr="005701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0167" w:rsidRPr="00570167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570167" w:rsidRPr="005701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0167" w:rsidRPr="00570167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="00570167" w:rsidRPr="0057016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70167" w:rsidRPr="00570167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>
        <w:rPr>
          <w:rFonts w:ascii="Times New Roman" w:hAnsi="Times New Roman" w:cs="Times New Roman"/>
          <w:sz w:val="24"/>
          <w:szCs w:val="24"/>
        </w:rPr>
        <w:t>*</w:t>
      </w:r>
      <w:r w:rsidR="00570167" w:rsidRPr="00570167">
        <w:rPr>
          <w:rFonts w:ascii="Times New Roman" w:hAnsi="Times New Roman" w:cs="Times New Roman"/>
          <w:sz w:val="24"/>
          <w:szCs w:val="24"/>
        </w:rPr>
        <w:t>.</w:t>
      </w:r>
      <w:r w:rsidR="007D275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C05090" w14:textId="342C179C" w:rsidR="00EA2B5E" w:rsidRPr="00EA2B5E" w:rsidRDefault="007D2756" w:rsidP="00EA2B5E">
      <w:pPr>
        <w:pStyle w:val="ListParagraph"/>
        <w:numPr>
          <w:ilvl w:val="0"/>
          <w:numId w:val="6"/>
        </w:numPr>
        <w:spacing w:after="0"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A2B5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B5E">
        <w:rPr>
          <w:rFonts w:ascii="Times New Roman" w:hAnsi="Times New Roman" w:cs="Times New Roman"/>
          <w:sz w:val="24"/>
          <w:szCs w:val="24"/>
        </w:rPr>
        <w:t>penentuan</w:t>
      </w:r>
      <w:proofErr w:type="spellEnd"/>
      <w:r w:rsid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2B5E"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 w:rsidR="00EA2B5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A2B5E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r w:rsidR="00EA2B5E" w:rsidRPr="00EA2B5E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jumlah</w:t>
      </w:r>
      <w:r w:rsidR="00EA2B5E" w:rsidRPr="00EA2B5E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>,</w:t>
      </w:r>
      <w:r w:rsidR="00EA2B5E"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disertakan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limitasi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responden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>.</w:t>
      </w:r>
    </w:p>
    <w:p w14:paraId="47DC7502" w14:textId="69FFC7B8" w:rsidR="00E35E67" w:rsidRDefault="00EA2B5E" w:rsidP="00EA2B5E">
      <w:pPr>
        <w:pStyle w:val="ListParagraph"/>
        <w:numPr>
          <w:ilvl w:val="0"/>
          <w:numId w:val="6"/>
        </w:numPr>
        <w:spacing w:after="0"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A2B5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mp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jumlahnya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probability,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jumlahnya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2B5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A2B5E">
        <w:rPr>
          <w:rFonts w:ascii="Times New Roman" w:hAnsi="Times New Roman" w:cs="Times New Roman"/>
          <w:sz w:val="24"/>
          <w:szCs w:val="24"/>
        </w:rPr>
        <w:t xml:space="preserve"> non-probability.</w:t>
      </w:r>
    </w:p>
    <w:p w14:paraId="149DD369" w14:textId="71E67B01" w:rsidR="00C61713" w:rsidRPr="00EA2B5E" w:rsidRDefault="00C61713" w:rsidP="00EA2B5E">
      <w:pPr>
        <w:pStyle w:val="ListParagraph"/>
        <w:numPr>
          <w:ilvl w:val="0"/>
          <w:numId w:val="6"/>
        </w:numPr>
        <w:spacing w:after="0"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mp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58F2">
        <w:rPr>
          <w:rFonts w:ascii="Times New Roman" w:hAnsi="Times New Roman" w:cs="Times New Roman"/>
          <w:sz w:val="24"/>
          <w:szCs w:val="24"/>
        </w:rPr>
        <w:t>acuan</w:t>
      </w:r>
      <w:proofErr w:type="spellEnd"/>
      <w:r w:rsidR="007158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58F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158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58F2" w:rsidRPr="007158F2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="007158F2" w:rsidRPr="007158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58F2" w:rsidRPr="007158F2">
        <w:rPr>
          <w:rFonts w:ascii="Times New Roman" w:hAnsi="Times New Roman" w:cs="Times New Roman"/>
          <w:sz w:val="24"/>
          <w:szCs w:val="24"/>
        </w:rPr>
        <w:t>Kretjie</w:t>
      </w:r>
      <w:proofErr w:type="spellEnd"/>
      <w:r w:rsidR="007158F2" w:rsidRPr="007158F2">
        <w:rPr>
          <w:rFonts w:ascii="Times New Roman" w:hAnsi="Times New Roman" w:cs="Times New Roman"/>
          <w:sz w:val="24"/>
          <w:szCs w:val="24"/>
        </w:rPr>
        <w:t xml:space="preserve">, </w:t>
      </w:r>
      <w:r w:rsidR="007158F2" w:rsidRPr="00940454">
        <w:rPr>
          <w:rFonts w:ascii="Times New Roman" w:hAnsi="Times New Roman" w:cs="Times New Roman"/>
          <w:sz w:val="24"/>
          <w:szCs w:val="24"/>
        </w:rPr>
        <w:t>Hair</w:t>
      </w:r>
      <w:r w:rsidR="00940454">
        <w:rPr>
          <w:rFonts w:ascii="Times New Roman" w:hAnsi="Times New Roman" w:cs="Times New Roman"/>
          <w:sz w:val="24"/>
          <w:szCs w:val="24"/>
        </w:rPr>
        <w:t xml:space="preserve"> et al. (2017)</w:t>
      </w:r>
      <w:r w:rsidR="007158F2" w:rsidRPr="007158F2">
        <w:rPr>
          <w:rFonts w:ascii="Times New Roman" w:hAnsi="Times New Roman" w:cs="Times New Roman"/>
          <w:sz w:val="24"/>
          <w:szCs w:val="24"/>
        </w:rPr>
        <w:t xml:space="preserve">, </w:t>
      </w:r>
      <w:r w:rsidR="007158F2">
        <w:rPr>
          <w:rFonts w:ascii="Times New Roman" w:hAnsi="Times New Roman" w:cs="Times New Roman"/>
          <w:sz w:val="24"/>
          <w:szCs w:val="24"/>
        </w:rPr>
        <w:t xml:space="preserve">dan </w:t>
      </w:r>
      <w:r w:rsidR="007158F2" w:rsidRPr="007158F2">
        <w:rPr>
          <w:rFonts w:ascii="Times New Roman" w:hAnsi="Times New Roman" w:cs="Times New Roman"/>
          <w:sz w:val="24"/>
          <w:szCs w:val="24"/>
        </w:rPr>
        <w:t>G-factor</w:t>
      </w:r>
      <w:r w:rsidR="007158F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7ED67E2" w14:textId="22E3BC4B" w:rsidR="002F73CD" w:rsidRDefault="002F73CD" w:rsidP="002F73CD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C9F101" w14:textId="0B48EDF8" w:rsidR="00FB0153" w:rsidRPr="006F001E" w:rsidRDefault="00FB0153" w:rsidP="00902F84">
      <w:pPr>
        <w:pStyle w:val="ListParagraph"/>
        <w:numPr>
          <w:ilvl w:val="0"/>
          <w:numId w:val="3"/>
        </w:num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eknik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</w:p>
    <w:p w14:paraId="07DDFC6B" w14:textId="657AC740" w:rsidR="006F001E" w:rsidRPr="006F001E" w:rsidRDefault="006F001E" w:rsidP="006F001E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raian</w:t>
      </w:r>
      <w:proofErr w:type="spellEnd"/>
      <w:r w:rsidRPr="006F00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001E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6F001E">
        <w:rPr>
          <w:rFonts w:ascii="Times New Roman" w:hAnsi="Times New Roman" w:cs="Times New Roman"/>
          <w:sz w:val="24"/>
          <w:szCs w:val="24"/>
        </w:rPr>
        <w:t xml:space="preserve"> test yang </w:t>
      </w:r>
      <w:proofErr w:type="spellStart"/>
      <w:r w:rsidRPr="006F001E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F00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001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F001E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Pr="006F001E">
        <w:rPr>
          <w:rFonts w:ascii="Times New Roman" w:hAnsi="Times New Roman" w:cs="Times New Roman"/>
          <w:sz w:val="24"/>
          <w:szCs w:val="24"/>
        </w:rPr>
        <w:t>instrumen</w:t>
      </w:r>
      <w:proofErr w:type="spellEnd"/>
      <w:r w:rsidRPr="006F001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6F001E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6F001E">
        <w:rPr>
          <w:rFonts w:ascii="Times New Roman" w:hAnsi="Times New Roman" w:cs="Times New Roman"/>
          <w:sz w:val="24"/>
          <w:szCs w:val="24"/>
        </w:rPr>
        <w:t xml:space="preserve"> time panel/ least square</w:t>
      </w:r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dll</w:t>
      </w:r>
      <w:proofErr w:type="spellEnd"/>
      <w:r w:rsidRPr="006F001E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1240E3FE" w14:textId="77777777" w:rsidR="00FB0153" w:rsidRDefault="00FB0153" w:rsidP="00FB0153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781557" w14:textId="0EC423B6" w:rsidR="0082107C" w:rsidRPr="003A5339" w:rsidRDefault="003A5339" w:rsidP="00902F84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ji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Hipotesa</w:t>
      </w:r>
      <w:proofErr w:type="spellEnd"/>
    </w:p>
    <w:p w14:paraId="1598CA23" w14:textId="4569DE38" w:rsidR="00955F58" w:rsidRPr="006F001E" w:rsidRDefault="0082107C" w:rsidP="00955F5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yeb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955F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5F58" w:rsidRPr="006F001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955F58" w:rsidRPr="006F001E">
        <w:rPr>
          <w:rFonts w:ascii="Times New Roman" w:hAnsi="Times New Roman" w:cs="Times New Roman"/>
          <w:sz w:val="24"/>
          <w:szCs w:val="24"/>
        </w:rPr>
        <w:t xml:space="preserve"> uji hypotheses</w:t>
      </w:r>
      <w:r w:rsidR="00955F58">
        <w:rPr>
          <w:rFonts w:ascii="Times New Roman" w:hAnsi="Times New Roman" w:cs="Times New Roman"/>
          <w:sz w:val="24"/>
          <w:szCs w:val="24"/>
        </w:rPr>
        <w:t>,</w:t>
      </w:r>
      <w:r w:rsidR="00955F58" w:rsidRPr="006F00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5F58">
        <w:rPr>
          <w:rFonts w:ascii="Times New Roman" w:hAnsi="Times New Roman" w:cs="Times New Roman"/>
          <w:b/>
          <w:bCs/>
          <w:sz w:val="24"/>
          <w:szCs w:val="24"/>
        </w:rPr>
        <w:t>wajib</w:t>
      </w:r>
      <w:proofErr w:type="spellEnd"/>
      <w:r w:rsidR="00955F58" w:rsidRPr="006F00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5F58" w:rsidRPr="006F001E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955F58" w:rsidRPr="006F001E">
        <w:rPr>
          <w:rFonts w:ascii="Times New Roman" w:hAnsi="Times New Roman" w:cs="Times New Roman"/>
          <w:sz w:val="24"/>
          <w:szCs w:val="24"/>
        </w:rPr>
        <w:t xml:space="preserve"> test</w:t>
      </w:r>
      <w:r w:rsidR="00955F58">
        <w:rPr>
          <w:rFonts w:ascii="Times New Roman" w:hAnsi="Times New Roman" w:cs="Times New Roman"/>
          <w:sz w:val="24"/>
          <w:szCs w:val="24"/>
        </w:rPr>
        <w:t xml:space="preserve">-test </w:t>
      </w:r>
      <w:proofErr w:type="spellStart"/>
      <w:r w:rsidR="00955F58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955F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5F58" w:rsidRPr="006F001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955F58" w:rsidRPr="006F00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5F58" w:rsidRPr="006F001E">
        <w:rPr>
          <w:rFonts w:ascii="Times New Roman" w:hAnsi="Times New Roman" w:cs="Times New Roman"/>
          <w:b/>
          <w:bCs/>
          <w:sz w:val="24"/>
          <w:szCs w:val="24"/>
        </w:rPr>
        <w:t>berurutan</w:t>
      </w:r>
      <w:proofErr w:type="spellEnd"/>
      <w:r w:rsidR="00955F58">
        <w:rPr>
          <w:rFonts w:ascii="Times New Roman" w:hAnsi="Times New Roman" w:cs="Times New Roman"/>
          <w:sz w:val="24"/>
          <w:szCs w:val="24"/>
        </w:rPr>
        <w:t>:</w:t>
      </w:r>
      <w:r w:rsidR="00955F58" w:rsidRPr="006F001E">
        <w:rPr>
          <w:rFonts w:ascii="Times New Roman" w:hAnsi="Times New Roman" w:cs="Times New Roman"/>
          <w:sz w:val="24"/>
          <w:szCs w:val="24"/>
        </w:rPr>
        <w:t xml:space="preserve"> T-test, F-test, R</w:t>
      </w:r>
      <w:r w:rsidR="00955F58" w:rsidRPr="00AD694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55F58" w:rsidRPr="006F001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55F58" w:rsidRPr="006F001E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="00955F58" w:rsidRPr="006F00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5F58" w:rsidRPr="006F001E">
        <w:rPr>
          <w:rFonts w:ascii="Times New Roman" w:hAnsi="Times New Roman" w:cs="Times New Roman"/>
          <w:sz w:val="24"/>
          <w:szCs w:val="24"/>
        </w:rPr>
        <w:t>berganda</w:t>
      </w:r>
      <w:proofErr w:type="spellEnd"/>
      <w:r w:rsidR="00C4430C">
        <w:rPr>
          <w:rFonts w:ascii="Times New Roman" w:hAnsi="Times New Roman" w:cs="Times New Roman"/>
          <w:sz w:val="24"/>
          <w:szCs w:val="24"/>
        </w:rPr>
        <w:t>.</w:t>
      </w:r>
    </w:p>
    <w:p w14:paraId="02D79F1F" w14:textId="218F67E6" w:rsidR="0082107C" w:rsidRPr="0064435D" w:rsidRDefault="0082107C" w:rsidP="00902F84">
      <w:pPr>
        <w:pStyle w:val="ListParagraph"/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37EAE8" w14:textId="77777777" w:rsidR="0082107C" w:rsidRDefault="0082107C" w:rsidP="00902F84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12E6B96" w14:textId="77777777" w:rsidR="00A51E26" w:rsidRDefault="00A51E26" w:rsidP="00902F8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A51E26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D47D701" w14:textId="2A219EC6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713B05">
        <w:rPr>
          <w:rFonts w:ascii="Times New Roman" w:hAnsi="Times New Roman" w:cs="Times New Roman"/>
          <w:b/>
          <w:bCs/>
          <w:sz w:val="32"/>
          <w:szCs w:val="32"/>
        </w:rPr>
        <w:lastRenderedPageBreak/>
        <w:t>Pengaruh</w:t>
      </w:r>
      <w:proofErr w:type="spellEnd"/>
      <w:r w:rsidRPr="00713B0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713B05">
        <w:rPr>
          <w:rFonts w:ascii="Times New Roman" w:hAnsi="Times New Roman" w:cs="Times New Roman"/>
          <w:b/>
          <w:bCs/>
          <w:i/>
          <w:iCs/>
          <w:sz w:val="32"/>
          <w:szCs w:val="32"/>
        </w:rPr>
        <w:t>Power Distance</w:t>
      </w:r>
      <w:r w:rsidRPr="00713B05">
        <w:rPr>
          <w:rFonts w:ascii="Times New Roman" w:hAnsi="Times New Roman" w:cs="Times New Roman"/>
          <w:b/>
          <w:bCs/>
          <w:sz w:val="32"/>
          <w:szCs w:val="32"/>
        </w:rPr>
        <w:t xml:space="preserve">, </w:t>
      </w:r>
      <w:r w:rsidR="00713B05" w:rsidRPr="00713B05">
        <w:rPr>
          <w:rFonts w:ascii="Times New Roman" w:hAnsi="Times New Roman" w:cs="Times New Roman"/>
          <w:b/>
          <w:bCs/>
          <w:i/>
          <w:iCs/>
          <w:sz w:val="32"/>
          <w:szCs w:val="32"/>
        </w:rPr>
        <w:t>Collectivism</w:t>
      </w:r>
      <w:r w:rsidRPr="00713B05">
        <w:rPr>
          <w:rFonts w:ascii="Times New Roman" w:hAnsi="Times New Roman" w:cs="Times New Roman"/>
          <w:b/>
          <w:bCs/>
          <w:sz w:val="32"/>
          <w:szCs w:val="32"/>
        </w:rPr>
        <w:t xml:space="preserve"> dan </w:t>
      </w:r>
      <w:r w:rsidRPr="00713B05">
        <w:rPr>
          <w:rFonts w:ascii="Times New Roman" w:hAnsi="Times New Roman" w:cs="Times New Roman"/>
          <w:b/>
          <w:bCs/>
          <w:i/>
          <w:iCs/>
          <w:sz w:val="32"/>
          <w:szCs w:val="32"/>
        </w:rPr>
        <w:t>Long-Term Orientation</w:t>
      </w:r>
      <w:r w:rsidRPr="00713B05">
        <w:rPr>
          <w:rFonts w:ascii="Times New Roman" w:hAnsi="Times New Roman" w:cs="Times New Roman"/>
          <w:b/>
          <w:bCs/>
          <w:sz w:val="32"/>
          <w:szCs w:val="32"/>
        </w:rPr>
        <w:t xml:space="preserve"> pada Kinerja </w:t>
      </w:r>
      <w:proofErr w:type="spellStart"/>
      <w:r w:rsidRPr="00713B05">
        <w:rPr>
          <w:rFonts w:ascii="Times New Roman" w:hAnsi="Times New Roman" w:cs="Times New Roman"/>
          <w:b/>
          <w:bCs/>
          <w:sz w:val="32"/>
          <w:szCs w:val="32"/>
        </w:rPr>
        <w:t>Karyawan</w:t>
      </w:r>
      <w:proofErr w:type="spellEnd"/>
      <w:r w:rsidRPr="00713B05">
        <w:rPr>
          <w:rFonts w:ascii="Times New Roman" w:hAnsi="Times New Roman" w:cs="Times New Roman"/>
          <w:b/>
          <w:bCs/>
          <w:sz w:val="32"/>
          <w:szCs w:val="32"/>
        </w:rPr>
        <w:t xml:space="preserve"> PT. X</w:t>
      </w:r>
    </w:p>
    <w:p w14:paraId="381018CE" w14:textId="77777777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5C946FB3" w14:textId="77777777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458E1033" w14:textId="77777777" w:rsidR="00E07ED1" w:rsidRPr="00713B05" w:rsidRDefault="00E07ED1" w:rsidP="00F1325A">
      <w:pPr>
        <w:jc w:val="center"/>
        <w:rPr>
          <w:rFonts w:ascii="Tahoma" w:hAnsi="Tahoma" w:cs="Tahoma"/>
          <w:b/>
          <w:bCs/>
          <w:sz w:val="20"/>
          <w:szCs w:val="20"/>
        </w:rPr>
      </w:pPr>
      <w:r w:rsidRPr="00713B05">
        <w:rPr>
          <w:rFonts w:ascii="Tahoma" w:hAnsi="Tahoma" w:cs="Tahoma"/>
          <w:b/>
          <w:bCs/>
          <w:sz w:val="20"/>
          <w:szCs w:val="20"/>
        </w:rPr>
        <w:t>PROPOSAL SKRIPSI</w:t>
      </w:r>
    </w:p>
    <w:p w14:paraId="76105D20" w14:textId="77777777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6CD18457" w14:textId="77777777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3CCEF737" w14:textId="5EBAD04A" w:rsidR="00E07ED1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3FD593AE" w14:textId="77777777" w:rsidR="00713B05" w:rsidRPr="00713B05" w:rsidRDefault="00713B05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6AEECB53" w14:textId="77777777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65FB20E4" w14:textId="77777777" w:rsidR="00E07ED1" w:rsidRPr="00713B05" w:rsidRDefault="00E07ED1" w:rsidP="00F1325A">
      <w:pPr>
        <w:jc w:val="center"/>
        <w:rPr>
          <w:rFonts w:ascii="Tahoma" w:hAnsi="Tahoma" w:cs="Tahoma"/>
          <w:b/>
          <w:bCs/>
          <w:sz w:val="20"/>
          <w:szCs w:val="20"/>
        </w:rPr>
      </w:pPr>
      <w:r w:rsidRPr="00713B05">
        <w:rPr>
          <w:rFonts w:ascii="Tahoma" w:hAnsi="Tahoma" w:cs="Tahoma"/>
          <w:b/>
          <w:bCs/>
          <w:sz w:val="20"/>
          <w:szCs w:val="20"/>
        </w:rPr>
        <w:t>Oleh</w:t>
      </w:r>
    </w:p>
    <w:p w14:paraId="6E29C0D6" w14:textId="77777777" w:rsidR="00E07ED1" w:rsidRPr="00713B05" w:rsidRDefault="00E07ED1" w:rsidP="00F1325A">
      <w:pPr>
        <w:jc w:val="center"/>
        <w:rPr>
          <w:rFonts w:ascii="Tahoma" w:hAnsi="Tahoma" w:cs="Tahoma"/>
          <w:b/>
          <w:bCs/>
          <w:sz w:val="20"/>
          <w:szCs w:val="20"/>
        </w:rPr>
      </w:pPr>
    </w:p>
    <w:p w14:paraId="52D7D52A" w14:textId="77777777" w:rsidR="00E07ED1" w:rsidRPr="00713B05" w:rsidRDefault="00E07ED1" w:rsidP="00F1325A">
      <w:pPr>
        <w:jc w:val="center"/>
        <w:rPr>
          <w:rFonts w:ascii="Tahoma" w:hAnsi="Tahoma" w:cs="Tahoma"/>
          <w:b/>
          <w:bCs/>
          <w:sz w:val="20"/>
          <w:szCs w:val="20"/>
        </w:rPr>
      </w:pPr>
      <w:r w:rsidRPr="00713B05">
        <w:rPr>
          <w:rFonts w:ascii="Tahoma" w:hAnsi="Tahoma" w:cs="Tahoma"/>
          <w:b/>
          <w:bCs/>
          <w:sz w:val="20"/>
          <w:szCs w:val="20"/>
        </w:rPr>
        <w:t>ANDI</w:t>
      </w:r>
      <w:r w:rsidRPr="00713B05">
        <w:rPr>
          <w:rFonts w:ascii="Tahoma" w:hAnsi="Tahoma" w:cs="Tahoma"/>
          <w:b/>
          <w:bCs/>
          <w:sz w:val="20"/>
          <w:szCs w:val="20"/>
        </w:rPr>
        <w:tab/>
        <w:t>22000000</w:t>
      </w:r>
    </w:p>
    <w:p w14:paraId="3D199D2D" w14:textId="77777777" w:rsidR="00E07ED1" w:rsidRPr="00713B05" w:rsidRDefault="00E07ED1" w:rsidP="00F1325A">
      <w:pPr>
        <w:jc w:val="center"/>
        <w:rPr>
          <w:rFonts w:ascii="Tahoma" w:hAnsi="Tahoma" w:cs="Tahoma"/>
          <w:b/>
          <w:bCs/>
          <w:sz w:val="20"/>
          <w:szCs w:val="20"/>
        </w:rPr>
      </w:pPr>
      <w:r w:rsidRPr="00713B05">
        <w:rPr>
          <w:rFonts w:ascii="Tahoma" w:hAnsi="Tahoma" w:cs="Tahoma"/>
          <w:b/>
          <w:bCs/>
          <w:sz w:val="20"/>
          <w:szCs w:val="20"/>
        </w:rPr>
        <w:t>DEWI 22111111</w:t>
      </w:r>
    </w:p>
    <w:p w14:paraId="04A17268" w14:textId="77777777" w:rsidR="00713B05" w:rsidRDefault="00713B05" w:rsidP="00F1325A">
      <w:pPr>
        <w:jc w:val="center"/>
        <w:rPr>
          <w:noProof/>
        </w:rPr>
      </w:pPr>
    </w:p>
    <w:p w14:paraId="1AAF96ED" w14:textId="7F1E8C0C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4E041BFB" w14:textId="51EF9F45" w:rsidR="00E07ED1" w:rsidRPr="00713B05" w:rsidRDefault="00713B05" w:rsidP="00F1325A">
      <w:pPr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7E81D093" wp14:editId="069ED7A0">
            <wp:simplePos x="0" y="0"/>
            <wp:positionH relativeFrom="page">
              <wp:posOffset>3071495</wp:posOffset>
            </wp:positionH>
            <wp:positionV relativeFrom="paragraph">
              <wp:posOffset>337023</wp:posOffset>
            </wp:positionV>
            <wp:extent cx="1525270" cy="1017270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5270" cy="1017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DB9F2C" w14:textId="798C4CAA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0EB255B0" w14:textId="7F320FA3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6A8DEAD2" w14:textId="77777777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7AB55F94" w14:textId="77777777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4F267EBE" w14:textId="12D9218F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2892B770" w14:textId="77777777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</w:rPr>
      </w:pPr>
    </w:p>
    <w:p w14:paraId="1757E2BC" w14:textId="77777777" w:rsidR="00713B05" w:rsidRPr="00713B05" w:rsidRDefault="00E07ED1" w:rsidP="00F1325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13B05">
        <w:rPr>
          <w:rFonts w:ascii="Times New Roman" w:hAnsi="Times New Roman" w:cs="Times New Roman"/>
          <w:b/>
          <w:bCs/>
          <w:sz w:val="28"/>
          <w:szCs w:val="28"/>
        </w:rPr>
        <w:t>PROGRAM SARJANA EKONOMI INTERNATIONAL BUSINESS MANAGEMENT PROGRAM BINUS BUSINESS SCHOOL UNDERGRADUATE PROGRAM</w:t>
      </w:r>
    </w:p>
    <w:p w14:paraId="5F89593D" w14:textId="0B7B617E" w:rsidR="00E07ED1" w:rsidRPr="00713B05" w:rsidRDefault="00E07ED1" w:rsidP="00F1325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13B05">
        <w:rPr>
          <w:rFonts w:ascii="Times New Roman" w:hAnsi="Times New Roman" w:cs="Times New Roman"/>
          <w:b/>
          <w:bCs/>
          <w:sz w:val="28"/>
          <w:szCs w:val="28"/>
        </w:rPr>
        <w:t>BINUS UNIVERSITY</w:t>
      </w:r>
    </w:p>
    <w:p w14:paraId="03F62B2E" w14:textId="19E30FE8" w:rsidR="006D40FA" w:rsidRDefault="00E07ED1" w:rsidP="00F1325A">
      <w:pPr>
        <w:jc w:val="center"/>
        <w:rPr>
          <w:rFonts w:ascii="Tahoma" w:hAnsi="Tahoma" w:cs="Tahoma"/>
          <w:b/>
          <w:bCs/>
          <w:sz w:val="20"/>
          <w:szCs w:val="20"/>
        </w:rPr>
      </w:pPr>
      <w:r w:rsidRPr="00713B05">
        <w:rPr>
          <w:rFonts w:ascii="Tahoma" w:hAnsi="Tahoma" w:cs="Tahoma"/>
          <w:b/>
          <w:bCs/>
          <w:sz w:val="20"/>
          <w:szCs w:val="20"/>
        </w:rPr>
        <w:t>Jakarta (2021)</w:t>
      </w:r>
    </w:p>
    <w:p w14:paraId="2FE449B3" w14:textId="77777777" w:rsidR="00D81F39" w:rsidRDefault="00D81F39" w:rsidP="00902F84">
      <w:pPr>
        <w:jc w:val="both"/>
        <w:rPr>
          <w:rFonts w:ascii="Tahoma" w:hAnsi="Tahoma" w:cs="Tahoma"/>
          <w:b/>
          <w:bCs/>
          <w:sz w:val="20"/>
          <w:szCs w:val="20"/>
        </w:rPr>
        <w:sectPr w:rsidR="00D81F39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1"/>
        <w:gridCol w:w="2268"/>
        <w:gridCol w:w="283"/>
        <w:gridCol w:w="6044"/>
      </w:tblGrid>
      <w:tr w:rsidR="00F5125A" w:rsidRPr="00415787" w14:paraId="4277B9DC" w14:textId="77777777" w:rsidTr="00F1325A">
        <w:trPr>
          <w:trHeight w:val="557"/>
          <w:jc w:val="center"/>
        </w:trPr>
        <w:tc>
          <w:tcPr>
            <w:tcW w:w="9016" w:type="dxa"/>
            <w:gridSpan w:val="4"/>
            <w:shd w:val="clear" w:color="auto" w:fill="D9D9D9" w:themeFill="background1" w:themeFillShade="D9"/>
            <w:vAlign w:val="center"/>
          </w:tcPr>
          <w:p w14:paraId="74DC4CB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IDENTITAS PENELITI</w:t>
            </w:r>
          </w:p>
        </w:tc>
      </w:tr>
      <w:tr w:rsidR="00F5125A" w:rsidRPr="00415787" w14:paraId="653468CF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21FB60" w14:textId="77777777" w:rsidR="00F5125A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0B54C2B" w14:textId="77777777" w:rsidR="00F5125A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637F39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B891696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125A" w:rsidRPr="00415787" w14:paraId="5DDF01A0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6A5B1C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DA109D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M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6023C1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EC81BC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2C25BB48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4E5108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A878E0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D61630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203F3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21597813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E8E89B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D45A25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am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mah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371EFA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037982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2604AFF8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60308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53219F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E1ABC52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2B788B8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063B4EDD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CDF8E9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76F0ED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A9997AB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15C1FC3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6320469A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C4D31A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876A47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ep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m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 HP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A8F558B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7D1B52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-___________ / _____________________</w:t>
            </w:r>
          </w:p>
        </w:tc>
      </w:tr>
      <w:tr w:rsidR="00F5125A" w:rsidRPr="00415787" w14:paraId="0F5CF5A6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841782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2AC6EA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inatan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C1EC74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3CECB5F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04523601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C4897A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7EDC96B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PK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854BDC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6004B3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51BEEBEA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0EE80A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8CB758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0682EC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D782B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ul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 Smart/ Global</w:t>
            </w:r>
          </w:p>
        </w:tc>
      </w:tr>
      <w:tr w:rsidR="00F5125A" w:rsidRPr="00415787" w14:paraId="18504692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6D61C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34BD24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5ECDB05F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F42586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125A" w:rsidRPr="00415787" w14:paraId="6A4B0749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AB00E0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F17FFB6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6B9ADA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C48A76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125A" w:rsidRPr="00415787" w14:paraId="6C72F057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6378C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21E1EE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M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2895246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CA1F64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38AABFAC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7B29E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004275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A66F27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A70138B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391907C3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87ECD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E95FF9F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am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mah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B7C58D8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C69276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2FBE9D95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4B94E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E9C9D0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9406B4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7609846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6C2F2F29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EB0230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63CFC2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CA2C6A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ACB882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0E771B88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931333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F87115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ep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m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 HP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BAFEA5B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6BE52B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-___________ / _____________________</w:t>
            </w:r>
          </w:p>
        </w:tc>
      </w:tr>
      <w:tr w:rsidR="00F5125A" w:rsidRPr="00415787" w14:paraId="67337193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A67F1F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0BA8E76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inatan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FF816C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B8E2523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4DC6F367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B9907A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8C7065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PK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64B9A7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D72878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4A793E1D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74A5AF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A0520A9" w14:textId="77777777" w:rsidR="00F5125A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1C2D76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CF36E2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ul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 Smart/ Global</w:t>
            </w:r>
          </w:p>
        </w:tc>
      </w:tr>
      <w:tr w:rsidR="00F5125A" w:rsidRPr="00415787" w14:paraId="169464DF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50B95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BE36AD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E8790D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1CBE81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125A" w:rsidRPr="00415787" w14:paraId="314ABDBB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5EE8BA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B70CBA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140B54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77642B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125A" w:rsidRPr="00415787" w14:paraId="6621D372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B5D8F4B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F4EFA5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M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3E71AD3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FCD91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4EB441B8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AB9B92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2019106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12543F6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DACF15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1FC79004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44A0DE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803490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am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mah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114844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B246F1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7EFE0B97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5ECB32F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4A2E1B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7BA534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194878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4A21382D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30FA48D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A28A97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4F8FD0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1029D3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1FE44D23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74FCD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E14FD40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ep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m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 HP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6447A28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0F3EA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-___________ / _____________________</w:t>
            </w:r>
          </w:p>
        </w:tc>
      </w:tr>
      <w:tr w:rsidR="00F5125A" w:rsidRPr="00415787" w14:paraId="14AE9CC1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4700CE9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9AC0E4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inatan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8AC862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DA316CE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0DA1B19D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C04945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0C7958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PK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73C08ED2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D33F74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__________________________________________</w:t>
            </w:r>
          </w:p>
        </w:tc>
      </w:tr>
      <w:tr w:rsidR="00F5125A" w:rsidRPr="00415787" w14:paraId="1E702552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F279992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D3B3F17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64F0596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044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3A1BA2C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ul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 Smart/ Global</w:t>
            </w:r>
          </w:p>
        </w:tc>
      </w:tr>
      <w:tr w:rsidR="00F5125A" w:rsidRPr="00415787" w14:paraId="721BD521" w14:textId="77777777" w:rsidTr="00F1325A">
        <w:trPr>
          <w:jc w:val="center"/>
        </w:trPr>
        <w:tc>
          <w:tcPr>
            <w:tcW w:w="421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4F546DAA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4FFF968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B100524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0A20161" w14:textId="77777777" w:rsidR="00F5125A" w:rsidRPr="00415787" w:rsidRDefault="00F5125A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7934E39" w14:textId="77777777" w:rsidR="00F5125A" w:rsidRPr="0024598C" w:rsidRDefault="00F5125A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24598C">
        <w:rPr>
          <w:rFonts w:ascii="Times New Roman" w:hAnsi="Times New Roman" w:cs="Times New Roman"/>
          <w:sz w:val="24"/>
          <w:szCs w:val="24"/>
        </w:rPr>
        <w:t xml:space="preserve">*) </w:t>
      </w:r>
      <w:proofErr w:type="spellStart"/>
      <w:r w:rsidRPr="0024598C">
        <w:rPr>
          <w:rFonts w:ascii="Times New Roman" w:hAnsi="Times New Roman" w:cs="Times New Roman"/>
          <w:sz w:val="24"/>
          <w:szCs w:val="24"/>
        </w:rPr>
        <w:t>Pilih</w:t>
      </w:r>
      <w:proofErr w:type="spellEnd"/>
      <w:r w:rsidRPr="0024598C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24598C">
        <w:rPr>
          <w:rFonts w:ascii="Times New Roman" w:hAnsi="Times New Roman" w:cs="Times New Roman"/>
          <w:sz w:val="24"/>
          <w:szCs w:val="24"/>
        </w:rPr>
        <w:t>satu</w:t>
      </w:r>
      <w:proofErr w:type="spellEnd"/>
    </w:p>
    <w:p w14:paraId="26E55256" w14:textId="77777777" w:rsidR="0056537D" w:rsidRDefault="0056537D" w:rsidP="00902F84">
      <w:pPr>
        <w:jc w:val="both"/>
        <w:rPr>
          <w:rFonts w:ascii="Tahoma" w:hAnsi="Tahoma" w:cs="Tahoma"/>
          <w:b/>
          <w:bCs/>
          <w:sz w:val="20"/>
          <w:szCs w:val="20"/>
        </w:rPr>
        <w:sectPr w:rsidR="0056537D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EDEA096" w14:textId="77777777" w:rsidR="00435DE1" w:rsidRPr="00160615" w:rsidRDefault="00435DE1" w:rsidP="00871B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60615">
        <w:rPr>
          <w:rFonts w:ascii="Times New Roman" w:hAnsi="Times New Roman" w:cs="Times New Roman"/>
          <w:b/>
          <w:bCs/>
          <w:sz w:val="24"/>
          <w:szCs w:val="24"/>
        </w:rPr>
        <w:lastRenderedPageBreak/>
        <w:t>PENILAIAN KELAYAKAN PROPOSAL LTA</w:t>
      </w:r>
    </w:p>
    <w:p w14:paraId="3DC38B69" w14:textId="77777777" w:rsidR="00435DE1" w:rsidRPr="00160615" w:rsidRDefault="00435DE1" w:rsidP="00902F8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1C821B9" w14:textId="77777777" w:rsidR="00435DE1" w:rsidRDefault="00435DE1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5C2833C" w14:textId="77777777" w:rsidR="00435DE1" w:rsidRDefault="00435DE1" w:rsidP="00902F8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"/>
        <w:gridCol w:w="4625"/>
        <w:gridCol w:w="766"/>
        <w:gridCol w:w="766"/>
        <w:gridCol w:w="766"/>
        <w:gridCol w:w="766"/>
        <w:gridCol w:w="767"/>
      </w:tblGrid>
      <w:tr w:rsidR="00435DE1" w14:paraId="6BE130B0" w14:textId="77777777" w:rsidTr="00CA3D22">
        <w:trPr>
          <w:trHeight w:val="327"/>
        </w:trPr>
        <w:tc>
          <w:tcPr>
            <w:tcW w:w="5185" w:type="dxa"/>
            <w:gridSpan w:val="2"/>
            <w:vAlign w:val="center"/>
          </w:tcPr>
          <w:p w14:paraId="5231642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mpone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ilaian</w:t>
            </w:r>
            <w:proofErr w:type="spellEnd"/>
          </w:p>
        </w:tc>
        <w:tc>
          <w:tcPr>
            <w:tcW w:w="766" w:type="dxa"/>
          </w:tcPr>
          <w:p w14:paraId="4BDBC6F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66" w:type="dxa"/>
          </w:tcPr>
          <w:p w14:paraId="496DD929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66" w:type="dxa"/>
          </w:tcPr>
          <w:p w14:paraId="1630E066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66" w:type="dxa"/>
          </w:tcPr>
          <w:p w14:paraId="6C1D6F1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67" w:type="dxa"/>
          </w:tcPr>
          <w:p w14:paraId="403C7F0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435DE1" w14:paraId="11E5092D" w14:textId="77777777" w:rsidTr="00CA3D22">
        <w:tc>
          <w:tcPr>
            <w:tcW w:w="9016" w:type="dxa"/>
            <w:gridSpan w:val="7"/>
            <w:vAlign w:val="center"/>
          </w:tcPr>
          <w:p w14:paraId="3915BC49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t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akang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Non BSU)</w:t>
            </w:r>
          </w:p>
        </w:tc>
      </w:tr>
      <w:tr w:rsidR="00435DE1" w14:paraId="00A92B86" w14:textId="77777777" w:rsidTr="00CA3D22">
        <w:tc>
          <w:tcPr>
            <w:tcW w:w="560" w:type="dxa"/>
          </w:tcPr>
          <w:p w14:paraId="1A9DAFDC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625" w:type="dxa"/>
          </w:tcPr>
          <w:p w14:paraId="2E703A5A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27B67B6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34682D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31738A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CE4DC3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52E0444D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10BE92A9" w14:textId="77777777" w:rsidTr="00CA3D22">
        <w:tc>
          <w:tcPr>
            <w:tcW w:w="560" w:type="dxa"/>
          </w:tcPr>
          <w:p w14:paraId="74F75638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625" w:type="dxa"/>
          </w:tcPr>
          <w:p w14:paraId="4FB3986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7EBA38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5ED5DA3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E2E301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CF9036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6804871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374AC8FB" w14:textId="77777777" w:rsidTr="00CA3D22">
        <w:tc>
          <w:tcPr>
            <w:tcW w:w="560" w:type="dxa"/>
          </w:tcPr>
          <w:p w14:paraId="7A0D1E0E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625" w:type="dxa"/>
          </w:tcPr>
          <w:p w14:paraId="6446F5E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11553BE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DE6AB63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549B27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750F76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582FA7F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2EEBF917" w14:textId="77777777" w:rsidTr="00CA3D22">
        <w:tc>
          <w:tcPr>
            <w:tcW w:w="560" w:type="dxa"/>
          </w:tcPr>
          <w:p w14:paraId="4B0D0566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4625" w:type="dxa"/>
          </w:tcPr>
          <w:p w14:paraId="4D94E71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471DFFA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FAA615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46665466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EC0B3A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21B81AE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6B2438CE" w14:textId="77777777" w:rsidTr="00CA3D22">
        <w:tc>
          <w:tcPr>
            <w:tcW w:w="560" w:type="dxa"/>
          </w:tcPr>
          <w:p w14:paraId="2DBFA88B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4625" w:type="dxa"/>
          </w:tcPr>
          <w:p w14:paraId="2CB1B763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8D5111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0FDFEDD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B275E1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0528C1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79D4934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20CC58CC" w14:textId="77777777" w:rsidTr="00CA3D22">
        <w:tc>
          <w:tcPr>
            <w:tcW w:w="9016" w:type="dxa"/>
            <w:gridSpan w:val="7"/>
            <w:vAlign w:val="center"/>
          </w:tcPr>
          <w:p w14:paraId="67A42FD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Kajian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or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rangk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mikir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dan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potes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Non BSU)</w:t>
            </w:r>
          </w:p>
        </w:tc>
      </w:tr>
      <w:tr w:rsidR="00435DE1" w14:paraId="4ED95CB7" w14:textId="77777777" w:rsidTr="00CA3D22">
        <w:tc>
          <w:tcPr>
            <w:tcW w:w="560" w:type="dxa"/>
          </w:tcPr>
          <w:p w14:paraId="5A775017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4625" w:type="dxa"/>
          </w:tcPr>
          <w:p w14:paraId="2E487539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CC5D0A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BE2019D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864BC4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B98AEC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2B75520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6BD6F910" w14:textId="77777777" w:rsidTr="00CA3D22">
        <w:tc>
          <w:tcPr>
            <w:tcW w:w="560" w:type="dxa"/>
          </w:tcPr>
          <w:p w14:paraId="03C6C7D4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4625" w:type="dxa"/>
          </w:tcPr>
          <w:p w14:paraId="7BECC057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449BCFE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882B166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8DC548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7A4451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73FA7E9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361CEAB9" w14:textId="77777777" w:rsidTr="00CA3D22">
        <w:tc>
          <w:tcPr>
            <w:tcW w:w="560" w:type="dxa"/>
          </w:tcPr>
          <w:p w14:paraId="311DBA0C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4625" w:type="dxa"/>
          </w:tcPr>
          <w:p w14:paraId="5C77331A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3F056F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1646335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1E2CDEC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A6C803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6F80AA9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7E3066DF" w14:textId="77777777" w:rsidTr="00CA3D22">
        <w:tc>
          <w:tcPr>
            <w:tcW w:w="560" w:type="dxa"/>
          </w:tcPr>
          <w:p w14:paraId="0E6597E6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4625" w:type="dxa"/>
          </w:tcPr>
          <w:p w14:paraId="6A80FA1D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1082723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0D26C8A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39AC9A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4376F4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3DB5B01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5B22F59B" w14:textId="77777777" w:rsidTr="00CA3D22">
        <w:tc>
          <w:tcPr>
            <w:tcW w:w="560" w:type="dxa"/>
          </w:tcPr>
          <w:p w14:paraId="21E76C07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4625" w:type="dxa"/>
          </w:tcPr>
          <w:p w14:paraId="46281B7D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BB3672D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C89D7E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4F2BA4D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86068C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059FB65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7AFA7EA7" w14:textId="77777777" w:rsidTr="00CA3D22">
        <w:tc>
          <w:tcPr>
            <w:tcW w:w="9016" w:type="dxa"/>
            <w:gridSpan w:val="7"/>
            <w:vAlign w:val="center"/>
          </w:tcPr>
          <w:p w14:paraId="67351884" w14:textId="77777777" w:rsidR="00435DE1" w:rsidRPr="00DA54FE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od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Non BSU)</w:t>
            </w:r>
          </w:p>
        </w:tc>
      </w:tr>
      <w:tr w:rsidR="00435DE1" w14:paraId="60A4B90D" w14:textId="77777777" w:rsidTr="00CA3D22">
        <w:tc>
          <w:tcPr>
            <w:tcW w:w="560" w:type="dxa"/>
          </w:tcPr>
          <w:p w14:paraId="76D9D2C9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4625" w:type="dxa"/>
          </w:tcPr>
          <w:p w14:paraId="1D786E9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038782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165E7A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D73CA3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1E21080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743CEED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11705961" w14:textId="77777777" w:rsidTr="00CA3D22">
        <w:tc>
          <w:tcPr>
            <w:tcW w:w="560" w:type="dxa"/>
          </w:tcPr>
          <w:p w14:paraId="2A5C120C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4625" w:type="dxa"/>
          </w:tcPr>
          <w:p w14:paraId="292D2689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442C16E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A76B00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64B9A7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D70A6B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65B95149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2C0EBD80" w14:textId="77777777" w:rsidTr="00CA3D22">
        <w:tc>
          <w:tcPr>
            <w:tcW w:w="560" w:type="dxa"/>
          </w:tcPr>
          <w:p w14:paraId="1E219B62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4625" w:type="dxa"/>
          </w:tcPr>
          <w:p w14:paraId="0A52BA79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2C86C7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DF5765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4CC96CB3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65BF65A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7106C70A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675AC9EB" w14:textId="77777777" w:rsidTr="00CA3D22">
        <w:tc>
          <w:tcPr>
            <w:tcW w:w="560" w:type="dxa"/>
          </w:tcPr>
          <w:p w14:paraId="4C889C82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4625" w:type="dxa"/>
          </w:tcPr>
          <w:p w14:paraId="2FE90C3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1A87079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493A91E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6FD372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1B395E8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02ED5EC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37E1E0D9" w14:textId="77777777" w:rsidTr="00CA3D22">
        <w:tc>
          <w:tcPr>
            <w:tcW w:w="560" w:type="dxa"/>
          </w:tcPr>
          <w:p w14:paraId="21012859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</w:p>
        </w:tc>
        <w:tc>
          <w:tcPr>
            <w:tcW w:w="4625" w:type="dxa"/>
          </w:tcPr>
          <w:p w14:paraId="44759EF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F616D1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7A3A829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C76F06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9F1928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738E5F1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7C1F6EDF" w14:textId="77777777" w:rsidTr="00CA3D22">
        <w:tc>
          <w:tcPr>
            <w:tcW w:w="560" w:type="dxa"/>
          </w:tcPr>
          <w:p w14:paraId="6F7BBE5E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</w:t>
            </w:r>
          </w:p>
        </w:tc>
        <w:tc>
          <w:tcPr>
            <w:tcW w:w="4625" w:type="dxa"/>
          </w:tcPr>
          <w:p w14:paraId="79431EA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1EFC9683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B26D3F7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B9E834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B1FC8EA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5D6B657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06AF98B1" w14:textId="77777777" w:rsidTr="00CA3D22">
        <w:tc>
          <w:tcPr>
            <w:tcW w:w="560" w:type="dxa"/>
          </w:tcPr>
          <w:p w14:paraId="5CED6482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</w:t>
            </w:r>
          </w:p>
        </w:tc>
        <w:tc>
          <w:tcPr>
            <w:tcW w:w="4625" w:type="dxa"/>
          </w:tcPr>
          <w:p w14:paraId="1A35C70A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1C218F1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4E7C4C7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118F220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B19B02D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6388805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17807F40" w14:textId="77777777" w:rsidTr="00CA3D22">
        <w:tc>
          <w:tcPr>
            <w:tcW w:w="9016" w:type="dxa"/>
            <w:gridSpan w:val="7"/>
            <w:vAlign w:val="center"/>
          </w:tcPr>
          <w:p w14:paraId="19817C0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SU</w:t>
            </w:r>
          </w:p>
        </w:tc>
      </w:tr>
      <w:tr w:rsidR="00435DE1" w14:paraId="364E77FA" w14:textId="77777777" w:rsidTr="00CA3D22">
        <w:tc>
          <w:tcPr>
            <w:tcW w:w="560" w:type="dxa"/>
          </w:tcPr>
          <w:p w14:paraId="379E7824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625" w:type="dxa"/>
          </w:tcPr>
          <w:p w14:paraId="5573D84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83C84B7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4BC3C6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466A9D6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18E763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615934E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690E92F0" w14:textId="77777777" w:rsidTr="00CA3D22">
        <w:tc>
          <w:tcPr>
            <w:tcW w:w="560" w:type="dxa"/>
          </w:tcPr>
          <w:p w14:paraId="7B5D7C4C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625" w:type="dxa"/>
          </w:tcPr>
          <w:p w14:paraId="4C765E9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4172E0D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84EA43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BFE45E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4CD18D9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6B3EF37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0309A509" w14:textId="77777777" w:rsidTr="00CA3D22">
        <w:tc>
          <w:tcPr>
            <w:tcW w:w="560" w:type="dxa"/>
          </w:tcPr>
          <w:p w14:paraId="6F27ED4E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625" w:type="dxa"/>
          </w:tcPr>
          <w:p w14:paraId="69C7CDA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1299DD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4992BF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3380A3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7ED441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2458F05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4B808C94" w14:textId="77777777" w:rsidTr="00CA3D22">
        <w:tc>
          <w:tcPr>
            <w:tcW w:w="560" w:type="dxa"/>
          </w:tcPr>
          <w:p w14:paraId="240CF2CF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4625" w:type="dxa"/>
          </w:tcPr>
          <w:p w14:paraId="1FCBACF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3B67DC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B05230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F1D7931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8BF28B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088AAFA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3BB58C46" w14:textId="77777777" w:rsidTr="00CA3D22">
        <w:tc>
          <w:tcPr>
            <w:tcW w:w="560" w:type="dxa"/>
          </w:tcPr>
          <w:p w14:paraId="1D9DE27C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4625" w:type="dxa"/>
          </w:tcPr>
          <w:p w14:paraId="4D0664E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95A7C37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F5C129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A41DEB5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C0993E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667BF010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7608CB38" w14:textId="77777777" w:rsidTr="00CA3D22">
        <w:tc>
          <w:tcPr>
            <w:tcW w:w="560" w:type="dxa"/>
          </w:tcPr>
          <w:p w14:paraId="3ED339F0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4625" w:type="dxa"/>
          </w:tcPr>
          <w:p w14:paraId="4862843A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06778F53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3C205F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356CCCD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29FC5A8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512AE7BB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113F77D5" w14:textId="77777777" w:rsidTr="00CA3D22">
        <w:tc>
          <w:tcPr>
            <w:tcW w:w="560" w:type="dxa"/>
          </w:tcPr>
          <w:p w14:paraId="4A691ED3" w14:textId="77777777" w:rsidR="00435DE1" w:rsidRPr="004B3E3C" w:rsidRDefault="00435DE1" w:rsidP="00902F8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4625" w:type="dxa"/>
          </w:tcPr>
          <w:p w14:paraId="3DD06BA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FBFC2AE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7A9C908F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6362A7D2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6" w:type="dxa"/>
          </w:tcPr>
          <w:p w14:paraId="5ACD167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</w:tcPr>
          <w:p w14:paraId="08E340F4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35DE1" w14:paraId="7B78DEEE" w14:textId="77777777" w:rsidTr="00CA3D22">
        <w:tc>
          <w:tcPr>
            <w:tcW w:w="7483" w:type="dxa"/>
            <w:gridSpan w:val="5"/>
            <w:vAlign w:val="center"/>
          </w:tcPr>
          <w:p w14:paraId="4AE4D9C8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NILAI</w:t>
            </w:r>
          </w:p>
        </w:tc>
        <w:tc>
          <w:tcPr>
            <w:tcW w:w="1533" w:type="dxa"/>
            <w:gridSpan w:val="2"/>
            <w:vAlign w:val="center"/>
          </w:tcPr>
          <w:p w14:paraId="4883985C" w14:textId="77777777" w:rsidR="00435DE1" w:rsidRDefault="00435DE1" w:rsidP="00902F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670D44AC" w14:textId="77777777" w:rsidR="00435DE1" w:rsidRPr="00B019D1" w:rsidRDefault="00435DE1" w:rsidP="00902F84">
      <w:pPr>
        <w:jc w:val="both"/>
        <w:rPr>
          <w:rFonts w:ascii="Times New Roman" w:hAnsi="Times New Roman" w:cs="Times New Roman"/>
          <w:sz w:val="20"/>
          <w:szCs w:val="20"/>
        </w:rPr>
      </w:pPr>
      <w:r w:rsidRPr="00B019D1">
        <w:rPr>
          <w:rFonts w:ascii="Times New Roman" w:hAnsi="Times New Roman" w:cs="Times New Roman"/>
          <w:sz w:val="20"/>
          <w:szCs w:val="20"/>
        </w:rPr>
        <w:t xml:space="preserve">* Jika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penelitian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tidak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memerlukan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hipotesis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 dan uji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hipotesis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maka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diberi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019D1">
        <w:rPr>
          <w:rFonts w:ascii="Times New Roman" w:hAnsi="Times New Roman" w:cs="Times New Roman"/>
          <w:sz w:val="20"/>
          <w:szCs w:val="20"/>
        </w:rPr>
        <w:t>nilai</w:t>
      </w:r>
      <w:proofErr w:type="spellEnd"/>
      <w:r w:rsidRPr="00B019D1">
        <w:rPr>
          <w:rFonts w:ascii="Times New Roman" w:hAnsi="Times New Roman" w:cs="Times New Roman"/>
          <w:sz w:val="20"/>
          <w:szCs w:val="20"/>
        </w:rPr>
        <w:t xml:space="preserve"> 3.</w:t>
      </w:r>
    </w:p>
    <w:p w14:paraId="03107033" w14:textId="77777777" w:rsidR="00435DE1" w:rsidRPr="00160615" w:rsidRDefault="00435DE1" w:rsidP="00902F8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8AD15B7" w14:textId="77777777" w:rsidR="00435DE1" w:rsidRPr="00A1570C" w:rsidRDefault="00435DE1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A1570C">
        <w:rPr>
          <w:rFonts w:ascii="Times New Roman" w:hAnsi="Times New Roman" w:cs="Times New Roman"/>
          <w:sz w:val="24"/>
          <w:szCs w:val="24"/>
        </w:rPr>
        <w:t xml:space="preserve">Proposal </w:t>
      </w:r>
      <w:proofErr w:type="spellStart"/>
      <w:r w:rsidRPr="00A1570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A15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570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157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570C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A1570C">
        <w:rPr>
          <w:rFonts w:ascii="Times New Roman" w:hAnsi="Times New Roman" w:cs="Times New Roman"/>
          <w:sz w:val="24"/>
          <w:szCs w:val="24"/>
        </w:rPr>
        <w:t xml:space="preserve"> </w:t>
      </w:r>
      <w:r w:rsidRPr="00A1570C">
        <w:rPr>
          <w:rFonts w:ascii="Times New Roman" w:hAnsi="Times New Roman" w:cs="Times New Roman"/>
          <w:b/>
          <w:bCs/>
          <w:sz w:val="24"/>
          <w:szCs w:val="24"/>
        </w:rPr>
        <w:t>LAYAK / TIDAK LAYAK</w:t>
      </w:r>
      <w:r w:rsidRPr="00A1570C">
        <w:rPr>
          <w:rFonts w:ascii="Times New Roman" w:hAnsi="Times New Roman" w:cs="Times New Roman"/>
          <w:sz w:val="24"/>
          <w:szCs w:val="24"/>
        </w:rPr>
        <w:t>*</w:t>
      </w:r>
    </w:p>
    <w:p w14:paraId="1326E860" w14:textId="77777777" w:rsidR="00435DE1" w:rsidRPr="00A1570C" w:rsidRDefault="00435DE1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A1570C">
        <w:rPr>
          <w:rFonts w:ascii="Times New Roman" w:hAnsi="Times New Roman" w:cs="Times New Roman"/>
          <w:sz w:val="24"/>
          <w:szCs w:val="24"/>
        </w:rPr>
        <w:t xml:space="preserve">Jakarta, </w:t>
      </w:r>
      <w:proofErr w:type="gramStart"/>
      <w:r w:rsidRPr="00A1570C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56AD5BA7" w14:textId="77777777" w:rsidR="00435DE1" w:rsidRPr="00160615" w:rsidRDefault="00435DE1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A1570C">
        <w:rPr>
          <w:rFonts w:ascii="Times New Roman" w:hAnsi="Times New Roman" w:cs="Times New Roman"/>
          <w:sz w:val="24"/>
          <w:szCs w:val="24"/>
        </w:rPr>
        <w:t>Reviewer,</w:t>
      </w:r>
    </w:p>
    <w:p w14:paraId="39F0FDC5" w14:textId="77777777" w:rsidR="00B81E76" w:rsidRDefault="00B81E76" w:rsidP="00902F84">
      <w:pPr>
        <w:jc w:val="both"/>
        <w:rPr>
          <w:rFonts w:ascii="Tahoma" w:hAnsi="Tahoma" w:cs="Tahoma"/>
          <w:b/>
          <w:bCs/>
          <w:sz w:val="20"/>
          <w:szCs w:val="20"/>
        </w:rPr>
        <w:sectPr w:rsidR="00B81E76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F34D5E0" w14:textId="76A78C76" w:rsidR="003547E3" w:rsidRPr="004755A3" w:rsidRDefault="003547E3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755A3">
        <w:rPr>
          <w:rFonts w:ascii="Times New Roman" w:hAnsi="Times New Roman" w:cs="Times New Roman"/>
          <w:b/>
          <w:bCs/>
          <w:sz w:val="28"/>
          <w:szCs w:val="28"/>
        </w:rPr>
        <w:lastRenderedPageBreak/>
        <w:t>UNIVERSITAS BINA NUSANTARA</w:t>
      </w:r>
    </w:p>
    <w:p w14:paraId="14C48FDE" w14:textId="6144B422" w:rsidR="003547E3" w:rsidRPr="003547E3" w:rsidRDefault="00F10C74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BF5B23" wp14:editId="74C872F0">
                <wp:simplePos x="0" y="0"/>
                <wp:positionH relativeFrom="column">
                  <wp:posOffset>39370</wp:posOffset>
                </wp:positionH>
                <wp:positionV relativeFrom="paragraph">
                  <wp:posOffset>65074</wp:posOffset>
                </wp:positionV>
                <wp:extent cx="5756744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674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207A42BC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1pt,5.1pt" to="456.4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</w:p>
    <w:p w14:paraId="48852EB3" w14:textId="77777777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547E3">
        <w:rPr>
          <w:rFonts w:ascii="Times New Roman" w:hAnsi="Times New Roman" w:cs="Times New Roman"/>
          <w:sz w:val="24"/>
          <w:szCs w:val="24"/>
        </w:rPr>
        <w:t>International Business Management</w:t>
      </w:r>
    </w:p>
    <w:p w14:paraId="385D66B0" w14:textId="77777777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547E3">
        <w:rPr>
          <w:rFonts w:ascii="Times New Roman" w:hAnsi="Times New Roman" w:cs="Times New Roman"/>
          <w:sz w:val="24"/>
          <w:szCs w:val="24"/>
        </w:rPr>
        <w:t>Management Study Program</w:t>
      </w:r>
    </w:p>
    <w:p w14:paraId="723949B9" w14:textId="77777777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3547E3">
        <w:rPr>
          <w:rFonts w:ascii="Times New Roman" w:hAnsi="Times New Roman" w:cs="Times New Roman"/>
          <w:sz w:val="24"/>
          <w:szCs w:val="24"/>
        </w:rPr>
        <w:t>Binus</w:t>
      </w:r>
      <w:proofErr w:type="spellEnd"/>
      <w:r w:rsidRPr="003547E3">
        <w:rPr>
          <w:rFonts w:ascii="Times New Roman" w:hAnsi="Times New Roman" w:cs="Times New Roman"/>
          <w:sz w:val="24"/>
          <w:szCs w:val="24"/>
        </w:rPr>
        <w:t xml:space="preserve"> Business School Undergraduate Program</w:t>
      </w:r>
    </w:p>
    <w:p w14:paraId="1ACE2B9B" w14:textId="77777777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3547E3">
        <w:rPr>
          <w:rFonts w:ascii="Times New Roman" w:hAnsi="Times New Roman" w:cs="Times New Roman"/>
          <w:sz w:val="24"/>
          <w:szCs w:val="24"/>
        </w:rPr>
        <w:t>Skripsi</w:t>
      </w:r>
      <w:proofErr w:type="spellEnd"/>
      <w:r w:rsidRPr="003547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47E3">
        <w:rPr>
          <w:rFonts w:ascii="Times New Roman" w:hAnsi="Times New Roman" w:cs="Times New Roman"/>
          <w:sz w:val="24"/>
          <w:szCs w:val="24"/>
        </w:rPr>
        <w:t>Sarjana</w:t>
      </w:r>
      <w:proofErr w:type="spellEnd"/>
      <w:r w:rsidRPr="003547E3">
        <w:rPr>
          <w:rFonts w:ascii="Times New Roman" w:hAnsi="Times New Roman" w:cs="Times New Roman"/>
          <w:sz w:val="24"/>
          <w:szCs w:val="24"/>
        </w:rPr>
        <w:t xml:space="preserve"> Ekonomi</w:t>
      </w:r>
    </w:p>
    <w:p w14:paraId="726B9446" w14:textId="62466F51" w:rsidR="003547E3" w:rsidRDefault="003547E3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547E3">
        <w:rPr>
          <w:rFonts w:ascii="Times New Roman" w:hAnsi="Times New Roman" w:cs="Times New Roman"/>
          <w:sz w:val="24"/>
          <w:szCs w:val="24"/>
        </w:rPr>
        <w:t xml:space="preserve">Semester </w:t>
      </w:r>
      <w:proofErr w:type="spellStart"/>
      <w:r w:rsidRPr="003547E3">
        <w:rPr>
          <w:rFonts w:ascii="Times New Roman" w:hAnsi="Times New Roman" w:cs="Times New Roman"/>
          <w:sz w:val="24"/>
          <w:szCs w:val="24"/>
        </w:rPr>
        <w:t>Genap</w:t>
      </w:r>
      <w:proofErr w:type="spellEnd"/>
      <w:r w:rsidRPr="003547E3">
        <w:rPr>
          <w:rFonts w:ascii="Times New Roman" w:hAnsi="Times New Roman" w:cs="Times New Roman"/>
          <w:sz w:val="24"/>
          <w:szCs w:val="24"/>
        </w:rPr>
        <w:t xml:space="preserve"> 2019/2020</w:t>
      </w:r>
    </w:p>
    <w:p w14:paraId="4329623F" w14:textId="77777777" w:rsidR="003547E3" w:rsidRPr="003547E3" w:rsidRDefault="003547E3" w:rsidP="00902F8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C6C020C" w14:textId="77777777" w:rsidR="00C90369" w:rsidRDefault="00C90369" w:rsidP="00902F8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4243FC3" w14:textId="74AC98BA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JUDUL PROPOSAL DITULIS DI SINI XXXXXXXXXXXXXXXXXXXX</w:t>
      </w:r>
    </w:p>
    <w:p w14:paraId="1DAED8E9" w14:textId="0EED9AE2" w:rsidR="003547E3" w:rsidRDefault="003547E3" w:rsidP="00CA33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XXXXXXXXXXXXXXXXXXXXXXXXX</w:t>
      </w:r>
    </w:p>
    <w:p w14:paraId="4C5B8992" w14:textId="77777777" w:rsidR="00C90369" w:rsidRPr="003547E3" w:rsidRDefault="00C90369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C4178B" w14:textId="77777777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&lt;&lt;Nama </w:t>
      </w:r>
      <w:proofErr w:type="spellStart"/>
      <w:r w:rsidRPr="003547E3">
        <w:rPr>
          <w:rFonts w:ascii="Times New Roman" w:hAnsi="Times New Roman" w:cs="Times New Roman"/>
          <w:b/>
          <w:bCs/>
          <w:sz w:val="24"/>
          <w:szCs w:val="24"/>
        </w:rPr>
        <w:t>Penulis</w:t>
      </w:r>
      <w:proofErr w:type="spellEnd"/>
      <w:r w:rsidRPr="003547E3">
        <w:rPr>
          <w:rFonts w:ascii="Times New Roman" w:hAnsi="Times New Roman" w:cs="Times New Roman"/>
          <w:b/>
          <w:bCs/>
          <w:sz w:val="24"/>
          <w:szCs w:val="24"/>
        </w:rPr>
        <w:t>&gt;&gt; &lt;&lt;NIM&gt;&gt;</w:t>
      </w:r>
    </w:p>
    <w:p w14:paraId="18C8127B" w14:textId="77777777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[&lt;&lt;Nama </w:t>
      </w:r>
      <w:proofErr w:type="spellStart"/>
      <w:r w:rsidRPr="003547E3">
        <w:rPr>
          <w:rFonts w:ascii="Times New Roman" w:hAnsi="Times New Roman" w:cs="Times New Roman"/>
          <w:b/>
          <w:bCs/>
          <w:sz w:val="24"/>
          <w:szCs w:val="24"/>
        </w:rPr>
        <w:t>Penulis</w:t>
      </w:r>
      <w:proofErr w:type="spellEnd"/>
      <w:r w:rsidRPr="003547E3">
        <w:rPr>
          <w:rFonts w:ascii="Times New Roman" w:hAnsi="Times New Roman" w:cs="Times New Roman"/>
          <w:b/>
          <w:bCs/>
          <w:sz w:val="24"/>
          <w:szCs w:val="24"/>
        </w:rPr>
        <w:t>&gt;&gt; &lt;&lt;NIM&gt;&gt;]</w:t>
      </w:r>
    </w:p>
    <w:p w14:paraId="4E79AA23" w14:textId="77777777" w:rsidR="003547E3" w:rsidRPr="003547E3" w:rsidRDefault="003547E3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[&lt;&lt;Nama </w:t>
      </w:r>
      <w:proofErr w:type="spellStart"/>
      <w:r w:rsidRPr="003547E3">
        <w:rPr>
          <w:rFonts w:ascii="Times New Roman" w:hAnsi="Times New Roman" w:cs="Times New Roman"/>
          <w:b/>
          <w:bCs/>
          <w:sz w:val="24"/>
          <w:szCs w:val="24"/>
        </w:rPr>
        <w:t>Penulis</w:t>
      </w:r>
      <w:proofErr w:type="spellEnd"/>
      <w:r w:rsidRPr="003547E3">
        <w:rPr>
          <w:rFonts w:ascii="Times New Roman" w:hAnsi="Times New Roman" w:cs="Times New Roman"/>
          <w:b/>
          <w:bCs/>
          <w:sz w:val="24"/>
          <w:szCs w:val="24"/>
        </w:rPr>
        <w:t>&gt;&gt; &lt;&lt;NIM&gt;&gt;]</w:t>
      </w:r>
    </w:p>
    <w:p w14:paraId="28C5E121" w14:textId="77777777" w:rsidR="00C90369" w:rsidRDefault="00C90369" w:rsidP="00CA33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C80D60F" w14:textId="549665A2" w:rsidR="003547E3" w:rsidRPr="0014692D" w:rsidRDefault="003547E3" w:rsidP="00CA3365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14692D">
        <w:rPr>
          <w:rFonts w:ascii="Times New Roman" w:hAnsi="Times New Roman" w:cs="Times New Roman"/>
          <w:sz w:val="24"/>
          <w:szCs w:val="24"/>
        </w:rPr>
        <w:t>Abstrak</w:t>
      </w:r>
      <w:proofErr w:type="spellEnd"/>
    </w:p>
    <w:p w14:paraId="5123FC6C" w14:textId="77777777" w:rsidR="0014692D" w:rsidRDefault="0014692D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5CC2AED" w14:textId="7547F011" w:rsidR="003547E3" w:rsidRPr="0014692D" w:rsidRDefault="003547E3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TUJUAN PENELITIAN</w:t>
      </w:r>
      <w:r w:rsidRPr="001469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4692D">
        <w:rPr>
          <w:rFonts w:ascii="Times New Roman" w:hAnsi="Times New Roman" w:cs="Times New Roman"/>
          <w:sz w:val="24"/>
          <w:szCs w:val="24"/>
        </w:rPr>
        <w:t>ialah</w:t>
      </w:r>
      <w:proofErr w:type="spellEnd"/>
      <w:r w:rsidR="001469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692D">
        <w:rPr>
          <w:rFonts w:ascii="Times New Roman" w:hAnsi="Times New Roman" w:cs="Times New Roman"/>
          <w:sz w:val="24"/>
          <w:szCs w:val="24"/>
        </w:rPr>
        <w:t>xxxxxxxxxxxxxxxxxxxxxxxxxxxxxxxxxxxxxxxxxxxxxxxx</w:t>
      </w:r>
      <w:proofErr w:type="spellEnd"/>
    </w:p>
    <w:p w14:paraId="6497A435" w14:textId="717DDA42" w:rsidR="003547E3" w:rsidRPr="0014692D" w:rsidRDefault="003547E3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14692D">
        <w:rPr>
          <w:rFonts w:ascii="Times New Roman" w:hAnsi="Times New Roman" w:cs="Times New Roman"/>
          <w:sz w:val="24"/>
          <w:szCs w:val="24"/>
        </w:rPr>
        <w:t>Xxxxxxxxxxxxxxxxxxxxxxxxxxxxxxxxxxxxxxxxxxxxxxxxxxxxxxxxxxxxxxxxxxxx</w:t>
      </w:r>
      <w:r w:rsidR="0014692D">
        <w:rPr>
          <w:rFonts w:ascii="Times New Roman" w:hAnsi="Times New Roman" w:cs="Times New Roman"/>
          <w:sz w:val="24"/>
          <w:szCs w:val="24"/>
        </w:rPr>
        <w:t>xxxxxx.</w:t>
      </w:r>
    </w:p>
    <w:p w14:paraId="1B142BDD" w14:textId="2206948E" w:rsidR="003547E3" w:rsidRPr="0014692D" w:rsidRDefault="003547E3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METODE</w:t>
      </w:r>
      <w:r w:rsidR="001469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r w:rsidR="001469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4692D">
        <w:rPr>
          <w:rFonts w:ascii="Times New Roman" w:hAnsi="Times New Roman" w:cs="Times New Roman"/>
          <w:sz w:val="24"/>
          <w:szCs w:val="24"/>
        </w:rPr>
        <w:t>xxxxxxxxxxxxxxxxxxxxxxxxxxxxxxxxxxxxxxxxxxx</w:t>
      </w:r>
      <w:r w:rsidR="0014692D">
        <w:rPr>
          <w:rFonts w:ascii="Times New Roman" w:hAnsi="Times New Roman" w:cs="Times New Roman"/>
          <w:sz w:val="24"/>
          <w:szCs w:val="24"/>
        </w:rPr>
        <w:t>xxxxxxxxx</w:t>
      </w:r>
      <w:proofErr w:type="spellEnd"/>
      <w:r w:rsidRPr="0014692D">
        <w:rPr>
          <w:rFonts w:ascii="Times New Roman" w:hAnsi="Times New Roman" w:cs="Times New Roman"/>
          <w:sz w:val="24"/>
          <w:szCs w:val="24"/>
        </w:rPr>
        <w:t>.</w:t>
      </w:r>
    </w:p>
    <w:p w14:paraId="0338DCB7" w14:textId="5F4E7D59" w:rsidR="003547E3" w:rsidRPr="0014692D" w:rsidRDefault="003547E3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ANALISIS</w:t>
      </w:r>
      <w:r w:rsidR="001469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4692D">
        <w:rPr>
          <w:rFonts w:ascii="Times New Roman" w:hAnsi="Times New Roman" w:cs="Times New Roman"/>
          <w:sz w:val="24"/>
          <w:szCs w:val="24"/>
        </w:rPr>
        <w:t>xxxxxxxxxxxxxxxxxxxxxxxxxxxxxxxxxxxxxxxxxxxxxxxxxxx</w:t>
      </w:r>
      <w:r w:rsidR="0014692D">
        <w:rPr>
          <w:rFonts w:ascii="Times New Roman" w:hAnsi="Times New Roman" w:cs="Times New Roman"/>
          <w:sz w:val="24"/>
          <w:szCs w:val="24"/>
        </w:rPr>
        <w:t>xxxxxxxxxxxx</w:t>
      </w:r>
      <w:r w:rsidRPr="0014692D">
        <w:rPr>
          <w:rFonts w:ascii="Times New Roman" w:hAnsi="Times New Roman" w:cs="Times New Roman"/>
          <w:sz w:val="24"/>
          <w:szCs w:val="24"/>
        </w:rPr>
        <w:t>x.</w:t>
      </w:r>
    </w:p>
    <w:p w14:paraId="6042DD0F" w14:textId="77777777" w:rsidR="0014692D" w:rsidRDefault="0014692D" w:rsidP="00902F8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7804EA" w14:textId="1E34879A" w:rsidR="003547E3" w:rsidRPr="003547E3" w:rsidRDefault="003547E3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(INISIAL NAMA MHSW)</w:t>
      </w:r>
    </w:p>
    <w:p w14:paraId="126153D6" w14:textId="2E06B4F7" w:rsidR="003547E3" w:rsidRPr="009F32AB" w:rsidRDefault="003547E3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9F32A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55166">
        <w:rPr>
          <w:rFonts w:ascii="Times New Roman" w:hAnsi="Times New Roman" w:cs="Times New Roman"/>
          <w:sz w:val="24"/>
          <w:szCs w:val="24"/>
        </w:rPr>
        <w:t>K</w:t>
      </w:r>
      <w:r w:rsidRPr="009F32AB">
        <w:rPr>
          <w:rFonts w:ascii="Times New Roman" w:hAnsi="Times New Roman" w:cs="Times New Roman"/>
          <w:sz w:val="24"/>
          <w:szCs w:val="24"/>
        </w:rPr>
        <w:t>eterangan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abstrak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paragraf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>, 100-200 kata)</w:t>
      </w:r>
    </w:p>
    <w:p w14:paraId="45FB974E" w14:textId="77777777" w:rsidR="009F32AB" w:rsidRDefault="009F32AB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ADA0685" w14:textId="0B43E02B" w:rsidR="003547E3" w:rsidRPr="003547E3" w:rsidRDefault="003547E3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Kata </w:t>
      </w:r>
      <w:proofErr w:type="spellStart"/>
      <w:r w:rsidRPr="003547E3">
        <w:rPr>
          <w:rFonts w:ascii="Times New Roman" w:hAnsi="Times New Roman" w:cs="Times New Roman"/>
          <w:b/>
          <w:bCs/>
          <w:sz w:val="24"/>
          <w:szCs w:val="24"/>
        </w:rPr>
        <w:t>Kunci</w:t>
      </w:r>
      <w:proofErr w:type="spellEnd"/>
    </w:p>
    <w:p w14:paraId="36E5FB3E" w14:textId="47CB7030" w:rsidR="00D81F39" w:rsidRDefault="003547E3" w:rsidP="00902F84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</w:p>
    <w:p w14:paraId="0B584560" w14:textId="77777777" w:rsidR="00EC5C1E" w:rsidRDefault="00EC5C1E" w:rsidP="00902F84">
      <w:pPr>
        <w:jc w:val="both"/>
        <w:rPr>
          <w:rFonts w:ascii="Times New Roman" w:hAnsi="Times New Roman" w:cs="Times New Roman"/>
          <w:sz w:val="24"/>
          <w:szCs w:val="24"/>
        </w:rPr>
        <w:sectPr w:rsidR="00EC5C1E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29BBAC0" w14:textId="411A6097" w:rsidR="00EC5C1E" w:rsidRPr="00F91623" w:rsidRDefault="00CB5B85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91623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Kata </w:t>
      </w:r>
      <w:proofErr w:type="spellStart"/>
      <w:r w:rsidRPr="00F91623">
        <w:rPr>
          <w:rFonts w:ascii="Times New Roman" w:hAnsi="Times New Roman" w:cs="Times New Roman"/>
          <w:b/>
          <w:bCs/>
          <w:sz w:val="28"/>
          <w:szCs w:val="28"/>
        </w:rPr>
        <w:t>Pengantar</w:t>
      </w:r>
      <w:proofErr w:type="spellEnd"/>
    </w:p>
    <w:p w14:paraId="72462A20" w14:textId="77777777" w:rsidR="00CB5B85" w:rsidRDefault="00CB5B85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  <w:sectPr w:rsidR="00CB5B85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BF85E4B" w14:textId="666F76AE" w:rsidR="00CB5B85" w:rsidRPr="00F91623" w:rsidRDefault="00FF4D50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91623">
        <w:rPr>
          <w:rFonts w:ascii="Times New Roman" w:hAnsi="Times New Roman" w:cs="Times New Roman"/>
          <w:b/>
          <w:bCs/>
          <w:sz w:val="28"/>
          <w:szCs w:val="28"/>
        </w:rPr>
        <w:lastRenderedPageBreak/>
        <w:t>Daftar Isi</w:t>
      </w:r>
    </w:p>
    <w:p w14:paraId="04134018" w14:textId="77777777" w:rsidR="00FF4D50" w:rsidRDefault="00FF4D50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  <w:sectPr w:rsidR="00FF4D50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D28DF81" w14:textId="1B6FF588" w:rsidR="00FF4D50" w:rsidRDefault="00F91623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Daftar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Tabel</w:t>
      </w:r>
      <w:proofErr w:type="spellEnd"/>
    </w:p>
    <w:p w14:paraId="5F1E17D0" w14:textId="77777777" w:rsidR="00F91623" w:rsidRDefault="00F91623" w:rsidP="00902F84">
      <w:pPr>
        <w:jc w:val="both"/>
        <w:rPr>
          <w:rFonts w:ascii="Times New Roman" w:hAnsi="Times New Roman" w:cs="Times New Roman"/>
          <w:b/>
          <w:bCs/>
          <w:sz w:val="28"/>
          <w:szCs w:val="28"/>
        </w:rPr>
        <w:sectPr w:rsidR="00F91623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12B2458" w14:textId="62E8FA5F" w:rsidR="00F91623" w:rsidRDefault="00D05D04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Daftar Gambar</w:t>
      </w:r>
    </w:p>
    <w:p w14:paraId="2C2BCE68" w14:textId="77777777" w:rsidR="00C467C3" w:rsidRDefault="00C467C3" w:rsidP="00902F84">
      <w:pPr>
        <w:jc w:val="both"/>
        <w:rPr>
          <w:rFonts w:ascii="Times New Roman" w:hAnsi="Times New Roman" w:cs="Times New Roman"/>
          <w:b/>
          <w:bCs/>
          <w:sz w:val="28"/>
          <w:szCs w:val="28"/>
        </w:rPr>
        <w:sectPr w:rsidR="00C467C3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ED9FF82" w14:textId="7A2D3565" w:rsidR="00C467C3" w:rsidRDefault="001A1E54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Daftar Lampiran</w:t>
      </w:r>
    </w:p>
    <w:p w14:paraId="79BFBDC3" w14:textId="77777777" w:rsidR="00DE4BCB" w:rsidRDefault="00DE4BCB" w:rsidP="00902F84">
      <w:pPr>
        <w:jc w:val="both"/>
        <w:rPr>
          <w:rFonts w:ascii="Times New Roman" w:hAnsi="Times New Roman" w:cs="Times New Roman"/>
          <w:b/>
          <w:bCs/>
          <w:sz w:val="28"/>
          <w:szCs w:val="28"/>
        </w:rPr>
        <w:sectPr w:rsidR="00DE4BCB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0063E7C" w14:textId="77777777" w:rsidR="00A26560" w:rsidRPr="004755A3" w:rsidRDefault="00A26560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755A3">
        <w:rPr>
          <w:rFonts w:ascii="Times New Roman" w:hAnsi="Times New Roman" w:cs="Times New Roman"/>
          <w:b/>
          <w:bCs/>
          <w:sz w:val="28"/>
          <w:szCs w:val="28"/>
        </w:rPr>
        <w:lastRenderedPageBreak/>
        <w:t>UNIVERSITAS BINA NUSANTARA</w:t>
      </w:r>
    </w:p>
    <w:p w14:paraId="0A97B87F" w14:textId="77777777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C79974" wp14:editId="2956F7F2">
                <wp:simplePos x="0" y="0"/>
                <wp:positionH relativeFrom="column">
                  <wp:posOffset>39370</wp:posOffset>
                </wp:positionH>
                <wp:positionV relativeFrom="paragraph">
                  <wp:posOffset>65074</wp:posOffset>
                </wp:positionV>
                <wp:extent cx="5756744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674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16731A0F" id="Straight Connector 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1pt,5.1pt" to="456.4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</w:p>
    <w:p w14:paraId="798DA25F" w14:textId="77777777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547E3">
        <w:rPr>
          <w:rFonts w:ascii="Times New Roman" w:hAnsi="Times New Roman" w:cs="Times New Roman"/>
          <w:sz w:val="24"/>
          <w:szCs w:val="24"/>
        </w:rPr>
        <w:t>International Business Management</w:t>
      </w:r>
    </w:p>
    <w:p w14:paraId="499B13E3" w14:textId="77777777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547E3">
        <w:rPr>
          <w:rFonts w:ascii="Times New Roman" w:hAnsi="Times New Roman" w:cs="Times New Roman"/>
          <w:sz w:val="24"/>
          <w:szCs w:val="24"/>
        </w:rPr>
        <w:t>Management Study Program</w:t>
      </w:r>
    </w:p>
    <w:p w14:paraId="5D56B92A" w14:textId="5E183848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547E3">
        <w:rPr>
          <w:rFonts w:ascii="Times New Roman" w:hAnsi="Times New Roman" w:cs="Times New Roman"/>
          <w:sz w:val="24"/>
          <w:szCs w:val="24"/>
        </w:rPr>
        <w:t>B</w:t>
      </w:r>
      <w:r w:rsidR="00A718EA">
        <w:rPr>
          <w:rFonts w:ascii="Times New Roman" w:hAnsi="Times New Roman" w:cs="Times New Roman"/>
          <w:sz w:val="24"/>
          <w:szCs w:val="24"/>
        </w:rPr>
        <w:t>INUS</w:t>
      </w:r>
      <w:r w:rsidRPr="003547E3">
        <w:rPr>
          <w:rFonts w:ascii="Times New Roman" w:hAnsi="Times New Roman" w:cs="Times New Roman"/>
          <w:sz w:val="24"/>
          <w:szCs w:val="24"/>
        </w:rPr>
        <w:t xml:space="preserve"> Business School</w:t>
      </w:r>
    </w:p>
    <w:p w14:paraId="630A67F5" w14:textId="2396A842" w:rsidR="00A26560" w:rsidRPr="003547E3" w:rsidRDefault="000669DE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helor of Economics Thesis</w:t>
      </w:r>
    </w:p>
    <w:p w14:paraId="21430AD5" w14:textId="44FB14BD" w:rsidR="00A26560" w:rsidRDefault="000669DE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n Semester</w:t>
      </w:r>
      <w:r w:rsidR="00A26560" w:rsidRPr="003547E3">
        <w:rPr>
          <w:rFonts w:ascii="Times New Roman" w:hAnsi="Times New Roman" w:cs="Times New Roman"/>
          <w:sz w:val="24"/>
          <w:szCs w:val="24"/>
        </w:rPr>
        <w:t xml:space="preserve"> 2019/2020</w:t>
      </w:r>
    </w:p>
    <w:p w14:paraId="24034547" w14:textId="77777777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C857B9A" w14:textId="77777777" w:rsidR="00A26560" w:rsidRDefault="00A26560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7E38F60" w14:textId="0865DD7A" w:rsidR="00A26560" w:rsidRPr="003547E3" w:rsidRDefault="00940719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RITE THE PROPOSAL TITLE HERE</w:t>
      </w:r>
      <w:r w:rsidR="00A26560"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 XXXXXXXXXXXXXXXXXXXX</w:t>
      </w:r>
    </w:p>
    <w:p w14:paraId="100013D8" w14:textId="77777777" w:rsidR="00A26560" w:rsidRDefault="00A26560" w:rsidP="00CA33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XXXXXXXXXXXXXXXXXXXXXXXXX</w:t>
      </w:r>
    </w:p>
    <w:p w14:paraId="6E060142" w14:textId="77777777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76B3F3A" w14:textId="098D27F6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&lt;&lt;</w:t>
      </w:r>
      <w:r w:rsidR="00940719">
        <w:rPr>
          <w:rFonts w:ascii="Times New Roman" w:hAnsi="Times New Roman" w:cs="Times New Roman"/>
          <w:b/>
          <w:bCs/>
          <w:sz w:val="24"/>
          <w:szCs w:val="24"/>
        </w:rPr>
        <w:t>Author Name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>&gt;&gt; &lt;&lt;NIM&gt;&gt;</w:t>
      </w:r>
    </w:p>
    <w:p w14:paraId="686596D1" w14:textId="5E73F872" w:rsidR="00A26560" w:rsidRPr="003547E3" w:rsidRDefault="00A26560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[&lt;&lt;</w:t>
      </w:r>
      <w:r w:rsidR="00940719">
        <w:rPr>
          <w:rFonts w:ascii="Times New Roman" w:hAnsi="Times New Roman" w:cs="Times New Roman"/>
          <w:b/>
          <w:bCs/>
          <w:sz w:val="24"/>
          <w:szCs w:val="24"/>
        </w:rPr>
        <w:t>Author Name</w:t>
      </w:r>
      <w:r w:rsidR="00940719"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>&gt;&gt; &lt;&lt;NIM&gt;&gt;]</w:t>
      </w:r>
    </w:p>
    <w:p w14:paraId="1C57CEC8" w14:textId="0FA675EF" w:rsidR="00A26560" w:rsidRDefault="00A26560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[&lt;&lt;</w:t>
      </w:r>
      <w:r w:rsidR="00940719">
        <w:rPr>
          <w:rFonts w:ascii="Times New Roman" w:hAnsi="Times New Roman" w:cs="Times New Roman"/>
          <w:b/>
          <w:bCs/>
          <w:sz w:val="24"/>
          <w:szCs w:val="24"/>
        </w:rPr>
        <w:t>Author Name</w:t>
      </w:r>
      <w:r w:rsidR="00940719"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>&gt;&gt; &lt;&lt;NIM&gt;&gt;]</w:t>
      </w:r>
    </w:p>
    <w:p w14:paraId="00071BDC" w14:textId="26C915BA" w:rsidR="00C10132" w:rsidRPr="003547E3" w:rsidRDefault="00C10132" w:rsidP="00CA336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[</w:t>
      </w:r>
      <w:r>
        <w:rPr>
          <w:rFonts w:ascii="Times New Roman" w:hAnsi="Times New Roman" w:cs="Times New Roman"/>
          <w:b/>
          <w:bCs/>
          <w:sz w:val="24"/>
          <w:szCs w:val="24"/>
        </w:rPr>
        <w:t>Class: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 xml:space="preserve"> &lt;&lt;</w:t>
      </w:r>
      <w:r>
        <w:rPr>
          <w:rFonts w:ascii="Times New Roman" w:hAnsi="Times New Roman" w:cs="Times New Roman"/>
          <w:b/>
          <w:bCs/>
          <w:sz w:val="24"/>
          <w:szCs w:val="24"/>
        </w:rPr>
        <w:t>Class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>&gt;&gt;]</w:t>
      </w:r>
    </w:p>
    <w:p w14:paraId="6FA495FC" w14:textId="77777777" w:rsidR="00A26560" w:rsidRDefault="00A26560" w:rsidP="00CA33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1AE1C1" w14:textId="54A872BB" w:rsidR="00A26560" w:rsidRPr="0014692D" w:rsidRDefault="00A26560" w:rsidP="00CA3365">
      <w:pPr>
        <w:jc w:val="center"/>
        <w:rPr>
          <w:rFonts w:ascii="Times New Roman" w:hAnsi="Times New Roman" w:cs="Times New Roman"/>
          <w:sz w:val="24"/>
          <w:szCs w:val="24"/>
        </w:rPr>
      </w:pPr>
      <w:r w:rsidRPr="0014692D">
        <w:rPr>
          <w:rFonts w:ascii="Times New Roman" w:hAnsi="Times New Roman" w:cs="Times New Roman"/>
          <w:sz w:val="24"/>
          <w:szCs w:val="24"/>
        </w:rPr>
        <w:t>Abstra</w:t>
      </w:r>
      <w:r w:rsidR="007E4C7D">
        <w:rPr>
          <w:rFonts w:ascii="Times New Roman" w:hAnsi="Times New Roman" w:cs="Times New Roman"/>
          <w:sz w:val="24"/>
          <w:szCs w:val="24"/>
        </w:rPr>
        <w:t>ct</w:t>
      </w:r>
    </w:p>
    <w:p w14:paraId="5A5370AB" w14:textId="77777777" w:rsidR="00A26560" w:rsidRDefault="00A26560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6039521" w14:textId="061DF4F5" w:rsidR="00A26560" w:rsidRPr="0014692D" w:rsidRDefault="007E4C7D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EARCH OBJECTIVES</w:t>
      </w:r>
      <w:r w:rsidR="00A26560" w:rsidRPr="0014692D">
        <w:rPr>
          <w:rFonts w:ascii="Times New Roman" w:hAnsi="Times New Roman" w:cs="Times New Roman"/>
          <w:sz w:val="24"/>
          <w:szCs w:val="24"/>
        </w:rPr>
        <w:t>,</w:t>
      </w:r>
      <w:r w:rsidR="00A26560">
        <w:rPr>
          <w:rFonts w:ascii="Times New Roman" w:hAnsi="Times New Roman" w:cs="Times New Roman"/>
          <w:sz w:val="24"/>
          <w:szCs w:val="24"/>
        </w:rPr>
        <w:t xml:space="preserve"> </w:t>
      </w:r>
      <w:r w:rsidR="00BB5348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="00BB5348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="00BB53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5348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="00BB534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BB5348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="00BB5348">
        <w:rPr>
          <w:rFonts w:ascii="Times New Roman" w:hAnsi="Times New Roman" w:cs="Times New Roman"/>
          <w:sz w:val="24"/>
          <w:szCs w:val="24"/>
        </w:rPr>
        <w:t xml:space="preserve"> penelitian</w:t>
      </w:r>
      <w:r w:rsidR="00A26560">
        <w:rPr>
          <w:rFonts w:ascii="Times New Roman" w:hAnsi="Times New Roman" w:cs="Times New Roman"/>
          <w:sz w:val="24"/>
          <w:szCs w:val="24"/>
        </w:rPr>
        <w:t>.</w:t>
      </w:r>
    </w:p>
    <w:p w14:paraId="127CF8E5" w14:textId="1FFDD09C" w:rsidR="00A26560" w:rsidRPr="0014692D" w:rsidRDefault="000B4584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EARCH METHODOLOGY</w:t>
      </w:r>
      <w:r w:rsidR="00A265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B5348">
        <w:rPr>
          <w:rFonts w:ascii="Times New Roman" w:hAnsi="Times New Roman" w:cs="Times New Roman"/>
          <w:b/>
          <w:bCs/>
          <w:sz w:val="24"/>
          <w:szCs w:val="24"/>
        </w:rPr>
        <w:t>– research approach – data collection – data analysis technique</w:t>
      </w:r>
      <w:r w:rsidR="00A26560" w:rsidRPr="0014692D">
        <w:rPr>
          <w:rFonts w:ascii="Times New Roman" w:hAnsi="Times New Roman" w:cs="Times New Roman"/>
          <w:sz w:val="24"/>
          <w:szCs w:val="24"/>
        </w:rPr>
        <w:t>.</w:t>
      </w:r>
    </w:p>
    <w:p w14:paraId="5F651DDD" w14:textId="4630D444" w:rsidR="00A26560" w:rsidRPr="0014692D" w:rsidRDefault="00A26560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B5348">
        <w:rPr>
          <w:rFonts w:ascii="Times New Roman" w:hAnsi="Times New Roman" w:cs="Times New Roman"/>
          <w:b/>
          <w:bCs/>
          <w:strike/>
          <w:sz w:val="24"/>
          <w:szCs w:val="24"/>
        </w:rPr>
        <w:t>ANAL</w:t>
      </w:r>
      <w:r w:rsidR="000B4584" w:rsidRPr="00BB5348">
        <w:rPr>
          <w:rFonts w:ascii="Times New Roman" w:hAnsi="Times New Roman" w:cs="Times New Roman"/>
          <w:b/>
          <w:bCs/>
          <w:strike/>
          <w:sz w:val="24"/>
          <w:szCs w:val="24"/>
        </w:rPr>
        <w:t>Y</w:t>
      </w:r>
      <w:r w:rsidRPr="00BB5348">
        <w:rPr>
          <w:rFonts w:ascii="Times New Roman" w:hAnsi="Times New Roman" w:cs="Times New Roman"/>
          <w:b/>
          <w:bCs/>
          <w:strike/>
          <w:sz w:val="24"/>
          <w:szCs w:val="24"/>
        </w:rPr>
        <w:t xml:space="preserve">SIS </w:t>
      </w:r>
      <w:r w:rsidRPr="00BB5348">
        <w:rPr>
          <w:rFonts w:ascii="Times New Roman" w:hAnsi="Times New Roman" w:cs="Times New Roman"/>
          <w:strike/>
          <w:sz w:val="24"/>
          <w:szCs w:val="24"/>
        </w:rPr>
        <w:t>xxxxxxxxxxxxxxxxxxxxxxxxxxxxxxxxxxxxxxxxxxxxxxxxxxxxxxxxxxxxxxxx</w:t>
      </w:r>
      <w:r w:rsidRPr="0014692D">
        <w:rPr>
          <w:rFonts w:ascii="Times New Roman" w:hAnsi="Times New Roman" w:cs="Times New Roman"/>
          <w:sz w:val="24"/>
          <w:szCs w:val="24"/>
        </w:rPr>
        <w:t>.</w:t>
      </w:r>
    </w:p>
    <w:p w14:paraId="45379BB9" w14:textId="77777777" w:rsidR="00A26560" w:rsidRDefault="00A26560" w:rsidP="00902F8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5DEC64" w14:textId="16C8EA8A" w:rsidR="00A26560" w:rsidRPr="003547E3" w:rsidRDefault="00A26560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47E3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0B4584">
        <w:rPr>
          <w:rFonts w:ascii="Times New Roman" w:hAnsi="Times New Roman" w:cs="Times New Roman"/>
          <w:b/>
          <w:bCs/>
          <w:sz w:val="24"/>
          <w:szCs w:val="24"/>
        </w:rPr>
        <w:t>STUDENTS’ INITIAL NAME</w:t>
      </w:r>
      <w:r w:rsidRPr="003547E3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0B426630" w14:textId="0A63CFB5" w:rsidR="00A26560" w:rsidRPr="009F32AB" w:rsidRDefault="00A26560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 w:rsidRPr="009F32AB">
        <w:rPr>
          <w:rFonts w:ascii="Times New Roman" w:hAnsi="Times New Roman" w:cs="Times New Roman"/>
          <w:sz w:val="24"/>
          <w:szCs w:val="24"/>
        </w:rPr>
        <w:t>(</w:t>
      </w:r>
      <w:r w:rsidR="00355166">
        <w:rPr>
          <w:rFonts w:ascii="Times New Roman" w:hAnsi="Times New Roman" w:cs="Times New Roman"/>
          <w:sz w:val="24"/>
          <w:szCs w:val="24"/>
        </w:rPr>
        <w:t>Note</w:t>
      </w:r>
      <w:r w:rsidRPr="009F32AB">
        <w:rPr>
          <w:rFonts w:ascii="Times New Roman" w:hAnsi="Times New Roman" w:cs="Times New Roman"/>
          <w:sz w:val="24"/>
          <w:szCs w:val="24"/>
        </w:rPr>
        <w:t xml:space="preserve">: </w:t>
      </w:r>
      <w:r w:rsidR="00DC68F7">
        <w:rPr>
          <w:rFonts w:ascii="Times New Roman" w:hAnsi="Times New Roman" w:cs="Times New Roman"/>
          <w:sz w:val="24"/>
          <w:szCs w:val="24"/>
        </w:rPr>
        <w:t>abstract should be only ONE paragraph</w:t>
      </w:r>
      <w:r w:rsidRPr="009F32AB">
        <w:rPr>
          <w:rFonts w:ascii="Times New Roman" w:hAnsi="Times New Roman" w:cs="Times New Roman"/>
          <w:sz w:val="24"/>
          <w:szCs w:val="24"/>
        </w:rPr>
        <w:t xml:space="preserve">, 100-200 </w:t>
      </w:r>
      <w:r w:rsidR="00DC68F7">
        <w:rPr>
          <w:rFonts w:ascii="Times New Roman" w:hAnsi="Times New Roman" w:cs="Times New Roman"/>
          <w:sz w:val="24"/>
          <w:szCs w:val="24"/>
        </w:rPr>
        <w:t>words</w:t>
      </w:r>
      <w:r w:rsidRPr="009F32AB">
        <w:rPr>
          <w:rFonts w:ascii="Times New Roman" w:hAnsi="Times New Roman" w:cs="Times New Roman"/>
          <w:sz w:val="24"/>
          <w:szCs w:val="24"/>
        </w:rPr>
        <w:t>)</w:t>
      </w:r>
    </w:p>
    <w:p w14:paraId="0D56F936" w14:textId="77777777" w:rsidR="00A26560" w:rsidRDefault="00A26560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CA34D51" w14:textId="460A8960" w:rsidR="00A26560" w:rsidRPr="003547E3" w:rsidRDefault="00431A2D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eywords</w:t>
      </w:r>
    </w:p>
    <w:p w14:paraId="7FDA0390" w14:textId="3B7B58A8" w:rsidR="00A26560" w:rsidRDefault="00A26560" w:rsidP="00902F84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  <w:r w:rsidRPr="009F32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32AB">
        <w:rPr>
          <w:rFonts w:ascii="Times New Roman" w:hAnsi="Times New Roman" w:cs="Times New Roman"/>
          <w:sz w:val="24"/>
          <w:szCs w:val="24"/>
        </w:rPr>
        <w:t>xxxxxxxxxxxx</w:t>
      </w:r>
      <w:proofErr w:type="spellEnd"/>
    </w:p>
    <w:p w14:paraId="05992662" w14:textId="77777777" w:rsidR="002D6F39" w:rsidRDefault="002D6F39" w:rsidP="00902F84">
      <w:pPr>
        <w:jc w:val="both"/>
        <w:rPr>
          <w:rFonts w:ascii="Times New Roman" w:hAnsi="Times New Roman" w:cs="Times New Roman"/>
          <w:sz w:val="24"/>
          <w:szCs w:val="24"/>
        </w:rPr>
        <w:sectPr w:rsidR="002D6F39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9FA8525" w14:textId="77777777" w:rsidR="006E5353" w:rsidRPr="006E5353" w:rsidRDefault="006E5353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E5353">
        <w:rPr>
          <w:rFonts w:ascii="Times New Roman" w:hAnsi="Times New Roman" w:cs="Times New Roman"/>
          <w:b/>
          <w:bCs/>
          <w:sz w:val="28"/>
          <w:szCs w:val="28"/>
        </w:rPr>
        <w:lastRenderedPageBreak/>
        <w:t>BAB 1</w:t>
      </w:r>
    </w:p>
    <w:p w14:paraId="7AD2C184" w14:textId="5F578C47" w:rsidR="006E5353" w:rsidRDefault="006E5353" w:rsidP="00CA336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E5353">
        <w:rPr>
          <w:rFonts w:ascii="Times New Roman" w:hAnsi="Times New Roman" w:cs="Times New Roman"/>
          <w:b/>
          <w:bCs/>
          <w:sz w:val="28"/>
          <w:szCs w:val="28"/>
        </w:rPr>
        <w:t>PENDAHULUAN</w:t>
      </w:r>
    </w:p>
    <w:p w14:paraId="3CAD6E50" w14:textId="77777777" w:rsidR="006E5353" w:rsidRPr="006E5353" w:rsidRDefault="006E5353" w:rsidP="00902F84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256E66F" w14:textId="77777777" w:rsidR="006E5353" w:rsidRPr="006E5353" w:rsidRDefault="006E5353" w:rsidP="00902F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5353">
        <w:rPr>
          <w:rFonts w:ascii="Times New Roman" w:hAnsi="Times New Roman" w:cs="Times New Roman"/>
          <w:b/>
          <w:bCs/>
          <w:sz w:val="24"/>
          <w:szCs w:val="24"/>
        </w:rPr>
        <w:t xml:space="preserve">1.1 </w:t>
      </w:r>
      <w:proofErr w:type="spellStart"/>
      <w:r w:rsidRPr="006E5353">
        <w:rPr>
          <w:rFonts w:ascii="Times New Roman" w:hAnsi="Times New Roman" w:cs="Times New Roman"/>
          <w:b/>
          <w:bCs/>
          <w:sz w:val="24"/>
          <w:szCs w:val="24"/>
        </w:rPr>
        <w:t>Latar</w:t>
      </w:r>
      <w:proofErr w:type="spellEnd"/>
      <w:r w:rsidRPr="006E535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E5353">
        <w:rPr>
          <w:rFonts w:ascii="Times New Roman" w:hAnsi="Times New Roman" w:cs="Times New Roman"/>
          <w:b/>
          <w:bCs/>
          <w:sz w:val="24"/>
          <w:szCs w:val="24"/>
        </w:rPr>
        <w:t>Belakang</w:t>
      </w:r>
      <w:proofErr w:type="spellEnd"/>
    </w:p>
    <w:p w14:paraId="59AD6A04" w14:textId="00851400" w:rsidR="002D3613" w:rsidRDefault="000D08C9" w:rsidP="00902F84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D08C9">
        <w:rPr>
          <w:rFonts w:ascii="Times New Roman" w:hAnsi="Times New Roman" w:cs="Times New Roman"/>
          <w:sz w:val="24"/>
          <w:szCs w:val="24"/>
        </w:rPr>
        <w:t xml:space="preserve">Geert Hofstede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penelitiannya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enam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klasifikas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. </w:t>
      </w:r>
      <w:r w:rsidRPr="009D03EF">
        <w:rPr>
          <w:rFonts w:ascii="Times New Roman" w:hAnsi="Times New Roman" w:cs="Times New Roman"/>
          <w:i/>
          <w:iCs/>
          <w:sz w:val="24"/>
          <w:szCs w:val="24"/>
        </w:rPr>
        <w:t>Power Distance</w:t>
      </w:r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kekuasa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kekuat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idistribusik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erata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endasar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enangan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ketidaksetara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sesama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kekuasa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berusaha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enyamak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istribus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kekuasa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perminta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pembenar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ketidaksetara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kekuasa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. </w:t>
      </w:r>
      <w:r w:rsidRPr="009D03EF">
        <w:rPr>
          <w:rFonts w:ascii="Times New Roman" w:hAnsi="Times New Roman" w:cs="Times New Roman"/>
          <w:i/>
          <w:iCs/>
          <w:sz w:val="24"/>
          <w:szCs w:val="24"/>
        </w:rPr>
        <w:t>Collectivism</w:t>
      </w:r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kolektivisme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ewakil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preferens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kerangka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erat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terjali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di mana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individu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engharapk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kerabat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enjaga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pertukar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loyalitas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iraguk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lag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tercermi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citra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didefinisikan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0D08C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D08C9">
        <w:rPr>
          <w:rFonts w:ascii="Times New Roman" w:hAnsi="Times New Roman" w:cs="Times New Roman"/>
          <w:sz w:val="24"/>
          <w:szCs w:val="24"/>
        </w:rPr>
        <w:t xml:space="preserve"> “kami”. (</w:t>
      </w:r>
      <w:hyperlink r:id="rId6" w:history="1">
        <w:r w:rsidRPr="006E7AD1">
          <w:rPr>
            <w:rStyle w:val="Hyperlink"/>
            <w:rFonts w:ascii="Times New Roman" w:hAnsi="Times New Roman" w:cs="Times New Roman"/>
            <w:sz w:val="24"/>
            <w:szCs w:val="24"/>
          </w:rPr>
          <w:t>www.geert-hofstede.com</w:t>
        </w:r>
      </w:hyperlink>
      <w:r w:rsidRPr="000D08C9">
        <w:rPr>
          <w:rFonts w:ascii="Times New Roman" w:hAnsi="Times New Roman" w:cs="Times New Roman"/>
          <w:sz w:val="24"/>
          <w:szCs w:val="24"/>
        </w:rPr>
        <w:t>).</w:t>
      </w:r>
    </w:p>
    <w:p w14:paraId="38C759E6" w14:textId="22D9E3C7" w:rsidR="000D08C9" w:rsidRDefault="000D08C9" w:rsidP="00CA3365">
      <w:pPr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84F6E5" wp14:editId="1752C73F">
            <wp:extent cx="3877310" cy="2212975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7310" cy="221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FAF27" w14:textId="77777777" w:rsidR="006B0C38" w:rsidRPr="006B0C38" w:rsidRDefault="006B0C38" w:rsidP="00CA3365">
      <w:pPr>
        <w:spacing w:after="0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B0C38">
        <w:rPr>
          <w:rFonts w:ascii="Times New Roman" w:hAnsi="Times New Roman" w:cs="Times New Roman"/>
          <w:b/>
          <w:bCs/>
          <w:sz w:val="24"/>
          <w:szCs w:val="24"/>
        </w:rPr>
        <w:t xml:space="preserve">Gambar 1.1 </w:t>
      </w:r>
      <w:proofErr w:type="spellStart"/>
      <w:r w:rsidRPr="006B0C38">
        <w:rPr>
          <w:rFonts w:ascii="Times New Roman" w:hAnsi="Times New Roman" w:cs="Times New Roman"/>
          <w:b/>
          <w:bCs/>
          <w:sz w:val="24"/>
          <w:szCs w:val="24"/>
        </w:rPr>
        <w:t>Komparasi</w:t>
      </w:r>
      <w:proofErr w:type="spellEnd"/>
      <w:r w:rsidRPr="006B0C3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B0C38">
        <w:rPr>
          <w:rFonts w:ascii="Times New Roman" w:hAnsi="Times New Roman" w:cs="Times New Roman"/>
          <w:b/>
          <w:bCs/>
          <w:sz w:val="24"/>
          <w:szCs w:val="24"/>
        </w:rPr>
        <w:t>Dimensi</w:t>
      </w:r>
      <w:proofErr w:type="spellEnd"/>
      <w:r w:rsidRPr="006B0C3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B0C38">
        <w:rPr>
          <w:rFonts w:ascii="Times New Roman" w:hAnsi="Times New Roman" w:cs="Times New Roman"/>
          <w:b/>
          <w:bCs/>
          <w:sz w:val="24"/>
          <w:szCs w:val="24"/>
        </w:rPr>
        <w:t>Budaya</w:t>
      </w:r>
      <w:proofErr w:type="spellEnd"/>
      <w:r w:rsidRPr="006B0C38">
        <w:rPr>
          <w:rFonts w:ascii="Times New Roman" w:hAnsi="Times New Roman" w:cs="Times New Roman"/>
          <w:b/>
          <w:bCs/>
          <w:sz w:val="24"/>
          <w:szCs w:val="24"/>
        </w:rPr>
        <w:t xml:space="preserve"> 4 Negara </w:t>
      </w:r>
      <w:proofErr w:type="spellStart"/>
      <w:r w:rsidRPr="006B0C38">
        <w:rPr>
          <w:rFonts w:ascii="Times New Roman" w:hAnsi="Times New Roman" w:cs="Times New Roman"/>
          <w:b/>
          <w:bCs/>
          <w:sz w:val="24"/>
          <w:szCs w:val="24"/>
        </w:rPr>
        <w:t>DiASEAN</w:t>
      </w:r>
      <w:proofErr w:type="spellEnd"/>
    </w:p>
    <w:p w14:paraId="1C0401CB" w14:textId="0439EE34" w:rsidR="000D08C9" w:rsidRDefault="006B0C38" w:rsidP="00902F8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B0C38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6B0C38">
        <w:rPr>
          <w:rFonts w:ascii="Times New Roman" w:hAnsi="Times New Roman" w:cs="Times New Roman"/>
          <w:sz w:val="24"/>
          <w:szCs w:val="24"/>
        </w:rPr>
        <w:t>: https://www.hofstede-insights.com, 2020</w:t>
      </w:r>
    </w:p>
    <w:p w14:paraId="3D73ED79" w14:textId="04133738" w:rsidR="006B0C38" w:rsidRDefault="006B0C38" w:rsidP="00902F8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03A1630" w14:textId="677D60F1" w:rsidR="00671C43" w:rsidRDefault="00671C43" w:rsidP="00902F84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71C43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Indonesia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</w:t>
      </w:r>
      <w:r w:rsidRPr="00671C43">
        <w:rPr>
          <w:rFonts w:ascii="Times New Roman" w:hAnsi="Times New Roman" w:cs="Times New Roman"/>
          <w:sz w:val="24"/>
          <w:szCs w:val="24"/>
        </w:rPr>
        <w:t xml:space="preserve">ower distance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tertinggi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di ASEAN,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Individualisme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terdendah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r w:rsidRPr="00947530">
        <w:rPr>
          <w:rFonts w:ascii="Times New Roman" w:hAnsi="Times New Roman" w:cs="Times New Roman"/>
          <w:i/>
          <w:iCs/>
          <w:sz w:val="24"/>
          <w:szCs w:val="24"/>
        </w:rPr>
        <w:t>Collectivism</w:t>
      </w:r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tertinggi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Masculinity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terendah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, </w:t>
      </w:r>
      <w:r w:rsidRPr="00947530">
        <w:rPr>
          <w:rFonts w:ascii="Times New Roman" w:hAnsi="Times New Roman" w:cs="Times New Roman"/>
          <w:i/>
          <w:iCs/>
          <w:sz w:val="24"/>
          <w:szCs w:val="24"/>
        </w:rPr>
        <w:t>Uncertainty Avoida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tertinggi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r w:rsidRPr="00947530">
        <w:rPr>
          <w:rFonts w:ascii="Times New Roman" w:hAnsi="Times New Roman" w:cs="Times New Roman"/>
          <w:i/>
          <w:iCs/>
          <w:sz w:val="24"/>
          <w:szCs w:val="24"/>
        </w:rPr>
        <w:t>Long Term Orientation</w:t>
      </w:r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terendah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r w:rsidRPr="00947530">
        <w:rPr>
          <w:rFonts w:ascii="Times New Roman" w:hAnsi="Times New Roman" w:cs="Times New Roman"/>
          <w:i/>
          <w:iCs/>
          <w:sz w:val="24"/>
          <w:szCs w:val="24"/>
        </w:rPr>
        <w:t xml:space="preserve">Indulgence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terendah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C43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Pr="00671C43">
        <w:rPr>
          <w:rFonts w:ascii="Times New Roman" w:hAnsi="Times New Roman" w:cs="Times New Roman"/>
          <w:sz w:val="24"/>
          <w:szCs w:val="24"/>
        </w:rPr>
        <w:t xml:space="preserve"> negara Malaysia, Singapura dan Thailand.</w:t>
      </w:r>
    </w:p>
    <w:p w14:paraId="4FFCE151" w14:textId="10E42C3E" w:rsidR="00FC37B9" w:rsidRDefault="00AB5382" w:rsidP="00902F84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B5382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Bpk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. AS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selaku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Manager divisi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D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(SDM) PT. XYZ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penurunan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periode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201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5382">
        <w:rPr>
          <w:rFonts w:ascii="Times New Roman" w:hAnsi="Times New Roman" w:cs="Times New Roman"/>
          <w:sz w:val="24"/>
          <w:szCs w:val="24"/>
        </w:rPr>
        <w:t xml:space="preserve">2015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yang di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gambarkan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grafik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538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B5382">
        <w:rPr>
          <w:rFonts w:ascii="Times New Roman" w:hAnsi="Times New Roman" w:cs="Times New Roman"/>
          <w:sz w:val="24"/>
          <w:szCs w:val="24"/>
        </w:rPr>
        <w:t>:</w:t>
      </w:r>
    </w:p>
    <w:p w14:paraId="1C81FBCD" w14:textId="70C8A5DC" w:rsidR="00AB5382" w:rsidRDefault="002E111B" w:rsidP="00CA3365">
      <w:pPr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FEB431F" wp14:editId="36B8F62B">
            <wp:extent cx="4091354" cy="2226365"/>
            <wp:effectExtent l="0" t="0" r="4445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657" cy="2226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FA5F33" w14:textId="77777777" w:rsidR="003344C6" w:rsidRPr="003344C6" w:rsidRDefault="003344C6" w:rsidP="00CA3365">
      <w:pPr>
        <w:spacing w:after="0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344C6">
        <w:rPr>
          <w:rFonts w:ascii="Times New Roman" w:hAnsi="Times New Roman" w:cs="Times New Roman"/>
          <w:b/>
          <w:bCs/>
          <w:sz w:val="24"/>
          <w:szCs w:val="24"/>
        </w:rPr>
        <w:t xml:space="preserve">Gambar 1.2 </w:t>
      </w:r>
      <w:proofErr w:type="spellStart"/>
      <w:r w:rsidRPr="003344C6">
        <w:rPr>
          <w:rFonts w:ascii="Times New Roman" w:hAnsi="Times New Roman" w:cs="Times New Roman"/>
          <w:b/>
          <w:bCs/>
          <w:sz w:val="24"/>
          <w:szCs w:val="24"/>
        </w:rPr>
        <w:t>Persentase</w:t>
      </w:r>
      <w:proofErr w:type="spellEnd"/>
      <w:r w:rsidRPr="003344C6">
        <w:rPr>
          <w:rFonts w:ascii="Times New Roman" w:hAnsi="Times New Roman" w:cs="Times New Roman"/>
          <w:b/>
          <w:bCs/>
          <w:sz w:val="24"/>
          <w:szCs w:val="24"/>
        </w:rPr>
        <w:t xml:space="preserve"> Kinerja </w:t>
      </w:r>
      <w:proofErr w:type="spellStart"/>
      <w:r w:rsidRPr="003344C6">
        <w:rPr>
          <w:rFonts w:ascii="Times New Roman" w:hAnsi="Times New Roman" w:cs="Times New Roman"/>
          <w:b/>
          <w:bCs/>
          <w:sz w:val="24"/>
          <w:szCs w:val="24"/>
        </w:rPr>
        <w:t>Karyawan</w:t>
      </w:r>
      <w:proofErr w:type="spellEnd"/>
      <w:r w:rsidRPr="003344C6">
        <w:rPr>
          <w:rFonts w:ascii="Times New Roman" w:hAnsi="Times New Roman" w:cs="Times New Roman"/>
          <w:b/>
          <w:bCs/>
          <w:sz w:val="24"/>
          <w:szCs w:val="24"/>
        </w:rPr>
        <w:t xml:space="preserve"> PT. Jasa Raharja (Persero) Pusat</w:t>
      </w:r>
    </w:p>
    <w:p w14:paraId="30C6553F" w14:textId="5F2C37FF" w:rsidR="00815C1D" w:rsidRDefault="003344C6" w:rsidP="00902F8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44C6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3344C6">
        <w:rPr>
          <w:rFonts w:ascii="Times New Roman" w:hAnsi="Times New Roman" w:cs="Times New Roman"/>
          <w:sz w:val="24"/>
          <w:szCs w:val="24"/>
        </w:rPr>
        <w:t xml:space="preserve">: Data </w:t>
      </w:r>
      <w:proofErr w:type="spellStart"/>
      <w:r w:rsidRPr="003344C6">
        <w:rPr>
          <w:rFonts w:ascii="Times New Roman" w:hAnsi="Times New Roman" w:cs="Times New Roman"/>
          <w:sz w:val="24"/>
          <w:szCs w:val="24"/>
        </w:rPr>
        <w:t>Sekunder</w:t>
      </w:r>
      <w:proofErr w:type="spellEnd"/>
      <w:r w:rsidRPr="003344C6">
        <w:rPr>
          <w:rFonts w:ascii="Times New Roman" w:hAnsi="Times New Roman" w:cs="Times New Roman"/>
          <w:sz w:val="24"/>
          <w:szCs w:val="24"/>
        </w:rPr>
        <w:t>, PT. Jasa Raharja (Persero) Pusat.</w:t>
      </w:r>
    </w:p>
    <w:p w14:paraId="3E6D1631" w14:textId="77777777" w:rsidR="00815C1D" w:rsidRDefault="00815C1D" w:rsidP="00902F8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DDBB63A" w14:textId="3454F91C" w:rsidR="00815C1D" w:rsidRDefault="00815C1D" w:rsidP="00902F8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Penurunan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telihat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33%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2013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2015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Pr="00815C1D">
        <w:rPr>
          <w:rFonts w:ascii="Times New Roman" w:hAnsi="Times New Roman" w:cs="Times New Roman"/>
          <w:sz w:val="24"/>
          <w:szCs w:val="24"/>
        </w:rPr>
        <w:t>ementara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</w:t>
      </w:r>
      <w:r w:rsidRPr="00815C1D">
        <w:rPr>
          <w:rFonts w:ascii="Times New Roman" w:hAnsi="Times New Roman" w:cs="Times New Roman"/>
          <w:sz w:val="24"/>
          <w:szCs w:val="24"/>
        </w:rPr>
        <w:t>inerja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buruk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9%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2013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15C1D">
        <w:rPr>
          <w:rFonts w:ascii="Times New Roman" w:hAnsi="Times New Roman" w:cs="Times New Roman"/>
          <w:sz w:val="24"/>
          <w:szCs w:val="24"/>
        </w:rPr>
        <w:t xml:space="preserve">2015. Kinerja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buruk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interview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dikaitkan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kesenjangan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kekuasaan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pusat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cabang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derah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tingginya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kebersamaan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cab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dibanding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dipusat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dan gap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orientasi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jangka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Panjang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daerah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C1D">
        <w:rPr>
          <w:rFonts w:ascii="Times New Roman" w:hAnsi="Times New Roman" w:cs="Times New Roman"/>
          <w:sz w:val="24"/>
          <w:szCs w:val="24"/>
        </w:rPr>
        <w:t>pusat</w:t>
      </w:r>
      <w:proofErr w:type="spellEnd"/>
      <w:r w:rsidRPr="00815C1D">
        <w:rPr>
          <w:rFonts w:ascii="Times New Roman" w:hAnsi="Times New Roman" w:cs="Times New Roman"/>
          <w:sz w:val="24"/>
          <w:szCs w:val="24"/>
        </w:rPr>
        <w:t>.</w:t>
      </w:r>
    </w:p>
    <w:p w14:paraId="21B7F11D" w14:textId="77777777" w:rsidR="000D08C9" w:rsidRDefault="000D08C9" w:rsidP="007647A5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4433D20" w14:textId="0D501615" w:rsidR="002D3613" w:rsidRDefault="002D3613" w:rsidP="00010A78">
      <w:pPr>
        <w:pStyle w:val="ListParagraph"/>
        <w:numPr>
          <w:ilvl w:val="2"/>
          <w:numId w:val="8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10A78">
        <w:rPr>
          <w:rFonts w:ascii="Times New Roman" w:hAnsi="Times New Roman" w:cs="Times New Roman"/>
          <w:b/>
          <w:bCs/>
          <w:sz w:val="24"/>
          <w:szCs w:val="24"/>
        </w:rPr>
        <w:t>Urgensi</w:t>
      </w:r>
      <w:proofErr w:type="spellEnd"/>
      <w:r w:rsidRPr="00010A7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10A78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6D879EAC" w14:textId="741942D6" w:rsidR="00EB39F5" w:rsidRPr="00EB39F5" w:rsidRDefault="00EB39F5" w:rsidP="00C32160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39F5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1.1 dan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1.2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indikator-indikator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iaplikasik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</w:t>
      </w:r>
      <w:r w:rsidRPr="00EB39F5">
        <w:rPr>
          <w:rFonts w:ascii="Times New Roman" w:hAnsi="Times New Roman" w:cs="Times New Roman"/>
          <w:sz w:val="24"/>
          <w:szCs w:val="24"/>
        </w:rPr>
        <w:t>etidaksetara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kesenjang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EB39F5">
        <w:rPr>
          <w:rFonts w:ascii="Times New Roman" w:hAnsi="Times New Roman" w:cs="Times New Roman"/>
          <w:sz w:val="24"/>
          <w:szCs w:val="24"/>
        </w:rPr>
        <w:t>usa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cabang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ihin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39F5">
        <w:rPr>
          <w:rFonts w:ascii="Times New Roman" w:hAnsi="Times New Roman" w:cs="Times New Roman"/>
          <w:sz w:val="24"/>
          <w:szCs w:val="24"/>
        </w:rPr>
        <w:t xml:space="preserve">(Noe, 2011), </w:t>
      </w:r>
      <w:proofErr w:type="spellStart"/>
      <w:r w:rsidR="00C32160">
        <w:rPr>
          <w:rFonts w:ascii="Times New Roman" w:hAnsi="Times New Roman" w:cs="Times New Roman"/>
          <w:sz w:val="24"/>
          <w:szCs w:val="24"/>
        </w:rPr>
        <w:t>b</w:t>
      </w:r>
      <w:r w:rsidRPr="00EB39F5">
        <w:rPr>
          <w:rFonts w:ascii="Times New Roman" w:hAnsi="Times New Roman" w:cs="Times New Roman"/>
          <w:sz w:val="24"/>
          <w:szCs w:val="24"/>
        </w:rPr>
        <w:t>awah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iberitahu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ap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Ketergantung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bawah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atas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, n </w:t>
      </w:r>
      <w:proofErr w:type="spellStart"/>
      <w:r w:rsidR="00C32160">
        <w:rPr>
          <w:rFonts w:ascii="Times New Roman" w:hAnsi="Times New Roman" w:cs="Times New Roman"/>
          <w:sz w:val="24"/>
          <w:szCs w:val="24"/>
        </w:rPr>
        <w:t>a</w:t>
      </w:r>
      <w:r w:rsidRPr="00EB39F5">
        <w:rPr>
          <w:rFonts w:ascii="Times New Roman" w:hAnsi="Times New Roman" w:cs="Times New Roman"/>
          <w:sz w:val="24"/>
          <w:szCs w:val="24"/>
        </w:rPr>
        <w:t>dany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hierark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C32160">
        <w:rPr>
          <w:rFonts w:ascii="Times New Roman" w:hAnsi="Times New Roman" w:cs="Times New Roman"/>
          <w:sz w:val="24"/>
          <w:szCs w:val="24"/>
        </w:rPr>
        <w:t>a</w:t>
      </w:r>
      <w:r w:rsidRPr="00EB39F5">
        <w:rPr>
          <w:rFonts w:ascii="Times New Roman" w:hAnsi="Times New Roman" w:cs="Times New Roman"/>
          <w:sz w:val="24"/>
          <w:szCs w:val="24"/>
        </w:rPr>
        <w:t>dany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istribus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kekuasa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rata,</w:t>
      </w:r>
      <w:r w:rsidR="00C32160">
        <w:rPr>
          <w:rFonts w:ascii="Times New Roman" w:hAnsi="Times New Roman" w:cs="Times New Roman"/>
          <w:sz w:val="24"/>
          <w:szCs w:val="24"/>
        </w:rPr>
        <w:t>a</w:t>
      </w:r>
      <w:r w:rsidRPr="00EB39F5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istribus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kekuasa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rat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istribus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kekuasaan</w:t>
      </w:r>
      <w:proofErr w:type="spellEnd"/>
      <w:r w:rsidR="00C32160">
        <w:rPr>
          <w:rFonts w:ascii="Times New Roman" w:hAnsi="Times New Roman" w:cs="Times New Roman"/>
          <w:sz w:val="24"/>
          <w:szCs w:val="24"/>
        </w:rPr>
        <w:t xml:space="preserve"> </w:t>
      </w:r>
      <w:r w:rsidRPr="00EB39F5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rat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asalah-masalah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r w:rsidRPr="00EF2CE3">
        <w:rPr>
          <w:rFonts w:ascii="Times New Roman" w:hAnsi="Times New Roman" w:cs="Times New Roman"/>
          <w:b/>
          <w:bCs/>
          <w:i/>
          <w:iCs/>
          <w:sz w:val="24"/>
          <w:szCs w:val="24"/>
        </w:rPr>
        <w:t>power distance</w:t>
      </w:r>
      <w:r w:rsidRPr="00EB39F5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>.</w:t>
      </w:r>
    </w:p>
    <w:p w14:paraId="06DF0D85" w14:textId="77777777" w:rsidR="00EB39F5" w:rsidRPr="00EB39F5" w:rsidRDefault="00EB39F5" w:rsidP="00EB39F5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39F5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Pekerj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ras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nyam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loyalitas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berkurangny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inovas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cabang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pusa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, </w:t>
      </w:r>
      <w:r w:rsidRPr="0034315C">
        <w:rPr>
          <w:rFonts w:ascii="Times New Roman" w:hAnsi="Times New Roman" w:cs="Times New Roman"/>
          <w:i/>
          <w:iCs/>
          <w:sz w:val="24"/>
          <w:szCs w:val="24"/>
        </w:rPr>
        <w:t>‘We’</w:t>
      </w:r>
      <w:r w:rsidRPr="00EB39F5">
        <w:rPr>
          <w:rFonts w:ascii="Times New Roman" w:hAnsi="Times New Roman" w:cs="Times New Roman"/>
          <w:sz w:val="24"/>
          <w:szCs w:val="24"/>
        </w:rPr>
        <w:t xml:space="preserve"> Mentality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yang malas dan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raji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dan yang malas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berkembang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bergantung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pada yang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raji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r w:rsidRPr="0034315C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llectivism</w:t>
      </w:r>
      <w:r w:rsidRPr="00EB39F5">
        <w:rPr>
          <w:rFonts w:ascii="Times New Roman" w:hAnsi="Times New Roman" w:cs="Times New Roman"/>
          <w:sz w:val="24"/>
          <w:szCs w:val="24"/>
        </w:rPr>
        <w:t>.</w:t>
      </w:r>
    </w:p>
    <w:p w14:paraId="3616637C" w14:textId="77777777" w:rsidR="00EB39F5" w:rsidRPr="00EB39F5" w:rsidRDefault="00EB39F5" w:rsidP="00EB39F5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39F5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orientas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jangk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Pende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nghamba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inovas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icabang-cabang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di Solo dan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Banyuwang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, Kinerja yang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jangk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Pende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target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partial dan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nyeluruh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berorientas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pende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target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jagnk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Panjang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icabang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r w:rsidRPr="00704E4C">
        <w:rPr>
          <w:rFonts w:ascii="Times New Roman" w:hAnsi="Times New Roman" w:cs="Times New Roman"/>
          <w:b/>
          <w:bCs/>
          <w:i/>
          <w:iCs/>
          <w:sz w:val="24"/>
          <w:szCs w:val="24"/>
        </w:rPr>
        <w:t>Long Term orientation</w:t>
      </w:r>
      <w:r w:rsidRPr="00EB39F5">
        <w:rPr>
          <w:rFonts w:ascii="Times New Roman" w:hAnsi="Times New Roman" w:cs="Times New Roman"/>
          <w:sz w:val="24"/>
          <w:szCs w:val="24"/>
        </w:rPr>
        <w:t>.</w:t>
      </w:r>
    </w:p>
    <w:p w14:paraId="5B478961" w14:textId="279F4FED" w:rsidR="00AF13E4" w:rsidRDefault="00EB39F5" w:rsidP="009F1BBF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39F5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asalah-masalah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ercangkup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power distance, collectivism dan long term orientation,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iperusaha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PT. X.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tertari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meneliti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B39F5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Pr="00EB39F5">
        <w:rPr>
          <w:rFonts w:ascii="Times New Roman" w:hAnsi="Times New Roman" w:cs="Times New Roman"/>
          <w:sz w:val="24"/>
          <w:szCs w:val="24"/>
        </w:rPr>
        <w:t xml:space="preserve"> </w:t>
      </w:r>
      <w:r w:rsidRPr="00DA2A7F">
        <w:rPr>
          <w:rFonts w:ascii="Times New Roman" w:hAnsi="Times New Roman" w:cs="Times New Roman"/>
          <w:b/>
          <w:bCs/>
          <w:sz w:val="24"/>
          <w:szCs w:val="24"/>
        </w:rPr>
        <w:t>“</w:t>
      </w:r>
      <w:proofErr w:type="spellStart"/>
      <w:r w:rsidRPr="00DA2A7F">
        <w:rPr>
          <w:rFonts w:ascii="Times New Roman" w:hAnsi="Times New Roman" w:cs="Times New Roman"/>
          <w:b/>
          <w:bCs/>
          <w:sz w:val="24"/>
          <w:szCs w:val="24"/>
        </w:rPr>
        <w:t>Analisis</w:t>
      </w:r>
      <w:proofErr w:type="spellEnd"/>
      <w:r w:rsidRPr="00DA2A7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A2A7F">
        <w:rPr>
          <w:rFonts w:ascii="Times New Roman" w:hAnsi="Times New Roman" w:cs="Times New Roman"/>
          <w:b/>
          <w:bCs/>
          <w:sz w:val="24"/>
          <w:szCs w:val="24"/>
        </w:rPr>
        <w:t>Pengaruh</w:t>
      </w:r>
      <w:proofErr w:type="spellEnd"/>
      <w:r w:rsidRPr="00DA2A7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A2A7F">
        <w:rPr>
          <w:rFonts w:ascii="Times New Roman" w:hAnsi="Times New Roman" w:cs="Times New Roman"/>
          <w:b/>
          <w:bCs/>
          <w:i/>
          <w:iCs/>
          <w:sz w:val="24"/>
          <w:szCs w:val="24"/>
        </w:rPr>
        <w:t>Power Distance</w:t>
      </w:r>
      <w:r w:rsidRPr="00DA2A7F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DA2A7F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llectivism</w:t>
      </w:r>
      <w:r w:rsidRPr="00DA2A7F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r w:rsidRPr="00DA2A7F">
        <w:rPr>
          <w:rFonts w:ascii="Times New Roman" w:hAnsi="Times New Roman" w:cs="Times New Roman"/>
          <w:b/>
          <w:bCs/>
          <w:i/>
          <w:iCs/>
          <w:sz w:val="24"/>
          <w:szCs w:val="24"/>
        </w:rPr>
        <w:t>Long Term Orientation</w:t>
      </w:r>
      <w:r w:rsidRPr="00DA2A7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A2A7F">
        <w:rPr>
          <w:rFonts w:ascii="Times New Roman" w:hAnsi="Times New Roman" w:cs="Times New Roman"/>
          <w:b/>
          <w:bCs/>
          <w:sz w:val="24"/>
          <w:szCs w:val="24"/>
        </w:rPr>
        <w:t>terhadap</w:t>
      </w:r>
      <w:proofErr w:type="spellEnd"/>
      <w:r w:rsidRPr="00DA2A7F">
        <w:rPr>
          <w:rFonts w:ascii="Times New Roman" w:hAnsi="Times New Roman" w:cs="Times New Roman"/>
          <w:b/>
          <w:bCs/>
          <w:sz w:val="24"/>
          <w:szCs w:val="24"/>
        </w:rPr>
        <w:t xml:space="preserve"> Kinerja </w:t>
      </w:r>
      <w:proofErr w:type="spellStart"/>
      <w:r w:rsidRPr="00DA2A7F">
        <w:rPr>
          <w:rFonts w:ascii="Times New Roman" w:hAnsi="Times New Roman" w:cs="Times New Roman"/>
          <w:b/>
          <w:bCs/>
          <w:sz w:val="24"/>
          <w:szCs w:val="24"/>
        </w:rPr>
        <w:t>Karyawan</w:t>
      </w:r>
      <w:proofErr w:type="spellEnd"/>
      <w:r w:rsidRPr="00DA2A7F">
        <w:rPr>
          <w:rFonts w:ascii="Times New Roman" w:hAnsi="Times New Roman" w:cs="Times New Roman"/>
          <w:b/>
          <w:bCs/>
          <w:sz w:val="24"/>
          <w:szCs w:val="24"/>
        </w:rPr>
        <w:t xml:space="preserve"> PT. X (Persero) Pusat.”</w:t>
      </w:r>
    </w:p>
    <w:p w14:paraId="3F098F73" w14:textId="25E37C71" w:rsidR="00EF545C" w:rsidRPr="006E5353" w:rsidRDefault="00EF545C" w:rsidP="00EF545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5353">
        <w:rPr>
          <w:rFonts w:ascii="Times New Roman" w:hAnsi="Times New Roman" w:cs="Times New Roman"/>
          <w:b/>
          <w:bCs/>
          <w:sz w:val="24"/>
          <w:szCs w:val="24"/>
        </w:rPr>
        <w:lastRenderedPageBreak/>
        <w:t>1.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6E535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Rumus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</w:p>
    <w:p w14:paraId="332F8061" w14:textId="3D5547DA" w:rsidR="00730EF2" w:rsidRPr="00730EF2" w:rsidRDefault="00730EF2" w:rsidP="00730EF2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36337714"/>
      <w:proofErr w:type="spellStart"/>
      <w:r w:rsidRPr="00730EF2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mengidentikasi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r w:rsidRPr="00730EF2">
        <w:rPr>
          <w:rFonts w:ascii="Times New Roman" w:hAnsi="Times New Roman" w:cs="Times New Roman"/>
          <w:i/>
          <w:iCs/>
          <w:sz w:val="24"/>
          <w:szCs w:val="24"/>
        </w:rPr>
        <w:t>Power Distance</w:t>
      </w:r>
      <w:r w:rsidRPr="00730EF2">
        <w:rPr>
          <w:rFonts w:ascii="Times New Roman" w:hAnsi="Times New Roman" w:cs="Times New Roman"/>
          <w:sz w:val="24"/>
          <w:szCs w:val="24"/>
        </w:rPr>
        <w:t xml:space="preserve">, </w:t>
      </w:r>
      <w:r w:rsidRPr="00730EF2">
        <w:rPr>
          <w:rFonts w:ascii="Times New Roman" w:hAnsi="Times New Roman" w:cs="Times New Roman"/>
          <w:i/>
          <w:iCs/>
          <w:sz w:val="24"/>
          <w:szCs w:val="24"/>
        </w:rPr>
        <w:t>Collectivism</w:t>
      </w:r>
      <w:r w:rsidRPr="00730EF2">
        <w:rPr>
          <w:rFonts w:ascii="Times New Roman" w:hAnsi="Times New Roman" w:cs="Times New Roman"/>
          <w:sz w:val="24"/>
          <w:szCs w:val="24"/>
        </w:rPr>
        <w:t xml:space="preserve"> dan </w:t>
      </w:r>
      <w:r w:rsidRPr="00730EF2">
        <w:rPr>
          <w:rFonts w:ascii="Times New Roman" w:hAnsi="Times New Roman" w:cs="Times New Roman"/>
          <w:i/>
          <w:iCs/>
          <w:sz w:val="24"/>
          <w:szCs w:val="24"/>
        </w:rPr>
        <w:t>Long Term Orientation</w:t>
      </w:r>
      <w:r w:rsidRPr="00730EF2">
        <w:rPr>
          <w:rFonts w:ascii="Times New Roman" w:hAnsi="Times New Roman" w:cs="Times New Roman"/>
          <w:sz w:val="24"/>
          <w:szCs w:val="24"/>
        </w:rPr>
        <w:t xml:space="preserve"> pada PT X (Persero)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>:</w:t>
      </w:r>
    </w:p>
    <w:p w14:paraId="405CC76E" w14:textId="0FD36D3B" w:rsidR="00730EF2" w:rsidRPr="00730EF2" w:rsidRDefault="00730EF2" w:rsidP="00730EF2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30EF2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r w:rsidRPr="00730EF2">
        <w:rPr>
          <w:rFonts w:ascii="Times New Roman" w:hAnsi="Times New Roman" w:cs="Times New Roman"/>
          <w:i/>
          <w:iCs/>
          <w:sz w:val="24"/>
          <w:szCs w:val="24"/>
        </w:rPr>
        <w:t>Power Distance</w:t>
      </w:r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B37E0">
        <w:rPr>
          <w:rFonts w:ascii="Times New Roman" w:hAnsi="Times New Roman" w:cs="Times New Roman"/>
          <w:sz w:val="24"/>
          <w:szCs w:val="24"/>
        </w:rPr>
        <w:t>k</w:t>
      </w:r>
      <w:r w:rsidRPr="00730EF2">
        <w:rPr>
          <w:rFonts w:ascii="Times New Roman" w:hAnsi="Times New Roman" w:cs="Times New Roman"/>
          <w:sz w:val="24"/>
          <w:szCs w:val="24"/>
        </w:rPr>
        <w:t>aryawa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PT X (Persero) Pusat?</w:t>
      </w:r>
    </w:p>
    <w:p w14:paraId="425B97A9" w14:textId="0BB2556F" w:rsidR="00730EF2" w:rsidRPr="00730EF2" w:rsidRDefault="00730EF2" w:rsidP="00730EF2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30EF2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r w:rsidRPr="00730EF2">
        <w:rPr>
          <w:rFonts w:ascii="Times New Roman" w:hAnsi="Times New Roman" w:cs="Times New Roman"/>
          <w:i/>
          <w:iCs/>
          <w:sz w:val="24"/>
          <w:szCs w:val="24"/>
        </w:rPr>
        <w:t>Collectivism</w:t>
      </w:r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di PT X (Persero) Pusat?</w:t>
      </w:r>
    </w:p>
    <w:p w14:paraId="4ED5F9EC" w14:textId="25F7D79D" w:rsidR="00730EF2" w:rsidRPr="00730EF2" w:rsidRDefault="00730EF2" w:rsidP="00730EF2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30EF2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r w:rsidRPr="00730EF2">
        <w:rPr>
          <w:rFonts w:ascii="Times New Roman" w:hAnsi="Times New Roman" w:cs="Times New Roman"/>
          <w:i/>
          <w:iCs/>
          <w:sz w:val="24"/>
          <w:szCs w:val="24"/>
        </w:rPr>
        <w:t>Collectivism</w:t>
      </w:r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di PT X (Persero) Pusat?</w:t>
      </w:r>
    </w:p>
    <w:p w14:paraId="25C9F54A" w14:textId="58F3BAAF" w:rsidR="009F1BBF" w:rsidRDefault="00730EF2" w:rsidP="00730EF2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30EF2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r w:rsidRPr="00730EF2">
        <w:rPr>
          <w:rFonts w:ascii="Times New Roman" w:hAnsi="Times New Roman" w:cs="Times New Roman"/>
          <w:i/>
          <w:iCs/>
          <w:sz w:val="24"/>
          <w:szCs w:val="24"/>
        </w:rPr>
        <w:t>Power Distance</w:t>
      </w:r>
      <w:r w:rsidRPr="00730EF2">
        <w:rPr>
          <w:rFonts w:ascii="Times New Roman" w:hAnsi="Times New Roman" w:cs="Times New Roman"/>
          <w:sz w:val="24"/>
          <w:szCs w:val="24"/>
        </w:rPr>
        <w:t xml:space="preserve">, </w:t>
      </w:r>
      <w:r w:rsidRPr="00730EF2">
        <w:rPr>
          <w:rFonts w:ascii="Times New Roman" w:hAnsi="Times New Roman" w:cs="Times New Roman"/>
          <w:i/>
          <w:iCs/>
          <w:sz w:val="24"/>
          <w:szCs w:val="24"/>
        </w:rPr>
        <w:t>Collectivism</w:t>
      </w:r>
      <w:r w:rsidRPr="00730EF2">
        <w:rPr>
          <w:rFonts w:ascii="Times New Roman" w:hAnsi="Times New Roman" w:cs="Times New Roman"/>
          <w:sz w:val="24"/>
          <w:szCs w:val="24"/>
        </w:rPr>
        <w:t xml:space="preserve"> dan </w:t>
      </w:r>
      <w:r w:rsidRPr="00730EF2">
        <w:rPr>
          <w:rFonts w:ascii="Times New Roman" w:hAnsi="Times New Roman" w:cs="Times New Roman"/>
          <w:i/>
          <w:iCs/>
          <w:sz w:val="24"/>
          <w:szCs w:val="24"/>
        </w:rPr>
        <w:t>Long Term Orientation</w:t>
      </w:r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simulta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di PT X (Persero) Pusat?</w:t>
      </w:r>
    </w:p>
    <w:p w14:paraId="68AB3FBC" w14:textId="436136D3" w:rsidR="000A0246" w:rsidRDefault="000A0246" w:rsidP="000A024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6B37E0">
        <w:rPr>
          <w:rFonts w:ascii="Times New Roman" w:hAnsi="Times New Roman" w:cs="Times New Roman"/>
          <w:b/>
          <w:bCs/>
          <w:sz w:val="24"/>
          <w:szCs w:val="24"/>
        </w:rPr>
        <w:t>atau</w:t>
      </w:r>
      <w:proofErr w:type="spellEnd"/>
    </w:p>
    <w:p w14:paraId="6A6FA0AC" w14:textId="77777777" w:rsidR="006B37E0" w:rsidRPr="00730EF2" w:rsidRDefault="006B37E0" w:rsidP="006B37E0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B37E0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6B37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7E0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6B37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7E0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 w:rsidRPr="006B37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7E0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6B37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7E0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6B37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7E0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6B37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7E0">
        <w:rPr>
          <w:rFonts w:ascii="Times New Roman" w:hAnsi="Times New Roman" w:cs="Times New Roman"/>
          <w:sz w:val="24"/>
          <w:szCs w:val="24"/>
        </w:rPr>
        <w:t>mengidentikasi</w:t>
      </w:r>
      <w:proofErr w:type="spellEnd"/>
      <w:r w:rsidRPr="006B37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7E0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6B37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7E0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6B37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7E0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6B37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7E0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6B37E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7E0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30EF2">
        <w:rPr>
          <w:rFonts w:ascii="Times New Roman" w:hAnsi="Times New Roman" w:cs="Times New Roman"/>
          <w:i/>
          <w:iCs/>
          <w:sz w:val="24"/>
          <w:szCs w:val="24"/>
        </w:rPr>
        <w:t>Power Distance</w:t>
      </w:r>
      <w:r w:rsidRPr="00730EF2">
        <w:rPr>
          <w:rFonts w:ascii="Times New Roman" w:hAnsi="Times New Roman" w:cs="Times New Roman"/>
          <w:sz w:val="24"/>
          <w:szCs w:val="24"/>
        </w:rPr>
        <w:t xml:space="preserve">, </w:t>
      </w:r>
      <w:r w:rsidRPr="00730EF2">
        <w:rPr>
          <w:rFonts w:ascii="Times New Roman" w:hAnsi="Times New Roman" w:cs="Times New Roman"/>
          <w:i/>
          <w:iCs/>
          <w:sz w:val="24"/>
          <w:szCs w:val="24"/>
        </w:rPr>
        <w:t>Collectivism</w:t>
      </w:r>
      <w:r w:rsidRPr="00730EF2">
        <w:rPr>
          <w:rFonts w:ascii="Times New Roman" w:hAnsi="Times New Roman" w:cs="Times New Roman"/>
          <w:sz w:val="24"/>
          <w:szCs w:val="24"/>
        </w:rPr>
        <w:t xml:space="preserve"> dan </w:t>
      </w:r>
      <w:r w:rsidRPr="00730EF2">
        <w:rPr>
          <w:rFonts w:ascii="Times New Roman" w:hAnsi="Times New Roman" w:cs="Times New Roman"/>
          <w:i/>
          <w:iCs/>
          <w:sz w:val="24"/>
          <w:szCs w:val="24"/>
        </w:rPr>
        <w:t>Long Term Orientation</w:t>
      </w:r>
      <w:r w:rsidRPr="00730EF2">
        <w:rPr>
          <w:rFonts w:ascii="Times New Roman" w:hAnsi="Times New Roman" w:cs="Times New Roman"/>
          <w:sz w:val="24"/>
          <w:szCs w:val="24"/>
        </w:rPr>
        <w:t xml:space="preserve"> pada PT X (Persero)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>:</w:t>
      </w:r>
    </w:p>
    <w:p w14:paraId="737ACF72" w14:textId="3952004B" w:rsidR="006B37E0" w:rsidRPr="00730EF2" w:rsidRDefault="006B37E0" w:rsidP="006B37E0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30EF2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ofstede</w:t>
      </w:r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30EF2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u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</w:t>
      </w:r>
      <w:r w:rsidRPr="00730EF2">
        <w:rPr>
          <w:rFonts w:ascii="Times New Roman" w:hAnsi="Times New Roman" w:cs="Times New Roman"/>
          <w:sz w:val="24"/>
          <w:szCs w:val="24"/>
        </w:rPr>
        <w:t>aryawan</w:t>
      </w:r>
      <w:proofErr w:type="spellEnd"/>
      <w:r w:rsidRPr="00730EF2">
        <w:rPr>
          <w:rFonts w:ascii="Times New Roman" w:hAnsi="Times New Roman" w:cs="Times New Roman"/>
          <w:sz w:val="24"/>
          <w:szCs w:val="24"/>
        </w:rPr>
        <w:t xml:space="preserve"> PT X (Persero) Pusat?</w:t>
      </w:r>
    </w:p>
    <w:p w14:paraId="038102B7" w14:textId="40991E00" w:rsidR="000A0246" w:rsidRPr="006B37E0" w:rsidRDefault="006B37E0" w:rsidP="006B37E0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u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30EF2">
        <w:rPr>
          <w:rFonts w:ascii="Times New Roman" w:hAnsi="Times New Roman" w:cs="Times New Roman"/>
          <w:sz w:val="24"/>
          <w:szCs w:val="24"/>
        </w:rPr>
        <w:t>PT X (Persero) Pusat?</w:t>
      </w:r>
    </w:p>
    <w:p w14:paraId="3846EFE8" w14:textId="77777777" w:rsidR="006B37E0" w:rsidRPr="006B37E0" w:rsidRDefault="006B37E0" w:rsidP="00AF0D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FAA2418" w14:textId="685B6F4C" w:rsidR="00061047" w:rsidRDefault="00061047" w:rsidP="0006104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5353">
        <w:rPr>
          <w:rFonts w:ascii="Times New Roman" w:hAnsi="Times New Roman" w:cs="Times New Roman"/>
          <w:b/>
          <w:bCs/>
          <w:sz w:val="24"/>
          <w:szCs w:val="24"/>
        </w:rPr>
        <w:t>1.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6E535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State of the Art</w:t>
      </w:r>
    </w:p>
    <w:p w14:paraId="16C99326" w14:textId="3B7836D2" w:rsidR="00061047" w:rsidRDefault="00BF45DB" w:rsidP="00BF45DB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F45DB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BF45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5D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F45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5DB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BF45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5DB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BF45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5DB">
        <w:rPr>
          <w:rFonts w:ascii="Times New Roman" w:hAnsi="Times New Roman" w:cs="Times New Roman"/>
          <w:sz w:val="24"/>
          <w:szCs w:val="24"/>
        </w:rPr>
        <w:t>penelitian-penelitian</w:t>
      </w:r>
      <w:proofErr w:type="spellEnd"/>
      <w:r w:rsidRPr="00BF45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5DB">
        <w:rPr>
          <w:rFonts w:ascii="Times New Roman" w:hAnsi="Times New Roman" w:cs="Times New Roman"/>
          <w:sz w:val="24"/>
          <w:szCs w:val="24"/>
        </w:rPr>
        <w:t>terdahulu</w:t>
      </w:r>
      <w:proofErr w:type="spellEnd"/>
      <w:r w:rsidRPr="00BF45D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F45DB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BF45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5DB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BF45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5D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BF45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5DB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BF45D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F45DB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BF45DB">
        <w:rPr>
          <w:rFonts w:ascii="Times New Roman" w:hAnsi="Times New Roman" w:cs="Times New Roman"/>
          <w:sz w:val="24"/>
          <w:szCs w:val="24"/>
        </w:rPr>
        <w:t>.</w:t>
      </w:r>
    </w:p>
    <w:p w14:paraId="0DDBE26B" w14:textId="0622CA21" w:rsidR="003F20B6" w:rsidRPr="003F20B6" w:rsidRDefault="003F20B6" w:rsidP="003F20B6">
      <w:pPr>
        <w:ind w:firstLine="567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F20B6">
        <w:rPr>
          <w:rFonts w:ascii="Times New Roman" w:hAnsi="Times New Roman" w:cs="Times New Roman"/>
          <w:b/>
          <w:bCs/>
          <w:sz w:val="24"/>
          <w:szCs w:val="24"/>
        </w:rPr>
        <w:t>Tabel</w:t>
      </w:r>
      <w:proofErr w:type="spellEnd"/>
      <w:r w:rsidRPr="003F20B6">
        <w:rPr>
          <w:rFonts w:ascii="Times New Roman" w:hAnsi="Times New Roman" w:cs="Times New Roman"/>
          <w:b/>
          <w:bCs/>
          <w:sz w:val="24"/>
          <w:szCs w:val="24"/>
        </w:rPr>
        <w:t xml:space="preserve"> 1.3 State of the A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1843"/>
        <w:gridCol w:w="1843"/>
        <w:gridCol w:w="2822"/>
        <w:gridCol w:w="1804"/>
      </w:tblGrid>
      <w:tr w:rsidR="00551523" w:rsidRPr="009D4DED" w14:paraId="092355A7" w14:textId="77777777" w:rsidTr="00E60CEC">
        <w:trPr>
          <w:trHeight w:val="429"/>
        </w:trPr>
        <w:tc>
          <w:tcPr>
            <w:tcW w:w="704" w:type="dxa"/>
            <w:vAlign w:val="center"/>
          </w:tcPr>
          <w:p w14:paraId="6B3448CF" w14:textId="7D16B63D" w:rsidR="00551523" w:rsidRPr="009D4DED" w:rsidRDefault="00551523" w:rsidP="0055152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  <w:tc>
          <w:tcPr>
            <w:tcW w:w="1843" w:type="dxa"/>
            <w:vAlign w:val="center"/>
          </w:tcPr>
          <w:p w14:paraId="4FDA1BB8" w14:textId="6B5A4043" w:rsidR="00551523" w:rsidRPr="009D4DED" w:rsidRDefault="00551523" w:rsidP="0055152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D4DED">
              <w:rPr>
                <w:rFonts w:ascii="Times New Roman" w:hAnsi="Times New Roman" w:cs="Times New Roman"/>
                <w:b/>
                <w:bCs/>
              </w:rPr>
              <w:t>Penulis</w:t>
            </w:r>
            <w:proofErr w:type="spellEnd"/>
          </w:p>
        </w:tc>
        <w:tc>
          <w:tcPr>
            <w:tcW w:w="1843" w:type="dxa"/>
            <w:vAlign w:val="center"/>
          </w:tcPr>
          <w:p w14:paraId="7D6638AF" w14:textId="00603F28" w:rsidR="00551523" w:rsidRPr="009D4DED" w:rsidRDefault="00551523" w:rsidP="0055152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D4DED">
              <w:rPr>
                <w:rFonts w:ascii="Times New Roman" w:hAnsi="Times New Roman" w:cs="Times New Roman"/>
                <w:b/>
                <w:bCs/>
              </w:rPr>
              <w:t>Metode</w:t>
            </w:r>
            <w:proofErr w:type="spellEnd"/>
          </w:p>
        </w:tc>
        <w:tc>
          <w:tcPr>
            <w:tcW w:w="2822" w:type="dxa"/>
            <w:vAlign w:val="center"/>
          </w:tcPr>
          <w:p w14:paraId="55997F6B" w14:textId="07639BE7" w:rsidR="00551523" w:rsidRPr="009D4DED" w:rsidRDefault="00551523" w:rsidP="0055152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  <w:b/>
                <w:bCs/>
              </w:rPr>
              <w:t xml:space="preserve">Hasil </w:t>
            </w:r>
            <w:proofErr w:type="spellStart"/>
            <w:r w:rsidRPr="009D4DED">
              <w:rPr>
                <w:rFonts w:ascii="Times New Roman" w:hAnsi="Times New Roman" w:cs="Times New Roman"/>
                <w:b/>
                <w:bCs/>
              </w:rPr>
              <w:t>Penelitian</w:t>
            </w:r>
            <w:proofErr w:type="spellEnd"/>
          </w:p>
        </w:tc>
        <w:tc>
          <w:tcPr>
            <w:tcW w:w="1804" w:type="dxa"/>
            <w:vAlign w:val="center"/>
          </w:tcPr>
          <w:p w14:paraId="7CBA10CC" w14:textId="1360B381" w:rsidR="00551523" w:rsidRPr="009D4DED" w:rsidRDefault="00551523" w:rsidP="006108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D4DED">
              <w:rPr>
                <w:rFonts w:ascii="Times New Roman" w:hAnsi="Times New Roman" w:cs="Times New Roman"/>
                <w:b/>
                <w:bCs/>
              </w:rPr>
              <w:t>Adaptasi</w:t>
            </w:r>
            <w:proofErr w:type="spellEnd"/>
          </w:p>
        </w:tc>
      </w:tr>
      <w:tr w:rsidR="009576EF" w:rsidRPr="009D4DED" w14:paraId="73D24DD7" w14:textId="77777777" w:rsidTr="00E60CEC">
        <w:tc>
          <w:tcPr>
            <w:tcW w:w="704" w:type="dxa"/>
          </w:tcPr>
          <w:p w14:paraId="2B999EBE" w14:textId="4D936AD4" w:rsidR="009576EF" w:rsidRPr="009D4DED" w:rsidRDefault="009576EF" w:rsidP="009576E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843" w:type="dxa"/>
          </w:tcPr>
          <w:p w14:paraId="3F6BA5E8" w14:textId="25AFD4CA" w:rsidR="009576EF" w:rsidRPr="009D4DED" w:rsidRDefault="009576EF" w:rsidP="009576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</w:rPr>
              <w:t>Anuradha Reddy (2011)</w:t>
            </w:r>
          </w:p>
        </w:tc>
        <w:tc>
          <w:tcPr>
            <w:tcW w:w="1843" w:type="dxa"/>
          </w:tcPr>
          <w:p w14:paraId="1FC888AE" w14:textId="65831C1A" w:rsidR="009576EF" w:rsidRPr="009D4DED" w:rsidRDefault="009576EF" w:rsidP="009576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D4DED">
              <w:rPr>
                <w:rFonts w:ascii="Times New Roman" w:hAnsi="Times New Roman" w:cs="Times New Roman"/>
              </w:rPr>
              <w:t>Kualitatif</w:t>
            </w:r>
            <w:proofErr w:type="spellEnd"/>
            <w:r w:rsidRPr="009D4DED">
              <w:rPr>
                <w:rFonts w:ascii="Times New Roman" w:hAnsi="Times New Roman" w:cs="Times New Roman"/>
              </w:rPr>
              <w:t>, Literature Review</w:t>
            </w:r>
          </w:p>
        </w:tc>
        <w:tc>
          <w:tcPr>
            <w:tcW w:w="2822" w:type="dxa"/>
          </w:tcPr>
          <w:p w14:paraId="6B30350E" w14:textId="3660FE67" w:rsidR="009576EF" w:rsidRPr="009D4DED" w:rsidRDefault="009576EF" w:rsidP="009576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</w:rPr>
              <w:t xml:space="preserve">Hasil </w:t>
            </w:r>
            <w:proofErr w:type="spellStart"/>
            <w:r w:rsidRPr="009D4DED">
              <w:rPr>
                <w:rFonts w:ascii="Times New Roman" w:hAnsi="Times New Roman" w:cs="Times New Roman"/>
              </w:rPr>
              <w:t>dari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penelitian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ini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menunjukkan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kajian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teori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Power Distance </w:t>
            </w:r>
            <w:proofErr w:type="spellStart"/>
            <w:r w:rsidRPr="009D4DED">
              <w:rPr>
                <w:rFonts w:ascii="Times New Roman" w:hAnsi="Times New Roman" w:cs="Times New Roman"/>
              </w:rPr>
              <w:t>memiliki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pengaruh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terhadap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kinerja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karyawan</w:t>
            </w:r>
            <w:proofErr w:type="spellEnd"/>
            <w:r w:rsidRPr="009D4DE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04" w:type="dxa"/>
          </w:tcPr>
          <w:p w14:paraId="33703C9E" w14:textId="5331FE04" w:rsidR="009576EF" w:rsidRPr="009D4DED" w:rsidRDefault="009576EF" w:rsidP="006108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</w:rPr>
              <w:t>Anuradha Reddy (2011)</w:t>
            </w:r>
          </w:p>
        </w:tc>
      </w:tr>
      <w:tr w:rsidR="00350281" w:rsidRPr="009D4DED" w14:paraId="291E3CB1" w14:textId="77777777" w:rsidTr="00E60CEC">
        <w:tc>
          <w:tcPr>
            <w:tcW w:w="704" w:type="dxa"/>
          </w:tcPr>
          <w:p w14:paraId="66012624" w14:textId="6EB49945" w:rsidR="00350281" w:rsidRPr="009D4DED" w:rsidRDefault="00350281" w:rsidP="003502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136331623"/>
            <w:r w:rsidRPr="009D4DED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843" w:type="dxa"/>
          </w:tcPr>
          <w:p w14:paraId="552128CA" w14:textId="4FC7BC4D" w:rsidR="00350281" w:rsidRPr="009D4DED" w:rsidRDefault="00350281" w:rsidP="009D4D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</w:rPr>
              <w:t>Sadeghi, (2013)</w:t>
            </w:r>
          </w:p>
        </w:tc>
        <w:tc>
          <w:tcPr>
            <w:tcW w:w="1843" w:type="dxa"/>
          </w:tcPr>
          <w:p w14:paraId="7426B4EE" w14:textId="3C8FB3B5" w:rsidR="00350281" w:rsidRPr="009D4DED" w:rsidRDefault="00350281" w:rsidP="003502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D4DED">
              <w:rPr>
                <w:rFonts w:ascii="Times New Roman" w:hAnsi="Times New Roman" w:cs="Times New Roman"/>
              </w:rPr>
              <w:t>Kuantitatif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D4DED">
              <w:rPr>
                <w:rFonts w:ascii="Times New Roman" w:hAnsi="Times New Roman" w:cs="Times New Roman"/>
              </w:rPr>
              <w:t>Regresi</w:t>
            </w:r>
            <w:proofErr w:type="spellEnd"/>
          </w:p>
        </w:tc>
        <w:tc>
          <w:tcPr>
            <w:tcW w:w="2822" w:type="dxa"/>
          </w:tcPr>
          <w:p w14:paraId="0BF80FB7" w14:textId="4B884B8B" w:rsidR="00350281" w:rsidRPr="009D4DED" w:rsidRDefault="00350281" w:rsidP="00891B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D4DED">
              <w:rPr>
                <w:rFonts w:ascii="Times New Roman" w:hAnsi="Times New Roman" w:cs="Times New Roman"/>
              </w:rPr>
              <w:t>Budaya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Kolektivisme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memiliki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hubungan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negative </w:t>
            </w:r>
            <w:proofErr w:type="spellStart"/>
            <w:r w:rsidRPr="009D4DED">
              <w:rPr>
                <w:rFonts w:ascii="Times New Roman" w:hAnsi="Times New Roman" w:cs="Times New Roman"/>
              </w:rPr>
              <w:t>tetapi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memilik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efek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signifikan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pada</w:t>
            </w:r>
            <w:r w:rsidR="00B22C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22CED">
              <w:rPr>
                <w:rFonts w:ascii="Times New Roman" w:hAnsi="Times New Roman" w:cs="Times New Roman"/>
              </w:rPr>
              <w:t>kinerja</w:t>
            </w:r>
            <w:proofErr w:type="spellEnd"/>
            <w:r w:rsidR="00B22C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22CED">
              <w:rPr>
                <w:rFonts w:ascii="Times New Roman" w:hAnsi="Times New Roman" w:cs="Times New Roman"/>
              </w:rPr>
              <w:t>karyawan</w:t>
            </w:r>
            <w:proofErr w:type="spellEnd"/>
            <w:r w:rsidR="00B22CE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04" w:type="dxa"/>
          </w:tcPr>
          <w:p w14:paraId="467F9FB2" w14:textId="19EFA981" w:rsidR="00350281" w:rsidRPr="009D4DED" w:rsidRDefault="00350281" w:rsidP="003502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</w:rPr>
              <w:t>Sadeghi, (2013)</w:t>
            </w:r>
          </w:p>
        </w:tc>
      </w:tr>
      <w:bookmarkEnd w:id="1"/>
      <w:tr w:rsidR="009D4DED" w:rsidRPr="009D4DED" w14:paraId="10A9AB82" w14:textId="77777777" w:rsidTr="00E60CEC">
        <w:tc>
          <w:tcPr>
            <w:tcW w:w="704" w:type="dxa"/>
          </w:tcPr>
          <w:p w14:paraId="080B21A7" w14:textId="4F9C17A4" w:rsidR="009D4DED" w:rsidRPr="009D4DED" w:rsidRDefault="009D4DED" w:rsidP="009D4D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843" w:type="dxa"/>
          </w:tcPr>
          <w:p w14:paraId="2E16C4DB" w14:textId="7A953BAE" w:rsidR="009D4DED" w:rsidRPr="009D4DED" w:rsidRDefault="009D4DED" w:rsidP="009D4D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</w:rPr>
              <w:t xml:space="preserve">Awadh &amp; </w:t>
            </w:r>
            <w:proofErr w:type="spellStart"/>
            <w:r w:rsidRPr="009D4DED">
              <w:rPr>
                <w:rFonts w:ascii="Times New Roman" w:hAnsi="Times New Roman" w:cs="Times New Roman"/>
              </w:rPr>
              <w:t>Alyahya</w:t>
            </w:r>
            <w:proofErr w:type="spellEnd"/>
            <w:r w:rsidRPr="009D4DED">
              <w:rPr>
                <w:rFonts w:ascii="Times New Roman" w:hAnsi="Times New Roman" w:cs="Times New Roman"/>
              </w:rPr>
              <w:t>, (2013) -</w:t>
            </w:r>
          </w:p>
        </w:tc>
        <w:tc>
          <w:tcPr>
            <w:tcW w:w="1843" w:type="dxa"/>
          </w:tcPr>
          <w:p w14:paraId="3A8AE073" w14:textId="4A1F74C7" w:rsidR="009D4DED" w:rsidRPr="009D4DED" w:rsidRDefault="009D4DED" w:rsidP="009D4DE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D4DED">
              <w:rPr>
                <w:rFonts w:ascii="Times New Roman" w:hAnsi="Times New Roman" w:cs="Times New Roman"/>
              </w:rPr>
              <w:t>Kualitatif</w:t>
            </w:r>
            <w:proofErr w:type="spellEnd"/>
            <w:r w:rsidRPr="009D4DED">
              <w:rPr>
                <w:rFonts w:ascii="Times New Roman" w:hAnsi="Times New Roman" w:cs="Times New Roman"/>
              </w:rPr>
              <w:t>, Literature Review</w:t>
            </w:r>
          </w:p>
        </w:tc>
        <w:tc>
          <w:tcPr>
            <w:tcW w:w="2822" w:type="dxa"/>
          </w:tcPr>
          <w:p w14:paraId="7CD15BEA" w14:textId="61D0B218" w:rsidR="009D4DED" w:rsidRPr="009D4DED" w:rsidRDefault="009D4DED" w:rsidP="009D4D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D4DED">
              <w:rPr>
                <w:rFonts w:ascii="Times New Roman" w:hAnsi="Times New Roman" w:cs="Times New Roman"/>
              </w:rPr>
              <w:t>Budaya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Long Term orientation </w:t>
            </w:r>
            <w:proofErr w:type="spellStart"/>
            <w:r w:rsidRPr="009D4DED">
              <w:rPr>
                <w:rFonts w:ascii="Times New Roman" w:hAnsi="Times New Roman" w:cs="Times New Roman"/>
              </w:rPr>
              <w:t>memiliki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hubungan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positif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9D4DED">
              <w:rPr>
                <w:rFonts w:ascii="Times New Roman" w:hAnsi="Times New Roman" w:cs="Times New Roman"/>
              </w:rPr>
              <w:t>memilik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efek</w:t>
            </w:r>
            <w:proofErr w:type="spellEnd"/>
            <w:r w:rsidRPr="009D4D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D4DED">
              <w:rPr>
                <w:rFonts w:ascii="Times New Roman" w:hAnsi="Times New Roman" w:cs="Times New Roman"/>
              </w:rPr>
              <w:t>signifikan</w:t>
            </w:r>
            <w:proofErr w:type="spellEnd"/>
            <w:r w:rsidR="00B22C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22CED">
              <w:rPr>
                <w:rFonts w:ascii="Times New Roman" w:hAnsi="Times New Roman" w:cs="Times New Roman"/>
              </w:rPr>
              <w:t>terhadap</w:t>
            </w:r>
            <w:proofErr w:type="spellEnd"/>
            <w:r w:rsidR="00B22C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22CED">
              <w:rPr>
                <w:rFonts w:ascii="Times New Roman" w:hAnsi="Times New Roman" w:cs="Times New Roman"/>
              </w:rPr>
              <w:t>kinerja</w:t>
            </w:r>
            <w:proofErr w:type="spellEnd"/>
            <w:r w:rsidR="00B22CE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22CED">
              <w:rPr>
                <w:rFonts w:ascii="Times New Roman" w:hAnsi="Times New Roman" w:cs="Times New Roman"/>
              </w:rPr>
              <w:t>karyawan</w:t>
            </w:r>
            <w:proofErr w:type="spellEnd"/>
            <w:r w:rsidR="00B22CE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04" w:type="dxa"/>
          </w:tcPr>
          <w:p w14:paraId="06C00C6F" w14:textId="44E3CBDF" w:rsidR="009D4DED" w:rsidRPr="009D4DED" w:rsidRDefault="009D4DED" w:rsidP="009D4D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4DED">
              <w:rPr>
                <w:rFonts w:ascii="Times New Roman" w:hAnsi="Times New Roman" w:cs="Times New Roman"/>
              </w:rPr>
              <w:t xml:space="preserve">Awadh &amp; </w:t>
            </w:r>
            <w:proofErr w:type="spellStart"/>
            <w:r w:rsidRPr="009D4DED">
              <w:rPr>
                <w:rFonts w:ascii="Times New Roman" w:hAnsi="Times New Roman" w:cs="Times New Roman"/>
              </w:rPr>
              <w:t>Alyahya</w:t>
            </w:r>
            <w:proofErr w:type="spellEnd"/>
            <w:r w:rsidRPr="009D4DED">
              <w:rPr>
                <w:rFonts w:ascii="Times New Roman" w:hAnsi="Times New Roman" w:cs="Times New Roman"/>
              </w:rPr>
              <w:t>, (2013) -</w:t>
            </w:r>
          </w:p>
        </w:tc>
      </w:tr>
    </w:tbl>
    <w:p w14:paraId="75AB7B3F" w14:textId="291F7A32" w:rsidR="003F20B6" w:rsidRPr="00BF45DB" w:rsidRDefault="00221351" w:rsidP="000F127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21351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22135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221351">
        <w:rPr>
          <w:rFonts w:ascii="Times New Roman" w:hAnsi="Times New Roman" w:cs="Times New Roman"/>
          <w:sz w:val="24"/>
          <w:szCs w:val="24"/>
        </w:rPr>
        <w:t>Diolah</w:t>
      </w:r>
      <w:proofErr w:type="spellEnd"/>
      <w:r w:rsidRPr="002213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1351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Pr="00221351">
        <w:rPr>
          <w:rFonts w:ascii="Times New Roman" w:hAnsi="Times New Roman" w:cs="Times New Roman"/>
          <w:sz w:val="24"/>
          <w:szCs w:val="24"/>
        </w:rPr>
        <w:t>, 2019</w:t>
      </w:r>
    </w:p>
    <w:p w14:paraId="1152C1E3" w14:textId="77777777" w:rsidR="00A83AE5" w:rsidRDefault="00A83AE5" w:rsidP="000A0246">
      <w:pPr>
        <w:jc w:val="both"/>
        <w:rPr>
          <w:rFonts w:ascii="Times New Roman" w:hAnsi="Times New Roman" w:cs="Times New Roman"/>
          <w:b/>
          <w:bCs/>
          <w:sz w:val="24"/>
          <w:szCs w:val="24"/>
        </w:rPr>
        <w:sectPr w:rsidR="00A83AE5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A0D24EC" w14:textId="2CA71E32" w:rsidR="00EF70A3" w:rsidRDefault="00EF70A3" w:rsidP="00EF70A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F70A3">
        <w:rPr>
          <w:rFonts w:ascii="Times New Roman" w:hAnsi="Times New Roman" w:cs="Times New Roman"/>
          <w:b/>
          <w:bCs/>
          <w:sz w:val="24"/>
          <w:szCs w:val="24"/>
        </w:rPr>
        <w:lastRenderedPageBreak/>
        <w:t>BAB 2</w:t>
      </w:r>
    </w:p>
    <w:p w14:paraId="77D5E9A2" w14:textId="754E3F82" w:rsidR="0095293D" w:rsidRDefault="00EF70A3" w:rsidP="00EF70A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F70A3">
        <w:rPr>
          <w:rFonts w:ascii="Times New Roman" w:hAnsi="Times New Roman" w:cs="Times New Roman"/>
          <w:b/>
          <w:bCs/>
          <w:sz w:val="24"/>
          <w:szCs w:val="24"/>
        </w:rPr>
        <w:t>KAJIAN PUSTAKA</w:t>
      </w:r>
    </w:p>
    <w:p w14:paraId="55E74CE5" w14:textId="257DD1F9" w:rsidR="00EF70A3" w:rsidRDefault="00EF70A3" w:rsidP="000A024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ECFCB2" w14:textId="4C2992B5" w:rsidR="00EF70A3" w:rsidRDefault="00240E5B" w:rsidP="000A024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1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Keterkait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Bisni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nternasional</w:t>
      </w:r>
      <w:proofErr w:type="spellEnd"/>
    </w:p>
    <w:p w14:paraId="69E8DE40" w14:textId="76BF4BD1" w:rsidR="00A33FBF" w:rsidRPr="00A33FBF" w:rsidRDefault="00A33FBF" w:rsidP="00A33FBF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33FBF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Internasional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pertukaran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. Jasa,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, modal dan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negara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berskala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global (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Radenbough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, 2019).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internasional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dibahas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r w:rsidR="00DE63E3" w:rsidRPr="00DE63E3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DE63E3">
        <w:rPr>
          <w:rFonts w:ascii="Times New Roman" w:hAnsi="Times New Roman" w:cs="Times New Roman"/>
          <w:i/>
          <w:iCs/>
          <w:sz w:val="24"/>
          <w:szCs w:val="24"/>
        </w:rPr>
        <w:t>ubsidiary</w:t>
      </w:r>
      <w:r w:rsidRPr="00A33FBF">
        <w:rPr>
          <w:rFonts w:ascii="Times New Roman" w:hAnsi="Times New Roman" w:cs="Times New Roman"/>
          <w:sz w:val="24"/>
          <w:szCs w:val="24"/>
        </w:rPr>
        <w:t xml:space="preserve"> dan </w:t>
      </w:r>
      <w:r w:rsidRPr="00DE63E3">
        <w:rPr>
          <w:rFonts w:ascii="Times New Roman" w:hAnsi="Times New Roman" w:cs="Times New Roman"/>
          <w:i/>
          <w:iCs/>
          <w:sz w:val="24"/>
          <w:szCs w:val="24"/>
        </w:rPr>
        <w:t>multinational team management</w:t>
      </w:r>
      <w:r w:rsidRPr="00A33FB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pengelolaan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team pada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multinasional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cabang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(Gong, 2017).</w:t>
      </w:r>
    </w:p>
    <w:p w14:paraId="71EDFE6C" w14:textId="0054BD65" w:rsidR="00A33FBF" w:rsidRDefault="00A33FBF" w:rsidP="001B3C74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33FBF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oleh Geert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Hoefstede</w:t>
      </w:r>
      <w:proofErr w:type="spellEnd"/>
      <w:r w:rsidR="00933210">
        <w:rPr>
          <w:rFonts w:ascii="Times New Roman" w:hAnsi="Times New Roman" w:cs="Times New Roman"/>
          <w:sz w:val="24"/>
          <w:szCs w:val="24"/>
        </w:rPr>
        <w:t xml:space="preserve"> </w:t>
      </w:r>
      <w:r w:rsidRPr="00A33FBF">
        <w:rPr>
          <w:rFonts w:ascii="Times New Roman" w:hAnsi="Times New Roman" w:cs="Times New Roman"/>
          <w:sz w:val="24"/>
          <w:szCs w:val="24"/>
        </w:rPr>
        <w:t xml:space="preserve">(2016), yang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negara di Dunia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r w:rsidRPr="00933210">
        <w:rPr>
          <w:rFonts w:ascii="Times New Roman" w:hAnsi="Times New Roman" w:cs="Times New Roman"/>
          <w:i/>
          <w:iCs/>
          <w:sz w:val="24"/>
          <w:szCs w:val="24"/>
        </w:rPr>
        <w:t>power distance</w:t>
      </w:r>
      <w:r w:rsidRPr="00A33F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10">
        <w:rPr>
          <w:rFonts w:ascii="Times New Roman" w:hAnsi="Times New Roman" w:cs="Times New Roman"/>
          <w:i/>
          <w:iCs/>
          <w:sz w:val="24"/>
          <w:szCs w:val="24"/>
        </w:rPr>
        <w:t>Individualisme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, </w:t>
      </w:r>
      <w:r w:rsidRPr="00933210">
        <w:rPr>
          <w:rFonts w:ascii="Times New Roman" w:hAnsi="Times New Roman" w:cs="Times New Roman"/>
          <w:i/>
          <w:iCs/>
          <w:sz w:val="24"/>
          <w:szCs w:val="24"/>
        </w:rPr>
        <w:t>Collectivism</w:t>
      </w:r>
      <w:r w:rsidRPr="00A33F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r w:rsidRPr="00933210">
        <w:rPr>
          <w:rFonts w:ascii="Times New Roman" w:hAnsi="Times New Roman" w:cs="Times New Roman"/>
          <w:i/>
          <w:iCs/>
          <w:sz w:val="24"/>
          <w:szCs w:val="24"/>
        </w:rPr>
        <w:t>Masculinity</w:t>
      </w:r>
      <w:r w:rsidRPr="00A33FBF">
        <w:rPr>
          <w:rFonts w:ascii="Times New Roman" w:hAnsi="Times New Roman" w:cs="Times New Roman"/>
          <w:sz w:val="24"/>
          <w:szCs w:val="24"/>
        </w:rPr>
        <w:t xml:space="preserve">, </w:t>
      </w:r>
      <w:r w:rsidRPr="00933210">
        <w:rPr>
          <w:rFonts w:ascii="Times New Roman" w:hAnsi="Times New Roman" w:cs="Times New Roman"/>
          <w:i/>
          <w:iCs/>
          <w:sz w:val="24"/>
          <w:szCs w:val="24"/>
        </w:rPr>
        <w:t>Uncertainty Avoidance</w:t>
      </w:r>
      <w:r w:rsidRPr="00A33F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r w:rsidRPr="00933210">
        <w:rPr>
          <w:rFonts w:ascii="Times New Roman" w:hAnsi="Times New Roman" w:cs="Times New Roman"/>
          <w:i/>
          <w:iCs/>
          <w:sz w:val="24"/>
          <w:szCs w:val="24"/>
        </w:rPr>
        <w:t>Long</w:t>
      </w:r>
      <w:r w:rsidR="00DE63E3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933210">
        <w:rPr>
          <w:rFonts w:ascii="Times New Roman" w:hAnsi="Times New Roman" w:cs="Times New Roman"/>
          <w:i/>
          <w:iCs/>
          <w:sz w:val="24"/>
          <w:szCs w:val="24"/>
        </w:rPr>
        <w:t>Term Orientation</w:t>
      </w:r>
      <w:r w:rsidRPr="00A33FB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r w:rsidRPr="00933210">
        <w:rPr>
          <w:rFonts w:ascii="Times New Roman" w:hAnsi="Times New Roman" w:cs="Times New Roman"/>
          <w:i/>
          <w:iCs/>
          <w:sz w:val="24"/>
          <w:szCs w:val="24"/>
        </w:rPr>
        <w:t>Indulgence</w:t>
      </w:r>
      <w:r w:rsidRPr="00A33FBF">
        <w:rPr>
          <w:rFonts w:ascii="Times New Roman" w:hAnsi="Times New Roman" w:cs="Times New Roman"/>
          <w:sz w:val="24"/>
          <w:szCs w:val="24"/>
        </w:rPr>
        <w:t xml:space="preserve">. </w:t>
      </w:r>
      <w:r w:rsidR="006A28DF">
        <w:rPr>
          <w:rFonts w:ascii="Times New Roman" w:hAnsi="Times New Roman" w:cs="Times New Roman"/>
          <w:sz w:val="24"/>
          <w:szCs w:val="24"/>
        </w:rPr>
        <w:t>P</w:t>
      </w:r>
      <w:r w:rsidR="00DE63E3">
        <w:rPr>
          <w:rFonts w:ascii="Times New Roman" w:hAnsi="Times New Roman" w:cs="Times New Roman"/>
          <w:sz w:val="24"/>
          <w:szCs w:val="24"/>
        </w:rPr>
        <w:t xml:space="preserve">ada </w:t>
      </w:r>
      <w:proofErr w:type="spellStart"/>
      <w:r w:rsidR="00DE63E3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="00DE63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63E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DE63E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E63E3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DE63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63E3">
        <w:rPr>
          <w:rFonts w:ascii="Times New Roman" w:hAnsi="Times New Roman" w:cs="Times New Roman"/>
          <w:sz w:val="24"/>
          <w:szCs w:val="24"/>
        </w:rPr>
        <w:t>membatasi</w:t>
      </w:r>
      <w:proofErr w:type="spellEnd"/>
      <w:r w:rsidR="00DE63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63E3">
        <w:rPr>
          <w:rFonts w:ascii="Times New Roman" w:hAnsi="Times New Roman" w:cs="Times New Roman"/>
          <w:sz w:val="24"/>
          <w:szCs w:val="24"/>
        </w:rPr>
        <w:t>ruang</w:t>
      </w:r>
      <w:proofErr w:type="spellEnd"/>
      <w:r w:rsidR="00DE63E3">
        <w:rPr>
          <w:rFonts w:ascii="Times New Roman" w:hAnsi="Times New Roman" w:cs="Times New Roman"/>
          <w:sz w:val="24"/>
          <w:szCs w:val="24"/>
        </w:rPr>
        <w:t xml:space="preserve"> linkup </w:t>
      </w:r>
      <w:proofErr w:type="spellStart"/>
      <w:r w:rsidR="00DE63E3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DE63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63E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DE63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63E3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="00DE63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63E3">
        <w:rPr>
          <w:rFonts w:ascii="Times New Roman" w:hAnsi="Times New Roman" w:cs="Times New Roman"/>
          <w:sz w:val="24"/>
          <w:szCs w:val="24"/>
        </w:rPr>
        <w:t>meneliti</w:t>
      </w:r>
      <w:proofErr w:type="spellEnd"/>
      <w:r w:rsidR="00DE63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63E3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="00DE63E3">
        <w:rPr>
          <w:rFonts w:ascii="Times New Roman" w:hAnsi="Times New Roman" w:cs="Times New Roman"/>
          <w:sz w:val="24"/>
          <w:szCs w:val="24"/>
        </w:rPr>
        <w:t xml:space="preserve"> </w:t>
      </w:r>
      <w:r w:rsidR="00DE63E3">
        <w:rPr>
          <w:rFonts w:ascii="Times New Roman" w:hAnsi="Times New Roman" w:cs="Times New Roman"/>
          <w:i/>
          <w:iCs/>
          <w:sz w:val="24"/>
          <w:szCs w:val="24"/>
        </w:rPr>
        <w:t>power distance</w:t>
      </w:r>
      <w:r w:rsidR="00DE63E3">
        <w:rPr>
          <w:rFonts w:ascii="Times New Roman" w:hAnsi="Times New Roman" w:cs="Times New Roman"/>
          <w:sz w:val="24"/>
          <w:szCs w:val="24"/>
        </w:rPr>
        <w:t xml:space="preserve">, </w:t>
      </w:r>
      <w:r w:rsidR="00DE63E3">
        <w:rPr>
          <w:rFonts w:ascii="Times New Roman" w:hAnsi="Times New Roman" w:cs="Times New Roman"/>
          <w:i/>
          <w:iCs/>
          <w:sz w:val="24"/>
          <w:szCs w:val="24"/>
        </w:rPr>
        <w:t>collectivism</w:t>
      </w:r>
      <w:r w:rsidR="00DE63E3">
        <w:rPr>
          <w:rFonts w:ascii="Times New Roman" w:hAnsi="Times New Roman" w:cs="Times New Roman"/>
          <w:sz w:val="24"/>
          <w:szCs w:val="24"/>
        </w:rPr>
        <w:t xml:space="preserve">, dan </w:t>
      </w:r>
      <w:r w:rsidR="00DE63E3">
        <w:rPr>
          <w:rFonts w:ascii="Times New Roman" w:hAnsi="Times New Roman" w:cs="Times New Roman"/>
          <w:i/>
          <w:iCs/>
          <w:sz w:val="24"/>
          <w:szCs w:val="24"/>
        </w:rPr>
        <w:t>long-term orientation</w:t>
      </w:r>
      <w:r w:rsidR="00DE63E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54E00">
        <w:rPr>
          <w:rFonts w:ascii="Times New Roman" w:hAnsi="Times New Roman" w:cs="Times New Roman"/>
          <w:sz w:val="24"/>
          <w:szCs w:val="24"/>
        </w:rPr>
        <w:t>Mengacu</w:t>
      </w:r>
      <w:proofErr w:type="spellEnd"/>
      <w:r w:rsidR="00454E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4E00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454E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374E">
        <w:rPr>
          <w:rFonts w:ascii="Times New Roman" w:hAnsi="Times New Roman" w:cs="Times New Roman"/>
          <w:sz w:val="24"/>
          <w:szCs w:val="24"/>
        </w:rPr>
        <w:t>Hoefstede</w:t>
      </w:r>
      <w:proofErr w:type="spellEnd"/>
      <w:r w:rsidR="0008374E">
        <w:rPr>
          <w:rFonts w:ascii="Times New Roman" w:hAnsi="Times New Roman" w:cs="Times New Roman"/>
          <w:sz w:val="24"/>
          <w:szCs w:val="24"/>
        </w:rPr>
        <w:t xml:space="preserve"> (2011)</w:t>
      </w:r>
      <w:r w:rsidR="00454E00">
        <w:rPr>
          <w:rFonts w:ascii="Times New Roman" w:hAnsi="Times New Roman" w:cs="Times New Roman"/>
          <w:sz w:val="24"/>
          <w:szCs w:val="24"/>
        </w:rPr>
        <w:t>,</w:t>
      </w:r>
      <w:r w:rsidR="00175A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5A28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175A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5A28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="00175A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5A28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="001336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3636"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 w:rsidR="0013363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33636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="001336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363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336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4886">
        <w:rPr>
          <w:rFonts w:ascii="Times New Roman" w:hAnsi="Times New Roman" w:cs="Times New Roman"/>
          <w:sz w:val="24"/>
          <w:szCs w:val="24"/>
        </w:rPr>
        <w:t>ketidakseimbangan</w:t>
      </w:r>
      <w:proofErr w:type="spellEnd"/>
      <w:r w:rsidR="001336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3636">
        <w:rPr>
          <w:rFonts w:ascii="Times New Roman" w:hAnsi="Times New Roman" w:cs="Times New Roman"/>
          <w:sz w:val="24"/>
          <w:szCs w:val="24"/>
        </w:rPr>
        <w:t>kekuasaan</w:t>
      </w:r>
      <w:proofErr w:type="spellEnd"/>
      <w:r w:rsidR="00175A28">
        <w:rPr>
          <w:rFonts w:ascii="Times New Roman" w:hAnsi="Times New Roman" w:cs="Times New Roman"/>
          <w:sz w:val="24"/>
          <w:szCs w:val="24"/>
        </w:rPr>
        <w:t xml:space="preserve"> di PT X yang </w:t>
      </w:r>
      <w:proofErr w:type="spellStart"/>
      <w:r w:rsidR="00175A28">
        <w:rPr>
          <w:rFonts w:ascii="Times New Roman" w:hAnsi="Times New Roman" w:cs="Times New Roman"/>
          <w:sz w:val="24"/>
          <w:szCs w:val="24"/>
        </w:rPr>
        <w:t>berhubungan</w:t>
      </w:r>
      <w:proofErr w:type="spellEnd"/>
      <w:r w:rsidR="00175A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5A2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75A28">
        <w:rPr>
          <w:rFonts w:ascii="Times New Roman" w:hAnsi="Times New Roman" w:cs="Times New Roman"/>
          <w:sz w:val="24"/>
          <w:szCs w:val="24"/>
        </w:rPr>
        <w:t xml:space="preserve"> </w:t>
      </w:r>
      <w:r w:rsidR="00175A28">
        <w:rPr>
          <w:rFonts w:ascii="Times New Roman" w:hAnsi="Times New Roman" w:cs="Times New Roman"/>
          <w:i/>
          <w:iCs/>
          <w:sz w:val="24"/>
          <w:szCs w:val="24"/>
        </w:rPr>
        <w:t>power distance</w:t>
      </w:r>
      <w:r w:rsidR="00175A2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75A28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175A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5A2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454E00">
        <w:rPr>
          <w:rFonts w:ascii="Times New Roman" w:hAnsi="Times New Roman" w:cs="Times New Roman"/>
          <w:sz w:val="24"/>
          <w:szCs w:val="24"/>
        </w:rPr>
        <w:t>,</w:t>
      </w:r>
      <w:r w:rsidR="00175A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5A28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175A28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175A28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="00175A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5A28">
        <w:rPr>
          <w:rFonts w:ascii="Times New Roman" w:hAnsi="Times New Roman" w:cs="Times New Roman"/>
          <w:sz w:val="24"/>
          <w:szCs w:val="24"/>
        </w:rPr>
        <w:t>mengkaji</w:t>
      </w:r>
      <w:proofErr w:type="spellEnd"/>
      <w:r w:rsidR="00175A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5A28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="00175A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4886">
        <w:rPr>
          <w:rFonts w:ascii="Times New Roman" w:hAnsi="Times New Roman" w:cs="Times New Roman"/>
          <w:sz w:val="24"/>
          <w:szCs w:val="24"/>
        </w:rPr>
        <w:t>keeratan</w:t>
      </w:r>
      <w:proofErr w:type="spellEnd"/>
      <w:r w:rsidR="002648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4886" w:rsidRPr="00264886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="00264886" w:rsidRPr="002648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4886" w:rsidRPr="00264886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="00264886" w:rsidRPr="00264886">
        <w:rPr>
          <w:rFonts w:ascii="Times New Roman" w:hAnsi="Times New Roman" w:cs="Times New Roman"/>
          <w:sz w:val="24"/>
          <w:szCs w:val="24"/>
        </w:rPr>
        <w:t xml:space="preserve"> individual</w:t>
      </w:r>
      <w:r w:rsidR="002648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488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264886">
        <w:rPr>
          <w:rFonts w:ascii="Times New Roman" w:hAnsi="Times New Roman" w:cs="Times New Roman"/>
          <w:sz w:val="24"/>
          <w:szCs w:val="24"/>
        </w:rPr>
        <w:t xml:space="preserve"> PT. X yang </w:t>
      </w:r>
      <w:proofErr w:type="spellStart"/>
      <w:r w:rsidR="00264886">
        <w:rPr>
          <w:rFonts w:ascii="Times New Roman" w:hAnsi="Times New Roman" w:cs="Times New Roman"/>
          <w:sz w:val="24"/>
          <w:szCs w:val="24"/>
        </w:rPr>
        <w:t>berhubungan</w:t>
      </w:r>
      <w:proofErr w:type="spellEnd"/>
      <w:r w:rsidR="002648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488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264886">
        <w:rPr>
          <w:rFonts w:ascii="Times New Roman" w:hAnsi="Times New Roman" w:cs="Times New Roman"/>
          <w:sz w:val="24"/>
          <w:szCs w:val="24"/>
        </w:rPr>
        <w:t xml:space="preserve"> </w:t>
      </w:r>
      <w:r w:rsidR="00264886">
        <w:rPr>
          <w:rFonts w:ascii="Times New Roman" w:hAnsi="Times New Roman" w:cs="Times New Roman"/>
          <w:i/>
          <w:iCs/>
          <w:sz w:val="24"/>
          <w:szCs w:val="24"/>
        </w:rPr>
        <w:t>collectivism</w:t>
      </w:r>
      <w:r w:rsidR="00264886">
        <w:rPr>
          <w:rFonts w:ascii="Times New Roman" w:hAnsi="Times New Roman" w:cs="Times New Roman"/>
          <w:sz w:val="24"/>
          <w:szCs w:val="24"/>
        </w:rPr>
        <w:t xml:space="preserve">. Serta, </w:t>
      </w:r>
      <w:proofErr w:type="spellStart"/>
      <w:r w:rsidR="00182879">
        <w:rPr>
          <w:rFonts w:ascii="Times New Roman" w:hAnsi="Times New Roman" w:cs="Times New Roman"/>
          <w:sz w:val="24"/>
          <w:szCs w:val="24"/>
        </w:rPr>
        <w:t>sejauh</w:t>
      </w:r>
      <w:proofErr w:type="spellEnd"/>
      <w:r w:rsidR="00182879">
        <w:rPr>
          <w:rFonts w:ascii="Times New Roman" w:hAnsi="Times New Roman" w:cs="Times New Roman"/>
          <w:sz w:val="24"/>
          <w:szCs w:val="24"/>
        </w:rPr>
        <w:t xml:space="preserve"> mana </w:t>
      </w:r>
      <w:proofErr w:type="spellStart"/>
      <w:r w:rsidR="00182879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1828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2879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="00182879">
        <w:rPr>
          <w:rFonts w:ascii="Times New Roman" w:hAnsi="Times New Roman" w:cs="Times New Roman"/>
          <w:sz w:val="24"/>
          <w:szCs w:val="24"/>
        </w:rPr>
        <w:t xml:space="preserve"> PT. X </w:t>
      </w:r>
      <w:proofErr w:type="spellStart"/>
      <w:r w:rsidR="00182879">
        <w:rPr>
          <w:rFonts w:ascii="Times New Roman" w:hAnsi="Times New Roman" w:cs="Times New Roman"/>
          <w:sz w:val="24"/>
          <w:szCs w:val="24"/>
        </w:rPr>
        <w:t>terpengaruh</w:t>
      </w:r>
      <w:proofErr w:type="spellEnd"/>
      <w:r w:rsidR="00182879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182879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="00182879">
        <w:rPr>
          <w:rFonts w:ascii="Times New Roman" w:hAnsi="Times New Roman" w:cs="Times New Roman"/>
          <w:sz w:val="24"/>
          <w:szCs w:val="24"/>
        </w:rPr>
        <w:t xml:space="preserve"> PT. X yang </w:t>
      </w:r>
      <w:proofErr w:type="spellStart"/>
      <w:r w:rsidR="00182879">
        <w:rPr>
          <w:rFonts w:ascii="Times New Roman" w:hAnsi="Times New Roman" w:cs="Times New Roman"/>
          <w:sz w:val="24"/>
          <w:szCs w:val="24"/>
        </w:rPr>
        <w:t>mengutamakan</w:t>
      </w:r>
      <w:proofErr w:type="spellEnd"/>
      <w:r w:rsidR="00546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6E0F">
        <w:rPr>
          <w:rFonts w:ascii="Times New Roman" w:hAnsi="Times New Roman" w:cs="Times New Roman"/>
          <w:sz w:val="24"/>
          <w:szCs w:val="24"/>
        </w:rPr>
        <w:t>pencapaian</w:t>
      </w:r>
      <w:proofErr w:type="spellEnd"/>
      <w:r w:rsidR="001828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2879">
        <w:rPr>
          <w:rFonts w:ascii="Times New Roman" w:hAnsi="Times New Roman" w:cs="Times New Roman"/>
          <w:sz w:val="24"/>
          <w:szCs w:val="24"/>
        </w:rPr>
        <w:t>jangka</w:t>
      </w:r>
      <w:proofErr w:type="spellEnd"/>
      <w:r w:rsidR="001828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2879"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 w:rsidR="006A28D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membandingkan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pusat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3FBF">
        <w:rPr>
          <w:rFonts w:ascii="Times New Roman" w:hAnsi="Times New Roman" w:cs="Times New Roman"/>
          <w:sz w:val="24"/>
          <w:szCs w:val="24"/>
        </w:rPr>
        <w:t>cabang</w:t>
      </w:r>
      <w:proofErr w:type="spellEnd"/>
      <w:r w:rsidRPr="00A33FBF">
        <w:rPr>
          <w:rFonts w:ascii="Times New Roman" w:hAnsi="Times New Roman" w:cs="Times New Roman"/>
          <w:sz w:val="24"/>
          <w:szCs w:val="24"/>
        </w:rPr>
        <w:t>.</w:t>
      </w:r>
    </w:p>
    <w:p w14:paraId="2DA5DE55" w14:textId="4F4F29FC" w:rsidR="00047230" w:rsidRDefault="00047230" w:rsidP="00BD62F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FFC1C4" w14:textId="77777777" w:rsidR="00047230" w:rsidRPr="00047230" w:rsidRDefault="00047230" w:rsidP="0004723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7230">
        <w:rPr>
          <w:rFonts w:ascii="Times New Roman" w:hAnsi="Times New Roman" w:cs="Times New Roman"/>
          <w:b/>
          <w:bCs/>
          <w:sz w:val="24"/>
          <w:szCs w:val="24"/>
        </w:rPr>
        <w:t>2.2</w:t>
      </w:r>
      <w:r w:rsidRPr="00047230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Kinerja </w:t>
      </w:r>
      <w:proofErr w:type="spellStart"/>
      <w:r w:rsidRPr="00047230">
        <w:rPr>
          <w:rFonts w:ascii="Times New Roman" w:hAnsi="Times New Roman" w:cs="Times New Roman"/>
          <w:b/>
          <w:bCs/>
          <w:sz w:val="24"/>
          <w:szCs w:val="24"/>
        </w:rPr>
        <w:t>Karyawan</w:t>
      </w:r>
      <w:proofErr w:type="spellEnd"/>
      <w:r w:rsidRPr="00047230">
        <w:rPr>
          <w:rFonts w:ascii="Times New Roman" w:hAnsi="Times New Roman" w:cs="Times New Roman"/>
          <w:b/>
          <w:bCs/>
          <w:sz w:val="24"/>
          <w:szCs w:val="24"/>
        </w:rPr>
        <w:t xml:space="preserve"> PT. X</w:t>
      </w:r>
    </w:p>
    <w:p w14:paraId="418309B8" w14:textId="0D8EB0DF" w:rsidR="00047230" w:rsidRDefault="00465231" w:rsidP="0046523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65231">
        <w:rPr>
          <w:rFonts w:ascii="Times New Roman" w:hAnsi="Times New Roman" w:cs="Times New Roman"/>
          <w:sz w:val="24"/>
          <w:szCs w:val="24"/>
        </w:rPr>
        <w:t xml:space="preserve">Kinerja </w:t>
      </w:r>
      <w:proofErr w:type="spellStart"/>
      <w:r w:rsidRPr="00465231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 w:rsidRPr="004652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523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65231">
        <w:rPr>
          <w:rFonts w:ascii="Times New Roman" w:hAnsi="Times New Roman" w:cs="Times New Roman"/>
          <w:sz w:val="24"/>
          <w:szCs w:val="24"/>
        </w:rPr>
        <w:t xml:space="preserve"> kata job performance </w:t>
      </w:r>
      <w:proofErr w:type="spellStart"/>
      <w:r w:rsidRPr="00465231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65231">
        <w:rPr>
          <w:rFonts w:ascii="Times New Roman" w:hAnsi="Times New Roman" w:cs="Times New Roman"/>
          <w:sz w:val="24"/>
          <w:szCs w:val="24"/>
        </w:rPr>
        <w:t xml:space="preserve"> actual performance yang </w:t>
      </w:r>
      <w:proofErr w:type="spellStart"/>
      <w:r w:rsidRPr="00465231"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 w:rsidRPr="004652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5231">
        <w:rPr>
          <w:rFonts w:ascii="Times New Roman" w:hAnsi="Times New Roman" w:cs="Times New Roman"/>
          <w:sz w:val="24"/>
          <w:szCs w:val="24"/>
        </w:rPr>
        <w:t>prestasi</w:t>
      </w:r>
      <w:proofErr w:type="spellEnd"/>
      <w:r w:rsidRPr="004652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5231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4652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5231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652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5231">
        <w:rPr>
          <w:rFonts w:ascii="Times New Roman" w:hAnsi="Times New Roman" w:cs="Times New Roman"/>
          <w:sz w:val="24"/>
          <w:szCs w:val="24"/>
        </w:rPr>
        <w:t>prestasi</w:t>
      </w:r>
      <w:proofErr w:type="spellEnd"/>
      <w:r w:rsidRPr="004652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5231">
        <w:rPr>
          <w:rFonts w:ascii="Times New Roman" w:hAnsi="Times New Roman" w:cs="Times New Roman"/>
          <w:sz w:val="24"/>
          <w:szCs w:val="24"/>
        </w:rPr>
        <w:t>sesungguhnya</w:t>
      </w:r>
      <w:proofErr w:type="spellEnd"/>
      <w:r w:rsidRPr="0046523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65231">
        <w:rPr>
          <w:rFonts w:ascii="Times New Roman" w:hAnsi="Times New Roman" w:cs="Times New Roman"/>
          <w:sz w:val="24"/>
          <w:szCs w:val="24"/>
        </w:rPr>
        <w:t>dicapai</w:t>
      </w:r>
      <w:proofErr w:type="spellEnd"/>
      <w:r w:rsidRPr="00465231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465231">
        <w:rPr>
          <w:rFonts w:ascii="Times New Roman" w:hAnsi="Times New Roman" w:cs="Times New Roman"/>
          <w:sz w:val="24"/>
          <w:szCs w:val="24"/>
        </w:rPr>
        <w:t>seseorang</w:t>
      </w:r>
      <w:proofErr w:type="spellEnd"/>
      <w:r w:rsidRPr="00465231">
        <w:rPr>
          <w:rFonts w:ascii="Times New Roman" w:hAnsi="Times New Roman" w:cs="Times New Roman"/>
          <w:sz w:val="24"/>
          <w:szCs w:val="24"/>
        </w:rPr>
        <w:t>.</w:t>
      </w:r>
      <w:r w:rsidR="004915A3">
        <w:rPr>
          <w:rFonts w:ascii="Times New Roman" w:hAnsi="Times New Roman" w:cs="Times New Roman"/>
          <w:sz w:val="24"/>
          <w:szCs w:val="24"/>
        </w:rPr>
        <w:t xml:space="preserve"> </w:t>
      </w:r>
      <w:r w:rsidR="004915A3" w:rsidRPr="004915A3">
        <w:rPr>
          <w:rFonts w:ascii="Times New Roman" w:hAnsi="Times New Roman" w:cs="Times New Roman"/>
          <w:sz w:val="24"/>
          <w:szCs w:val="24"/>
        </w:rPr>
        <w:t xml:space="preserve">Performance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keluaran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proses (Nurlaila, 2010:71).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Mathis dan Jackson (2006:65)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apa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pegawai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keseluruhan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masing-masing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individu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15A3" w:rsidRPr="004915A3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4915A3" w:rsidRPr="004915A3">
        <w:rPr>
          <w:rFonts w:ascii="Times New Roman" w:hAnsi="Times New Roman" w:cs="Times New Roman"/>
          <w:sz w:val="24"/>
          <w:szCs w:val="24"/>
        </w:rPr>
        <w:t>.</w:t>
      </w:r>
      <w:r w:rsidR="004915A3" w:rsidRPr="004915A3">
        <w:rPr>
          <w:rFonts w:ascii="Times New Roman" w:hAnsi="Times New Roman" w:cs="Times New Roman"/>
          <w:sz w:val="24"/>
          <w:szCs w:val="24"/>
        </w:rPr>
        <w:tab/>
      </w:r>
    </w:p>
    <w:p w14:paraId="2E6BC9AB" w14:textId="77777777" w:rsidR="008F0986" w:rsidRPr="008F0986" w:rsidRDefault="008F0986" w:rsidP="008F0986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F0986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individu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enam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(Robbins, 2006:260):</w:t>
      </w:r>
    </w:p>
    <w:p w14:paraId="78247EE2" w14:textId="77777777" w:rsidR="008F0986" w:rsidRPr="008F0986" w:rsidRDefault="008F0986" w:rsidP="008F0986">
      <w:p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F0986">
        <w:rPr>
          <w:rFonts w:ascii="Times New Roman" w:hAnsi="Times New Roman" w:cs="Times New Roman"/>
          <w:sz w:val="24"/>
          <w:szCs w:val="24"/>
        </w:rPr>
        <w:t>1.</w:t>
      </w:r>
      <w:r w:rsidRPr="008F0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33E8">
        <w:rPr>
          <w:rFonts w:ascii="Times New Roman" w:hAnsi="Times New Roman" w:cs="Times New Roman"/>
          <w:b/>
          <w:bCs/>
          <w:sz w:val="24"/>
          <w:szCs w:val="24"/>
        </w:rPr>
        <w:t>Kualitas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iukur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persepsi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eterampil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B24952C" w14:textId="77777777" w:rsidR="008F0986" w:rsidRPr="008F0986" w:rsidRDefault="008F0986" w:rsidP="008F0986">
      <w:p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F0986">
        <w:rPr>
          <w:rFonts w:ascii="Times New Roman" w:hAnsi="Times New Roman" w:cs="Times New Roman"/>
          <w:sz w:val="24"/>
          <w:szCs w:val="24"/>
        </w:rPr>
        <w:t>2.</w:t>
      </w:r>
      <w:r w:rsidRPr="008F0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33E8">
        <w:rPr>
          <w:rFonts w:ascii="Times New Roman" w:hAnsi="Times New Roman" w:cs="Times New Roman"/>
          <w:b/>
          <w:bCs/>
          <w:sz w:val="24"/>
          <w:szCs w:val="24"/>
        </w:rPr>
        <w:t>Kuantitas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unit,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siklus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iselesai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57B7035" w14:textId="378549EF" w:rsidR="008F0986" w:rsidRPr="008F0986" w:rsidRDefault="008F0986" w:rsidP="008F0986">
      <w:p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F0986">
        <w:rPr>
          <w:rFonts w:ascii="Times New Roman" w:hAnsi="Times New Roman" w:cs="Times New Roman"/>
          <w:sz w:val="24"/>
          <w:szCs w:val="24"/>
        </w:rPr>
        <w:t>3.</w:t>
      </w:r>
      <w:r w:rsidRPr="008F0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33E8">
        <w:rPr>
          <w:rFonts w:ascii="Times New Roman" w:hAnsi="Times New Roman" w:cs="Times New Roman"/>
          <w:b/>
          <w:bCs/>
          <w:sz w:val="24"/>
          <w:szCs w:val="24"/>
        </w:rPr>
        <w:t>Ketepatan</w:t>
      </w:r>
      <w:proofErr w:type="spellEnd"/>
      <w:r w:rsidRPr="00BC33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C33E8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Pr="00BC33E8">
        <w:rPr>
          <w:rFonts w:ascii="Times New Roman" w:hAnsi="Times New Roman" w:cs="Times New Roman"/>
          <w:b/>
          <w:bCs/>
          <w:sz w:val="24"/>
          <w:szCs w:val="24"/>
        </w:rPr>
        <w:t>aktu</w:t>
      </w:r>
      <w:r w:rsidRPr="008F098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iselesai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sudut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oordinasi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output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memaksimal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="000209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09B4">
        <w:rPr>
          <w:rFonts w:ascii="Times New Roman" w:hAnsi="Times New Roman" w:cs="Times New Roman"/>
          <w:sz w:val="24"/>
          <w:szCs w:val="24"/>
        </w:rPr>
        <w:t>lain</w:t>
      </w:r>
      <w:proofErr w:type="spellEnd"/>
      <w:r w:rsidR="000209B4">
        <w:rPr>
          <w:rFonts w:ascii="Times New Roman" w:hAnsi="Times New Roman" w:cs="Times New Roman"/>
          <w:sz w:val="24"/>
          <w:szCs w:val="24"/>
        </w:rPr>
        <w:t>.</w:t>
      </w:r>
    </w:p>
    <w:p w14:paraId="5B8C7612" w14:textId="77777777" w:rsidR="008F0986" w:rsidRPr="008F0986" w:rsidRDefault="008F0986" w:rsidP="008F0986">
      <w:p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F0986">
        <w:rPr>
          <w:rFonts w:ascii="Times New Roman" w:hAnsi="Times New Roman" w:cs="Times New Roman"/>
          <w:sz w:val="24"/>
          <w:szCs w:val="24"/>
        </w:rPr>
        <w:lastRenderedPageBreak/>
        <w:t>4.</w:t>
      </w:r>
      <w:r w:rsidRPr="008F0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33E8">
        <w:rPr>
          <w:rFonts w:ascii="Times New Roman" w:hAnsi="Times New Roman" w:cs="Times New Roman"/>
          <w:b/>
          <w:bCs/>
          <w:sz w:val="24"/>
          <w:szCs w:val="24"/>
        </w:rPr>
        <w:t>Efektivitas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tenag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, uang,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bah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baku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imaksimal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maksud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menaik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unit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>.</w:t>
      </w:r>
    </w:p>
    <w:p w14:paraId="36241861" w14:textId="369A820E" w:rsidR="008F0986" w:rsidRDefault="008F0986" w:rsidP="008F0986">
      <w:p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8F0986">
        <w:rPr>
          <w:rFonts w:ascii="Times New Roman" w:hAnsi="Times New Roman" w:cs="Times New Roman"/>
          <w:sz w:val="24"/>
          <w:szCs w:val="24"/>
        </w:rPr>
        <w:t>5.</w:t>
      </w:r>
      <w:r w:rsidRPr="008F0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33E8">
        <w:rPr>
          <w:rFonts w:ascii="Times New Roman" w:hAnsi="Times New Roman" w:cs="Times New Roman"/>
          <w:b/>
          <w:bCs/>
          <w:sz w:val="24"/>
          <w:szCs w:val="24"/>
        </w:rPr>
        <w:t>Kemandiri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seorang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nantiny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menjalan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erjany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omitme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omitme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tanggung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jawab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0986">
        <w:rPr>
          <w:rFonts w:ascii="Times New Roman" w:hAnsi="Times New Roman" w:cs="Times New Roman"/>
          <w:sz w:val="24"/>
          <w:szCs w:val="24"/>
        </w:rPr>
        <w:t>kantor</w:t>
      </w:r>
      <w:proofErr w:type="spellEnd"/>
      <w:r w:rsidRPr="008F0986">
        <w:rPr>
          <w:rFonts w:ascii="Times New Roman" w:hAnsi="Times New Roman" w:cs="Times New Roman"/>
          <w:sz w:val="24"/>
          <w:szCs w:val="24"/>
        </w:rPr>
        <w:t>.</w:t>
      </w:r>
    </w:p>
    <w:p w14:paraId="74B175A3" w14:textId="77777777" w:rsidR="00E30AA0" w:rsidRPr="00047230" w:rsidRDefault="00E30AA0" w:rsidP="00BD62F4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CDB9B4D" w14:textId="6987D909" w:rsidR="00940A36" w:rsidRDefault="00047230" w:rsidP="0004723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7230">
        <w:rPr>
          <w:rFonts w:ascii="Times New Roman" w:hAnsi="Times New Roman" w:cs="Times New Roman"/>
          <w:b/>
          <w:bCs/>
          <w:sz w:val="24"/>
          <w:szCs w:val="24"/>
        </w:rPr>
        <w:t>2.3</w:t>
      </w:r>
      <w:r w:rsidRPr="00047230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="00940A36">
        <w:rPr>
          <w:rFonts w:ascii="Times New Roman" w:hAnsi="Times New Roman" w:cs="Times New Roman"/>
          <w:b/>
          <w:bCs/>
          <w:sz w:val="24"/>
          <w:szCs w:val="24"/>
        </w:rPr>
        <w:t>Kepuasan</w:t>
      </w:r>
      <w:proofErr w:type="spellEnd"/>
      <w:r w:rsidR="00940A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40A36">
        <w:rPr>
          <w:rFonts w:ascii="Times New Roman" w:hAnsi="Times New Roman" w:cs="Times New Roman"/>
          <w:b/>
          <w:bCs/>
          <w:sz w:val="24"/>
          <w:szCs w:val="24"/>
        </w:rPr>
        <w:t>Bekerja</w:t>
      </w:r>
      <w:proofErr w:type="spellEnd"/>
    </w:p>
    <w:p w14:paraId="5E772958" w14:textId="1248138E" w:rsidR="00940A36" w:rsidRPr="008831E8" w:rsidRDefault="00940A36" w:rsidP="00940A36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831E8">
        <w:rPr>
          <w:rFonts w:ascii="Times New Roman" w:hAnsi="Times New Roman" w:cs="Times New Roman"/>
          <w:sz w:val="24"/>
          <w:szCs w:val="24"/>
        </w:rPr>
        <w:t xml:space="preserve">Keith Davis (2013)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mengemukakakn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“job satisfaction is the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favorableness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unfavorableness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with employees view their work’’. (</w:t>
      </w:r>
      <w:proofErr w:type="spellStart"/>
      <w:proofErr w:type="gramStart"/>
      <w:r w:rsidRPr="008831E8">
        <w:rPr>
          <w:rFonts w:ascii="Times New Roman" w:hAnsi="Times New Roman" w:cs="Times New Roman"/>
          <w:sz w:val="24"/>
          <w:szCs w:val="24"/>
        </w:rPr>
        <w:t>kepuasan</w:t>
      </w:r>
      <w:proofErr w:type="spellEnd"/>
      <w:proofErr w:type="gram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perasaan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menyokong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menyokong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dialami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pegawai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Wexley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dan Yuki (2013)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mendefinisikan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kepuasan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“is the way an employee feels about his or her job”. (</w:t>
      </w:r>
      <w:proofErr w:type="spellStart"/>
      <w:proofErr w:type="gramStart"/>
      <w:r w:rsidRPr="008831E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proofErr w:type="gram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pegawai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merasakan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dirinya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pekerjaannya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>).</w:t>
      </w:r>
    </w:p>
    <w:p w14:paraId="1C7A0ECE" w14:textId="61589596" w:rsidR="00940A36" w:rsidRDefault="00940A36" w:rsidP="00940A36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831E8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pendapat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Keith Davis,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Wexley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, dan Yuki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kepuasan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perasaan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menyokong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menyokong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diri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pegawai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berhubungan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pekerjaannya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1E8">
        <w:rPr>
          <w:rFonts w:ascii="Times New Roman" w:hAnsi="Times New Roman" w:cs="Times New Roman"/>
          <w:sz w:val="24"/>
          <w:szCs w:val="24"/>
        </w:rPr>
        <w:t>dirinya</w:t>
      </w:r>
      <w:proofErr w:type="spellEnd"/>
      <w:r w:rsidRPr="008831E8">
        <w:rPr>
          <w:rFonts w:ascii="Times New Roman" w:hAnsi="Times New Roman" w:cs="Times New Roman"/>
          <w:sz w:val="24"/>
          <w:szCs w:val="24"/>
        </w:rPr>
        <w:t>.</w:t>
      </w:r>
    </w:p>
    <w:p w14:paraId="3A4693FE" w14:textId="77777777" w:rsidR="00B34322" w:rsidRPr="00B34322" w:rsidRDefault="00B34322" w:rsidP="00B34322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34322"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puas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utrisno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, 2009: 82-84):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aju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tidakny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>.</w:t>
      </w:r>
    </w:p>
    <w:p w14:paraId="40A85755" w14:textId="77777777" w:rsidR="00B34322" w:rsidRPr="00B34322" w:rsidRDefault="00B34322" w:rsidP="00B34322">
      <w:p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34322">
        <w:rPr>
          <w:rFonts w:ascii="Times New Roman" w:hAnsi="Times New Roman" w:cs="Times New Roman"/>
          <w:sz w:val="24"/>
          <w:szCs w:val="24"/>
        </w:rPr>
        <w:t>1.</w:t>
      </w:r>
      <w:r w:rsidRPr="00B3432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34322">
        <w:rPr>
          <w:rFonts w:ascii="Times New Roman" w:hAnsi="Times New Roman" w:cs="Times New Roman"/>
          <w:b/>
          <w:bCs/>
          <w:sz w:val="24"/>
          <w:szCs w:val="24"/>
        </w:rPr>
        <w:t>Keamanan</w:t>
      </w:r>
      <w:proofErr w:type="spellEnd"/>
      <w:r w:rsidRPr="00B343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b/>
          <w:bCs/>
          <w:sz w:val="24"/>
          <w:szCs w:val="24"/>
        </w:rPr>
        <w:t>kerj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isebut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enunjang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puas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m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sangat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erasa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>.</w:t>
      </w:r>
    </w:p>
    <w:p w14:paraId="152B2C7A" w14:textId="77777777" w:rsidR="00B34322" w:rsidRPr="00B34322" w:rsidRDefault="00B34322" w:rsidP="00B34322">
      <w:p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34322">
        <w:rPr>
          <w:rFonts w:ascii="Times New Roman" w:hAnsi="Times New Roman" w:cs="Times New Roman"/>
          <w:sz w:val="24"/>
          <w:szCs w:val="24"/>
        </w:rPr>
        <w:t>2.</w:t>
      </w:r>
      <w:r w:rsidRPr="00B3432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34322">
        <w:rPr>
          <w:rFonts w:ascii="Times New Roman" w:hAnsi="Times New Roman" w:cs="Times New Roman"/>
          <w:b/>
          <w:bCs/>
          <w:sz w:val="24"/>
          <w:szCs w:val="24"/>
        </w:rPr>
        <w:t>Gaj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Gaj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nyebabk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tidakpuas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jarang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orang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ngekspresik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puas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rjany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ejumlah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uang yang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iperolehny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>.</w:t>
      </w:r>
    </w:p>
    <w:p w14:paraId="3455FA92" w14:textId="35473114" w:rsidR="00B34322" w:rsidRPr="00B34322" w:rsidRDefault="00B34322" w:rsidP="00B34322">
      <w:p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34322">
        <w:rPr>
          <w:rFonts w:ascii="Times New Roman" w:hAnsi="Times New Roman" w:cs="Times New Roman"/>
          <w:sz w:val="24"/>
          <w:szCs w:val="24"/>
        </w:rPr>
        <w:t>3.</w:t>
      </w:r>
      <w:r w:rsidRPr="00B34322">
        <w:rPr>
          <w:rFonts w:ascii="Times New Roman" w:hAnsi="Times New Roman" w:cs="Times New Roman"/>
          <w:sz w:val="24"/>
          <w:szCs w:val="24"/>
        </w:rPr>
        <w:tab/>
      </w:r>
      <w:r w:rsidRPr="00B34322">
        <w:rPr>
          <w:rFonts w:ascii="Times New Roman" w:hAnsi="Times New Roman" w:cs="Times New Roman"/>
          <w:b/>
          <w:bCs/>
          <w:sz w:val="24"/>
          <w:szCs w:val="24"/>
        </w:rPr>
        <w:t xml:space="preserve">Perusahaan da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B34322">
        <w:rPr>
          <w:rFonts w:ascii="Times New Roman" w:hAnsi="Times New Roman" w:cs="Times New Roman"/>
          <w:b/>
          <w:bCs/>
          <w:sz w:val="24"/>
          <w:szCs w:val="24"/>
        </w:rPr>
        <w:t>anajeme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. Perusahaan dan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ituas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B34322">
        <w:rPr>
          <w:rFonts w:ascii="Times New Roman" w:hAnsi="Times New Roman" w:cs="Times New Roman"/>
          <w:sz w:val="24"/>
          <w:szCs w:val="24"/>
        </w:rPr>
        <w:t>stabil.Pengawasan</w:t>
      </w:r>
      <w:proofErr w:type="spellEnd"/>
      <w:proofErr w:type="gramEnd"/>
      <w:r w:rsidRPr="00B343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ekaligus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tasanny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upervis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buruk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berakibat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bsens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dan turnover.</w:t>
      </w:r>
    </w:p>
    <w:p w14:paraId="617A79FF" w14:textId="3D6BA7DC" w:rsidR="00B34322" w:rsidRPr="00B34322" w:rsidRDefault="00B34322" w:rsidP="00B34322">
      <w:p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34322">
        <w:rPr>
          <w:rFonts w:ascii="Times New Roman" w:hAnsi="Times New Roman" w:cs="Times New Roman"/>
          <w:sz w:val="24"/>
          <w:szCs w:val="24"/>
        </w:rPr>
        <w:t>4.</w:t>
      </w:r>
      <w:r w:rsidRPr="00B3432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34322">
        <w:rPr>
          <w:rFonts w:ascii="Times New Roman" w:hAnsi="Times New Roman" w:cs="Times New Roman"/>
          <w:b/>
          <w:bCs/>
          <w:sz w:val="24"/>
          <w:szCs w:val="24"/>
        </w:rPr>
        <w:t>Faktor</w:t>
      </w:r>
      <w:proofErr w:type="spellEnd"/>
      <w:r w:rsidRPr="00B343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b/>
          <w:bCs/>
          <w:sz w:val="24"/>
          <w:szCs w:val="24"/>
        </w:rPr>
        <w:t>Intrinsik</w:t>
      </w:r>
      <w:proofErr w:type="spellEnd"/>
      <w:r w:rsidRPr="00B343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b/>
          <w:bCs/>
          <w:sz w:val="24"/>
          <w:szCs w:val="24"/>
        </w:rPr>
        <w:t>dari</w:t>
      </w:r>
      <w:proofErr w:type="spellEnd"/>
      <w:r w:rsidRPr="00B343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b/>
          <w:bCs/>
          <w:sz w:val="24"/>
          <w:szCs w:val="24"/>
        </w:rPr>
        <w:t>Pekerja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nsyaratk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terampil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ukar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udahny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bangga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puas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>.</w:t>
      </w:r>
    </w:p>
    <w:p w14:paraId="32A70600" w14:textId="148957CF" w:rsidR="00B34322" w:rsidRPr="00B34322" w:rsidRDefault="00B34322" w:rsidP="00B34322">
      <w:p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34322">
        <w:rPr>
          <w:rFonts w:ascii="Times New Roman" w:hAnsi="Times New Roman" w:cs="Times New Roman"/>
          <w:sz w:val="24"/>
          <w:szCs w:val="24"/>
        </w:rPr>
        <w:t>5.</w:t>
      </w:r>
      <w:r w:rsidRPr="00B3432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34322">
        <w:rPr>
          <w:rFonts w:ascii="Times New Roman" w:hAnsi="Times New Roman" w:cs="Times New Roman"/>
          <w:b/>
          <w:bCs/>
          <w:sz w:val="24"/>
          <w:szCs w:val="24"/>
        </w:rPr>
        <w:t>Kondisi</w:t>
      </w:r>
      <w:proofErr w:type="spellEnd"/>
      <w:r w:rsidRPr="00B343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b/>
          <w:bCs/>
          <w:sz w:val="24"/>
          <w:szCs w:val="24"/>
        </w:rPr>
        <w:t>Kerj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in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ventilas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enyiar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anti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arkir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>.</w:t>
      </w:r>
    </w:p>
    <w:p w14:paraId="4C9E0A16" w14:textId="1B8D9107" w:rsidR="00B34322" w:rsidRPr="00B34322" w:rsidRDefault="00B34322" w:rsidP="00B34322">
      <w:p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34322">
        <w:rPr>
          <w:rFonts w:ascii="Times New Roman" w:hAnsi="Times New Roman" w:cs="Times New Roman"/>
          <w:sz w:val="24"/>
          <w:szCs w:val="24"/>
        </w:rPr>
        <w:t>6.</w:t>
      </w:r>
      <w:r w:rsidRPr="00B3432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34322">
        <w:rPr>
          <w:rFonts w:ascii="Times New Roman" w:hAnsi="Times New Roman" w:cs="Times New Roman"/>
          <w:b/>
          <w:bCs/>
          <w:sz w:val="24"/>
          <w:szCs w:val="24"/>
        </w:rPr>
        <w:t>Aspek</w:t>
      </w:r>
      <w:proofErr w:type="spellEnd"/>
      <w:r w:rsidRPr="00B34322">
        <w:rPr>
          <w:rFonts w:ascii="Times New Roman" w:hAnsi="Times New Roman" w:cs="Times New Roman"/>
          <w:b/>
          <w:bCs/>
          <w:sz w:val="24"/>
          <w:szCs w:val="24"/>
        </w:rPr>
        <w:t xml:space="preserve"> Sosial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B34322">
        <w:rPr>
          <w:rFonts w:ascii="Times New Roman" w:hAnsi="Times New Roman" w:cs="Times New Roman"/>
          <w:b/>
          <w:bCs/>
          <w:sz w:val="24"/>
          <w:szCs w:val="24"/>
        </w:rPr>
        <w:t>alam</w:t>
      </w:r>
      <w:proofErr w:type="spellEnd"/>
      <w:r w:rsidRPr="00B343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b/>
          <w:bCs/>
          <w:sz w:val="24"/>
          <w:szCs w:val="24"/>
        </w:rPr>
        <w:t>Pekerja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ikap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ulit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igambark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ipandang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nunjang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uas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uas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>.</w:t>
      </w:r>
    </w:p>
    <w:p w14:paraId="65F5D0E5" w14:textId="77777777" w:rsidR="00B34322" w:rsidRPr="00B34322" w:rsidRDefault="00B34322" w:rsidP="00B34322">
      <w:p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34322">
        <w:rPr>
          <w:rFonts w:ascii="Times New Roman" w:hAnsi="Times New Roman" w:cs="Times New Roman"/>
          <w:sz w:val="24"/>
          <w:szCs w:val="24"/>
        </w:rPr>
        <w:t>7.</w:t>
      </w:r>
      <w:r w:rsidRPr="00B3432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34322">
        <w:rPr>
          <w:rFonts w:ascii="Times New Roman" w:hAnsi="Times New Roman" w:cs="Times New Roman"/>
          <w:b/>
          <w:bCs/>
          <w:sz w:val="24"/>
          <w:szCs w:val="24"/>
        </w:rPr>
        <w:t>Komunikas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lancar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ipaka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las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nyuka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jabatanny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sedia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tas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au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ndengar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ngaku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endapat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restas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aryawanny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sangat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berper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nimbulk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rasa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uas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>.</w:t>
      </w:r>
    </w:p>
    <w:p w14:paraId="1E6F879E" w14:textId="225BD868" w:rsidR="00B34322" w:rsidRDefault="00B34322" w:rsidP="00B34322">
      <w:p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34322">
        <w:rPr>
          <w:rFonts w:ascii="Times New Roman" w:hAnsi="Times New Roman" w:cs="Times New Roman"/>
          <w:sz w:val="24"/>
          <w:szCs w:val="24"/>
        </w:rPr>
        <w:lastRenderedPageBreak/>
        <w:t>8.</w:t>
      </w:r>
      <w:r w:rsidRPr="00B3432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34322">
        <w:rPr>
          <w:rFonts w:ascii="Times New Roman" w:hAnsi="Times New Roman" w:cs="Times New Roman"/>
          <w:b/>
          <w:bCs/>
          <w:sz w:val="24"/>
          <w:szCs w:val="24"/>
        </w:rPr>
        <w:t>Fasilitas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Fasilitas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akit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cut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, dana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ensiu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erumah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jabat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dipenuhi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menimbulkan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 xml:space="preserve"> rasa </w:t>
      </w:r>
      <w:proofErr w:type="spellStart"/>
      <w:r w:rsidRPr="00B34322">
        <w:rPr>
          <w:rFonts w:ascii="Times New Roman" w:hAnsi="Times New Roman" w:cs="Times New Roman"/>
          <w:sz w:val="24"/>
          <w:szCs w:val="24"/>
        </w:rPr>
        <w:t>puas</w:t>
      </w:r>
      <w:proofErr w:type="spellEnd"/>
      <w:r w:rsidRPr="00B34322">
        <w:rPr>
          <w:rFonts w:ascii="Times New Roman" w:hAnsi="Times New Roman" w:cs="Times New Roman"/>
          <w:sz w:val="24"/>
          <w:szCs w:val="24"/>
        </w:rPr>
        <w:t>.</w:t>
      </w:r>
    </w:p>
    <w:p w14:paraId="1B9E2F86" w14:textId="1196B5A7" w:rsidR="00940A36" w:rsidRPr="00940A36" w:rsidRDefault="00940A36" w:rsidP="0004723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394AF74" w14:textId="1EBA5E1B" w:rsidR="00940A36" w:rsidRPr="00047230" w:rsidRDefault="00940A36" w:rsidP="0004723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.4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="00047230" w:rsidRPr="00047230">
        <w:rPr>
          <w:rFonts w:ascii="Times New Roman" w:hAnsi="Times New Roman" w:cs="Times New Roman"/>
          <w:b/>
          <w:bCs/>
          <w:sz w:val="24"/>
          <w:szCs w:val="24"/>
        </w:rPr>
        <w:t>Variabel</w:t>
      </w:r>
      <w:proofErr w:type="spellEnd"/>
      <w:r w:rsidR="00047230" w:rsidRPr="00047230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proofErr w:type="spellStart"/>
      <w:r w:rsidR="00047230" w:rsidRPr="00047230">
        <w:rPr>
          <w:rFonts w:ascii="Times New Roman" w:hAnsi="Times New Roman" w:cs="Times New Roman"/>
          <w:b/>
          <w:bCs/>
          <w:sz w:val="24"/>
          <w:szCs w:val="24"/>
        </w:rPr>
        <w:t>variabel</w:t>
      </w:r>
      <w:proofErr w:type="spellEnd"/>
      <w:r w:rsidR="00047230" w:rsidRPr="0004723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47230" w:rsidRPr="00047230">
        <w:rPr>
          <w:rFonts w:ascii="Times New Roman" w:hAnsi="Times New Roman" w:cs="Times New Roman"/>
          <w:b/>
          <w:bCs/>
          <w:sz w:val="24"/>
          <w:szCs w:val="24"/>
        </w:rPr>
        <w:t>Bebas</w:t>
      </w:r>
      <w:proofErr w:type="spellEnd"/>
    </w:p>
    <w:p w14:paraId="2B0A90D9" w14:textId="4B3A59E6" w:rsidR="00047230" w:rsidRDefault="00047230" w:rsidP="00047230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7230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="00940A36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047230">
        <w:rPr>
          <w:rFonts w:ascii="Times New Roman" w:hAnsi="Times New Roman" w:cs="Times New Roman"/>
          <w:b/>
          <w:bCs/>
          <w:sz w:val="24"/>
          <w:szCs w:val="24"/>
        </w:rPr>
        <w:t>.1</w:t>
      </w:r>
      <w:r w:rsidRPr="00047230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Power Distance (Jarak </w:t>
      </w:r>
      <w:proofErr w:type="spellStart"/>
      <w:r w:rsidRPr="00047230">
        <w:rPr>
          <w:rFonts w:ascii="Times New Roman" w:hAnsi="Times New Roman" w:cs="Times New Roman"/>
          <w:b/>
          <w:bCs/>
          <w:sz w:val="24"/>
          <w:szCs w:val="24"/>
        </w:rPr>
        <w:t>Kekuasaan</w:t>
      </w:r>
      <w:proofErr w:type="spellEnd"/>
      <w:r w:rsidRPr="00047230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DC00105" w14:textId="77777777" w:rsidR="00C21E73" w:rsidRPr="00C21E73" w:rsidRDefault="00C21E73" w:rsidP="00C21E73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21E73">
        <w:rPr>
          <w:rFonts w:ascii="Times New Roman" w:hAnsi="Times New Roman" w:cs="Times New Roman"/>
          <w:sz w:val="24"/>
          <w:szCs w:val="24"/>
        </w:rPr>
        <w:t xml:space="preserve">Jarak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kekuasaan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mengacu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sejauh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mana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mengharapkan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kekuasaan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merata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(Lewis,2019).</w:t>
      </w:r>
    </w:p>
    <w:p w14:paraId="68C8E098" w14:textId="32F45A9F" w:rsidR="00C21E73" w:rsidRPr="00C21E73" w:rsidRDefault="00C21E73" w:rsidP="001950F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1E7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dipakai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E73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C21E73">
        <w:rPr>
          <w:rFonts w:ascii="Times New Roman" w:hAnsi="Times New Roman" w:cs="Times New Roman"/>
          <w:sz w:val="24"/>
          <w:szCs w:val="24"/>
        </w:rPr>
        <w:t xml:space="preserve"> power distance:</w:t>
      </w:r>
    </w:p>
    <w:p w14:paraId="724B5C3D" w14:textId="63456764" w:rsidR="00E536B7" w:rsidRDefault="001950F9" w:rsidP="001950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950F9">
        <w:rPr>
          <w:rFonts w:ascii="Times New Roman" w:hAnsi="Times New Roman" w:cs="Times New Roman"/>
          <w:b/>
          <w:bCs/>
          <w:sz w:val="24"/>
          <w:szCs w:val="24"/>
        </w:rPr>
        <w:t>Tabel</w:t>
      </w:r>
      <w:proofErr w:type="spellEnd"/>
      <w:r w:rsidRPr="001950F9">
        <w:rPr>
          <w:rFonts w:ascii="Times New Roman" w:hAnsi="Times New Roman" w:cs="Times New Roman"/>
          <w:b/>
          <w:bCs/>
          <w:sz w:val="24"/>
          <w:szCs w:val="24"/>
        </w:rPr>
        <w:t xml:space="preserve"> 2.1 Extremes of Hofstede’s power distance dimens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950F9" w:rsidRPr="001950F9" w14:paraId="1932A00C" w14:textId="77777777" w:rsidTr="001950F9">
        <w:tc>
          <w:tcPr>
            <w:tcW w:w="4508" w:type="dxa"/>
          </w:tcPr>
          <w:p w14:paraId="55386474" w14:textId="10DC8E26" w:rsidR="001950F9" w:rsidRPr="001950F9" w:rsidRDefault="001950F9" w:rsidP="001950F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1950F9">
              <w:rPr>
                <w:rFonts w:ascii="Times New Roman" w:hAnsi="Times New Roman" w:cs="Times New Roman"/>
                <w:b/>
                <w:bCs/>
                <w:i/>
                <w:iCs/>
              </w:rPr>
              <w:t>Low Power distance</w:t>
            </w:r>
          </w:p>
        </w:tc>
        <w:tc>
          <w:tcPr>
            <w:tcW w:w="4508" w:type="dxa"/>
          </w:tcPr>
          <w:p w14:paraId="6F729107" w14:textId="78460C10" w:rsidR="001950F9" w:rsidRPr="001950F9" w:rsidRDefault="001950F9" w:rsidP="001950F9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1950F9">
              <w:rPr>
                <w:rFonts w:ascii="Times New Roman" w:hAnsi="Times New Roman" w:cs="Times New Roman"/>
                <w:b/>
                <w:bCs/>
                <w:i/>
                <w:iCs/>
              </w:rPr>
              <w:t>High Power Distance</w:t>
            </w:r>
          </w:p>
        </w:tc>
      </w:tr>
      <w:tr w:rsidR="001950F9" w:rsidRPr="001950F9" w14:paraId="16759EC9" w14:textId="77777777" w:rsidTr="001950F9">
        <w:tc>
          <w:tcPr>
            <w:tcW w:w="4508" w:type="dxa"/>
          </w:tcPr>
          <w:p w14:paraId="4C78C314" w14:textId="77777777" w:rsidR="001950F9" w:rsidRPr="001950F9" w:rsidRDefault="001950F9" w:rsidP="001950F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950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re should be a minimum of inequality</w:t>
            </w:r>
          </w:p>
          <w:p w14:paraId="4632B26B" w14:textId="64CF2707" w:rsidR="001950F9" w:rsidRPr="001950F9" w:rsidRDefault="001950F9" w:rsidP="001950F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950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ince it can exploit others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4508" w:type="dxa"/>
          </w:tcPr>
          <w:p w14:paraId="78ED77C4" w14:textId="77777777" w:rsidR="00AE2C83" w:rsidRPr="00AE2C83" w:rsidRDefault="00AE2C83" w:rsidP="00AE2C8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E2C8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equality is unavoidable and everyone</w:t>
            </w:r>
          </w:p>
          <w:p w14:paraId="21F38658" w14:textId="5121AB5B" w:rsidR="001950F9" w:rsidRPr="001950F9" w:rsidRDefault="00AE2C83" w:rsidP="00AE2C8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E2C8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as the place they deserve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</w:tr>
      <w:tr w:rsidR="001950F9" w:rsidRPr="001950F9" w14:paraId="241FE6EC" w14:textId="77777777" w:rsidTr="001950F9">
        <w:tc>
          <w:tcPr>
            <w:tcW w:w="4508" w:type="dxa"/>
          </w:tcPr>
          <w:p w14:paraId="65629AA4" w14:textId="577B1E6E" w:rsidR="001950F9" w:rsidRPr="001950F9" w:rsidRDefault="001950F9" w:rsidP="001950F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950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f there is a hierarchy in a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1950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organization</w:t>
            </w:r>
          </w:p>
          <w:p w14:paraId="39593D11" w14:textId="7A192C6E" w:rsidR="001950F9" w:rsidRPr="001950F9" w:rsidRDefault="001950F9" w:rsidP="001950F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950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t is only for the sake of convenience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4508" w:type="dxa"/>
          </w:tcPr>
          <w:p w14:paraId="2A247905" w14:textId="77777777" w:rsidR="00AE2C83" w:rsidRPr="00AE2C83" w:rsidRDefault="00AE2C83" w:rsidP="00AE2C8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E2C8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ierarchy in an organization reflects</w:t>
            </w:r>
          </w:p>
          <w:p w14:paraId="2F8889EC" w14:textId="3DE45ECA" w:rsidR="001950F9" w:rsidRPr="001950F9" w:rsidRDefault="00AE2C83" w:rsidP="00AE2C8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E2C8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atural differences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</w:tr>
      <w:tr w:rsidR="001950F9" w:rsidRPr="001950F9" w14:paraId="602277DF" w14:textId="77777777" w:rsidTr="001950F9">
        <w:tc>
          <w:tcPr>
            <w:tcW w:w="4508" w:type="dxa"/>
          </w:tcPr>
          <w:p w14:paraId="76EAAA72" w14:textId="1D71AE29" w:rsidR="001950F9" w:rsidRPr="001950F9" w:rsidRDefault="001950F9" w:rsidP="001950F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eople who are superiors or subordinates are all the same.</w:t>
            </w:r>
          </w:p>
        </w:tc>
        <w:tc>
          <w:tcPr>
            <w:tcW w:w="4508" w:type="dxa"/>
          </w:tcPr>
          <w:p w14:paraId="2EEA20EC" w14:textId="1DD09523" w:rsidR="00AE2C83" w:rsidRPr="00AE2C83" w:rsidRDefault="00AE2C83" w:rsidP="00AE2C8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E2C8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uperiors or subordinates are different</w:t>
            </w:r>
          </w:p>
          <w:p w14:paraId="2399D8E4" w14:textId="65F62433" w:rsidR="001950F9" w:rsidRPr="001950F9" w:rsidRDefault="00AE2C83" w:rsidP="00AE2C8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E2C8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inds of people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</w:tr>
    </w:tbl>
    <w:p w14:paraId="789C5B2A" w14:textId="57EC0865" w:rsidR="001950F9" w:rsidRDefault="002A247E" w:rsidP="002A247E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A247E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2A247E">
        <w:rPr>
          <w:rFonts w:ascii="Times New Roman" w:hAnsi="Times New Roman" w:cs="Times New Roman"/>
          <w:sz w:val="24"/>
          <w:szCs w:val="24"/>
        </w:rPr>
        <w:t>: Noe, 2014</w:t>
      </w:r>
    </w:p>
    <w:p w14:paraId="6094688E" w14:textId="0F2767BA" w:rsidR="00AA20BF" w:rsidRDefault="00AA20BF" w:rsidP="00AA20BF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7230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="00940A36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047230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047230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Kolektivisme</w:t>
      </w:r>
      <w:proofErr w:type="spellEnd"/>
    </w:p>
    <w:p w14:paraId="150AF637" w14:textId="07CBD2D8" w:rsidR="00AA20BF" w:rsidRDefault="00AA20BF" w:rsidP="00AA20BF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20BF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membahas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individual dan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pentingnya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pengelompokan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melekat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memposisikan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pribadi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daripada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AA20BF"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kesepakatan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diseles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A20BF">
        <w:rPr>
          <w:rFonts w:ascii="Times New Roman" w:hAnsi="Times New Roman" w:cs="Times New Roman"/>
          <w:sz w:val="24"/>
          <w:szCs w:val="24"/>
        </w:rPr>
        <w:t xml:space="preserve">(Lewis,2019).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dipakai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20BF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AA20B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collectivism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16454C1" w14:textId="4273D7BD" w:rsidR="006611DA" w:rsidRDefault="00EE5A10" w:rsidP="00EE5A10">
      <w:pPr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E5A10">
        <w:rPr>
          <w:rFonts w:ascii="Times New Roman" w:hAnsi="Times New Roman" w:cs="Times New Roman"/>
          <w:b/>
          <w:bCs/>
          <w:sz w:val="24"/>
          <w:szCs w:val="24"/>
        </w:rPr>
        <w:t>Tabel</w:t>
      </w:r>
      <w:proofErr w:type="spellEnd"/>
      <w:r w:rsidRPr="00EE5A10">
        <w:rPr>
          <w:rFonts w:ascii="Times New Roman" w:hAnsi="Times New Roman" w:cs="Times New Roman"/>
          <w:b/>
          <w:bCs/>
          <w:sz w:val="24"/>
          <w:szCs w:val="24"/>
        </w:rPr>
        <w:t xml:space="preserve"> 2.2 Extremes of Hofstede’s collectivist/individualist dimen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80DBB" w:rsidRPr="00780DBB" w14:paraId="7FF64DA7" w14:textId="77777777" w:rsidTr="00780DBB">
        <w:trPr>
          <w:trHeight w:val="394"/>
        </w:trPr>
        <w:tc>
          <w:tcPr>
            <w:tcW w:w="4508" w:type="dxa"/>
            <w:vAlign w:val="center"/>
          </w:tcPr>
          <w:p w14:paraId="38FC5579" w14:textId="47763553" w:rsidR="00780DBB" w:rsidRPr="00D775E6" w:rsidRDefault="00780DBB" w:rsidP="00780DBB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775E6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Collectivist</w:t>
            </w:r>
          </w:p>
        </w:tc>
        <w:tc>
          <w:tcPr>
            <w:tcW w:w="4508" w:type="dxa"/>
            <w:vAlign w:val="center"/>
          </w:tcPr>
          <w:p w14:paraId="4367CB7D" w14:textId="1CE87BDC" w:rsidR="00780DBB" w:rsidRPr="00D775E6" w:rsidRDefault="00780DBB" w:rsidP="00780DBB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775E6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ndividualist</w:t>
            </w:r>
          </w:p>
        </w:tc>
      </w:tr>
      <w:tr w:rsidR="00780DBB" w:rsidRPr="00780DBB" w14:paraId="16590EC0" w14:textId="77777777" w:rsidTr="00EE5A10">
        <w:tc>
          <w:tcPr>
            <w:tcW w:w="4508" w:type="dxa"/>
          </w:tcPr>
          <w:p w14:paraId="270DF84E" w14:textId="1AC55CA6" w:rsidR="00780DBB" w:rsidRPr="00D775E6" w:rsidRDefault="00780DBB" w:rsidP="005A4D7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775E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‘We’ mentality</w:t>
            </w:r>
          </w:p>
        </w:tc>
        <w:tc>
          <w:tcPr>
            <w:tcW w:w="4508" w:type="dxa"/>
          </w:tcPr>
          <w:p w14:paraId="5DFB8CE5" w14:textId="207FFA8A" w:rsidR="00780DBB" w:rsidRPr="00D775E6" w:rsidRDefault="00780DBB" w:rsidP="005A4D7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775E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‘I’ mentality</w:t>
            </w:r>
          </w:p>
        </w:tc>
      </w:tr>
      <w:tr w:rsidR="00780DBB" w:rsidRPr="00780DBB" w14:paraId="52B4E3A4" w14:textId="77777777" w:rsidTr="00EE5A10">
        <w:tc>
          <w:tcPr>
            <w:tcW w:w="4508" w:type="dxa"/>
          </w:tcPr>
          <w:p w14:paraId="7197A241" w14:textId="4DC42D4D" w:rsidR="00780DBB" w:rsidRPr="00D775E6" w:rsidRDefault="00780DBB" w:rsidP="005A4D7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775E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dentity is based on one’s social group</w:t>
            </w:r>
          </w:p>
        </w:tc>
        <w:tc>
          <w:tcPr>
            <w:tcW w:w="4508" w:type="dxa"/>
          </w:tcPr>
          <w:p w14:paraId="613894E4" w14:textId="7A0AB5D7" w:rsidR="00780DBB" w:rsidRPr="00D775E6" w:rsidRDefault="00780DBB" w:rsidP="005A4D7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775E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dentity is based on the individual</w:t>
            </w:r>
          </w:p>
        </w:tc>
      </w:tr>
      <w:tr w:rsidR="00780DBB" w:rsidRPr="00780DBB" w14:paraId="3CBC87F0" w14:textId="77777777" w:rsidTr="00EE5A10">
        <w:tc>
          <w:tcPr>
            <w:tcW w:w="4508" w:type="dxa"/>
          </w:tcPr>
          <w:p w14:paraId="008DEB3D" w14:textId="1BE2E208" w:rsidR="00780DBB" w:rsidRPr="00D775E6" w:rsidRDefault="00780DBB" w:rsidP="005A4D7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775E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ecisions are primarily made according to what is best for the group</w:t>
            </w:r>
          </w:p>
        </w:tc>
        <w:tc>
          <w:tcPr>
            <w:tcW w:w="4508" w:type="dxa"/>
          </w:tcPr>
          <w:p w14:paraId="5F8642C6" w14:textId="3AFBEFD0" w:rsidR="00780DBB" w:rsidRPr="00D775E6" w:rsidRDefault="00780DBB" w:rsidP="005A4D7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775E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Decisions are based primarily on individuals need </w:t>
            </w:r>
          </w:p>
        </w:tc>
      </w:tr>
    </w:tbl>
    <w:p w14:paraId="71284972" w14:textId="470C8668" w:rsidR="00EE5A10" w:rsidRDefault="00FA070C" w:rsidP="00FA070C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A070C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FA070C">
        <w:rPr>
          <w:rFonts w:ascii="Times New Roman" w:hAnsi="Times New Roman" w:cs="Times New Roman"/>
          <w:sz w:val="24"/>
          <w:szCs w:val="24"/>
        </w:rPr>
        <w:t>: Noe,2014</w:t>
      </w:r>
    </w:p>
    <w:p w14:paraId="468D1920" w14:textId="459F6046" w:rsidR="00723A3F" w:rsidRPr="00EF058F" w:rsidRDefault="00723A3F" w:rsidP="00723A3F">
      <w:pPr>
        <w:spacing w:after="0"/>
        <w:jc w:val="both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E3D3B8B" w14:textId="53C9ED58" w:rsidR="00723A3F" w:rsidRDefault="00723A3F" w:rsidP="00FA07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="00940A36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3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23A3F">
        <w:rPr>
          <w:rFonts w:ascii="Times New Roman" w:hAnsi="Times New Roman" w:cs="Times New Roman"/>
          <w:b/>
          <w:bCs/>
          <w:sz w:val="24"/>
          <w:szCs w:val="24"/>
        </w:rPr>
        <w:t>Long Term Orientation (</w:t>
      </w:r>
      <w:proofErr w:type="spellStart"/>
      <w:r w:rsidRPr="00723A3F">
        <w:rPr>
          <w:rFonts w:ascii="Times New Roman" w:hAnsi="Times New Roman" w:cs="Times New Roman"/>
          <w:b/>
          <w:bCs/>
          <w:sz w:val="24"/>
          <w:szCs w:val="24"/>
        </w:rPr>
        <w:t>Orientasi</w:t>
      </w:r>
      <w:proofErr w:type="spellEnd"/>
      <w:r w:rsidRPr="00723A3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23A3F">
        <w:rPr>
          <w:rFonts w:ascii="Times New Roman" w:hAnsi="Times New Roman" w:cs="Times New Roman"/>
          <w:b/>
          <w:bCs/>
          <w:sz w:val="24"/>
          <w:szCs w:val="24"/>
        </w:rPr>
        <w:t>Jangka</w:t>
      </w:r>
      <w:proofErr w:type="spellEnd"/>
      <w:r w:rsidRPr="00723A3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Panjang)</w:t>
      </w:r>
    </w:p>
    <w:p w14:paraId="5E120DB1" w14:textId="77777777" w:rsidR="00FE66A5" w:rsidRDefault="0041400C" w:rsidP="0041400C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1400C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orientasi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jangka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focus pada masa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depan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memegang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nilai-nilai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di masa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kini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keuntungan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segera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hemat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menabung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) dan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tekun</w:t>
      </w:r>
      <w:proofErr w:type="spellEnd"/>
      <w:r w:rsidR="00FE66A5">
        <w:rPr>
          <w:rFonts w:ascii="Times New Roman" w:hAnsi="Times New Roman" w:cs="Times New Roman"/>
          <w:sz w:val="24"/>
          <w:szCs w:val="24"/>
        </w:rPr>
        <w:t xml:space="preserve"> </w:t>
      </w:r>
      <w:r w:rsidRPr="0041400C">
        <w:rPr>
          <w:rFonts w:ascii="Times New Roman" w:hAnsi="Times New Roman" w:cs="Times New Roman"/>
          <w:sz w:val="24"/>
          <w:szCs w:val="24"/>
        </w:rPr>
        <w:t xml:space="preserve">(Noe, 2011). </w:t>
      </w:r>
    </w:p>
    <w:p w14:paraId="10F3DDE9" w14:textId="25AFA322" w:rsidR="00723A3F" w:rsidRDefault="0041400C" w:rsidP="0041400C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1400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dipakai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400C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41400C">
        <w:rPr>
          <w:rFonts w:ascii="Times New Roman" w:hAnsi="Times New Roman" w:cs="Times New Roman"/>
          <w:sz w:val="24"/>
          <w:szCs w:val="24"/>
        </w:rPr>
        <w:t xml:space="preserve"> </w:t>
      </w:r>
      <w:r w:rsidRPr="0041400C">
        <w:rPr>
          <w:rFonts w:ascii="Times New Roman" w:hAnsi="Times New Roman" w:cs="Times New Roman"/>
          <w:i/>
          <w:iCs/>
          <w:sz w:val="24"/>
          <w:szCs w:val="24"/>
        </w:rPr>
        <w:t>long-term orienta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946ACC2" w14:textId="575E7DE5" w:rsidR="00EF058F" w:rsidRDefault="00EF058F" w:rsidP="0041400C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921C794" w14:textId="77777777" w:rsidR="00EF058F" w:rsidRDefault="00EF058F" w:rsidP="0041400C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258FB19" w14:textId="0BF83D38" w:rsidR="0041400C" w:rsidRDefault="00597454" w:rsidP="0041400C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97454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el</w:t>
      </w:r>
      <w:proofErr w:type="spellEnd"/>
      <w:r w:rsidRPr="00597454">
        <w:rPr>
          <w:rFonts w:ascii="Times New Roman" w:hAnsi="Times New Roman" w:cs="Times New Roman"/>
          <w:b/>
          <w:bCs/>
          <w:sz w:val="24"/>
          <w:szCs w:val="24"/>
        </w:rPr>
        <w:t xml:space="preserve"> 2.3 Extremes of Hofstede’s Short-term/Long-term dimen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97454" w:rsidRPr="007C4B1B" w14:paraId="3063C6F6" w14:textId="77777777" w:rsidTr="007C4B1B">
        <w:trPr>
          <w:trHeight w:val="361"/>
        </w:trPr>
        <w:tc>
          <w:tcPr>
            <w:tcW w:w="4508" w:type="dxa"/>
            <w:vAlign w:val="center"/>
          </w:tcPr>
          <w:p w14:paraId="646C3B46" w14:textId="3DF0C63A" w:rsidR="00597454" w:rsidRPr="007C4B1B" w:rsidRDefault="008A6311" w:rsidP="007C4B1B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hort</w:t>
            </w:r>
            <w:r w:rsidR="007C4B1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-term Orientation</w:t>
            </w:r>
          </w:p>
        </w:tc>
        <w:tc>
          <w:tcPr>
            <w:tcW w:w="4508" w:type="dxa"/>
            <w:vAlign w:val="center"/>
          </w:tcPr>
          <w:p w14:paraId="272ACF69" w14:textId="47BD25DD" w:rsidR="00597454" w:rsidRPr="007C4B1B" w:rsidRDefault="008A6311" w:rsidP="007C4B1B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Long</w:t>
            </w:r>
            <w:r w:rsidR="007C4B1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-term Orientation</w:t>
            </w:r>
          </w:p>
        </w:tc>
      </w:tr>
      <w:tr w:rsidR="00597454" w:rsidRPr="007C4B1B" w14:paraId="5BCC9332" w14:textId="77777777" w:rsidTr="00597454">
        <w:tc>
          <w:tcPr>
            <w:tcW w:w="4508" w:type="dxa"/>
          </w:tcPr>
          <w:p w14:paraId="7ED4A0B5" w14:textId="76AAAF12" w:rsidR="00597454" w:rsidRPr="007C4B1B" w:rsidRDefault="00824E50" w:rsidP="0041400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Immediate gratification </w:t>
            </w:r>
            <w:r w:rsidR="008A631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f needs expected</w:t>
            </w:r>
          </w:p>
        </w:tc>
        <w:tc>
          <w:tcPr>
            <w:tcW w:w="4508" w:type="dxa"/>
          </w:tcPr>
          <w:p w14:paraId="3E263BB0" w14:textId="74C12B9E" w:rsidR="00597454" w:rsidRPr="007C4B1B" w:rsidRDefault="001D054D" w:rsidP="00586E2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eferred</w:t>
            </w:r>
            <w:r w:rsidR="0089485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gratification of need acceptance</w:t>
            </w:r>
          </w:p>
        </w:tc>
      </w:tr>
      <w:tr w:rsidR="00597454" w:rsidRPr="007C4B1B" w14:paraId="3F32C517" w14:textId="77777777" w:rsidTr="00597454">
        <w:tc>
          <w:tcPr>
            <w:tcW w:w="4508" w:type="dxa"/>
          </w:tcPr>
          <w:p w14:paraId="5237D136" w14:textId="70807DDD" w:rsidR="00597454" w:rsidRPr="007C4B1B" w:rsidRDefault="00B73FC3" w:rsidP="0041400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aditions are sacrosanct</w:t>
            </w:r>
          </w:p>
        </w:tc>
        <w:tc>
          <w:tcPr>
            <w:tcW w:w="4508" w:type="dxa"/>
          </w:tcPr>
          <w:p w14:paraId="4261DB9C" w14:textId="0316BEF0" w:rsidR="00597454" w:rsidRPr="007C4B1B" w:rsidRDefault="006C29F3" w:rsidP="00586E2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raditions adaptable to changed </w:t>
            </w:r>
            <w:r w:rsidR="00C349B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ircumstances</w:t>
            </w:r>
          </w:p>
        </w:tc>
      </w:tr>
      <w:tr w:rsidR="00597454" w:rsidRPr="007C4B1B" w14:paraId="37FC0732" w14:textId="77777777" w:rsidTr="00597454">
        <w:tc>
          <w:tcPr>
            <w:tcW w:w="4508" w:type="dxa"/>
          </w:tcPr>
          <w:p w14:paraId="19BFDFE5" w14:textId="1D14476F" w:rsidR="00597454" w:rsidRPr="007C4B1B" w:rsidRDefault="001A676A" w:rsidP="0041400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hort-term virtue taught: social consumption</w:t>
            </w:r>
          </w:p>
        </w:tc>
        <w:tc>
          <w:tcPr>
            <w:tcW w:w="4508" w:type="dxa"/>
          </w:tcPr>
          <w:p w14:paraId="70FD142D" w14:textId="51DE40AE" w:rsidR="00597454" w:rsidRPr="007C4B1B" w:rsidRDefault="00586E2C" w:rsidP="00586E2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Long-term virtue taught: frugality, perseverance </w:t>
            </w:r>
          </w:p>
        </w:tc>
      </w:tr>
      <w:tr w:rsidR="00597454" w:rsidRPr="007C4B1B" w14:paraId="411046D1" w14:textId="77777777" w:rsidTr="00597454">
        <w:tc>
          <w:tcPr>
            <w:tcW w:w="4508" w:type="dxa"/>
          </w:tcPr>
          <w:p w14:paraId="5AACE4F3" w14:textId="1EDACD5E" w:rsidR="00597454" w:rsidRPr="007C4B1B" w:rsidRDefault="006A05F2" w:rsidP="0041400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pending</w:t>
            </w:r>
          </w:p>
        </w:tc>
        <w:tc>
          <w:tcPr>
            <w:tcW w:w="4508" w:type="dxa"/>
          </w:tcPr>
          <w:p w14:paraId="35D82BAC" w14:textId="349D7E41" w:rsidR="00597454" w:rsidRPr="007C4B1B" w:rsidRDefault="006A05F2" w:rsidP="00586E2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aving, investing</w:t>
            </w:r>
          </w:p>
        </w:tc>
      </w:tr>
      <w:tr w:rsidR="00597454" w:rsidRPr="007C4B1B" w14:paraId="2C2FA480" w14:textId="77777777" w:rsidTr="00597454">
        <w:tc>
          <w:tcPr>
            <w:tcW w:w="4508" w:type="dxa"/>
          </w:tcPr>
          <w:p w14:paraId="287997E5" w14:textId="69BC7C71" w:rsidR="00597454" w:rsidRPr="007C4B1B" w:rsidRDefault="00AF35CE" w:rsidP="0041400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 bottom line</w:t>
            </w:r>
          </w:p>
        </w:tc>
        <w:tc>
          <w:tcPr>
            <w:tcW w:w="4508" w:type="dxa"/>
          </w:tcPr>
          <w:p w14:paraId="5BC4E91B" w14:textId="05E22548" w:rsidR="00597454" w:rsidRPr="007C4B1B" w:rsidRDefault="00AF35CE" w:rsidP="00586E2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uilding a strong market position</w:t>
            </w:r>
          </w:p>
        </w:tc>
      </w:tr>
      <w:tr w:rsidR="00E049B7" w:rsidRPr="007C4B1B" w14:paraId="4605C12E" w14:textId="77777777" w:rsidTr="00597454">
        <w:tc>
          <w:tcPr>
            <w:tcW w:w="4508" w:type="dxa"/>
          </w:tcPr>
          <w:p w14:paraId="63D69008" w14:textId="02117361" w:rsidR="00E049B7" w:rsidRPr="007C4B1B" w:rsidRDefault="006E4663" w:rsidP="0041400C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alytical thinking</w:t>
            </w:r>
          </w:p>
        </w:tc>
        <w:tc>
          <w:tcPr>
            <w:tcW w:w="4508" w:type="dxa"/>
          </w:tcPr>
          <w:p w14:paraId="39607F70" w14:textId="33319DCB" w:rsidR="00E049B7" w:rsidRPr="007C4B1B" w:rsidRDefault="006E4663" w:rsidP="00586E2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ynthetic thinking</w:t>
            </w:r>
          </w:p>
        </w:tc>
      </w:tr>
    </w:tbl>
    <w:p w14:paraId="32470CFD" w14:textId="1C2C7530" w:rsidR="000D0B0E" w:rsidRDefault="00BD153E" w:rsidP="000D0B0E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D153E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BD153E">
        <w:rPr>
          <w:rFonts w:ascii="Times New Roman" w:hAnsi="Times New Roman" w:cs="Times New Roman"/>
          <w:sz w:val="24"/>
          <w:szCs w:val="24"/>
        </w:rPr>
        <w:t>: Noe,</w:t>
      </w:r>
      <w:r w:rsidR="0056699E">
        <w:rPr>
          <w:rFonts w:ascii="Times New Roman" w:hAnsi="Times New Roman" w:cs="Times New Roman"/>
          <w:sz w:val="24"/>
          <w:szCs w:val="24"/>
        </w:rPr>
        <w:t xml:space="preserve"> </w:t>
      </w:r>
      <w:r w:rsidRPr="00BD153E">
        <w:rPr>
          <w:rFonts w:ascii="Times New Roman" w:hAnsi="Times New Roman" w:cs="Times New Roman"/>
          <w:sz w:val="24"/>
          <w:szCs w:val="24"/>
        </w:rPr>
        <w:t>2014</w:t>
      </w:r>
    </w:p>
    <w:p w14:paraId="03FF05A2" w14:textId="77777777" w:rsidR="00940A36" w:rsidRPr="00EF058F" w:rsidRDefault="00940A36" w:rsidP="000D0B0E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70D86ADF" w14:textId="50CA6C64" w:rsidR="005D5684" w:rsidRDefault="005D5684" w:rsidP="005D568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0B0E">
        <w:rPr>
          <w:rFonts w:ascii="Times New Roman" w:hAnsi="Times New Roman" w:cs="Times New Roman"/>
          <w:b/>
          <w:bCs/>
          <w:sz w:val="24"/>
          <w:szCs w:val="24"/>
        </w:rPr>
        <w:t>2.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0D0B0E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Hubung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Variabel</w:t>
      </w:r>
      <w:proofErr w:type="spellEnd"/>
    </w:p>
    <w:p w14:paraId="2724E60E" w14:textId="3BC38035" w:rsidR="006518AD" w:rsidRPr="006518AD" w:rsidRDefault="006518AD" w:rsidP="006518A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518A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oleh Sadeghi, et.al</w:t>
      </w:r>
      <w:r w:rsidR="00C8524B">
        <w:rPr>
          <w:rFonts w:ascii="Times New Roman" w:hAnsi="Times New Roman" w:cs="Times New Roman"/>
          <w:sz w:val="24"/>
          <w:szCs w:val="24"/>
        </w:rPr>
        <w:t xml:space="preserve"> </w:t>
      </w:r>
      <w:r w:rsidRPr="006518AD">
        <w:rPr>
          <w:rFonts w:ascii="Times New Roman" w:hAnsi="Times New Roman" w:cs="Times New Roman"/>
          <w:sz w:val="24"/>
          <w:szCs w:val="24"/>
        </w:rPr>
        <w:t xml:space="preserve">(2013),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kekuasaan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negative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memilik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efek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Andreassi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Lawter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(2014) yang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hubungannya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>.</w:t>
      </w:r>
    </w:p>
    <w:p w14:paraId="1D842E88" w14:textId="77362BC0" w:rsidR="006518AD" w:rsidRPr="006518AD" w:rsidRDefault="006518AD" w:rsidP="006518A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518AD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518AD">
        <w:rPr>
          <w:rFonts w:ascii="Times New Roman" w:hAnsi="Times New Roman" w:cs="Times New Roman"/>
          <w:sz w:val="24"/>
          <w:szCs w:val="24"/>
        </w:rPr>
        <w:t>:</w:t>
      </w:r>
    </w:p>
    <w:p w14:paraId="00AD0F2D" w14:textId="2B811C79" w:rsidR="0064152B" w:rsidRDefault="006518AD" w:rsidP="00BD62F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18AD">
        <w:rPr>
          <w:rFonts w:ascii="Times New Roman" w:hAnsi="Times New Roman" w:cs="Times New Roman"/>
          <w:b/>
          <w:bCs/>
          <w:sz w:val="24"/>
          <w:szCs w:val="24"/>
        </w:rPr>
        <w:t xml:space="preserve">H1: </w:t>
      </w:r>
      <w:proofErr w:type="spellStart"/>
      <w:r w:rsidRPr="006518AD">
        <w:rPr>
          <w:rFonts w:ascii="Times New Roman" w:hAnsi="Times New Roman" w:cs="Times New Roman"/>
          <w:b/>
          <w:bCs/>
          <w:sz w:val="24"/>
          <w:szCs w:val="24"/>
        </w:rPr>
        <w:t>Budaya</w:t>
      </w:r>
      <w:proofErr w:type="spellEnd"/>
      <w:r w:rsidRPr="006518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8524B">
        <w:rPr>
          <w:rFonts w:ascii="Times New Roman" w:hAnsi="Times New Roman" w:cs="Times New Roman"/>
          <w:b/>
          <w:bCs/>
          <w:i/>
          <w:iCs/>
          <w:sz w:val="24"/>
          <w:szCs w:val="24"/>
        </w:rPr>
        <w:t>Power Distance</w:t>
      </w:r>
      <w:r w:rsidRPr="006518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b/>
          <w:bCs/>
          <w:sz w:val="24"/>
          <w:szCs w:val="24"/>
        </w:rPr>
        <w:t>memiliki</w:t>
      </w:r>
      <w:proofErr w:type="spellEnd"/>
      <w:r w:rsidRPr="006518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b/>
          <w:bCs/>
          <w:sz w:val="24"/>
          <w:szCs w:val="24"/>
        </w:rPr>
        <w:t>pengaruh</w:t>
      </w:r>
      <w:proofErr w:type="spellEnd"/>
      <w:r w:rsidRPr="006518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518AD">
        <w:rPr>
          <w:rFonts w:ascii="Times New Roman" w:hAnsi="Times New Roman" w:cs="Times New Roman"/>
          <w:b/>
          <w:bCs/>
          <w:sz w:val="24"/>
          <w:szCs w:val="24"/>
        </w:rPr>
        <w:t>dengan</w:t>
      </w:r>
      <w:proofErr w:type="spellEnd"/>
      <w:r w:rsidRPr="006518AD">
        <w:rPr>
          <w:rFonts w:ascii="Times New Roman" w:hAnsi="Times New Roman" w:cs="Times New Roman"/>
          <w:b/>
          <w:bCs/>
          <w:sz w:val="24"/>
          <w:szCs w:val="24"/>
        </w:rPr>
        <w:t xml:space="preserve"> Kinerja </w:t>
      </w:r>
      <w:proofErr w:type="spellStart"/>
      <w:r w:rsidRPr="006518AD">
        <w:rPr>
          <w:rFonts w:ascii="Times New Roman" w:hAnsi="Times New Roman" w:cs="Times New Roman"/>
          <w:b/>
          <w:bCs/>
          <w:sz w:val="24"/>
          <w:szCs w:val="24"/>
        </w:rPr>
        <w:t>Karyawan</w:t>
      </w:r>
      <w:proofErr w:type="spellEnd"/>
    </w:p>
    <w:p w14:paraId="1E6693F8" w14:textId="77777777" w:rsidR="008551D5" w:rsidRDefault="008551D5" w:rsidP="008551D5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2DEBDE8" w14:textId="77777777" w:rsidR="008551D5" w:rsidRDefault="008551D5" w:rsidP="008551D5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551D5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Andreassi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Lawter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(2014),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kuat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kepuasan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kolektif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daripada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individualistis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didukung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teori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No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551D5">
        <w:rPr>
          <w:rFonts w:ascii="Times New Roman" w:hAnsi="Times New Roman" w:cs="Times New Roman"/>
          <w:sz w:val="24"/>
          <w:szCs w:val="24"/>
        </w:rPr>
        <w:t xml:space="preserve">(2014),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kolektivis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menghar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bekerjasama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tim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tim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mengarah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memuaskan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terpenuhi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>.</w:t>
      </w:r>
    </w:p>
    <w:p w14:paraId="62AA5DC5" w14:textId="111D8053" w:rsidR="008551D5" w:rsidRDefault="008551D5" w:rsidP="008551D5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551D5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8551D5">
        <w:rPr>
          <w:rFonts w:ascii="Times New Roman" w:hAnsi="Times New Roman" w:cs="Times New Roman"/>
          <w:sz w:val="24"/>
          <w:szCs w:val="24"/>
        </w:rPr>
        <w:t>:</w:t>
      </w:r>
    </w:p>
    <w:p w14:paraId="33D0A4D4" w14:textId="5447663B" w:rsidR="008551D5" w:rsidRDefault="008551D5" w:rsidP="008551D5">
      <w:pPr>
        <w:spacing w:after="0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551D5">
        <w:rPr>
          <w:rFonts w:ascii="Times New Roman" w:hAnsi="Times New Roman" w:cs="Times New Roman"/>
          <w:b/>
          <w:bCs/>
          <w:sz w:val="24"/>
          <w:szCs w:val="24"/>
        </w:rPr>
        <w:t xml:space="preserve">H2: </w:t>
      </w:r>
      <w:proofErr w:type="spellStart"/>
      <w:r w:rsidRPr="008551D5">
        <w:rPr>
          <w:rFonts w:ascii="Times New Roman" w:hAnsi="Times New Roman" w:cs="Times New Roman"/>
          <w:b/>
          <w:bCs/>
          <w:sz w:val="24"/>
          <w:szCs w:val="24"/>
        </w:rPr>
        <w:t>Budaya</w:t>
      </w:r>
      <w:proofErr w:type="spellEnd"/>
      <w:r w:rsidRPr="008551D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8524B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llectivism</w:t>
      </w:r>
      <w:r w:rsidRPr="008551D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b/>
          <w:bCs/>
          <w:sz w:val="24"/>
          <w:szCs w:val="24"/>
        </w:rPr>
        <w:t>memiliki</w:t>
      </w:r>
      <w:proofErr w:type="spellEnd"/>
      <w:r w:rsidRPr="008551D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b/>
          <w:bCs/>
          <w:sz w:val="24"/>
          <w:szCs w:val="24"/>
        </w:rPr>
        <w:t>pengaruh</w:t>
      </w:r>
      <w:proofErr w:type="spellEnd"/>
      <w:r w:rsidRPr="008551D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551D5">
        <w:rPr>
          <w:rFonts w:ascii="Times New Roman" w:hAnsi="Times New Roman" w:cs="Times New Roman"/>
          <w:b/>
          <w:bCs/>
          <w:sz w:val="24"/>
          <w:szCs w:val="24"/>
        </w:rPr>
        <w:t>dengan</w:t>
      </w:r>
      <w:proofErr w:type="spellEnd"/>
      <w:r w:rsidRPr="008551D5">
        <w:rPr>
          <w:rFonts w:ascii="Times New Roman" w:hAnsi="Times New Roman" w:cs="Times New Roman"/>
          <w:b/>
          <w:bCs/>
          <w:sz w:val="24"/>
          <w:szCs w:val="24"/>
        </w:rPr>
        <w:t xml:space="preserve"> Kinerja </w:t>
      </w:r>
      <w:proofErr w:type="spellStart"/>
      <w:r w:rsidRPr="008551D5">
        <w:rPr>
          <w:rFonts w:ascii="Times New Roman" w:hAnsi="Times New Roman" w:cs="Times New Roman"/>
          <w:b/>
          <w:bCs/>
          <w:sz w:val="24"/>
          <w:szCs w:val="24"/>
        </w:rPr>
        <w:t>Karyawan</w:t>
      </w:r>
      <w:proofErr w:type="spellEnd"/>
      <w:r w:rsidRPr="008551D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229D6E0" w14:textId="2A25295E" w:rsidR="00AB5D95" w:rsidRDefault="00AB5D95" w:rsidP="00AB5D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4FA33CC" w14:textId="4FD243D3" w:rsidR="00986E0A" w:rsidRPr="00986E0A" w:rsidRDefault="00AB5D95" w:rsidP="00986E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 oleh Awadh &amp; </w:t>
      </w:r>
      <w:proofErr w:type="spellStart"/>
      <w:proofErr w:type="gramStart"/>
      <w:r w:rsidR="00986E0A" w:rsidRPr="00986E0A">
        <w:rPr>
          <w:rFonts w:ascii="Times New Roman" w:hAnsi="Times New Roman" w:cs="Times New Roman"/>
          <w:sz w:val="24"/>
          <w:szCs w:val="24"/>
        </w:rPr>
        <w:t>Alyahya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2013),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="00986E0A">
        <w:rPr>
          <w:rFonts w:ascii="Times New Roman" w:hAnsi="Times New Roman" w:cs="Times New Roman"/>
          <w:sz w:val="24"/>
          <w:szCs w:val="24"/>
        </w:rPr>
        <w:t xml:space="preserve"> </w:t>
      </w:r>
      <w:r w:rsidR="00986E0A" w:rsidRPr="00956CA3">
        <w:rPr>
          <w:rFonts w:ascii="Times New Roman" w:hAnsi="Times New Roman" w:cs="Times New Roman"/>
          <w:i/>
          <w:iCs/>
          <w:sz w:val="24"/>
          <w:szCs w:val="24"/>
        </w:rPr>
        <w:t>Long</w:t>
      </w:r>
      <w:r w:rsidR="00956CA3" w:rsidRPr="00956CA3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="00986E0A" w:rsidRPr="00956CA3">
        <w:rPr>
          <w:rFonts w:ascii="Times New Roman" w:hAnsi="Times New Roman" w:cs="Times New Roman"/>
          <w:i/>
          <w:iCs/>
          <w:sz w:val="24"/>
          <w:szCs w:val="24"/>
        </w:rPr>
        <w:t>term orientation</w:t>
      </w:r>
      <w:r w:rsidR="00986E0A" w:rsidRPr="00986E0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saling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sejalan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 yang</w:t>
      </w:r>
      <w:r w:rsid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 oleh Sadeghi et.al (2013),</w:t>
      </w:r>
      <w:r w:rsidR="00986E0A">
        <w:rPr>
          <w:rFonts w:ascii="Times New Roman" w:hAnsi="Times New Roman" w:cs="Times New Roman"/>
          <w:sz w:val="24"/>
          <w:szCs w:val="24"/>
        </w:rPr>
        <w:t xml:space="preserve"> </w:t>
      </w:r>
      <w:r w:rsidR="00986E0A" w:rsidRPr="00986E0A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 Long</w:t>
      </w:r>
      <w:r w:rsidR="00986E0A">
        <w:rPr>
          <w:rFonts w:ascii="Times New Roman" w:hAnsi="Times New Roman" w:cs="Times New Roman"/>
          <w:sz w:val="24"/>
          <w:szCs w:val="24"/>
        </w:rPr>
        <w:t>-</w:t>
      </w:r>
      <w:r w:rsidR="00986E0A" w:rsidRPr="00986E0A">
        <w:rPr>
          <w:rFonts w:ascii="Times New Roman" w:hAnsi="Times New Roman" w:cs="Times New Roman"/>
          <w:sz w:val="24"/>
          <w:szCs w:val="24"/>
        </w:rPr>
        <w:t xml:space="preserve">term orientation denga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="00986E0A" w:rsidRPr="00986E0A">
        <w:rPr>
          <w:rFonts w:ascii="Times New Roman" w:hAnsi="Times New Roman" w:cs="Times New Roman"/>
          <w:sz w:val="24"/>
          <w:szCs w:val="24"/>
        </w:rPr>
        <w:t>.</w:t>
      </w:r>
    </w:p>
    <w:p w14:paraId="6EB0B464" w14:textId="0DA1C9F7" w:rsidR="00AB5D95" w:rsidRPr="00986E0A" w:rsidRDefault="00986E0A" w:rsidP="00986E0A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86E0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6E0A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986E0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986E0A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986E0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86E0A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6E0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6E0A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6E0A"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6E0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986E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6E0A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86E0A">
        <w:rPr>
          <w:rFonts w:ascii="Times New Roman" w:hAnsi="Times New Roman" w:cs="Times New Roman"/>
          <w:sz w:val="24"/>
          <w:szCs w:val="24"/>
        </w:rPr>
        <w:t>:</w:t>
      </w:r>
    </w:p>
    <w:p w14:paraId="4407A228" w14:textId="7E73B089" w:rsidR="00AB5D95" w:rsidRDefault="00AB5D95" w:rsidP="00AB5D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86E0A" w:rsidRPr="00986E0A">
        <w:rPr>
          <w:rFonts w:ascii="Times New Roman" w:hAnsi="Times New Roman" w:cs="Times New Roman"/>
          <w:b/>
          <w:bCs/>
          <w:sz w:val="24"/>
          <w:szCs w:val="24"/>
        </w:rPr>
        <w:t xml:space="preserve">H3: </w:t>
      </w:r>
      <w:proofErr w:type="spellStart"/>
      <w:r w:rsidR="00986E0A" w:rsidRPr="00986E0A">
        <w:rPr>
          <w:rFonts w:ascii="Times New Roman" w:hAnsi="Times New Roman" w:cs="Times New Roman"/>
          <w:b/>
          <w:bCs/>
          <w:sz w:val="24"/>
          <w:szCs w:val="24"/>
        </w:rPr>
        <w:t>Budaya</w:t>
      </w:r>
      <w:proofErr w:type="spellEnd"/>
      <w:r w:rsidR="00986E0A" w:rsidRPr="00986E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524B">
        <w:rPr>
          <w:rFonts w:ascii="Times New Roman" w:hAnsi="Times New Roman" w:cs="Times New Roman"/>
          <w:b/>
          <w:bCs/>
          <w:i/>
          <w:iCs/>
          <w:sz w:val="24"/>
          <w:szCs w:val="24"/>
        </w:rPr>
        <w:t>Long-term orientation</w:t>
      </w:r>
      <w:r w:rsidR="00986E0A" w:rsidRPr="00986E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b/>
          <w:bCs/>
          <w:sz w:val="24"/>
          <w:szCs w:val="24"/>
        </w:rPr>
        <w:t>memiliki</w:t>
      </w:r>
      <w:proofErr w:type="spellEnd"/>
      <w:r w:rsidR="00986E0A" w:rsidRPr="00986E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b/>
          <w:bCs/>
          <w:sz w:val="24"/>
          <w:szCs w:val="24"/>
        </w:rPr>
        <w:t>pengaruh</w:t>
      </w:r>
      <w:proofErr w:type="spellEnd"/>
      <w:r w:rsidR="00986E0A" w:rsidRPr="00986E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b/>
          <w:bCs/>
          <w:sz w:val="24"/>
          <w:szCs w:val="24"/>
        </w:rPr>
        <w:t>dengan</w:t>
      </w:r>
      <w:proofErr w:type="spellEnd"/>
      <w:r w:rsidR="00986E0A" w:rsidRPr="00986E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b/>
          <w:bCs/>
          <w:sz w:val="24"/>
          <w:szCs w:val="24"/>
        </w:rPr>
        <w:t>kinerja</w:t>
      </w:r>
      <w:proofErr w:type="spellEnd"/>
      <w:r w:rsidR="00986E0A" w:rsidRPr="00986E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86E0A" w:rsidRPr="00986E0A">
        <w:rPr>
          <w:rFonts w:ascii="Times New Roman" w:hAnsi="Times New Roman" w:cs="Times New Roman"/>
          <w:b/>
          <w:bCs/>
          <w:sz w:val="24"/>
          <w:szCs w:val="24"/>
        </w:rPr>
        <w:t>karyawan</w:t>
      </w:r>
      <w:proofErr w:type="spellEnd"/>
    </w:p>
    <w:p w14:paraId="5DA0276E" w14:textId="6415884A" w:rsidR="00986E0A" w:rsidRDefault="00986E0A" w:rsidP="00AB5D9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91A7D37" w14:textId="32845631" w:rsidR="00986E0A" w:rsidRDefault="00986E0A" w:rsidP="000B619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oleh Awadh &amp;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Alyahya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(2013), Sadeghi et al. (2013), dan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Andreassi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Lawter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(2014), yang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hubngan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parsial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budaya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r w:rsidR="000B619E">
        <w:rPr>
          <w:rFonts w:ascii="Times New Roman" w:hAnsi="Times New Roman" w:cs="Times New Roman"/>
          <w:i/>
          <w:iCs/>
          <w:sz w:val="24"/>
          <w:szCs w:val="24"/>
        </w:rPr>
        <w:t>Power Distance</w:t>
      </w:r>
      <w:r w:rsidR="000B619E">
        <w:rPr>
          <w:rFonts w:ascii="Times New Roman" w:hAnsi="Times New Roman" w:cs="Times New Roman"/>
          <w:sz w:val="24"/>
          <w:szCs w:val="24"/>
        </w:rPr>
        <w:t xml:space="preserve">. </w:t>
      </w:r>
      <w:r w:rsidR="000B619E">
        <w:rPr>
          <w:rFonts w:ascii="Times New Roman" w:hAnsi="Times New Roman" w:cs="Times New Roman"/>
          <w:i/>
          <w:iCs/>
          <w:sz w:val="24"/>
          <w:szCs w:val="24"/>
        </w:rPr>
        <w:t>Collectivism</w:t>
      </w:r>
      <w:r w:rsidR="000B619E">
        <w:rPr>
          <w:rFonts w:ascii="Times New Roman" w:hAnsi="Times New Roman" w:cs="Times New Roman"/>
          <w:sz w:val="24"/>
          <w:szCs w:val="24"/>
        </w:rPr>
        <w:t xml:space="preserve">, dan </w:t>
      </w:r>
      <w:r w:rsidR="000B619E">
        <w:rPr>
          <w:rFonts w:ascii="Times New Roman" w:hAnsi="Times New Roman" w:cs="Times New Roman"/>
          <w:i/>
          <w:iCs/>
          <w:sz w:val="24"/>
          <w:szCs w:val="24"/>
        </w:rPr>
        <w:t>Long-term Orientation</w:t>
      </w:r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menggabungkan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menguji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simultan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619E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0B619E">
        <w:rPr>
          <w:rFonts w:ascii="Times New Roman" w:hAnsi="Times New Roman" w:cs="Times New Roman"/>
          <w:sz w:val="24"/>
          <w:szCs w:val="24"/>
        </w:rPr>
        <w:t>:</w:t>
      </w:r>
    </w:p>
    <w:p w14:paraId="19EB6A3F" w14:textId="16A8B32E" w:rsidR="000B619E" w:rsidRDefault="000B619E" w:rsidP="000B619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B619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H4: </w:t>
      </w:r>
      <w:proofErr w:type="spellStart"/>
      <w:r w:rsidRPr="000B619E">
        <w:rPr>
          <w:rFonts w:ascii="Times New Roman" w:hAnsi="Times New Roman" w:cs="Times New Roman"/>
          <w:b/>
          <w:bCs/>
          <w:sz w:val="24"/>
          <w:szCs w:val="24"/>
        </w:rPr>
        <w:t>Dimensi</w:t>
      </w:r>
      <w:proofErr w:type="spellEnd"/>
      <w:r w:rsidRPr="000B61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B619E">
        <w:rPr>
          <w:rFonts w:ascii="Times New Roman" w:hAnsi="Times New Roman" w:cs="Times New Roman"/>
          <w:b/>
          <w:bCs/>
          <w:sz w:val="24"/>
          <w:szCs w:val="24"/>
        </w:rPr>
        <w:t>budaya</w:t>
      </w:r>
      <w:proofErr w:type="spellEnd"/>
      <w:r w:rsidRPr="000B61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B619E">
        <w:rPr>
          <w:rFonts w:ascii="Times New Roman" w:hAnsi="Times New Roman" w:cs="Times New Roman"/>
          <w:b/>
          <w:bCs/>
          <w:i/>
          <w:iCs/>
          <w:sz w:val="24"/>
          <w:szCs w:val="24"/>
        </w:rPr>
        <w:t>Power Distance</w:t>
      </w:r>
      <w:r w:rsidRPr="000B619E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0B619E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llectivism</w:t>
      </w:r>
      <w:r w:rsidRPr="000B619E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r w:rsidRPr="000B619E">
        <w:rPr>
          <w:rFonts w:ascii="Times New Roman" w:hAnsi="Times New Roman" w:cs="Times New Roman"/>
          <w:b/>
          <w:bCs/>
          <w:i/>
          <w:iCs/>
          <w:sz w:val="24"/>
          <w:szCs w:val="24"/>
        </w:rPr>
        <w:t>Long-term Orientation</w:t>
      </w:r>
      <w:r w:rsidRPr="000B61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B619E">
        <w:rPr>
          <w:rFonts w:ascii="Times New Roman" w:hAnsi="Times New Roman" w:cs="Times New Roman"/>
          <w:b/>
          <w:bCs/>
          <w:sz w:val="24"/>
          <w:szCs w:val="24"/>
        </w:rPr>
        <w:t>memiliki</w:t>
      </w:r>
      <w:proofErr w:type="spellEnd"/>
      <w:r w:rsidRPr="000B61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B619E">
        <w:rPr>
          <w:rFonts w:ascii="Times New Roman" w:hAnsi="Times New Roman" w:cs="Times New Roman"/>
          <w:b/>
          <w:bCs/>
          <w:sz w:val="24"/>
          <w:szCs w:val="24"/>
        </w:rPr>
        <w:t>pengaruh</w:t>
      </w:r>
      <w:proofErr w:type="spellEnd"/>
      <w:r w:rsidRPr="000B61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B619E">
        <w:rPr>
          <w:rFonts w:ascii="Times New Roman" w:hAnsi="Times New Roman" w:cs="Times New Roman"/>
          <w:b/>
          <w:bCs/>
          <w:sz w:val="24"/>
          <w:szCs w:val="24"/>
        </w:rPr>
        <w:t>terhadap</w:t>
      </w:r>
      <w:proofErr w:type="spellEnd"/>
      <w:r w:rsidRPr="000B61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B619E">
        <w:rPr>
          <w:rFonts w:ascii="Times New Roman" w:hAnsi="Times New Roman" w:cs="Times New Roman"/>
          <w:b/>
          <w:bCs/>
          <w:sz w:val="24"/>
          <w:szCs w:val="24"/>
        </w:rPr>
        <w:t>kinerja</w:t>
      </w:r>
      <w:proofErr w:type="spellEnd"/>
      <w:r w:rsidRPr="000B61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B619E">
        <w:rPr>
          <w:rFonts w:ascii="Times New Roman" w:hAnsi="Times New Roman" w:cs="Times New Roman"/>
          <w:b/>
          <w:bCs/>
          <w:sz w:val="24"/>
          <w:szCs w:val="24"/>
        </w:rPr>
        <w:t>karyawan</w:t>
      </w:r>
      <w:proofErr w:type="spellEnd"/>
    </w:p>
    <w:p w14:paraId="60FDCA26" w14:textId="4948C3B5" w:rsidR="004542AB" w:rsidRDefault="004542AB" w:rsidP="000B619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431DB2" w14:textId="6F6604D5" w:rsidR="006B4DA5" w:rsidRDefault="006B4DA5" w:rsidP="000B619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7C5D8B4" w14:textId="656A6D37" w:rsidR="006B4DA5" w:rsidRPr="004542AB" w:rsidRDefault="004542AB" w:rsidP="004542A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6 Model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0F820491" w14:textId="77777777" w:rsidR="00D0402F" w:rsidRDefault="00D0402F" w:rsidP="00D0402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6FB6503" w14:textId="1BEA8877" w:rsidR="00DC0DCD" w:rsidRDefault="00D0402F" w:rsidP="00D0402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0402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B856F1" wp14:editId="19EC5E4E">
            <wp:extent cx="5112013" cy="284494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12013" cy="2844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1C1E5" w14:textId="0FC710FE" w:rsidR="005D5684" w:rsidRDefault="005D5684" w:rsidP="008551D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D6DA2BF" w14:textId="62E386DC" w:rsidR="0041223B" w:rsidRPr="001636D4" w:rsidRDefault="001636D4" w:rsidP="001636D4">
      <w:pPr>
        <w:spacing w:after="0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636D4">
        <w:rPr>
          <w:rFonts w:ascii="Times New Roman" w:hAnsi="Times New Roman" w:cs="Times New Roman"/>
          <w:b/>
          <w:bCs/>
          <w:sz w:val="24"/>
          <w:szCs w:val="24"/>
        </w:rPr>
        <w:t xml:space="preserve">Gambar 2.1 </w:t>
      </w:r>
      <w:proofErr w:type="spellStart"/>
      <w:r w:rsidRPr="001636D4">
        <w:rPr>
          <w:rFonts w:ascii="Times New Roman" w:hAnsi="Times New Roman" w:cs="Times New Roman"/>
          <w:b/>
          <w:bCs/>
          <w:sz w:val="24"/>
          <w:szCs w:val="24"/>
        </w:rPr>
        <w:t>Kerangka</w:t>
      </w:r>
      <w:proofErr w:type="spellEnd"/>
      <w:r w:rsidRPr="001636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36D4">
        <w:rPr>
          <w:rFonts w:ascii="Times New Roman" w:hAnsi="Times New Roman" w:cs="Times New Roman"/>
          <w:b/>
          <w:bCs/>
          <w:sz w:val="24"/>
          <w:szCs w:val="24"/>
        </w:rPr>
        <w:t>Berfikir</w:t>
      </w:r>
      <w:proofErr w:type="spellEnd"/>
    </w:p>
    <w:p w14:paraId="4DB994AA" w14:textId="0BE67161" w:rsidR="001636D4" w:rsidRDefault="001636D4" w:rsidP="0088601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2016)</w:t>
      </w:r>
    </w:p>
    <w:p w14:paraId="6CFFB632" w14:textId="28FD98D9" w:rsidR="00DC0DCD" w:rsidRDefault="00DC0DCD" w:rsidP="0088601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3DD79E7" w14:textId="029A47D2" w:rsidR="00DC0DCD" w:rsidRDefault="00DC0DCD" w:rsidP="0088601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3C1FFE7" w14:textId="74833F19" w:rsidR="00DC0DCD" w:rsidRDefault="00DC0DCD" w:rsidP="0088601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A188E80" w14:textId="4B1FBE68" w:rsidR="00DC0DCD" w:rsidRDefault="00DC0DCD" w:rsidP="0088601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BD889EE" w14:textId="5D302363" w:rsidR="00DC0DCD" w:rsidRDefault="00DC0DCD" w:rsidP="0088601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09373C6" w14:textId="77777777" w:rsidR="00C66E57" w:rsidRDefault="00C66E57" w:rsidP="00C66E57">
      <w:pPr>
        <w:jc w:val="both"/>
        <w:rPr>
          <w:rFonts w:ascii="Times New Roman" w:hAnsi="Times New Roman" w:cs="Times New Roman"/>
          <w:sz w:val="24"/>
          <w:szCs w:val="24"/>
        </w:rPr>
        <w:sectPr w:rsidR="00C66E57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3034B81" w14:textId="38D01598" w:rsidR="00DC0DCD" w:rsidRDefault="00C66E57" w:rsidP="00C66E5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BAB 3</w:t>
      </w:r>
    </w:p>
    <w:p w14:paraId="21D94C2D" w14:textId="6C9EAF90" w:rsidR="00C66E57" w:rsidRDefault="00C66E57" w:rsidP="00C66E5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ETODE PENELITIAN</w:t>
      </w:r>
    </w:p>
    <w:p w14:paraId="1EC21383" w14:textId="16734728" w:rsidR="00C66E57" w:rsidRDefault="00C66E57" w:rsidP="00C66E5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F7D96B5" w14:textId="37829F27" w:rsidR="00C66E57" w:rsidRDefault="008063E3" w:rsidP="00D95C48">
      <w:pPr>
        <w:pStyle w:val="ListParagraph"/>
        <w:numPr>
          <w:ilvl w:val="1"/>
          <w:numId w:val="2"/>
        </w:numPr>
        <w:ind w:left="284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0074B">
        <w:rPr>
          <w:rFonts w:ascii="Times New Roman" w:hAnsi="Times New Roman" w:cs="Times New Roman"/>
          <w:b/>
          <w:bCs/>
          <w:sz w:val="24"/>
          <w:szCs w:val="24"/>
        </w:rPr>
        <w:t xml:space="preserve">Desain </w:t>
      </w:r>
      <w:proofErr w:type="spellStart"/>
      <w:r w:rsidRPr="0010074B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29207EE6" w14:textId="308597AD" w:rsidR="00F47EFB" w:rsidRDefault="00F47EFB" w:rsidP="00F47EFB">
      <w:pPr>
        <w:pStyle w:val="ListParagraph"/>
        <w:ind w:left="0" w:firstLine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47EFB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asosiatif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kuantitatif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berbentuk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pengaruh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dikemukaka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Sugiyono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(2015:8). Unit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PT. X (Persero) Pusat. Time horizon yang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Cross Sectional, Cross Sectional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kurun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47EFB">
        <w:rPr>
          <w:rFonts w:ascii="Times New Roman" w:hAnsi="Times New Roman" w:cs="Times New Roman"/>
          <w:sz w:val="24"/>
          <w:szCs w:val="24"/>
        </w:rPr>
        <w:t>Sugiyono</w:t>
      </w:r>
      <w:proofErr w:type="spellEnd"/>
      <w:r w:rsidRPr="00F47EFB">
        <w:rPr>
          <w:rFonts w:ascii="Times New Roman" w:hAnsi="Times New Roman" w:cs="Times New Roman"/>
          <w:sz w:val="24"/>
          <w:szCs w:val="24"/>
        </w:rPr>
        <w:t xml:space="preserve"> (2015:8).</w:t>
      </w:r>
    </w:p>
    <w:p w14:paraId="1018904E" w14:textId="77777777" w:rsidR="00831E5E" w:rsidRDefault="00831E5E" w:rsidP="00831E5E">
      <w:pPr>
        <w:pStyle w:val="ListParagraph"/>
        <w:spacing w:after="0"/>
        <w:ind w:left="0" w:firstLine="284"/>
        <w:jc w:val="both"/>
        <w:rPr>
          <w:rFonts w:ascii="Times New Roman" w:hAnsi="Times New Roman" w:cs="Times New Roman"/>
          <w:sz w:val="24"/>
          <w:szCs w:val="24"/>
        </w:rPr>
      </w:pPr>
    </w:p>
    <w:p w14:paraId="6925B6CF" w14:textId="6D33D263" w:rsidR="00F47EFB" w:rsidRPr="00F47EFB" w:rsidRDefault="00F47EFB" w:rsidP="00F47EFB">
      <w:pPr>
        <w:pStyle w:val="ListParagraph"/>
        <w:ind w:left="0" w:firstLine="284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47EFB">
        <w:rPr>
          <w:rFonts w:ascii="Times New Roman" w:hAnsi="Times New Roman" w:cs="Times New Roman"/>
          <w:b/>
          <w:bCs/>
          <w:sz w:val="24"/>
          <w:szCs w:val="24"/>
        </w:rPr>
        <w:t>Tabel</w:t>
      </w:r>
      <w:proofErr w:type="spellEnd"/>
      <w:r w:rsidRPr="00F47EFB">
        <w:rPr>
          <w:rFonts w:ascii="Times New Roman" w:hAnsi="Times New Roman" w:cs="Times New Roman"/>
          <w:b/>
          <w:bCs/>
          <w:sz w:val="24"/>
          <w:szCs w:val="24"/>
        </w:rPr>
        <w:t xml:space="preserve"> 3.1 Desain </w:t>
      </w:r>
      <w:proofErr w:type="spellStart"/>
      <w:r w:rsidRPr="00F47EFB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2D1DA2" w14:paraId="704D0058" w14:textId="77777777" w:rsidTr="002D1DA2">
        <w:tc>
          <w:tcPr>
            <w:tcW w:w="1803" w:type="dxa"/>
            <w:vMerge w:val="restart"/>
            <w:vAlign w:val="center"/>
          </w:tcPr>
          <w:p w14:paraId="0467CAD4" w14:textId="005DDB42" w:rsidR="002D1DA2" w:rsidRPr="002D1DA2" w:rsidRDefault="002D1DA2" w:rsidP="002D1DA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ujuan</w:t>
            </w:r>
            <w:proofErr w:type="spellEnd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5409" w:type="dxa"/>
            <w:gridSpan w:val="3"/>
            <w:vAlign w:val="center"/>
          </w:tcPr>
          <w:p w14:paraId="20016347" w14:textId="735737B6" w:rsidR="002D1DA2" w:rsidRPr="002D1DA2" w:rsidRDefault="002D1DA2" w:rsidP="002D1DA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sain </w:t>
            </w:r>
            <w:proofErr w:type="spellStart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1804" w:type="dxa"/>
            <w:vMerge w:val="restart"/>
            <w:vAlign w:val="center"/>
          </w:tcPr>
          <w:p w14:paraId="704A5FE0" w14:textId="1E49BC64" w:rsidR="002D1DA2" w:rsidRPr="00331C8A" w:rsidRDefault="002D1DA2" w:rsidP="002D1DA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331C8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ime Horizon</w:t>
            </w:r>
          </w:p>
        </w:tc>
      </w:tr>
      <w:tr w:rsidR="002D1DA2" w14:paraId="641ABB45" w14:textId="77777777" w:rsidTr="005B59DC">
        <w:tc>
          <w:tcPr>
            <w:tcW w:w="1803" w:type="dxa"/>
            <w:vMerge/>
          </w:tcPr>
          <w:p w14:paraId="5513266E" w14:textId="77777777" w:rsidR="002D1DA2" w:rsidRPr="002D1DA2" w:rsidRDefault="002D1DA2" w:rsidP="002D1DA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03" w:type="dxa"/>
          </w:tcPr>
          <w:p w14:paraId="5AB62A8B" w14:textId="7C57E6EF" w:rsidR="002D1DA2" w:rsidRPr="002D1DA2" w:rsidRDefault="002D1DA2" w:rsidP="002D1DA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enis</w:t>
            </w:r>
            <w:proofErr w:type="spellEnd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1803" w:type="dxa"/>
          </w:tcPr>
          <w:p w14:paraId="198AF582" w14:textId="47B36AD3" w:rsidR="002D1DA2" w:rsidRPr="002D1DA2" w:rsidRDefault="002D1DA2" w:rsidP="002D1DA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dekatan</w:t>
            </w:r>
            <w:proofErr w:type="spellEnd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elitian</w:t>
            </w:r>
            <w:proofErr w:type="spellEnd"/>
          </w:p>
        </w:tc>
        <w:tc>
          <w:tcPr>
            <w:tcW w:w="1803" w:type="dxa"/>
          </w:tcPr>
          <w:p w14:paraId="02F93BFF" w14:textId="5C79E2CF" w:rsidR="002D1DA2" w:rsidRPr="002D1DA2" w:rsidRDefault="002D1DA2" w:rsidP="002D1DA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t </w:t>
            </w:r>
            <w:proofErr w:type="spellStart"/>
            <w:r w:rsidRPr="002D1D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alisis</w:t>
            </w:r>
            <w:proofErr w:type="spellEnd"/>
          </w:p>
        </w:tc>
        <w:tc>
          <w:tcPr>
            <w:tcW w:w="1804" w:type="dxa"/>
            <w:vMerge/>
          </w:tcPr>
          <w:p w14:paraId="2E7F48DB" w14:textId="77777777" w:rsidR="002D1DA2" w:rsidRPr="00331C8A" w:rsidRDefault="002D1DA2" w:rsidP="002D1DA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5B59DC" w14:paraId="6353B83A" w14:textId="77777777" w:rsidTr="00E5244B">
        <w:trPr>
          <w:trHeight w:val="481"/>
        </w:trPr>
        <w:tc>
          <w:tcPr>
            <w:tcW w:w="1803" w:type="dxa"/>
            <w:vAlign w:val="center"/>
          </w:tcPr>
          <w:p w14:paraId="708F425F" w14:textId="31B77F7A" w:rsidR="005B59DC" w:rsidRDefault="008B6BC0" w:rsidP="00E5244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1-T4</w:t>
            </w:r>
          </w:p>
        </w:tc>
        <w:tc>
          <w:tcPr>
            <w:tcW w:w="1803" w:type="dxa"/>
            <w:vAlign w:val="center"/>
          </w:tcPr>
          <w:p w14:paraId="42F21D77" w14:textId="4DA10B9C" w:rsidR="005B59DC" w:rsidRDefault="008A6E82" w:rsidP="00E5244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skriptif</w:t>
            </w:r>
            <w:proofErr w:type="spellEnd"/>
          </w:p>
        </w:tc>
        <w:tc>
          <w:tcPr>
            <w:tcW w:w="1803" w:type="dxa"/>
            <w:vAlign w:val="center"/>
          </w:tcPr>
          <w:p w14:paraId="5D6127E2" w14:textId="66C60CF5" w:rsidR="005B59DC" w:rsidRDefault="00E5244B" w:rsidP="00E5244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antitat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esioner</w:t>
            </w:r>
            <w:proofErr w:type="spellEnd"/>
          </w:p>
        </w:tc>
        <w:tc>
          <w:tcPr>
            <w:tcW w:w="1803" w:type="dxa"/>
            <w:vAlign w:val="center"/>
          </w:tcPr>
          <w:p w14:paraId="7343F824" w14:textId="0432918E" w:rsidR="005B59DC" w:rsidRDefault="00EF2B5F" w:rsidP="00E5244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ivid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ryaw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T. X</w:t>
            </w:r>
            <w:r w:rsidR="00B3455F">
              <w:rPr>
                <w:rFonts w:ascii="Times New Roman" w:hAnsi="Times New Roman" w:cs="Times New Roman"/>
                <w:sz w:val="24"/>
                <w:szCs w:val="24"/>
              </w:rPr>
              <w:t xml:space="preserve"> (Persero) Pusat</w:t>
            </w:r>
          </w:p>
        </w:tc>
        <w:tc>
          <w:tcPr>
            <w:tcW w:w="1804" w:type="dxa"/>
            <w:vAlign w:val="center"/>
          </w:tcPr>
          <w:p w14:paraId="119384A0" w14:textId="5DD10076" w:rsidR="005B59DC" w:rsidRPr="00331C8A" w:rsidRDefault="00331C8A" w:rsidP="00E5244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31C8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ross-Sectional</w:t>
            </w:r>
          </w:p>
        </w:tc>
      </w:tr>
    </w:tbl>
    <w:p w14:paraId="6CFD3BE1" w14:textId="77777777" w:rsidR="00F47EFB" w:rsidRPr="002576B6" w:rsidRDefault="00F47EFB" w:rsidP="002576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A4DE22" w14:textId="1A8977D7" w:rsidR="0010074B" w:rsidRDefault="0010074B" w:rsidP="00D95C48">
      <w:pPr>
        <w:pStyle w:val="ListParagraph"/>
        <w:numPr>
          <w:ilvl w:val="1"/>
          <w:numId w:val="2"/>
        </w:numPr>
        <w:ind w:left="284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Operasiona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Variaabe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26C73ABD" w14:textId="39EF4E30" w:rsidR="002576B6" w:rsidRPr="002576B6" w:rsidRDefault="00B754BE" w:rsidP="00D33574">
      <w:pPr>
        <w:pStyle w:val="ListParagraph"/>
        <w:spacing w:after="0"/>
        <w:ind w:left="284" w:firstLine="43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754B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diteliti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dibagi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macam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bebas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independent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(</w:t>
      </w:r>
      <w:r w:rsidRPr="00686245">
        <w:rPr>
          <w:rFonts w:ascii="Times New Roman" w:hAnsi="Times New Roman" w:cs="Times New Roman"/>
          <w:i/>
          <w:iCs/>
          <w:sz w:val="24"/>
          <w:szCs w:val="24"/>
        </w:rPr>
        <w:t>Power Distance</w:t>
      </w:r>
      <w:r w:rsidRPr="00B754BE">
        <w:rPr>
          <w:rFonts w:ascii="Times New Roman" w:hAnsi="Times New Roman" w:cs="Times New Roman"/>
          <w:sz w:val="24"/>
          <w:szCs w:val="24"/>
        </w:rPr>
        <w:t>,</w:t>
      </w:r>
      <w:r w:rsidR="00686245">
        <w:rPr>
          <w:rFonts w:ascii="Times New Roman" w:hAnsi="Times New Roman" w:cs="Times New Roman"/>
          <w:sz w:val="24"/>
          <w:szCs w:val="24"/>
        </w:rPr>
        <w:t xml:space="preserve"> </w:t>
      </w:r>
      <w:r w:rsidRPr="00686245">
        <w:rPr>
          <w:rFonts w:ascii="Times New Roman" w:hAnsi="Times New Roman" w:cs="Times New Roman"/>
          <w:i/>
          <w:iCs/>
          <w:sz w:val="24"/>
          <w:szCs w:val="24"/>
        </w:rPr>
        <w:t>Collectivism</w:t>
      </w:r>
      <w:r w:rsidRPr="00B754BE">
        <w:rPr>
          <w:rFonts w:ascii="Times New Roman" w:hAnsi="Times New Roman" w:cs="Times New Roman"/>
          <w:sz w:val="24"/>
          <w:szCs w:val="24"/>
        </w:rPr>
        <w:t xml:space="preserve"> dan </w:t>
      </w:r>
      <w:r w:rsidRPr="00686245">
        <w:rPr>
          <w:rFonts w:ascii="Times New Roman" w:hAnsi="Times New Roman" w:cs="Times New Roman"/>
          <w:i/>
          <w:iCs/>
          <w:sz w:val="24"/>
          <w:szCs w:val="24"/>
        </w:rPr>
        <w:t>Long-</w:t>
      </w:r>
      <w:r w:rsidR="00686245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686245">
        <w:rPr>
          <w:rFonts w:ascii="Times New Roman" w:hAnsi="Times New Roman" w:cs="Times New Roman"/>
          <w:i/>
          <w:iCs/>
          <w:sz w:val="24"/>
          <w:szCs w:val="24"/>
        </w:rPr>
        <w:t>erm Orientation</w:t>
      </w:r>
      <w:r w:rsidRPr="00B754BE">
        <w:rPr>
          <w:rFonts w:ascii="Times New Roman" w:hAnsi="Times New Roman" w:cs="Times New Roman"/>
          <w:sz w:val="24"/>
          <w:szCs w:val="24"/>
        </w:rPr>
        <w:t xml:space="preserve">) dan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terikat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4B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 xml:space="preserve"> dependent variable (</w:t>
      </w:r>
      <w:r w:rsidR="00686245" w:rsidRPr="00B754BE">
        <w:rPr>
          <w:rFonts w:ascii="Times New Roman" w:hAnsi="Times New Roman" w:cs="Times New Roman"/>
          <w:sz w:val="24"/>
          <w:szCs w:val="24"/>
        </w:rPr>
        <w:t xml:space="preserve">Kinerja </w:t>
      </w:r>
      <w:proofErr w:type="spellStart"/>
      <w:r w:rsidR="00686245" w:rsidRPr="00B754BE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B754BE">
        <w:rPr>
          <w:rFonts w:ascii="Times New Roman" w:hAnsi="Times New Roman" w:cs="Times New Roman"/>
          <w:sz w:val="24"/>
          <w:szCs w:val="24"/>
        </w:rPr>
        <w:t>)</w:t>
      </w:r>
      <w:r w:rsidR="007C6C3A">
        <w:rPr>
          <w:rFonts w:ascii="Times New Roman" w:hAnsi="Times New Roman" w:cs="Times New Roman"/>
          <w:sz w:val="24"/>
          <w:szCs w:val="24"/>
        </w:rPr>
        <w:t>.</w:t>
      </w:r>
    </w:p>
    <w:p w14:paraId="61D61D73" w14:textId="6E34AB0D" w:rsidR="002576B6" w:rsidRPr="002576B6" w:rsidRDefault="002576B6" w:rsidP="002576B6">
      <w:pPr>
        <w:pStyle w:val="ListParagraph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75930F99" w14:textId="1E95A18E" w:rsidR="002576B6" w:rsidRDefault="00D33574" w:rsidP="00D33574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D33574">
        <w:rPr>
          <w:rFonts w:ascii="Times New Roman" w:hAnsi="Times New Roman" w:cs="Times New Roman"/>
          <w:b/>
          <w:bCs/>
          <w:sz w:val="24"/>
          <w:szCs w:val="24"/>
        </w:rPr>
        <w:t>Tabel</w:t>
      </w:r>
      <w:proofErr w:type="spellEnd"/>
      <w:r w:rsidRPr="00D33574">
        <w:rPr>
          <w:rFonts w:ascii="Times New Roman" w:hAnsi="Times New Roman" w:cs="Times New Roman"/>
          <w:b/>
          <w:bCs/>
          <w:sz w:val="24"/>
          <w:szCs w:val="24"/>
        </w:rPr>
        <w:t xml:space="preserve"> 3.2 </w:t>
      </w:r>
      <w:proofErr w:type="spellStart"/>
      <w:r w:rsidRPr="00D33574">
        <w:rPr>
          <w:rFonts w:ascii="Times New Roman" w:hAnsi="Times New Roman" w:cs="Times New Roman"/>
          <w:b/>
          <w:bCs/>
          <w:sz w:val="24"/>
          <w:szCs w:val="24"/>
        </w:rPr>
        <w:t>Operasional</w:t>
      </w:r>
      <w:proofErr w:type="spellEnd"/>
      <w:r w:rsidRPr="00D335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33574">
        <w:rPr>
          <w:rFonts w:ascii="Times New Roman" w:hAnsi="Times New Roman" w:cs="Times New Roman"/>
          <w:b/>
          <w:bCs/>
          <w:sz w:val="24"/>
          <w:szCs w:val="24"/>
        </w:rPr>
        <w:t>Variabel</w:t>
      </w:r>
      <w:proofErr w:type="spellEnd"/>
      <w:r w:rsidRPr="00D335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33574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6D63785C" w14:textId="77777777" w:rsidR="00391DBD" w:rsidRPr="00391DBD" w:rsidRDefault="00391DBD" w:rsidP="00391DBD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bCs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4"/>
        <w:gridCol w:w="1843"/>
        <w:gridCol w:w="1787"/>
        <w:gridCol w:w="1797"/>
        <w:gridCol w:w="1795"/>
      </w:tblGrid>
      <w:tr w:rsidR="00AF1EAD" w14:paraId="7305A200" w14:textId="77777777" w:rsidTr="002A101C">
        <w:trPr>
          <w:trHeight w:val="377"/>
        </w:trPr>
        <w:tc>
          <w:tcPr>
            <w:tcW w:w="1794" w:type="dxa"/>
            <w:vAlign w:val="center"/>
          </w:tcPr>
          <w:p w14:paraId="384F9F74" w14:textId="60B572AE" w:rsidR="00605277" w:rsidRPr="00391DBD" w:rsidRDefault="00391DBD" w:rsidP="00391D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el</w:t>
            </w:r>
            <w:proofErr w:type="spellEnd"/>
          </w:p>
        </w:tc>
        <w:tc>
          <w:tcPr>
            <w:tcW w:w="1843" w:type="dxa"/>
            <w:vAlign w:val="center"/>
          </w:tcPr>
          <w:p w14:paraId="61A4E5E0" w14:textId="2DD4FB67" w:rsidR="00605277" w:rsidRPr="00A334CA" w:rsidRDefault="00391DBD" w:rsidP="00391D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334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nsep</w:t>
            </w:r>
            <w:proofErr w:type="spellEnd"/>
            <w:r w:rsidRPr="00A334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A334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bel</w:t>
            </w:r>
            <w:proofErr w:type="spellEnd"/>
          </w:p>
        </w:tc>
        <w:tc>
          <w:tcPr>
            <w:tcW w:w="1787" w:type="dxa"/>
            <w:vAlign w:val="center"/>
          </w:tcPr>
          <w:p w14:paraId="0E13C02F" w14:textId="6FBAD946" w:rsidR="00605277" w:rsidRPr="00A334CA" w:rsidRDefault="00630A4B" w:rsidP="00391D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mensi</w:t>
            </w:r>
            <w:proofErr w:type="spellEnd"/>
          </w:p>
        </w:tc>
        <w:tc>
          <w:tcPr>
            <w:tcW w:w="1797" w:type="dxa"/>
            <w:vAlign w:val="center"/>
          </w:tcPr>
          <w:p w14:paraId="26C07D94" w14:textId="794F91B5" w:rsidR="00605277" w:rsidRPr="00A334CA" w:rsidRDefault="00630A4B" w:rsidP="00391D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ikator</w:t>
            </w:r>
            <w:proofErr w:type="spellEnd"/>
          </w:p>
        </w:tc>
        <w:tc>
          <w:tcPr>
            <w:tcW w:w="1795" w:type="dxa"/>
            <w:vAlign w:val="center"/>
          </w:tcPr>
          <w:p w14:paraId="419E5A93" w14:textId="5D1C2568" w:rsidR="00605277" w:rsidRPr="00A334CA" w:rsidRDefault="00630A4B" w:rsidP="00391D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odel Skala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gukuran</w:t>
            </w:r>
            <w:proofErr w:type="spellEnd"/>
          </w:p>
        </w:tc>
      </w:tr>
      <w:tr w:rsidR="00AF1EAD" w14:paraId="13CF7F1A" w14:textId="77777777" w:rsidTr="002A101C">
        <w:tc>
          <w:tcPr>
            <w:tcW w:w="1794" w:type="dxa"/>
          </w:tcPr>
          <w:p w14:paraId="1E06BC69" w14:textId="77777777" w:rsidR="00605277" w:rsidRDefault="00B175D6" w:rsidP="00D3357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75D6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ower Distanc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X</w:t>
            </w:r>
            <w:r w:rsidRPr="00B175D6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14:paraId="3A24C9B8" w14:textId="3BD3A933" w:rsidR="00856E82" w:rsidRPr="00856E82" w:rsidRDefault="00856E82" w:rsidP="00856E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6E82">
              <w:rPr>
                <w:rFonts w:ascii="Times New Roman" w:hAnsi="Times New Roman" w:cs="Times New Roman"/>
                <w:sz w:val="24"/>
                <w:szCs w:val="24"/>
              </w:rPr>
              <w:t>Raymo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56E82">
              <w:rPr>
                <w:rFonts w:ascii="Times New Roman" w:hAnsi="Times New Roman" w:cs="Times New Roman"/>
                <w:sz w:val="24"/>
                <w:szCs w:val="24"/>
              </w:rPr>
              <w:t>A. Noe. Et al. (2014)</w:t>
            </w:r>
          </w:p>
        </w:tc>
        <w:tc>
          <w:tcPr>
            <w:tcW w:w="1843" w:type="dxa"/>
          </w:tcPr>
          <w:p w14:paraId="373680FF" w14:textId="77777777" w:rsidR="00A9724B" w:rsidRPr="00A9724B" w:rsidRDefault="00A9724B" w:rsidP="00A9724B">
            <w:pPr>
              <w:pStyle w:val="ListParagraph"/>
              <w:ind w:left="6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Menyinggung</w:t>
            </w:r>
            <w:proofErr w:type="spellEnd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tentang</w:t>
            </w:r>
            <w:proofErr w:type="spellEnd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bagaimana</w:t>
            </w:r>
            <w:proofErr w:type="spellEnd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budaya</w:t>
            </w:r>
            <w:proofErr w:type="spellEnd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berhubungan</w:t>
            </w:r>
            <w:proofErr w:type="spellEnd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hubungan</w:t>
            </w:r>
            <w:proofErr w:type="spellEnd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kekuasaan</w:t>
            </w:r>
            <w:proofErr w:type="spellEnd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hierarkis</w:t>
            </w:r>
            <w:proofErr w:type="spellEnd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terutama</w:t>
            </w:r>
            <w:proofErr w:type="spellEnd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distribusi</w:t>
            </w:r>
            <w:proofErr w:type="spellEnd"/>
          </w:p>
          <w:p w14:paraId="305B6B17" w14:textId="40FF9978" w:rsidR="00605277" w:rsidRDefault="00A9724B" w:rsidP="00A9724B">
            <w:pPr>
              <w:pStyle w:val="ListParagraph"/>
              <w:ind w:left="6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9724B">
              <w:rPr>
                <w:rFonts w:ascii="Times New Roman" w:hAnsi="Times New Roman" w:cs="Times New Roman"/>
                <w:sz w:val="24"/>
                <w:szCs w:val="24"/>
              </w:rPr>
              <w:t xml:space="preserve">yang </w:t>
            </w:r>
            <w:proofErr w:type="spellStart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merata</w:t>
            </w:r>
            <w:proofErr w:type="spellEnd"/>
            <w:r w:rsidRPr="00A9724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787" w:type="dxa"/>
          </w:tcPr>
          <w:p w14:paraId="3E2823A1" w14:textId="4C288FB8" w:rsidR="00605277" w:rsidRDefault="00A9724B" w:rsidP="00D3357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erarki</w:t>
            </w:r>
            <w:proofErr w:type="spellEnd"/>
          </w:p>
        </w:tc>
        <w:tc>
          <w:tcPr>
            <w:tcW w:w="1797" w:type="dxa"/>
          </w:tcPr>
          <w:p w14:paraId="16AF422E" w14:textId="54797EE7" w:rsidR="002A6C5A" w:rsidRPr="002A6C5A" w:rsidRDefault="002A6C5A" w:rsidP="002A6C5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C5A">
              <w:rPr>
                <w:rFonts w:ascii="Times New Roman" w:hAnsi="Times New Roman" w:cs="Times New Roman"/>
                <w:sz w:val="24"/>
                <w:szCs w:val="24"/>
              </w:rPr>
              <w:t xml:space="preserve">-status </w:t>
            </w:r>
            <w:proofErr w:type="spellStart"/>
            <w:r w:rsidRPr="002A6C5A">
              <w:rPr>
                <w:rFonts w:ascii="Times New Roman" w:hAnsi="Times New Roman" w:cs="Times New Roman"/>
                <w:sz w:val="24"/>
                <w:szCs w:val="24"/>
              </w:rPr>
              <w:t>kerja</w:t>
            </w:r>
            <w:proofErr w:type="spellEnd"/>
          </w:p>
          <w:p w14:paraId="24EB9BE6" w14:textId="540642C7" w:rsidR="00605277" w:rsidRDefault="002A6C5A" w:rsidP="002A6C5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A6C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proofErr w:type="spellStart"/>
            <w:r w:rsidRPr="002A6C5A">
              <w:rPr>
                <w:rFonts w:ascii="Times New Roman" w:hAnsi="Times New Roman" w:cs="Times New Roman"/>
                <w:sz w:val="24"/>
                <w:szCs w:val="24"/>
              </w:rPr>
              <w:t>Hubungan</w:t>
            </w:r>
            <w:proofErr w:type="spellEnd"/>
            <w:r w:rsidRPr="002A6C5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2A6C5A">
              <w:rPr>
                <w:rFonts w:ascii="Times New Roman" w:hAnsi="Times New Roman" w:cs="Times New Roman"/>
                <w:sz w:val="24"/>
                <w:szCs w:val="24"/>
              </w:rPr>
              <w:t>tatanan</w:t>
            </w:r>
            <w:proofErr w:type="spellEnd"/>
            <w:r w:rsidRPr="002A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95" w:type="dxa"/>
          </w:tcPr>
          <w:p w14:paraId="7DC89A2C" w14:textId="7DCABF48" w:rsidR="00605277" w:rsidRDefault="002A6C5A" w:rsidP="00D3357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kala Likert</w:t>
            </w:r>
          </w:p>
        </w:tc>
      </w:tr>
      <w:tr w:rsidR="00AF1EAD" w14:paraId="66B5B2FA" w14:textId="77777777" w:rsidTr="002A101C">
        <w:tc>
          <w:tcPr>
            <w:tcW w:w="1794" w:type="dxa"/>
          </w:tcPr>
          <w:p w14:paraId="0A5C7890" w14:textId="1889D2AE" w:rsidR="00924352" w:rsidRPr="00924352" w:rsidRDefault="00924352" w:rsidP="009243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24352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Collectivism (X₂) </w:t>
            </w:r>
          </w:p>
          <w:p w14:paraId="1A4BB854" w14:textId="6BE1019B" w:rsidR="00721BBA" w:rsidRDefault="00924352" w:rsidP="009243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435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aymo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24352">
              <w:rPr>
                <w:rFonts w:ascii="Times New Roman" w:hAnsi="Times New Roman" w:cs="Times New Roman"/>
                <w:sz w:val="24"/>
                <w:szCs w:val="24"/>
              </w:rPr>
              <w:t>A. Noe. Et al. (2017)</w:t>
            </w:r>
          </w:p>
        </w:tc>
        <w:tc>
          <w:tcPr>
            <w:tcW w:w="1843" w:type="dxa"/>
          </w:tcPr>
          <w:p w14:paraId="65EB249D" w14:textId="7D06FFED" w:rsidR="00721BBA" w:rsidRDefault="006C3E41" w:rsidP="00721BB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nggambarkan</w:t>
            </w:r>
            <w:proofErr w:type="spellEnd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>kekuatan</w:t>
            </w:r>
            <w:proofErr w:type="spellEnd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>hubungan</w:t>
            </w:r>
            <w:proofErr w:type="spellEnd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>antara</w:t>
            </w:r>
            <w:proofErr w:type="spellEnd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>satu</w:t>
            </w:r>
            <w:proofErr w:type="spellEnd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>individu</w:t>
            </w:r>
            <w:proofErr w:type="spellEnd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ngan</w:t>
            </w:r>
            <w:proofErr w:type="spellEnd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>individu</w:t>
            </w:r>
            <w:proofErr w:type="spellEnd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 xml:space="preserve"> lain </w:t>
            </w:r>
            <w:proofErr w:type="spellStart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>masyarakat</w:t>
            </w:r>
            <w:proofErr w:type="spellEnd"/>
            <w:r w:rsidRPr="006C3E4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787" w:type="dxa"/>
          </w:tcPr>
          <w:p w14:paraId="08E87A6C" w14:textId="74B41711" w:rsidR="00721BBA" w:rsidRDefault="005E3476" w:rsidP="00721BB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ubungan</w:t>
            </w:r>
            <w:proofErr w:type="spellEnd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antara</w:t>
            </w:r>
            <w:proofErr w:type="spellEnd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individu</w:t>
            </w:r>
            <w:proofErr w:type="spellEnd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kelompok</w:t>
            </w:r>
            <w:proofErr w:type="spellEnd"/>
          </w:p>
        </w:tc>
        <w:tc>
          <w:tcPr>
            <w:tcW w:w="1797" w:type="dxa"/>
          </w:tcPr>
          <w:p w14:paraId="6E0AE84F" w14:textId="66F21113" w:rsidR="005E3476" w:rsidRPr="005E3476" w:rsidRDefault="005E3476" w:rsidP="005E34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loyalitas</w:t>
            </w:r>
            <w:proofErr w:type="spellEnd"/>
          </w:p>
          <w:p w14:paraId="337F1456" w14:textId="74B09847" w:rsidR="005E3476" w:rsidRPr="005E3476" w:rsidRDefault="005E3476" w:rsidP="0015685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1568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pencapain</w:t>
            </w:r>
            <w:proofErr w:type="spellEnd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tujuan</w:t>
            </w:r>
            <w:proofErr w:type="spellEnd"/>
          </w:p>
          <w:p w14:paraId="2D3C07FA" w14:textId="6D21A29D" w:rsidR="005E3476" w:rsidRPr="005E3476" w:rsidRDefault="00156856" w:rsidP="0015685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- </w:t>
            </w:r>
            <w:proofErr w:type="spellStart"/>
            <w:r w:rsidR="005E3476" w:rsidRPr="005E3476">
              <w:rPr>
                <w:rFonts w:ascii="Times New Roman" w:hAnsi="Times New Roman" w:cs="Times New Roman"/>
                <w:sz w:val="24"/>
                <w:szCs w:val="24"/>
              </w:rPr>
              <w:t>memp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5E3476" w:rsidRPr="005E3476">
              <w:rPr>
                <w:rFonts w:ascii="Times New Roman" w:hAnsi="Times New Roman" w:cs="Times New Roman"/>
                <w:sz w:val="24"/>
                <w:szCs w:val="24"/>
              </w:rPr>
              <w:t>tahankan</w:t>
            </w:r>
            <w:proofErr w:type="spellEnd"/>
            <w:r w:rsidR="005E3476" w:rsidRPr="005E34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E3476" w:rsidRPr="005E3476">
              <w:rPr>
                <w:rFonts w:ascii="Times New Roman" w:hAnsi="Times New Roman" w:cs="Times New Roman"/>
                <w:sz w:val="24"/>
                <w:szCs w:val="24"/>
              </w:rPr>
              <w:t>keharmonisan</w:t>
            </w:r>
            <w:proofErr w:type="spellEnd"/>
          </w:p>
          <w:p w14:paraId="59AD3D7A" w14:textId="75C163DF" w:rsidR="00721BBA" w:rsidRDefault="005E3476" w:rsidP="00156856">
            <w:pPr>
              <w:pStyle w:val="ListParagraph"/>
              <w:ind w:left="4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1568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toleransi</w:t>
            </w:r>
            <w:proofErr w:type="spellEnd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tinggi</w:t>
            </w:r>
            <w:proofErr w:type="spellEnd"/>
          </w:p>
        </w:tc>
        <w:tc>
          <w:tcPr>
            <w:tcW w:w="1795" w:type="dxa"/>
          </w:tcPr>
          <w:p w14:paraId="661C4CA8" w14:textId="2D987698" w:rsidR="00721BBA" w:rsidRDefault="00721BBA" w:rsidP="00721BB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kala Likert</w:t>
            </w:r>
          </w:p>
        </w:tc>
      </w:tr>
      <w:tr w:rsidR="00AF1EAD" w14:paraId="782D813A" w14:textId="77777777" w:rsidTr="002A101C">
        <w:tc>
          <w:tcPr>
            <w:tcW w:w="1794" w:type="dxa"/>
          </w:tcPr>
          <w:p w14:paraId="0C04E3A3" w14:textId="5C895CFD" w:rsidR="002A101C" w:rsidRPr="00220419" w:rsidRDefault="002A101C" w:rsidP="002A101C">
            <w:pPr>
              <w:pStyle w:val="ListParagraph"/>
              <w:ind w:left="2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1EAD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Long-term Orientation</w:t>
            </w:r>
            <w:r w:rsidRPr="002204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X3)</w:t>
            </w:r>
          </w:p>
          <w:p w14:paraId="329D98E4" w14:textId="77777777" w:rsidR="002A101C" w:rsidRPr="00220419" w:rsidRDefault="002A101C" w:rsidP="002A101C">
            <w:pPr>
              <w:pStyle w:val="ListParagraph"/>
              <w:ind w:left="2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0419">
              <w:rPr>
                <w:rFonts w:ascii="Times New Roman" w:hAnsi="Times New Roman" w:cs="Times New Roman"/>
                <w:sz w:val="24"/>
                <w:szCs w:val="24"/>
              </w:rPr>
              <w:t>Raymond</w:t>
            </w:r>
          </w:p>
          <w:p w14:paraId="63A01AE0" w14:textId="62FF30E7" w:rsidR="002A101C" w:rsidRDefault="002A101C" w:rsidP="002A101C">
            <w:pPr>
              <w:pStyle w:val="ListParagraph"/>
              <w:ind w:left="2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0419">
              <w:rPr>
                <w:rFonts w:ascii="Times New Roman" w:hAnsi="Times New Roman" w:cs="Times New Roman"/>
                <w:sz w:val="24"/>
                <w:szCs w:val="24"/>
              </w:rPr>
              <w:t>A. Noe. Et al. (2017)</w:t>
            </w:r>
          </w:p>
        </w:tc>
        <w:tc>
          <w:tcPr>
            <w:tcW w:w="1843" w:type="dxa"/>
          </w:tcPr>
          <w:p w14:paraId="1033FF76" w14:textId="5C7E8722" w:rsidR="002A101C" w:rsidRDefault="002A101C" w:rsidP="002A101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>Menggambarkan</w:t>
            </w:r>
            <w:proofErr w:type="spellEnd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>kekuatan</w:t>
            </w:r>
            <w:proofErr w:type="spellEnd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>hubungan</w:t>
            </w:r>
            <w:proofErr w:type="spellEnd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>antara</w:t>
            </w:r>
            <w:proofErr w:type="spellEnd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>satu</w:t>
            </w:r>
            <w:proofErr w:type="spellEnd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>individu</w:t>
            </w:r>
            <w:proofErr w:type="spellEnd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>individu</w:t>
            </w:r>
            <w:proofErr w:type="spellEnd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 xml:space="preserve"> lain </w:t>
            </w:r>
            <w:proofErr w:type="spellStart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>masyarakat</w:t>
            </w:r>
            <w:proofErr w:type="spellEnd"/>
            <w:r w:rsidRPr="00C8286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787" w:type="dxa"/>
          </w:tcPr>
          <w:p w14:paraId="35DBFD8D" w14:textId="0E1D434A" w:rsidR="002A101C" w:rsidRDefault="002A101C" w:rsidP="002A101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1CD0">
              <w:rPr>
                <w:rFonts w:ascii="Times New Roman" w:hAnsi="Times New Roman" w:cs="Times New Roman"/>
                <w:sz w:val="24"/>
                <w:szCs w:val="24"/>
              </w:rPr>
              <w:t>Hubungan</w:t>
            </w:r>
            <w:proofErr w:type="spellEnd"/>
            <w:r w:rsidRPr="00DE1C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E1CD0">
              <w:rPr>
                <w:rFonts w:ascii="Times New Roman" w:hAnsi="Times New Roman" w:cs="Times New Roman"/>
                <w:sz w:val="24"/>
                <w:szCs w:val="24"/>
              </w:rPr>
              <w:t>antara</w:t>
            </w:r>
            <w:proofErr w:type="spellEnd"/>
            <w:r w:rsidRPr="00DE1C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E1CD0">
              <w:rPr>
                <w:rFonts w:ascii="Times New Roman" w:hAnsi="Times New Roman" w:cs="Times New Roman"/>
                <w:sz w:val="24"/>
                <w:szCs w:val="24"/>
              </w:rPr>
              <w:t>individu</w:t>
            </w:r>
            <w:proofErr w:type="spellEnd"/>
            <w:r w:rsidRPr="00DE1CD0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DE1CD0">
              <w:rPr>
                <w:rFonts w:ascii="Times New Roman" w:hAnsi="Times New Roman" w:cs="Times New Roman"/>
                <w:sz w:val="24"/>
                <w:szCs w:val="24"/>
              </w:rPr>
              <w:t>kelompok</w:t>
            </w:r>
            <w:proofErr w:type="spellEnd"/>
          </w:p>
        </w:tc>
        <w:tc>
          <w:tcPr>
            <w:tcW w:w="1797" w:type="dxa"/>
          </w:tcPr>
          <w:p w14:paraId="43AD91B6" w14:textId="77777777" w:rsidR="002A101C" w:rsidRPr="005E3476" w:rsidRDefault="002A101C" w:rsidP="002A101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loyalitas</w:t>
            </w:r>
            <w:proofErr w:type="spellEnd"/>
          </w:p>
          <w:p w14:paraId="74BBBC3F" w14:textId="77777777" w:rsidR="002A101C" w:rsidRPr="005E3476" w:rsidRDefault="002A101C" w:rsidP="002A101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pencapain</w:t>
            </w:r>
            <w:proofErr w:type="spellEnd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tujuan</w:t>
            </w:r>
            <w:proofErr w:type="spellEnd"/>
          </w:p>
          <w:p w14:paraId="6131A184" w14:textId="77777777" w:rsidR="002A101C" w:rsidRPr="005E3476" w:rsidRDefault="002A101C" w:rsidP="002A101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memp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tahankan</w:t>
            </w:r>
            <w:proofErr w:type="spellEnd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keharmonisan</w:t>
            </w:r>
            <w:proofErr w:type="spellEnd"/>
          </w:p>
          <w:p w14:paraId="539AE017" w14:textId="480E1CB2" w:rsidR="002A101C" w:rsidRDefault="002A101C" w:rsidP="002A101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toleransi</w:t>
            </w:r>
            <w:proofErr w:type="spellEnd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5E3476">
              <w:rPr>
                <w:rFonts w:ascii="Times New Roman" w:hAnsi="Times New Roman" w:cs="Times New Roman"/>
                <w:sz w:val="24"/>
                <w:szCs w:val="24"/>
              </w:rPr>
              <w:t>tinggi</w:t>
            </w:r>
            <w:proofErr w:type="spellEnd"/>
          </w:p>
        </w:tc>
        <w:tc>
          <w:tcPr>
            <w:tcW w:w="1795" w:type="dxa"/>
          </w:tcPr>
          <w:p w14:paraId="7793B256" w14:textId="4D0A7C4A" w:rsidR="002A101C" w:rsidRDefault="002A101C" w:rsidP="002A101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kala Likert</w:t>
            </w:r>
          </w:p>
        </w:tc>
      </w:tr>
      <w:tr w:rsidR="00780BAF" w14:paraId="67D6F692" w14:textId="77777777" w:rsidTr="002A101C">
        <w:tc>
          <w:tcPr>
            <w:tcW w:w="1794" w:type="dxa"/>
            <w:vMerge w:val="restart"/>
          </w:tcPr>
          <w:p w14:paraId="727A9A69" w14:textId="77777777" w:rsidR="00780BAF" w:rsidRPr="00AF1EAD" w:rsidRDefault="00780BAF" w:rsidP="00AF1EAD">
            <w:pPr>
              <w:pStyle w:val="ListParagraph"/>
              <w:ind w:left="2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1E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Kinerja </w:t>
            </w:r>
            <w:proofErr w:type="spellStart"/>
            <w:r w:rsidRPr="00AF1E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aryawan</w:t>
            </w:r>
            <w:proofErr w:type="spellEnd"/>
            <w:r w:rsidRPr="00AF1E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27AB1503" w14:textId="747CCABD" w:rsidR="00780BAF" w:rsidRPr="00AF1EAD" w:rsidRDefault="00780BAF" w:rsidP="00AF1EAD">
            <w:pPr>
              <w:pStyle w:val="ListParagraph"/>
              <w:ind w:left="2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1E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Z)</w:t>
            </w:r>
          </w:p>
          <w:p w14:paraId="04C3952C" w14:textId="6951E1B7" w:rsidR="00780BAF" w:rsidRDefault="00780BAF" w:rsidP="00AF1EAD">
            <w:pPr>
              <w:pStyle w:val="ListParagraph"/>
              <w:ind w:left="2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1EAD">
              <w:rPr>
                <w:rFonts w:ascii="Times New Roman" w:hAnsi="Times New Roman" w:cs="Times New Roman"/>
                <w:sz w:val="24"/>
                <w:szCs w:val="24"/>
              </w:rPr>
              <w:t>Robbins, (2017)</w:t>
            </w:r>
          </w:p>
        </w:tc>
        <w:tc>
          <w:tcPr>
            <w:tcW w:w="1843" w:type="dxa"/>
            <w:vMerge w:val="restart"/>
          </w:tcPr>
          <w:p w14:paraId="5E3E5947" w14:textId="5117B9FB" w:rsidR="00780BAF" w:rsidRDefault="00780BAF" w:rsidP="002A101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262C">
              <w:rPr>
                <w:rFonts w:ascii="Times New Roman" w:hAnsi="Times New Roman" w:cs="Times New Roman"/>
                <w:sz w:val="24"/>
                <w:szCs w:val="24"/>
              </w:rPr>
              <w:t xml:space="preserve">Kinerja </w:t>
            </w:r>
            <w:proofErr w:type="spellStart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>karyawan</w:t>
            </w:r>
            <w:proofErr w:type="spellEnd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>apa</w:t>
            </w:r>
            <w:proofErr w:type="spellEnd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>dilakukan</w:t>
            </w:r>
            <w:proofErr w:type="spellEnd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>dilakukan</w:t>
            </w:r>
            <w:proofErr w:type="spellEnd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 xml:space="preserve"> oleh </w:t>
            </w:r>
            <w:proofErr w:type="spellStart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>karyawan</w:t>
            </w:r>
            <w:proofErr w:type="spellEnd"/>
            <w:r w:rsidRPr="00CB262C">
              <w:rPr>
                <w:rFonts w:ascii="Times New Roman" w:hAnsi="Times New Roman" w:cs="Times New Roman"/>
                <w:sz w:val="24"/>
                <w:szCs w:val="24"/>
              </w:rPr>
              <w:t>, (Mathis dan Jackson, 2006:378).</w:t>
            </w:r>
          </w:p>
        </w:tc>
        <w:tc>
          <w:tcPr>
            <w:tcW w:w="1787" w:type="dxa"/>
          </w:tcPr>
          <w:p w14:paraId="18F3DDA6" w14:textId="680B0200" w:rsidR="00780BAF" w:rsidRDefault="00780BAF" w:rsidP="002A101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1551E">
              <w:rPr>
                <w:rFonts w:ascii="Times New Roman" w:hAnsi="Times New Roman" w:cs="Times New Roman"/>
                <w:sz w:val="24"/>
                <w:szCs w:val="24"/>
              </w:rPr>
              <w:t>Kuantitas</w:t>
            </w:r>
            <w:proofErr w:type="spellEnd"/>
            <w:r w:rsidRPr="00C1551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551E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C1551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551E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</w:p>
        </w:tc>
        <w:tc>
          <w:tcPr>
            <w:tcW w:w="1797" w:type="dxa"/>
          </w:tcPr>
          <w:p w14:paraId="0955D460" w14:textId="77777777" w:rsidR="00780BAF" w:rsidRPr="00780BAF" w:rsidRDefault="00780BAF" w:rsidP="00780BAF">
            <w:pPr>
              <w:pStyle w:val="ListParagraph"/>
              <w:ind w:left="4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0BAF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780B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80BAF">
              <w:rPr>
                <w:rFonts w:ascii="Times New Roman" w:hAnsi="Times New Roman" w:cs="Times New Roman"/>
                <w:sz w:val="24"/>
                <w:szCs w:val="24"/>
              </w:rPr>
              <w:t>pekerjaan</w:t>
            </w:r>
            <w:proofErr w:type="spellEnd"/>
            <w:r w:rsidRPr="00780BAF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80BAF">
              <w:rPr>
                <w:rFonts w:ascii="Times New Roman" w:hAnsi="Times New Roman" w:cs="Times New Roman"/>
                <w:sz w:val="24"/>
                <w:szCs w:val="24"/>
              </w:rPr>
              <w:t>harus</w:t>
            </w:r>
            <w:proofErr w:type="spellEnd"/>
          </w:p>
          <w:p w14:paraId="5E8AEF83" w14:textId="3CC12345" w:rsidR="00780BAF" w:rsidRDefault="00780BAF" w:rsidP="00780BAF">
            <w:pPr>
              <w:pStyle w:val="ListParagraph"/>
              <w:ind w:left="4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0BAF">
              <w:rPr>
                <w:rFonts w:ascii="Times New Roman" w:hAnsi="Times New Roman" w:cs="Times New Roman"/>
                <w:sz w:val="24"/>
                <w:szCs w:val="24"/>
              </w:rPr>
              <w:t>diselesaikan</w:t>
            </w:r>
            <w:proofErr w:type="spellEnd"/>
          </w:p>
        </w:tc>
        <w:tc>
          <w:tcPr>
            <w:tcW w:w="1795" w:type="dxa"/>
            <w:vMerge w:val="restart"/>
          </w:tcPr>
          <w:p w14:paraId="13135600" w14:textId="264EEFE9" w:rsidR="00780BAF" w:rsidRDefault="00780BAF" w:rsidP="002A101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kala Likert</w:t>
            </w:r>
          </w:p>
        </w:tc>
      </w:tr>
      <w:tr w:rsidR="00780BAF" w14:paraId="32DDC35A" w14:textId="77777777" w:rsidTr="002A101C">
        <w:tc>
          <w:tcPr>
            <w:tcW w:w="1794" w:type="dxa"/>
            <w:vMerge/>
          </w:tcPr>
          <w:p w14:paraId="4B20E6C1" w14:textId="77777777" w:rsidR="00780BAF" w:rsidRPr="00AF1EAD" w:rsidRDefault="00780BAF" w:rsidP="00AF1EAD">
            <w:pPr>
              <w:pStyle w:val="ListParagraph"/>
              <w:ind w:left="29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43" w:type="dxa"/>
            <w:vMerge/>
          </w:tcPr>
          <w:p w14:paraId="484149B0" w14:textId="77777777" w:rsidR="00780BAF" w:rsidRPr="00CB262C" w:rsidRDefault="00780BAF" w:rsidP="002A101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7" w:type="dxa"/>
          </w:tcPr>
          <w:p w14:paraId="0BB4BB09" w14:textId="4B0ABEB5" w:rsidR="00780BAF" w:rsidRDefault="00780BAF" w:rsidP="002A101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1551E">
              <w:rPr>
                <w:rFonts w:ascii="Times New Roman" w:hAnsi="Times New Roman" w:cs="Times New Roman"/>
                <w:sz w:val="24"/>
                <w:szCs w:val="24"/>
              </w:rPr>
              <w:t>Kualitas</w:t>
            </w:r>
            <w:proofErr w:type="spellEnd"/>
            <w:r w:rsidRPr="00C1551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551E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C1551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551E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</w:p>
        </w:tc>
        <w:tc>
          <w:tcPr>
            <w:tcW w:w="1797" w:type="dxa"/>
          </w:tcPr>
          <w:p w14:paraId="1CBA44E0" w14:textId="04544910" w:rsidR="00780BAF" w:rsidRPr="00780BAF" w:rsidRDefault="00780BAF" w:rsidP="00780BAF">
            <w:pPr>
              <w:pStyle w:val="ListParagraph"/>
              <w:ind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0BA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80BAF">
              <w:rPr>
                <w:rFonts w:ascii="Times New Roman" w:hAnsi="Times New Roman" w:cs="Times New Roman"/>
                <w:sz w:val="24"/>
                <w:szCs w:val="24"/>
              </w:rPr>
              <w:t>Mutu</w:t>
            </w:r>
            <w:proofErr w:type="spellEnd"/>
            <w:r w:rsidRPr="00780B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80BAF">
              <w:rPr>
                <w:rFonts w:ascii="Times New Roman" w:hAnsi="Times New Roman" w:cs="Times New Roman"/>
                <w:sz w:val="24"/>
                <w:szCs w:val="24"/>
              </w:rPr>
              <w:t>pekerjaan</w:t>
            </w:r>
            <w:proofErr w:type="spellEnd"/>
            <w:r w:rsidRPr="00780BAF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80BAF">
              <w:rPr>
                <w:rFonts w:ascii="Times New Roman" w:hAnsi="Times New Roman" w:cs="Times New Roman"/>
                <w:sz w:val="24"/>
                <w:szCs w:val="24"/>
              </w:rPr>
              <w:t>dihasilkan</w:t>
            </w:r>
            <w:proofErr w:type="spellEnd"/>
          </w:p>
          <w:p w14:paraId="2F77F06F" w14:textId="45D4DD9D" w:rsidR="00780BAF" w:rsidRDefault="00780BAF" w:rsidP="00780BAF">
            <w:pPr>
              <w:pStyle w:val="ListParagraph"/>
              <w:ind w:left="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80BA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80BAF">
              <w:rPr>
                <w:rFonts w:ascii="Times New Roman" w:hAnsi="Times New Roman" w:cs="Times New Roman"/>
                <w:sz w:val="24"/>
                <w:szCs w:val="24"/>
              </w:rPr>
              <w:t>keandalan</w:t>
            </w:r>
            <w:proofErr w:type="spellEnd"/>
          </w:p>
        </w:tc>
        <w:tc>
          <w:tcPr>
            <w:tcW w:w="1795" w:type="dxa"/>
            <w:vMerge/>
          </w:tcPr>
          <w:p w14:paraId="274F9397" w14:textId="77777777" w:rsidR="00780BAF" w:rsidRDefault="00780BAF" w:rsidP="002A101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89B7C56" w14:textId="77777777" w:rsidR="00391DBD" w:rsidRPr="00A41B91" w:rsidRDefault="00391DBD" w:rsidP="00A41B9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E032E2" w14:textId="2F8B7F51" w:rsidR="0010074B" w:rsidRDefault="0010074B" w:rsidP="00D95C48">
      <w:pPr>
        <w:pStyle w:val="ListParagraph"/>
        <w:numPr>
          <w:ilvl w:val="1"/>
          <w:numId w:val="2"/>
        </w:numPr>
        <w:ind w:left="284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eknik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gumpul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</w:p>
    <w:p w14:paraId="15A015A1" w14:textId="180BDF5A" w:rsidR="00A41B91" w:rsidRPr="00A41B91" w:rsidRDefault="00225DE6" w:rsidP="00225DE6">
      <w:pPr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225DE6">
        <w:rPr>
          <w:rFonts w:ascii="Times New Roman" w:hAnsi="Times New Roman" w:cs="Times New Roman"/>
          <w:sz w:val="24"/>
          <w:szCs w:val="24"/>
        </w:rPr>
        <w:t xml:space="preserve">Teknik yang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pengumpula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data pada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Survey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penyebara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kuesioner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responde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menyebarka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kuesioner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di PT X(Persero) Pusat,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responde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respo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DE6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225DE6">
        <w:rPr>
          <w:rFonts w:ascii="Times New Roman" w:hAnsi="Times New Roman" w:cs="Times New Roman"/>
          <w:sz w:val="24"/>
          <w:szCs w:val="24"/>
        </w:rPr>
        <w:t>.</w:t>
      </w:r>
    </w:p>
    <w:p w14:paraId="2F528471" w14:textId="5B9B9AC1" w:rsidR="0010074B" w:rsidRDefault="0010074B" w:rsidP="00D95C48">
      <w:pPr>
        <w:pStyle w:val="ListParagraph"/>
        <w:numPr>
          <w:ilvl w:val="1"/>
          <w:numId w:val="2"/>
        </w:numPr>
        <w:ind w:left="284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opulas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ampe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dan Teknik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gambil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ampel</w:t>
      </w:r>
      <w:proofErr w:type="spellEnd"/>
    </w:p>
    <w:p w14:paraId="0C8EEB1E" w14:textId="0B802265" w:rsidR="00EA5198" w:rsidRDefault="00D315E5" w:rsidP="00D315E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D315E5">
        <w:rPr>
          <w:rFonts w:ascii="Times New Roman" w:hAnsi="Times New Roman" w:cs="Times New Roman"/>
          <w:sz w:val="24"/>
          <w:szCs w:val="24"/>
        </w:rPr>
        <w:t xml:space="preserve">Teknik </w:t>
      </w:r>
      <w:proofErr w:type="spellStart"/>
      <w:r w:rsidRPr="00D315E5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D315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15E5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Pr="00D315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15E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D315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15E5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D315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15E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315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15E5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D315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15E5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D315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15E5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D315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15E5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D315E5">
        <w:rPr>
          <w:rFonts w:ascii="Times New Roman" w:hAnsi="Times New Roman" w:cs="Times New Roman"/>
          <w:sz w:val="24"/>
          <w:szCs w:val="24"/>
        </w:rPr>
        <w:t>:</w:t>
      </w:r>
    </w:p>
    <w:p w14:paraId="2C785B89" w14:textId="77777777" w:rsidR="00D315E5" w:rsidRPr="00D315E5" w:rsidRDefault="00D315E5" w:rsidP="00D315E5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23DBD4F" w14:textId="58AE5908" w:rsidR="00EA5198" w:rsidRDefault="00803EF9" w:rsidP="00803EF9">
      <w:pPr>
        <w:pStyle w:val="ListParagraph"/>
        <w:numPr>
          <w:ilvl w:val="2"/>
          <w:numId w:val="2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opulasi</w:t>
      </w:r>
      <w:proofErr w:type="spellEnd"/>
    </w:p>
    <w:p w14:paraId="7FD96B99" w14:textId="2CA8E301" w:rsidR="00803EF9" w:rsidRPr="00B106AD" w:rsidRDefault="005E3089" w:rsidP="00B106AD">
      <w:pPr>
        <w:pStyle w:val="ListParagraph"/>
        <w:ind w:left="0" w:firstLine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E308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E30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3089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E30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308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E30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E3089"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 w:rsidRPr="005E308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E3089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E30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3089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E30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3089"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 w:rsidRPr="005E30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3089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5E3089">
        <w:rPr>
          <w:rFonts w:ascii="Times New Roman" w:hAnsi="Times New Roman" w:cs="Times New Roman"/>
          <w:sz w:val="24"/>
          <w:szCs w:val="24"/>
        </w:rPr>
        <w:t xml:space="preserve"> di X (Persero) Pusat </w:t>
      </w:r>
      <w:proofErr w:type="spellStart"/>
      <w:r w:rsidRPr="005E3089">
        <w:rPr>
          <w:rFonts w:ascii="Times New Roman" w:hAnsi="Times New Roman" w:cs="Times New Roman"/>
          <w:sz w:val="24"/>
          <w:szCs w:val="24"/>
        </w:rPr>
        <w:t>Berjumlah</w:t>
      </w:r>
      <w:proofErr w:type="spellEnd"/>
      <w:r w:rsidRPr="005E3089">
        <w:rPr>
          <w:rFonts w:ascii="Times New Roman" w:hAnsi="Times New Roman" w:cs="Times New Roman"/>
          <w:sz w:val="24"/>
          <w:szCs w:val="24"/>
        </w:rPr>
        <w:t xml:space="preserve"> 240 </w:t>
      </w:r>
      <w:proofErr w:type="spellStart"/>
      <w:r w:rsidRPr="005E3089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5E3089">
        <w:rPr>
          <w:rFonts w:ascii="Times New Roman" w:hAnsi="Times New Roman" w:cs="Times New Roman"/>
          <w:sz w:val="24"/>
          <w:szCs w:val="24"/>
        </w:rPr>
        <w:t>.</w:t>
      </w:r>
    </w:p>
    <w:p w14:paraId="09619297" w14:textId="77777777" w:rsidR="00803EF9" w:rsidRPr="00803EF9" w:rsidRDefault="00803EF9" w:rsidP="00803EF9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01F6F1F3" w14:textId="2D203D60" w:rsidR="00EA5198" w:rsidRDefault="00B106AD" w:rsidP="00B106AD">
      <w:pPr>
        <w:pStyle w:val="ListParagraph"/>
        <w:numPr>
          <w:ilvl w:val="2"/>
          <w:numId w:val="2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eknik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gambil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ampel</w:t>
      </w:r>
      <w:proofErr w:type="spellEnd"/>
    </w:p>
    <w:p w14:paraId="78AA021E" w14:textId="2B130F05" w:rsidR="00B106AD" w:rsidRDefault="00714CD0" w:rsidP="00714CD0">
      <w:pPr>
        <w:pStyle w:val="ListParagraph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714CD0">
        <w:rPr>
          <w:rFonts w:ascii="Times New Roman" w:hAnsi="Times New Roman" w:cs="Times New Roman"/>
          <w:sz w:val="24"/>
          <w:szCs w:val="24"/>
        </w:rPr>
        <w:t xml:space="preserve">Teknik sampling yang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Probability Sampling-Simple Random Sampling. Teknik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ditetapkan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5%,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akurasi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95%. Oleh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14CD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CD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CD37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D374A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="00CD37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D374A">
        <w:rPr>
          <w:rFonts w:ascii="Times New Roman" w:hAnsi="Times New Roman" w:cs="Times New Roman"/>
          <w:sz w:val="24"/>
          <w:szCs w:val="24"/>
        </w:rPr>
        <w:t>Krejcie</w:t>
      </w:r>
      <w:proofErr w:type="spellEnd"/>
      <w:r w:rsidR="00CD374A">
        <w:rPr>
          <w:rFonts w:ascii="Times New Roman" w:hAnsi="Times New Roman" w:cs="Times New Roman"/>
          <w:sz w:val="24"/>
          <w:szCs w:val="24"/>
        </w:rPr>
        <w:t xml:space="preserve"> &amp; Morgan (1970)</w:t>
      </w:r>
      <w:r w:rsidR="007A6847">
        <w:rPr>
          <w:rFonts w:ascii="Times New Roman" w:hAnsi="Times New Roman" w:cs="Times New Roman"/>
          <w:sz w:val="24"/>
          <w:szCs w:val="24"/>
        </w:rPr>
        <w:t>:</w:t>
      </w:r>
    </w:p>
    <w:p w14:paraId="153404CA" w14:textId="0F0D97AA" w:rsidR="007A6847" w:rsidRDefault="007A6847" w:rsidP="007A6847">
      <w:pPr>
        <w:pStyle w:val="ListParagraph"/>
        <w:ind w:left="0" w:firstLine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FF5F46E" wp14:editId="58C16A08">
            <wp:extent cx="4134925" cy="4699221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938" cy="47151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8017AC" w14:textId="2818DCD4" w:rsidR="007A6847" w:rsidRDefault="007A6847" w:rsidP="007A6847">
      <w:pPr>
        <w:pStyle w:val="ListParagraph"/>
        <w:ind w:left="0" w:firstLine="360"/>
        <w:rPr>
          <w:rFonts w:ascii="Times New Roman" w:hAnsi="Times New Roman" w:cs="Times New Roman"/>
          <w:sz w:val="24"/>
          <w:szCs w:val="24"/>
        </w:rPr>
      </w:pPr>
    </w:p>
    <w:p w14:paraId="5CDC8575" w14:textId="5E431738" w:rsidR="007A6847" w:rsidRDefault="00BA7BDF" w:rsidP="007A6847">
      <w:pPr>
        <w:pStyle w:val="ListParagraph"/>
        <w:ind w:left="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BA7BDF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BA7B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7BDF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BA7B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7BD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BA7B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7BDF">
        <w:rPr>
          <w:rFonts w:ascii="Times New Roman" w:hAnsi="Times New Roman" w:cs="Times New Roman"/>
          <w:sz w:val="24"/>
          <w:szCs w:val="24"/>
        </w:rPr>
        <w:t>rumus</w:t>
      </w:r>
      <w:proofErr w:type="spellEnd"/>
      <w:r w:rsidRPr="00BA7B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7BDF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BA7B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7BD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A7B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7BDF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BA7B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7BDF">
        <w:rPr>
          <w:rFonts w:ascii="Times New Roman" w:hAnsi="Times New Roman" w:cs="Times New Roman"/>
          <w:sz w:val="24"/>
          <w:szCs w:val="24"/>
        </w:rPr>
        <w:t>ukuran</w:t>
      </w:r>
      <w:proofErr w:type="spellEnd"/>
      <w:r w:rsidRPr="00BA7B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7BDF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Pr="00BA7BDF">
        <w:rPr>
          <w:rFonts w:ascii="Times New Roman" w:hAnsi="Times New Roman" w:cs="Times New Roman"/>
          <w:sz w:val="24"/>
          <w:szCs w:val="24"/>
        </w:rPr>
        <w:t>:</w:t>
      </w:r>
    </w:p>
    <w:p w14:paraId="4EDEAE9D" w14:textId="4FDD8CC2" w:rsidR="00BA7BDF" w:rsidRDefault="00BA7BDF" w:rsidP="007A6847">
      <w:pPr>
        <w:pStyle w:val="ListParagraph"/>
        <w:ind w:left="0" w:firstLine="360"/>
        <w:rPr>
          <w:rFonts w:ascii="Times New Roman" w:hAnsi="Times New Roman" w:cs="Times New Roman"/>
          <w:sz w:val="24"/>
          <w:szCs w:val="24"/>
        </w:rPr>
      </w:pPr>
    </w:p>
    <w:p w14:paraId="2A1E3A5E" w14:textId="1B7EDE89" w:rsidR="002C7B75" w:rsidRDefault="002C7B75" w:rsidP="001F32A1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D2BDE8C" wp14:editId="56B84438">
                <wp:simplePos x="0" y="0"/>
                <wp:positionH relativeFrom="column">
                  <wp:posOffset>1550504</wp:posOffset>
                </wp:positionH>
                <wp:positionV relativeFrom="paragraph">
                  <wp:posOffset>56902</wp:posOffset>
                </wp:positionV>
                <wp:extent cx="2639833" cy="461175"/>
                <wp:effectExtent l="0" t="0" r="27305" b="152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9833" cy="461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6CE2C21C" id="Rectangle 12" o:spid="_x0000_s1026" style="position:absolute;margin-left:122.1pt;margin-top:4.5pt;width:207.85pt;height:36.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" filled="f" strokecolor="black [3213]" strokeweight="1pt"/>
            </w:pict>
          </mc:Fallback>
        </mc:AlternateContent>
      </w:r>
    </w:p>
    <w:p w14:paraId="016DD283" w14:textId="2EEF3703" w:rsidR="00BA7BDF" w:rsidRPr="002C7B75" w:rsidRDefault="002C7B75" w:rsidP="001F32A1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C7B75">
        <w:rPr>
          <w:rFonts w:ascii="Times New Roman" w:hAnsi="Times New Roman" w:cs="Times New Roman"/>
          <w:b/>
          <w:bCs/>
          <w:sz w:val="24"/>
          <w:szCs w:val="24"/>
        </w:rPr>
        <w:t>s = X</w:t>
      </w:r>
      <w:r w:rsidRPr="002C7B75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 w:rsidRPr="002C7B75">
        <w:rPr>
          <w:rFonts w:ascii="Times New Roman" w:hAnsi="Times New Roman" w:cs="Times New Roman"/>
          <w:b/>
          <w:bCs/>
          <w:sz w:val="24"/>
          <w:szCs w:val="24"/>
        </w:rPr>
        <w:t>NP(1-P) + d</w:t>
      </w:r>
      <w:r w:rsidRPr="002C7B75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 w:rsidRPr="002C7B75">
        <w:rPr>
          <w:rFonts w:ascii="Times New Roman" w:hAnsi="Times New Roman" w:cs="Times New Roman"/>
          <w:b/>
          <w:bCs/>
          <w:sz w:val="24"/>
          <w:szCs w:val="24"/>
        </w:rPr>
        <w:t>(N-1) + X</w:t>
      </w:r>
      <w:r w:rsidRPr="002C7B75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</w:t>
      </w:r>
      <w:r w:rsidRPr="002C7B75">
        <w:rPr>
          <w:rFonts w:ascii="Times New Roman" w:hAnsi="Times New Roman" w:cs="Times New Roman"/>
          <w:b/>
          <w:bCs/>
          <w:sz w:val="24"/>
          <w:szCs w:val="24"/>
        </w:rPr>
        <w:t>P(1-P)</w:t>
      </w:r>
    </w:p>
    <w:p w14:paraId="385D280E" w14:textId="68D684AA" w:rsidR="00B106AD" w:rsidRPr="00B106AD" w:rsidRDefault="00B106AD" w:rsidP="00B106AD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4BED843" w14:textId="77777777" w:rsidR="006F29A9" w:rsidRDefault="006F29A9" w:rsidP="004C2461">
      <w:pPr>
        <w:pStyle w:val="ListParagraph"/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38441F3" w14:textId="77777777" w:rsidR="002C7D73" w:rsidRDefault="006F29A9" w:rsidP="002C7D73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ab/>
        <w:t xml:space="preserve">=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6F29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29A9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Pr="006F29A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F29A9">
        <w:rPr>
          <w:rFonts w:ascii="Times New Roman" w:hAnsi="Times New Roman" w:cs="Times New Roman"/>
          <w:sz w:val="24"/>
          <w:szCs w:val="24"/>
        </w:rPr>
        <w:t>dibutuhkan</w:t>
      </w:r>
      <w:proofErr w:type="spellEnd"/>
    </w:p>
    <w:p w14:paraId="66FB77D8" w14:textId="77777777" w:rsidR="002C7D73" w:rsidRDefault="006F29A9" w:rsidP="002C7D73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2C7D73">
        <w:rPr>
          <w:rFonts w:ascii="Times New Roman" w:hAnsi="Times New Roman" w:cs="Times New Roman"/>
          <w:sz w:val="24"/>
          <w:szCs w:val="24"/>
        </w:rPr>
        <w:t>X</w:t>
      </w:r>
      <w:r w:rsidRPr="002C7D7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2C7D7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C7D73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2C7D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7D73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2C7D73">
        <w:rPr>
          <w:rFonts w:ascii="Times New Roman" w:hAnsi="Times New Roman" w:cs="Times New Roman"/>
          <w:sz w:val="24"/>
          <w:szCs w:val="24"/>
        </w:rPr>
        <w:t xml:space="preserve"> chi-</w:t>
      </w:r>
      <w:proofErr w:type="spellStart"/>
      <w:r w:rsidRPr="002C7D73">
        <w:rPr>
          <w:rFonts w:ascii="Times New Roman" w:hAnsi="Times New Roman" w:cs="Times New Roman"/>
          <w:sz w:val="24"/>
          <w:szCs w:val="24"/>
        </w:rPr>
        <w:t>kuadrat</w:t>
      </w:r>
      <w:proofErr w:type="spellEnd"/>
      <w:r w:rsidRPr="002C7D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7D7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C7D73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2C7D73">
        <w:rPr>
          <w:rFonts w:ascii="Times New Roman" w:hAnsi="Times New Roman" w:cs="Times New Roman"/>
          <w:sz w:val="24"/>
          <w:szCs w:val="24"/>
        </w:rPr>
        <w:t>derajat</w:t>
      </w:r>
      <w:proofErr w:type="spellEnd"/>
      <w:r w:rsidRPr="002C7D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7D73">
        <w:rPr>
          <w:rFonts w:ascii="Times New Roman" w:hAnsi="Times New Roman" w:cs="Times New Roman"/>
          <w:sz w:val="24"/>
          <w:szCs w:val="24"/>
        </w:rPr>
        <w:t>kebebasan</w:t>
      </w:r>
      <w:proofErr w:type="spellEnd"/>
      <w:r w:rsidRPr="002C7D7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2C7D73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2C7D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7D73">
        <w:rPr>
          <w:rFonts w:ascii="Times New Roman" w:hAnsi="Times New Roman" w:cs="Times New Roman"/>
          <w:sz w:val="24"/>
          <w:szCs w:val="24"/>
        </w:rPr>
        <w:t>kepercayaan</w:t>
      </w:r>
      <w:proofErr w:type="spellEnd"/>
      <w:r w:rsidRPr="002C7D7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C7D73">
        <w:rPr>
          <w:rFonts w:ascii="Times New Roman" w:hAnsi="Times New Roman" w:cs="Times New Roman"/>
          <w:sz w:val="24"/>
          <w:szCs w:val="24"/>
        </w:rPr>
        <w:t>diinginkan</w:t>
      </w:r>
      <w:proofErr w:type="spellEnd"/>
      <w:r w:rsidRPr="002C7D73">
        <w:rPr>
          <w:rFonts w:ascii="Times New Roman" w:hAnsi="Times New Roman" w:cs="Times New Roman"/>
          <w:sz w:val="24"/>
          <w:szCs w:val="24"/>
        </w:rPr>
        <w:t xml:space="preserve"> (3.841)</w:t>
      </w:r>
    </w:p>
    <w:p w14:paraId="1452016B" w14:textId="77777777" w:rsidR="002C7D73" w:rsidRDefault="000D4D6C" w:rsidP="002C7D73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2C7D73">
        <w:rPr>
          <w:rFonts w:ascii="Times New Roman" w:hAnsi="Times New Roman" w:cs="Times New Roman"/>
          <w:sz w:val="24"/>
          <w:szCs w:val="24"/>
        </w:rPr>
        <w:t>N</w:t>
      </w:r>
      <w:r w:rsidRPr="002C7D73">
        <w:rPr>
          <w:rFonts w:ascii="Times New Roman" w:hAnsi="Times New Roman" w:cs="Times New Roman"/>
          <w:sz w:val="24"/>
          <w:szCs w:val="24"/>
        </w:rPr>
        <w:tab/>
        <w:t xml:space="preserve">= </w:t>
      </w:r>
      <w:proofErr w:type="spellStart"/>
      <w:r w:rsidRPr="002C7D73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2C7D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7D73">
        <w:rPr>
          <w:rFonts w:ascii="Times New Roman" w:hAnsi="Times New Roman" w:cs="Times New Roman"/>
          <w:sz w:val="24"/>
          <w:szCs w:val="24"/>
        </w:rPr>
        <w:t>populasi</w:t>
      </w:r>
      <w:proofErr w:type="spellEnd"/>
    </w:p>
    <w:p w14:paraId="5DDC5276" w14:textId="0CDE43B1" w:rsidR="000D4D6C" w:rsidRDefault="00F91850" w:rsidP="002C7D73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2C7D73">
        <w:rPr>
          <w:rFonts w:ascii="Times New Roman" w:hAnsi="Times New Roman" w:cs="Times New Roman"/>
          <w:sz w:val="24"/>
          <w:szCs w:val="24"/>
        </w:rPr>
        <w:t>P</w:t>
      </w:r>
      <w:r w:rsidR="00C35526">
        <w:rPr>
          <w:rFonts w:ascii="Times New Roman" w:hAnsi="Times New Roman" w:cs="Times New Roman"/>
          <w:sz w:val="24"/>
          <w:szCs w:val="24"/>
        </w:rPr>
        <w:tab/>
      </w:r>
      <w:r w:rsidRPr="002C7D73">
        <w:rPr>
          <w:rFonts w:ascii="Times New Roman" w:hAnsi="Times New Roman" w:cs="Times New Roman"/>
          <w:sz w:val="24"/>
          <w:szCs w:val="24"/>
        </w:rPr>
        <w:t xml:space="preserve">= </w:t>
      </w:r>
      <w:proofErr w:type="spellStart"/>
      <w:r w:rsidRPr="002C7D73">
        <w:rPr>
          <w:rFonts w:ascii="Times New Roman" w:hAnsi="Times New Roman" w:cs="Times New Roman"/>
          <w:sz w:val="24"/>
          <w:szCs w:val="24"/>
        </w:rPr>
        <w:t>proporsi</w:t>
      </w:r>
      <w:proofErr w:type="spellEnd"/>
      <w:r w:rsidRPr="002C7D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03C6E" w:rsidRPr="002C7D73">
        <w:rPr>
          <w:rFonts w:ascii="Times New Roman" w:hAnsi="Times New Roman" w:cs="Times New Roman"/>
          <w:sz w:val="24"/>
          <w:szCs w:val="24"/>
        </w:rPr>
        <w:t>populasi</w:t>
      </w:r>
      <w:proofErr w:type="spellEnd"/>
      <w:r w:rsidR="00B03C6E" w:rsidRPr="002C7D73">
        <w:rPr>
          <w:rFonts w:ascii="Times New Roman" w:hAnsi="Times New Roman" w:cs="Times New Roman"/>
          <w:sz w:val="24"/>
          <w:szCs w:val="24"/>
        </w:rPr>
        <w:t xml:space="preserve"> </w:t>
      </w:r>
      <w:r w:rsidR="002C7D73" w:rsidRPr="002C7D7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C7D73" w:rsidRPr="002C7D73">
        <w:rPr>
          <w:rFonts w:ascii="Times New Roman" w:hAnsi="Times New Roman" w:cs="Times New Roman"/>
          <w:sz w:val="24"/>
          <w:szCs w:val="24"/>
        </w:rPr>
        <w:t>asumsikan</w:t>
      </w:r>
      <w:proofErr w:type="spellEnd"/>
      <w:r w:rsidR="002C7D73" w:rsidRPr="002C7D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D73" w:rsidRPr="002C7D73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2C7D73" w:rsidRPr="002C7D73">
        <w:rPr>
          <w:rFonts w:ascii="Times New Roman" w:hAnsi="Times New Roman" w:cs="Times New Roman"/>
          <w:sz w:val="24"/>
          <w:szCs w:val="24"/>
        </w:rPr>
        <w:t xml:space="preserve"> 0</w:t>
      </w:r>
      <w:r w:rsidR="002B00AD">
        <w:rPr>
          <w:rFonts w:ascii="Times New Roman" w:hAnsi="Times New Roman" w:cs="Times New Roman"/>
          <w:sz w:val="24"/>
          <w:szCs w:val="24"/>
        </w:rPr>
        <w:t>.</w:t>
      </w:r>
      <w:r w:rsidR="002C7D73" w:rsidRPr="002C7D73">
        <w:rPr>
          <w:rFonts w:ascii="Times New Roman" w:hAnsi="Times New Roman" w:cs="Times New Roman"/>
          <w:sz w:val="24"/>
          <w:szCs w:val="24"/>
        </w:rPr>
        <w:t>5</w:t>
      </w:r>
      <w:r w:rsidR="003F7F61">
        <w:rPr>
          <w:rFonts w:ascii="Times New Roman" w:hAnsi="Times New Roman" w:cs="Times New Roman"/>
          <w:sz w:val="24"/>
          <w:szCs w:val="24"/>
        </w:rPr>
        <w:t>0</w:t>
      </w:r>
      <w:r w:rsidR="002C7D73" w:rsidRPr="002C7D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D73" w:rsidRPr="002C7D73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2C7D73" w:rsidRPr="002C7D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D73" w:rsidRPr="002C7D7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2C7D73" w:rsidRPr="002C7D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D73" w:rsidRPr="002C7D7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2C7D73" w:rsidRPr="002C7D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D73" w:rsidRPr="002C7D73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="002C7D73" w:rsidRPr="002C7D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D73" w:rsidRPr="002C7D73">
        <w:rPr>
          <w:rFonts w:ascii="Times New Roman" w:hAnsi="Times New Roman" w:cs="Times New Roman"/>
          <w:sz w:val="24"/>
          <w:szCs w:val="24"/>
        </w:rPr>
        <w:t>ukuran</w:t>
      </w:r>
      <w:proofErr w:type="spellEnd"/>
      <w:r w:rsidR="002C7D73" w:rsidRPr="002C7D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D73" w:rsidRPr="002C7D73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="002C7D73" w:rsidRPr="002C7D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7D73" w:rsidRPr="002C7D73">
        <w:rPr>
          <w:rFonts w:ascii="Times New Roman" w:hAnsi="Times New Roman" w:cs="Times New Roman"/>
          <w:sz w:val="24"/>
          <w:szCs w:val="24"/>
        </w:rPr>
        <w:t>maksimum</w:t>
      </w:r>
      <w:proofErr w:type="spellEnd"/>
      <w:r w:rsidR="002C7D73" w:rsidRPr="002C7D73">
        <w:rPr>
          <w:rFonts w:ascii="Times New Roman" w:hAnsi="Times New Roman" w:cs="Times New Roman"/>
          <w:sz w:val="24"/>
          <w:szCs w:val="24"/>
        </w:rPr>
        <w:t>)</w:t>
      </w:r>
    </w:p>
    <w:p w14:paraId="442E89C3" w14:textId="0F3A9BEC" w:rsidR="006F29A9" w:rsidRDefault="00C35526" w:rsidP="00AD2ADB">
      <w:pPr>
        <w:pStyle w:val="ListParagraph"/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ab/>
        <w:t xml:space="preserve">= </w:t>
      </w:r>
      <w:proofErr w:type="spellStart"/>
      <w:r w:rsidRPr="00C35526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C355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5526">
        <w:rPr>
          <w:rFonts w:ascii="Times New Roman" w:hAnsi="Times New Roman" w:cs="Times New Roman"/>
          <w:sz w:val="24"/>
          <w:szCs w:val="24"/>
        </w:rPr>
        <w:t>akurasi</w:t>
      </w:r>
      <w:proofErr w:type="spellEnd"/>
      <w:r w:rsidRPr="00C355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5526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C355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5526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C355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5526">
        <w:rPr>
          <w:rFonts w:ascii="Times New Roman" w:hAnsi="Times New Roman" w:cs="Times New Roman"/>
          <w:sz w:val="24"/>
          <w:szCs w:val="24"/>
        </w:rPr>
        <w:t>propor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0.05)</w:t>
      </w:r>
    </w:p>
    <w:p w14:paraId="567C5652" w14:textId="77777777" w:rsidR="0016480A" w:rsidRPr="0016480A" w:rsidRDefault="0016480A" w:rsidP="0016480A">
      <w:pPr>
        <w:pStyle w:val="ListParagraph"/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0C7E8498" w14:textId="77777777" w:rsidR="00B106AD" w:rsidRPr="00B106AD" w:rsidRDefault="00B106AD" w:rsidP="0016480A">
      <w:pPr>
        <w:pStyle w:val="ListParagraph"/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672C260" w14:textId="7F6E3F75" w:rsidR="00EA5198" w:rsidRDefault="00E67173" w:rsidP="00E67173">
      <w:pPr>
        <w:pStyle w:val="ListParagraph"/>
        <w:numPr>
          <w:ilvl w:val="2"/>
          <w:numId w:val="2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ampel</w:t>
      </w:r>
      <w:proofErr w:type="spellEnd"/>
    </w:p>
    <w:p w14:paraId="52F64E6E" w14:textId="71B5E76D" w:rsidR="0016480A" w:rsidRDefault="0065184A" w:rsidP="00962966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5184A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Pr="0065184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5184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518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4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6518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r w:rsidRPr="0065184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518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4A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6518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4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5184A">
        <w:rPr>
          <w:rFonts w:ascii="Times New Roman" w:hAnsi="Times New Roman" w:cs="Times New Roman"/>
          <w:sz w:val="24"/>
          <w:szCs w:val="24"/>
        </w:rPr>
        <w:t xml:space="preserve"> 1</w:t>
      </w:r>
      <w:r>
        <w:rPr>
          <w:rFonts w:ascii="Times New Roman" w:hAnsi="Times New Roman" w:cs="Times New Roman"/>
          <w:sz w:val="24"/>
          <w:szCs w:val="24"/>
        </w:rPr>
        <w:t>48</w:t>
      </w:r>
      <w:r w:rsidRPr="006518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184A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Pr="0065184A">
        <w:rPr>
          <w:rFonts w:ascii="Times New Roman" w:hAnsi="Times New Roman" w:cs="Times New Roman"/>
          <w:sz w:val="24"/>
          <w:szCs w:val="24"/>
        </w:rPr>
        <w:t>.</w:t>
      </w:r>
    </w:p>
    <w:p w14:paraId="6A7C3E06" w14:textId="3B646F14" w:rsidR="00962966" w:rsidRDefault="00962966" w:rsidP="00962966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1706389F" w14:textId="77777777" w:rsidR="00962966" w:rsidRDefault="00962966" w:rsidP="00962966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F52D243" w14:textId="77777777" w:rsidR="00962966" w:rsidRPr="00962966" w:rsidRDefault="00962966" w:rsidP="00962966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7BF93157" w14:textId="0759445D" w:rsidR="0010074B" w:rsidRDefault="00D41105" w:rsidP="00D95C48">
      <w:pPr>
        <w:pStyle w:val="ListParagraph"/>
        <w:numPr>
          <w:ilvl w:val="1"/>
          <w:numId w:val="2"/>
        </w:numPr>
        <w:ind w:left="284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eknik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ata</w:t>
      </w:r>
    </w:p>
    <w:p w14:paraId="06A0461B" w14:textId="42C5A938" w:rsidR="00962966" w:rsidRDefault="00962966" w:rsidP="00962966">
      <w:pPr>
        <w:pStyle w:val="ListParagraph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962966">
        <w:rPr>
          <w:rFonts w:ascii="Times New Roman" w:hAnsi="Times New Roman" w:cs="Times New Roman"/>
          <w:sz w:val="24"/>
          <w:szCs w:val="24"/>
        </w:rPr>
        <w:t xml:space="preserve">Teknik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berganda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Software SPSS 20.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uji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, Uji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Instrumen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296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Validitas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Reliabilitas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), Uji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Asumsi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Klasik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dan Uji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Hipotesis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966">
        <w:rPr>
          <w:rFonts w:ascii="Times New Roman" w:hAnsi="Times New Roman" w:cs="Times New Roman"/>
          <w:sz w:val="24"/>
          <w:szCs w:val="24"/>
        </w:rPr>
        <w:t>berganda</w:t>
      </w:r>
      <w:proofErr w:type="spellEnd"/>
      <w:r w:rsidRPr="00962966">
        <w:rPr>
          <w:rFonts w:ascii="Times New Roman" w:hAnsi="Times New Roman" w:cs="Times New Roman"/>
          <w:sz w:val="24"/>
          <w:szCs w:val="24"/>
        </w:rPr>
        <w:t>.</w:t>
      </w:r>
    </w:p>
    <w:p w14:paraId="33F9A701" w14:textId="44726CA2" w:rsidR="0023405C" w:rsidRDefault="0023405C" w:rsidP="00962966">
      <w:pPr>
        <w:pStyle w:val="ListParagraph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452AAD28" w14:textId="77777777" w:rsidR="001E4C14" w:rsidRDefault="001E4C14" w:rsidP="00962966">
      <w:pPr>
        <w:pStyle w:val="ListParagraph"/>
        <w:ind w:left="284"/>
        <w:jc w:val="both"/>
        <w:rPr>
          <w:rFonts w:ascii="Times New Roman" w:hAnsi="Times New Roman" w:cs="Times New Roman"/>
          <w:sz w:val="24"/>
          <w:szCs w:val="24"/>
        </w:rPr>
        <w:sectPr w:rsidR="001E4C14" w:rsidSect="00AC673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C85F272" w14:textId="77777777" w:rsidR="001E4C14" w:rsidRPr="001E4C14" w:rsidRDefault="001E4C14" w:rsidP="001E4C14">
      <w:pPr>
        <w:pStyle w:val="ListParagraph"/>
        <w:ind w:left="284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E4C14">
        <w:rPr>
          <w:rFonts w:ascii="Times New Roman" w:hAnsi="Times New Roman" w:cs="Times New Roman"/>
          <w:b/>
          <w:bCs/>
          <w:sz w:val="24"/>
          <w:szCs w:val="24"/>
        </w:rPr>
        <w:lastRenderedPageBreak/>
        <w:t>Daftar Pustaka</w:t>
      </w:r>
    </w:p>
    <w:p w14:paraId="29B2DA27" w14:textId="77777777" w:rsidR="001E4C14" w:rsidRPr="001E4C14" w:rsidRDefault="001E4C14" w:rsidP="001E4C14">
      <w:pPr>
        <w:pStyle w:val="ListParagraph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4D67E2BC" w14:textId="77777777" w:rsidR="001E4C14" w:rsidRPr="001E4C14" w:rsidRDefault="001E4C14" w:rsidP="001E4C14">
      <w:pPr>
        <w:pStyle w:val="ListParagraph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6372DB40" w14:textId="77777777" w:rsidR="001E4C14" w:rsidRPr="001E4C14" w:rsidRDefault="001E4C14" w:rsidP="001E4C14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  <w:r w:rsidRPr="001E4C14">
        <w:rPr>
          <w:rFonts w:ascii="Times New Roman" w:hAnsi="Times New Roman" w:cs="Times New Roman"/>
          <w:sz w:val="24"/>
          <w:szCs w:val="24"/>
        </w:rPr>
        <w:t xml:space="preserve">Ameer, N. (2017). Impact of organizational culture on employee performance and Organizational Citizenship </w:t>
      </w:r>
      <w:proofErr w:type="spellStart"/>
      <w:r w:rsidRPr="001E4C14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Pr="001E4C14">
        <w:rPr>
          <w:rFonts w:ascii="Times New Roman" w:hAnsi="Times New Roman" w:cs="Times New Roman"/>
          <w:sz w:val="24"/>
          <w:szCs w:val="24"/>
        </w:rPr>
        <w:t xml:space="preserve"> (OCB). International Journal of Business and Administrative Studies, 3(5), 183.</w:t>
      </w:r>
    </w:p>
    <w:p w14:paraId="4851FEE4" w14:textId="77777777" w:rsidR="001E4C14" w:rsidRPr="001E4C14" w:rsidRDefault="001E4C14" w:rsidP="001E4C14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  <w:r w:rsidRPr="001E4C14">
        <w:rPr>
          <w:rFonts w:ascii="Times New Roman" w:hAnsi="Times New Roman" w:cs="Times New Roman"/>
          <w:sz w:val="24"/>
          <w:szCs w:val="24"/>
        </w:rPr>
        <w:t>Awadh, A. M., &amp; Saad, M. (2013). Impact of organizational culture on employee performance. International Review of Management and Business Research, 2(1), 168-175.</w:t>
      </w:r>
    </w:p>
    <w:p w14:paraId="0CAC461A" w14:textId="77777777" w:rsidR="001E4C14" w:rsidRPr="001E4C14" w:rsidRDefault="001E4C14" w:rsidP="001E4C14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  <w:r w:rsidRPr="001E4C14">
        <w:rPr>
          <w:rFonts w:ascii="Times New Roman" w:hAnsi="Times New Roman" w:cs="Times New Roman"/>
          <w:sz w:val="24"/>
          <w:szCs w:val="24"/>
        </w:rPr>
        <w:t>Hofstede, G. (2017). The 6-D model of national culture. Retrieved 20 March, 2017, from http:// geerthofstede.com/culture-</w:t>
      </w:r>
      <w:proofErr w:type="spellStart"/>
      <w:r w:rsidRPr="001E4C14">
        <w:rPr>
          <w:rFonts w:ascii="Times New Roman" w:hAnsi="Times New Roman" w:cs="Times New Roman"/>
          <w:sz w:val="24"/>
          <w:szCs w:val="24"/>
        </w:rPr>
        <w:t>geert</w:t>
      </w:r>
      <w:proofErr w:type="spellEnd"/>
      <w:r w:rsidRPr="001E4C14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1E4C14">
        <w:rPr>
          <w:rFonts w:ascii="Times New Roman" w:hAnsi="Times New Roman" w:cs="Times New Roman"/>
          <w:sz w:val="24"/>
          <w:szCs w:val="24"/>
        </w:rPr>
        <w:t>hofstede-gertjan</w:t>
      </w:r>
      <w:proofErr w:type="spellEnd"/>
      <w:r w:rsidRPr="001E4C14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1E4C14">
        <w:rPr>
          <w:rFonts w:ascii="Times New Roman" w:hAnsi="Times New Roman" w:cs="Times New Roman"/>
          <w:sz w:val="24"/>
          <w:szCs w:val="24"/>
        </w:rPr>
        <w:t>hofstede</w:t>
      </w:r>
      <w:proofErr w:type="spellEnd"/>
      <w:r w:rsidRPr="001E4C14">
        <w:rPr>
          <w:rFonts w:ascii="Times New Roman" w:hAnsi="Times New Roman" w:cs="Times New Roman"/>
          <w:sz w:val="24"/>
          <w:szCs w:val="24"/>
        </w:rPr>
        <w:t>/6d-model-of-national-culture/</w:t>
      </w:r>
    </w:p>
    <w:p w14:paraId="4809FBAF" w14:textId="77777777" w:rsidR="001E4C14" w:rsidRPr="001E4C14" w:rsidRDefault="001E4C14" w:rsidP="001E4C14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  <w:r w:rsidRPr="001E4C14">
        <w:rPr>
          <w:rFonts w:ascii="Times New Roman" w:hAnsi="Times New Roman" w:cs="Times New Roman"/>
          <w:sz w:val="24"/>
          <w:szCs w:val="24"/>
        </w:rPr>
        <w:t xml:space="preserve">Jeanine, A. K., </w:t>
      </w:r>
      <w:proofErr w:type="spellStart"/>
      <w:r w:rsidRPr="001E4C14">
        <w:rPr>
          <w:rFonts w:ascii="Times New Roman" w:hAnsi="Times New Roman" w:cs="Times New Roman"/>
          <w:sz w:val="24"/>
          <w:szCs w:val="24"/>
        </w:rPr>
        <w:t>Lawter</w:t>
      </w:r>
      <w:proofErr w:type="spellEnd"/>
      <w:r w:rsidRPr="001E4C14">
        <w:rPr>
          <w:rFonts w:ascii="Times New Roman" w:hAnsi="Times New Roman" w:cs="Times New Roman"/>
          <w:sz w:val="24"/>
          <w:szCs w:val="24"/>
        </w:rPr>
        <w:t xml:space="preserve">, L., </w:t>
      </w:r>
      <w:proofErr w:type="spellStart"/>
      <w:r w:rsidRPr="001E4C14">
        <w:rPr>
          <w:rFonts w:ascii="Times New Roman" w:hAnsi="Times New Roman" w:cs="Times New Roman"/>
          <w:sz w:val="24"/>
          <w:szCs w:val="24"/>
        </w:rPr>
        <w:t>Btockerhoff</w:t>
      </w:r>
      <w:proofErr w:type="spellEnd"/>
      <w:r w:rsidRPr="001E4C14">
        <w:rPr>
          <w:rFonts w:ascii="Times New Roman" w:hAnsi="Times New Roman" w:cs="Times New Roman"/>
          <w:sz w:val="24"/>
          <w:szCs w:val="24"/>
        </w:rPr>
        <w:t xml:space="preserve">, M., &amp; </w:t>
      </w:r>
      <w:proofErr w:type="spellStart"/>
      <w:r w:rsidRPr="001E4C14">
        <w:rPr>
          <w:rFonts w:ascii="Times New Roman" w:hAnsi="Times New Roman" w:cs="Times New Roman"/>
          <w:sz w:val="24"/>
          <w:szCs w:val="24"/>
        </w:rPr>
        <w:t>Rutigliano</w:t>
      </w:r>
      <w:proofErr w:type="spellEnd"/>
      <w:r w:rsidRPr="001E4C14">
        <w:rPr>
          <w:rFonts w:ascii="Times New Roman" w:hAnsi="Times New Roman" w:cs="Times New Roman"/>
          <w:sz w:val="24"/>
          <w:szCs w:val="24"/>
        </w:rPr>
        <w:t>, P. (2014). Cultural impact of human resource practices on job satisfaction. Cross Cultural Management: An International Journal, 12(1), 55-77. doi:10.1108/CCM- 05-2012-0044</w:t>
      </w:r>
    </w:p>
    <w:p w14:paraId="420930CE" w14:textId="77777777" w:rsidR="001E4C14" w:rsidRPr="001E4C14" w:rsidRDefault="001E4C14" w:rsidP="001E4C14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  <w:r w:rsidRPr="001E4C14">
        <w:rPr>
          <w:rFonts w:ascii="Times New Roman" w:hAnsi="Times New Roman" w:cs="Times New Roman"/>
          <w:sz w:val="24"/>
          <w:szCs w:val="24"/>
        </w:rPr>
        <w:t xml:space="preserve">Khan, A. H., Nawaz, M. M., Aleem, M., &amp; Wasim, H. (2012). Impact of job satisfaction on employee performance: An empirical study of autonomous medical institutions of Pakistan. African Journal of Business Management, 6(7), 2697-2705. </w:t>
      </w:r>
      <w:proofErr w:type="spellStart"/>
      <w:r w:rsidRPr="001E4C14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1E4C14">
        <w:rPr>
          <w:rFonts w:ascii="Times New Roman" w:hAnsi="Times New Roman" w:cs="Times New Roman"/>
          <w:sz w:val="24"/>
          <w:szCs w:val="24"/>
        </w:rPr>
        <w:t>: 10.5897/AJBM11.2222</w:t>
      </w:r>
    </w:p>
    <w:p w14:paraId="75A22C91" w14:textId="77777777" w:rsidR="001E4C14" w:rsidRDefault="001E4C14" w:rsidP="001E4C14">
      <w:pPr>
        <w:pStyle w:val="ListParagraph"/>
        <w:ind w:left="851" w:hanging="709"/>
        <w:jc w:val="both"/>
        <w:rPr>
          <w:rFonts w:ascii="Times New Roman" w:hAnsi="Times New Roman" w:cs="Times New Roman"/>
          <w:sz w:val="24"/>
          <w:szCs w:val="24"/>
        </w:rPr>
      </w:pPr>
      <w:r w:rsidRPr="001E4C14">
        <w:rPr>
          <w:rFonts w:ascii="Times New Roman" w:hAnsi="Times New Roman" w:cs="Times New Roman"/>
          <w:sz w:val="24"/>
          <w:szCs w:val="24"/>
        </w:rPr>
        <w:t>Sadeghi, K., Amani, J., &amp; Mahmudi, H. (2013). A structural model of the impact of organizational culture on job satisfaction among secondary school teachers. The Asia Pacific Education Researcher, 22(4), 687-700.</w:t>
      </w:r>
    </w:p>
    <w:sectPr w:rsidR="001E4C14" w:rsidSect="00AC67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0CDC"/>
    <w:multiLevelType w:val="hybridMultilevel"/>
    <w:tmpl w:val="805009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5B1D74"/>
    <w:multiLevelType w:val="hybridMultilevel"/>
    <w:tmpl w:val="5B50873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4116E6"/>
    <w:multiLevelType w:val="hybridMultilevel"/>
    <w:tmpl w:val="5C12AF54"/>
    <w:lvl w:ilvl="0" w:tplc="B018F46C">
      <w:numFmt w:val="bullet"/>
      <w:lvlText w:val="-"/>
      <w:lvlJc w:val="left"/>
      <w:pPr>
        <w:ind w:left="244" w:hanging="1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id" w:eastAsia="en-US" w:bidi="ar-SA"/>
      </w:rPr>
    </w:lvl>
    <w:lvl w:ilvl="1" w:tplc="93BE8502">
      <w:numFmt w:val="bullet"/>
      <w:lvlText w:val="•"/>
      <w:lvlJc w:val="left"/>
      <w:pPr>
        <w:ind w:left="450" w:hanging="140"/>
      </w:pPr>
      <w:rPr>
        <w:rFonts w:hint="default"/>
        <w:lang w:val="id" w:eastAsia="en-US" w:bidi="ar-SA"/>
      </w:rPr>
    </w:lvl>
    <w:lvl w:ilvl="2" w:tplc="216447B6">
      <w:numFmt w:val="bullet"/>
      <w:lvlText w:val="•"/>
      <w:lvlJc w:val="left"/>
      <w:pPr>
        <w:ind w:left="660" w:hanging="140"/>
      </w:pPr>
      <w:rPr>
        <w:rFonts w:hint="default"/>
        <w:lang w:val="id" w:eastAsia="en-US" w:bidi="ar-SA"/>
      </w:rPr>
    </w:lvl>
    <w:lvl w:ilvl="3" w:tplc="6E5AD5FC">
      <w:numFmt w:val="bullet"/>
      <w:lvlText w:val="•"/>
      <w:lvlJc w:val="left"/>
      <w:pPr>
        <w:ind w:left="870" w:hanging="140"/>
      </w:pPr>
      <w:rPr>
        <w:rFonts w:hint="default"/>
        <w:lang w:val="id" w:eastAsia="en-US" w:bidi="ar-SA"/>
      </w:rPr>
    </w:lvl>
    <w:lvl w:ilvl="4" w:tplc="A45A8402">
      <w:numFmt w:val="bullet"/>
      <w:lvlText w:val="•"/>
      <w:lvlJc w:val="left"/>
      <w:pPr>
        <w:ind w:left="1080" w:hanging="140"/>
      </w:pPr>
      <w:rPr>
        <w:rFonts w:hint="default"/>
        <w:lang w:val="id" w:eastAsia="en-US" w:bidi="ar-SA"/>
      </w:rPr>
    </w:lvl>
    <w:lvl w:ilvl="5" w:tplc="B5DA170A">
      <w:numFmt w:val="bullet"/>
      <w:lvlText w:val="•"/>
      <w:lvlJc w:val="left"/>
      <w:pPr>
        <w:ind w:left="1290" w:hanging="140"/>
      </w:pPr>
      <w:rPr>
        <w:rFonts w:hint="default"/>
        <w:lang w:val="id" w:eastAsia="en-US" w:bidi="ar-SA"/>
      </w:rPr>
    </w:lvl>
    <w:lvl w:ilvl="6" w:tplc="37AACC8A">
      <w:numFmt w:val="bullet"/>
      <w:lvlText w:val="•"/>
      <w:lvlJc w:val="left"/>
      <w:pPr>
        <w:ind w:left="1500" w:hanging="140"/>
      </w:pPr>
      <w:rPr>
        <w:rFonts w:hint="default"/>
        <w:lang w:val="id" w:eastAsia="en-US" w:bidi="ar-SA"/>
      </w:rPr>
    </w:lvl>
    <w:lvl w:ilvl="7" w:tplc="544680E8">
      <w:numFmt w:val="bullet"/>
      <w:lvlText w:val="•"/>
      <w:lvlJc w:val="left"/>
      <w:pPr>
        <w:ind w:left="1710" w:hanging="140"/>
      </w:pPr>
      <w:rPr>
        <w:rFonts w:hint="default"/>
        <w:lang w:val="id" w:eastAsia="en-US" w:bidi="ar-SA"/>
      </w:rPr>
    </w:lvl>
    <w:lvl w:ilvl="8" w:tplc="CB5C0AB8">
      <w:numFmt w:val="bullet"/>
      <w:lvlText w:val="•"/>
      <w:lvlJc w:val="left"/>
      <w:pPr>
        <w:ind w:left="1920" w:hanging="140"/>
      </w:pPr>
      <w:rPr>
        <w:rFonts w:hint="default"/>
        <w:lang w:val="id" w:eastAsia="en-US" w:bidi="ar-SA"/>
      </w:rPr>
    </w:lvl>
  </w:abstractNum>
  <w:abstractNum w:abstractNumId="3" w15:restartNumberingAfterBreak="0">
    <w:nsid w:val="1AB7144D"/>
    <w:multiLevelType w:val="hybridMultilevel"/>
    <w:tmpl w:val="25EE7FF8"/>
    <w:lvl w:ilvl="0" w:tplc="C11C0660">
      <w:numFmt w:val="bullet"/>
      <w:lvlText w:val="-"/>
      <w:lvlJc w:val="left"/>
      <w:pPr>
        <w:ind w:left="105" w:hanging="1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id" w:eastAsia="en-US" w:bidi="ar-SA"/>
      </w:rPr>
    </w:lvl>
    <w:lvl w:ilvl="1" w:tplc="D5FCE6D8">
      <w:numFmt w:val="bullet"/>
      <w:lvlText w:val="•"/>
      <w:lvlJc w:val="left"/>
      <w:pPr>
        <w:ind w:left="324" w:hanging="140"/>
      </w:pPr>
      <w:rPr>
        <w:rFonts w:hint="default"/>
        <w:lang w:val="id" w:eastAsia="en-US" w:bidi="ar-SA"/>
      </w:rPr>
    </w:lvl>
    <w:lvl w:ilvl="2" w:tplc="9B2A3A2A">
      <w:numFmt w:val="bullet"/>
      <w:lvlText w:val="•"/>
      <w:lvlJc w:val="left"/>
      <w:pPr>
        <w:ind w:left="548" w:hanging="140"/>
      </w:pPr>
      <w:rPr>
        <w:rFonts w:hint="default"/>
        <w:lang w:val="id" w:eastAsia="en-US" w:bidi="ar-SA"/>
      </w:rPr>
    </w:lvl>
    <w:lvl w:ilvl="3" w:tplc="CE5E9F5A">
      <w:numFmt w:val="bullet"/>
      <w:lvlText w:val="•"/>
      <w:lvlJc w:val="left"/>
      <w:pPr>
        <w:ind w:left="772" w:hanging="140"/>
      </w:pPr>
      <w:rPr>
        <w:rFonts w:hint="default"/>
        <w:lang w:val="id" w:eastAsia="en-US" w:bidi="ar-SA"/>
      </w:rPr>
    </w:lvl>
    <w:lvl w:ilvl="4" w:tplc="E768FF4E">
      <w:numFmt w:val="bullet"/>
      <w:lvlText w:val="•"/>
      <w:lvlJc w:val="left"/>
      <w:pPr>
        <w:ind w:left="996" w:hanging="140"/>
      </w:pPr>
      <w:rPr>
        <w:rFonts w:hint="default"/>
        <w:lang w:val="id" w:eastAsia="en-US" w:bidi="ar-SA"/>
      </w:rPr>
    </w:lvl>
    <w:lvl w:ilvl="5" w:tplc="F78078A2">
      <w:numFmt w:val="bullet"/>
      <w:lvlText w:val="•"/>
      <w:lvlJc w:val="left"/>
      <w:pPr>
        <w:ind w:left="1220" w:hanging="140"/>
      </w:pPr>
      <w:rPr>
        <w:rFonts w:hint="default"/>
        <w:lang w:val="id" w:eastAsia="en-US" w:bidi="ar-SA"/>
      </w:rPr>
    </w:lvl>
    <w:lvl w:ilvl="6" w:tplc="77C8B26C">
      <w:numFmt w:val="bullet"/>
      <w:lvlText w:val="•"/>
      <w:lvlJc w:val="left"/>
      <w:pPr>
        <w:ind w:left="1444" w:hanging="140"/>
      </w:pPr>
      <w:rPr>
        <w:rFonts w:hint="default"/>
        <w:lang w:val="id" w:eastAsia="en-US" w:bidi="ar-SA"/>
      </w:rPr>
    </w:lvl>
    <w:lvl w:ilvl="7" w:tplc="8CF2C3B2">
      <w:numFmt w:val="bullet"/>
      <w:lvlText w:val="•"/>
      <w:lvlJc w:val="left"/>
      <w:pPr>
        <w:ind w:left="1668" w:hanging="140"/>
      </w:pPr>
      <w:rPr>
        <w:rFonts w:hint="default"/>
        <w:lang w:val="id" w:eastAsia="en-US" w:bidi="ar-SA"/>
      </w:rPr>
    </w:lvl>
    <w:lvl w:ilvl="8" w:tplc="FA6A7390">
      <w:numFmt w:val="bullet"/>
      <w:lvlText w:val="•"/>
      <w:lvlJc w:val="left"/>
      <w:pPr>
        <w:ind w:left="1892" w:hanging="140"/>
      </w:pPr>
      <w:rPr>
        <w:rFonts w:hint="default"/>
        <w:lang w:val="id" w:eastAsia="en-US" w:bidi="ar-SA"/>
      </w:rPr>
    </w:lvl>
  </w:abstractNum>
  <w:abstractNum w:abstractNumId="4" w15:restartNumberingAfterBreak="0">
    <w:nsid w:val="231C1A63"/>
    <w:multiLevelType w:val="hybridMultilevel"/>
    <w:tmpl w:val="E6D64544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80F11D4"/>
    <w:multiLevelType w:val="hybridMultilevel"/>
    <w:tmpl w:val="D4B4AD82"/>
    <w:lvl w:ilvl="0" w:tplc="7E74BF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2C64D2"/>
    <w:multiLevelType w:val="multilevel"/>
    <w:tmpl w:val="161696E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43240A6B"/>
    <w:multiLevelType w:val="hybridMultilevel"/>
    <w:tmpl w:val="C0DC38F4"/>
    <w:lvl w:ilvl="0" w:tplc="3786785A">
      <w:numFmt w:val="bullet"/>
      <w:lvlText w:val="-"/>
      <w:lvlJc w:val="left"/>
      <w:pPr>
        <w:ind w:left="105" w:hanging="1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id" w:eastAsia="en-US" w:bidi="ar-SA"/>
      </w:rPr>
    </w:lvl>
    <w:lvl w:ilvl="1" w:tplc="B3BE16BC">
      <w:numFmt w:val="bullet"/>
      <w:lvlText w:val="•"/>
      <w:lvlJc w:val="left"/>
      <w:pPr>
        <w:ind w:left="324" w:hanging="140"/>
      </w:pPr>
      <w:rPr>
        <w:rFonts w:hint="default"/>
        <w:lang w:val="id" w:eastAsia="en-US" w:bidi="ar-SA"/>
      </w:rPr>
    </w:lvl>
    <w:lvl w:ilvl="2" w:tplc="91D63F12">
      <w:numFmt w:val="bullet"/>
      <w:lvlText w:val="•"/>
      <w:lvlJc w:val="left"/>
      <w:pPr>
        <w:ind w:left="548" w:hanging="140"/>
      </w:pPr>
      <w:rPr>
        <w:rFonts w:hint="default"/>
        <w:lang w:val="id" w:eastAsia="en-US" w:bidi="ar-SA"/>
      </w:rPr>
    </w:lvl>
    <w:lvl w:ilvl="3" w:tplc="1F9E6CDC">
      <w:numFmt w:val="bullet"/>
      <w:lvlText w:val="•"/>
      <w:lvlJc w:val="left"/>
      <w:pPr>
        <w:ind w:left="772" w:hanging="140"/>
      </w:pPr>
      <w:rPr>
        <w:rFonts w:hint="default"/>
        <w:lang w:val="id" w:eastAsia="en-US" w:bidi="ar-SA"/>
      </w:rPr>
    </w:lvl>
    <w:lvl w:ilvl="4" w:tplc="CE3C89FC">
      <w:numFmt w:val="bullet"/>
      <w:lvlText w:val="•"/>
      <w:lvlJc w:val="left"/>
      <w:pPr>
        <w:ind w:left="996" w:hanging="140"/>
      </w:pPr>
      <w:rPr>
        <w:rFonts w:hint="default"/>
        <w:lang w:val="id" w:eastAsia="en-US" w:bidi="ar-SA"/>
      </w:rPr>
    </w:lvl>
    <w:lvl w:ilvl="5" w:tplc="1612FFCC">
      <w:numFmt w:val="bullet"/>
      <w:lvlText w:val="•"/>
      <w:lvlJc w:val="left"/>
      <w:pPr>
        <w:ind w:left="1220" w:hanging="140"/>
      </w:pPr>
      <w:rPr>
        <w:rFonts w:hint="default"/>
        <w:lang w:val="id" w:eastAsia="en-US" w:bidi="ar-SA"/>
      </w:rPr>
    </w:lvl>
    <w:lvl w:ilvl="6" w:tplc="EA80C050">
      <w:numFmt w:val="bullet"/>
      <w:lvlText w:val="•"/>
      <w:lvlJc w:val="left"/>
      <w:pPr>
        <w:ind w:left="1444" w:hanging="140"/>
      </w:pPr>
      <w:rPr>
        <w:rFonts w:hint="default"/>
        <w:lang w:val="id" w:eastAsia="en-US" w:bidi="ar-SA"/>
      </w:rPr>
    </w:lvl>
    <w:lvl w:ilvl="7" w:tplc="4F7A65C2">
      <w:numFmt w:val="bullet"/>
      <w:lvlText w:val="•"/>
      <w:lvlJc w:val="left"/>
      <w:pPr>
        <w:ind w:left="1668" w:hanging="140"/>
      </w:pPr>
      <w:rPr>
        <w:rFonts w:hint="default"/>
        <w:lang w:val="id" w:eastAsia="en-US" w:bidi="ar-SA"/>
      </w:rPr>
    </w:lvl>
    <w:lvl w:ilvl="8" w:tplc="5F360AF0">
      <w:numFmt w:val="bullet"/>
      <w:lvlText w:val="•"/>
      <w:lvlJc w:val="left"/>
      <w:pPr>
        <w:ind w:left="1892" w:hanging="140"/>
      </w:pPr>
      <w:rPr>
        <w:rFonts w:hint="default"/>
        <w:lang w:val="id" w:eastAsia="en-US" w:bidi="ar-SA"/>
      </w:rPr>
    </w:lvl>
  </w:abstractNum>
  <w:abstractNum w:abstractNumId="8" w15:restartNumberingAfterBreak="0">
    <w:nsid w:val="561F360D"/>
    <w:multiLevelType w:val="hybridMultilevel"/>
    <w:tmpl w:val="2B4EDE98"/>
    <w:lvl w:ilvl="0" w:tplc="EF2E5C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68B67C2"/>
    <w:multiLevelType w:val="hybridMultilevel"/>
    <w:tmpl w:val="34CA7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DF259C"/>
    <w:multiLevelType w:val="hybridMultilevel"/>
    <w:tmpl w:val="F076A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50302D"/>
    <w:multiLevelType w:val="hybridMultilevel"/>
    <w:tmpl w:val="F36889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FA73C8"/>
    <w:multiLevelType w:val="hybridMultilevel"/>
    <w:tmpl w:val="182CA04C"/>
    <w:lvl w:ilvl="0" w:tplc="7E74BF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FB55AB"/>
    <w:multiLevelType w:val="multilevel"/>
    <w:tmpl w:val="0644AB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7AA276FF"/>
    <w:multiLevelType w:val="hybridMultilevel"/>
    <w:tmpl w:val="B72CC15A"/>
    <w:lvl w:ilvl="0" w:tplc="5016CC02">
      <w:numFmt w:val="bullet"/>
      <w:lvlText w:val="-"/>
      <w:lvlJc w:val="left"/>
      <w:pPr>
        <w:ind w:left="105" w:hanging="1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id" w:eastAsia="en-US" w:bidi="ar-SA"/>
      </w:rPr>
    </w:lvl>
    <w:lvl w:ilvl="1" w:tplc="079E7E04">
      <w:numFmt w:val="bullet"/>
      <w:lvlText w:val="•"/>
      <w:lvlJc w:val="left"/>
      <w:pPr>
        <w:ind w:left="324" w:hanging="140"/>
      </w:pPr>
      <w:rPr>
        <w:rFonts w:hint="default"/>
        <w:lang w:val="id" w:eastAsia="en-US" w:bidi="ar-SA"/>
      </w:rPr>
    </w:lvl>
    <w:lvl w:ilvl="2" w:tplc="D7CC6CFC">
      <w:numFmt w:val="bullet"/>
      <w:lvlText w:val="•"/>
      <w:lvlJc w:val="left"/>
      <w:pPr>
        <w:ind w:left="548" w:hanging="140"/>
      </w:pPr>
      <w:rPr>
        <w:rFonts w:hint="default"/>
        <w:lang w:val="id" w:eastAsia="en-US" w:bidi="ar-SA"/>
      </w:rPr>
    </w:lvl>
    <w:lvl w:ilvl="3" w:tplc="7C8CA3D2">
      <w:numFmt w:val="bullet"/>
      <w:lvlText w:val="•"/>
      <w:lvlJc w:val="left"/>
      <w:pPr>
        <w:ind w:left="772" w:hanging="140"/>
      </w:pPr>
      <w:rPr>
        <w:rFonts w:hint="default"/>
        <w:lang w:val="id" w:eastAsia="en-US" w:bidi="ar-SA"/>
      </w:rPr>
    </w:lvl>
    <w:lvl w:ilvl="4" w:tplc="169A68C2">
      <w:numFmt w:val="bullet"/>
      <w:lvlText w:val="•"/>
      <w:lvlJc w:val="left"/>
      <w:pPr>
        <w:ind w:left="996" w:hanging="140"/>
      </w:pPr>
      <w:rPr>
        <w:rFonts w:hint="default"/>
        <w:lang w:val="id" w:eastAsia="en-US" w:bidi="ar-SA"/>
      </w:rPr>
    </w:lvl>
    <w:lvl w:ilvl="5" w:tplc="76CCDB98">
      <w:numFmt w:val="bullet"/>
      <w:lvlText w:val="•"/>
      <w:lvlJc w:val="left"/>
      <w:pPr>
        <w:ind w:left="1220" w:hanging="140"/>
      </w:pPr>
      <w:rPr>
        <w:rFonts w:hint="default"/>
        <w:lang w:val="id" w:eastAsia="en-US" w:bidi="ar-SA"/>
      </w:rPr>
    </w:lvl>
    <w:lvl w:ilvl="6" w:tplc="11BE1676">
      <w:numFmt w:val="bullet"/>
      <w:lvlText w:val="•"/>
      <w:lvlJc w:val="left"/>
      <w:pPr>
        <w:ind w:left="1444" w:hanging="140"/>
      </w:pPr>
      <w:rPr>
        <w:rFonts w:hint="default"/>
        <w:lang w:val="id" w:eastAsia="en-US" w:bidi="ar-SA"/>
      </w:rPr>
    </w:lvl>
    <w:lvl w:ilvl="7" w:tplc="1CB832D4">
      <w:numFmt w:val="bullet"/>
      <w:lvlText w:val="•"/>
      <w:lvlJc w:val="left"/>
      <w:pPr>
        <w:ind w:left="1668" w:hanging="140"/>
      </w:pPr>
      <w:rPr>
        <w:rFonts w:hint="default"/>
        <w:lang w:val="id" w:eastAsia="en-US" w:bidi="ar-SA"/>
      </w:rPr>
    </w:lvl>
    <w:lvl w:ilvl="8" w:tplc="61987EDC">
      <w:numFmt w:val="bullet"/>
      <w:lvlText w:val="•"/>
      <w:lvlJc w:val="left"/>
      <w:pPr>
        <w:ind w:left="1892" w:hanging="140"/>
      </w:pPr>
      <w:rPr>
        <w:rFonts w:hint="default"/>
        <w:lang w:val="id" w:eastAsia="en-US" w:bidi="ar-SA"/>
      </w:rPr>
    </w:lvl>
  </w:abstractNum>
  <w:num w:numId="1" w16cid:durableId="1772816085">
    <w:abstractNumId w:val="5"/>
  </w:num>
  <w:num w:numId="2" w16cid:durableId="1457941967">
    <w:abstractNumId w:val="13"/>
  </w:num>
  <w:num w:numId="3" w16cid:durableId="1678776520">
    <w:abstractNumId w:val="0"/>
  </w:num>
  <w:num w:numId="4" w16cid:durableId="1526750129">
    <w:abstractNumId w:val="10"/>
  </w:num>
  <w:num w:numId="5" w16cid:durableId="1448158898">
    <w:abstractNumId w:val="4"/>
  </w:num>
  <w:num w:numId="6" w16cid:durableId="211354596">
    <w:abstractNumId w:val="12"/>
  </w:num>
  <w:num w:numId="7" w16cid:durableId="1400980277">
    <w:abstractNumId w:val="1"/>
  </w:num>
  <w:num w:numId="8" w16cid:durableId="367950776">
    <w:abstractNumId w:val="6"/>
  </w:num>
  <w:num w:numId="9" w16cid:durableId="263389963">
    <w:abstractNumId w:val="11"/>
  </w:num>
  <w:num w:numId="10" w16cid:durableId="902982744">
    <w:abstractNumId w:val="7"/>
  </w:num>
  <w:num w:numId="11" w16cid:durableId="808982129">
    <w:abstractNumId w:val="3"/>
  </w:num>
  <w:num w:numId="12" w16cid:durableId="720907598">
    <w:abstractNumId w:val="14"/>
  </w:num>
  <w:num w:numId="13" w16cid:durableId="1438521182">
    <w:abstractNumId w:val="2"/>
  </w:num>
  <w:num w:numId="14" w16cid:durableId="1002900919">
    <w:abstractNumId w:val="9"/>
  </w:num>
  <w:num w:numId="15" w16cid:durableId="2876677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MTU3NzWxNDAxMjNQ0lEKTi0uzszPAykwqwUAtXfQNSwAAAA="/>
  </w:docVars>
  <w:rsids>
    <w:rsidRoot w:val="00E07ED1"/>
    <w:rsid w:val="000006B9"/>
    <w:rsid w:val="00000873"/>
    <w:rsid w:val="00010A78"/>
    <w:rsid w:val="000209B4"/>
    <w:rsid w:val="00047230"/>
    <w:rsid w:val="00061047"/>
    <w:rsid w:val="000669DE"/>
    <w:rsid w:val="0008374E"/>
    <w:rsid w:val="00090A99"/>
    <w:rsid w:val="00092053"/>
    <w:rsid w:val="000946EC"/>
    <w:rsid w:val="000A0246"/>
    <w:rsid w:val="000A2A20"/>
    <w:rsid w:val="000A368A"/>
    <w:rsid w:val="000B4584"/>
    <w:rsid w:val="000B4884"/>
    <w:rsid w:val="000B619E"/>
    <w:rsid w:val="000C0BF3"/>
    <w:rsid w:val="000D08C9"/>
    <w:rsid w:val="000D0B0E"/>
    <w:rsid w:val="000D4D6C"/>
    <w:rsid w:val="000E6062"/>
    <w:rsid w:val="000F1271"/>
    <w:rsid w:val="0010074B"/>
    <w:rsid w:val="00122666"/>
    <w:rsid w:val="0012295B"/>
    <w:rsid w:val="00133636"/>
    <w:rsid w:val="0014692D"/>
    <w:rsid w:val="00151544"/>
    <w:rsid w:val="00156856"/>
    <w:rsid w:val="001632F7"/>
    <w:rsid w:val="001636D4"/>
    <w:rsid w:val="0016480A"/>
    <w:rsid w:val="00175A28"/>
    <w:rsid w:val="00182879"/>
    <w:rsid w:val="001950F9"/>
    <w:rsid w:val="001A1E54"/>
    <w:rsid w:val="001A676A"/>
    <w:rsid w:val="001B3C74"/>
    <w:rsid w:val="001B402B"/>
    <w:rsid w:val="001C6CDE"/>
    <w:rsid w:val="001D054D"/>
    <w:rsid w:val="001E0765"/>
    <w:rsid w:val="001E3E73"/>
    <w:rsid w:val="001E4701"/>
    <w:rsid w:val="001E4C14"/>
    <w:rsid w:val="001E610A"/>
    <w:rsid w:val="001F32A1"/>
    <w:rsid w:val="00220419"/>
    <w:rsid w:val="00221351"/>
    <w:rsid w:val="00225DE6"/>
    <w:rsid w:val="0023405C"/>
    <w:rsid w:val="00240E5B"/>
    <w:rsid w:val="002576B6"/>
    <w:rsid w:val="00264886"/>
    <w:rsid w:val="00264E2F"/>
    <w:rsid w:val="002A101C"/>
    <w:rsid w:val="002A247E"/>
    <w:rsid w:val="002A6C5A"/>
    <w:rsid w:val="002B00AD"/>
    <w:rsid w:val="002C7B75"/>
    <w:rsid w:val="002C7D73"/>
    <w:rsid w:val="002D1DA2"/>
    <w:rsid w:val="002D3613"/>
    <w:rsid w:val="002D6F39"/>
    <w:rsid w:val="002E0AA8"/>
    <w:rsid w:val="002E111B"/>
    <w:rsid w:val="002F73CD"/>
    <w:rsid w:val="003102F6"/>
    <w:rsid w:val="00317380"/>
    <w:rsid w:val="00331C8A"/>
    <w:rsid w:val="003344C6"/>
    <w:rsid w:val="0034315C"/>
    <w:rsid w:val="00350281"/>
    <w:rsid w:val="003547E3"/>
    <w:rsid w:val="00355166"/>
    <w:rsid w:val="00356358"/>
    <w:rsid w:val="00371DC7"/>
    <w:rsid w:val="00377896"/>
    <w:rsid w:val="00381794"/>
    <w:rsid w:val="00391DBD"/>
    <w:rsid w:val="00393B97"/>
    <w:rsid w:val="003A5339"/>
    <w:rsid w:val="003B4DCE"/>
    <w:rsid w:val="003B7552"/>
    <w:rsid w:val="003F0101"/>
    <w:rsid w:val="003F20B6"/>
    <w:rsid w:val="003F7F61"/>
    <w:rsid w:val="00405C43"/>
    <w:rsid w:val="00406D77"/>
    <w:rsid w:val="0041223B"/>
    <w:rsid w:val="0041400C"/>
    <w:rsid w:val="00431A2D"/>
    <w:rsid w:val="00435DE1"/>
    <w:rsid w:val="004460F0"/>
    <w:rsid w:val="004542AB"/>
    <w:rsid w:val="00454E00"/>
    <w:rsid w:val="00465231"/>
    <w:rsid w:val="00473833"/>
    <w:rsid w:val="004755A3"/>
    <w:rsid w:val="004915A3"/>
    <w:rsid w:val="004A4534"/>
    <w:rsid w:val="004A79A5"/>
    <w:rsid w:val="004B5A85"/>
    <w:rsid w:val="004C2461"/>
    <w:rsid w:val="004D52B1"/>
    <w:rsid w:val="004E1032"/>
    <w:rsid w:val="004E2816"/>
    <w:rsid w:val="00524D5F"/>
    <w:rsid w:val="00531AB7"/>
    <w:rsid w:val="00546E0F"/>
    <w:rsid w:val="00551523"/>
    <w:rsid w:val="0056309F"/>
    <w:rsid w:val="0056537D"/>
    <w:rsid w:val="0056699E"/>
    <w:rsid w:val="00570167"/>
    <w:rsid w:val="005752A0"/>
    <w:rsid w:val="005864EE"/>
    <w:rsid w:val="00586E2C"/>
    <w:rsid w:val="0059056E"/>
    <w:rsid w:val="00597454"/>
    <w:rsid w:val="005A1B38"/>
    <w:rsid w:val="005A1CCF"/>
    <w:rsid w:val="005A4D72"/>
    <w:rsid w:val="005B59DC"/>
    <w:rsid w:val="005D5684"/>
    <w:rsid w:val="005E3089"/>
    <w:rsid w:val="005E3476"/>
    <w:rsid w:val="0060360A"/>
    <w:rsid w:val="00605277"/>
    <w:rsid w:val="0061085E"/>
    <w:rsid w:val="00613E5D"/>
    <w:rsid w:val="00630A4B"/>
    <w:rsid w:val="0063155F"/>
    <w:rsid w:val="00635FFE"/>
    <w:rsid w:val="0064152B"/>
    <w:rsid w:val="00644947"/>
    <w:rsid w:val="0065184A"/>
    <w:rsid w:val="006518AD"/>
    <w:rsid w:val="006611DA"/>
    <w:rsid w:val="00666C1F"/>
    <w:rsid w:val="00671C43"/>
    <w:rsid w:val="00686245"/>
    <w:rsid w:val="006A05F2"/>
    <w:rsid w:val="006A28DF"/>
    <w:rsid w:val="006B0C38"/>
    <w:rsid w:val="006B36CF"/>
    <w:rsid w:val="006B37E0"/>
    <w:rsid w:val="006B4DA5"/>
    <w:rsid w:val="006C29F3"/>
    <w:rsid w:val="006C3E41"/>
    <w:rsid w:val="006C4D0C"/>
    <w:rsid w:val="006D40FA"/>
    <w:rsid w:val="006E088D"/>
    <w:rsid w:val="006E4663"/>
    <w:rsid w:val="006E5353"/>
    <w:rsid w:val="006F001E"/>
    <w:rsid w:val="006F29A9"/>
    <w:rsid w:val="00703B52"/>
    <w:rsid w:val="00704E4C"/>
    <w:rsid w:val="0070531A"/>
    <w:rsid w:val="00712929"/>
    <w:rsid w:val="00713B05"/>
    <w:rsid w:val="00714CD0"/>
    <w:rsid w:val="007158F2"/>
    <w:rsid w:val="00721BBA"/>
    <w:rsid w:val="00723A3F"/>
    <w:rsid w:val="00724892"/>
    <w:rsid w:val="00726FF8"/>
    <w:rsid w:val="00730EF2"/>
    <w:rsid w:val="00741CBA"/>
    <w:rsid w:val="007647A5"/>
    <w:rsid w:val="00780BAF"/>
    <w:rsid w:val="00780DBB"/>
    <w:rsid w:val="00790B7E"/>
    <w:rsid w:val="00797D50"/>
    <w:rsid w:val="007A6847"/>
    <w:rsid w:val="007A76A7"/>
    <w:rsid w:val="007B1ED6"/>
    <w:rsid w:val="007C4B1B"/>
    <w:rsid w:val="007C6C3A"/>
    <w:rsid w:val="007C76D0"/>
    <w:rsid w:val="007D2756"/>
    <w:rsid w:val="007D70D5"/>
    <w:rsid w:val="007E170A"/>
    <w:rsid w:val="007E41AF"/>
    <w:rsid w:val="007E4C7D"/>
    <w:rsid w:val="007F6182"/>
    <w:rsid w:val="00801903"/>
    <w:rsid w:val="00803EF9"/>
    <w:rsid w:val="00805132"/>
    <w:rsid w:val="008063E3"/>
    <w:rsid w:val="00815C1D"/>
    <w:rsid w:val="0082107C"/>
    <w:rsid w:val="00824E50"/>
    <w:rsid w:val="00831E5E"/>
    <w:rsid w:val="00835100"/>
    <w:rsid w:val="00846606"/>
    <w:rsid w:val="008551D5"/>
    <w:rsid w:val="00856E82"/>
    <w:rsid w:val="00871B65"/>
    <w:rsid w:val="008831E8"/>
    <w:rsid w:val="0088601D"/>
    <w:rsid w:val="008900FF"/>
    <w:rsid w:val="00891BBF"/>
    <w:rsid w:val="0089485D"/>
    <w:rsid w:val="00895AFA"/>
    <w:rsid w:val="00897816"/>
    <w:rsid w:val="008A6311"/>
    <w:rsid w:val="008A687B"/>
    <w:rsid w:val="008A6E82"/>
    <w:rsid w:val="008B6BC0"/>
    <w:rsid w:val="008D50B2"/>
    <w:rsid w:val="008D628B"/>
    <w:rsid w:val="008E2FF7"/>
    <w:rsid w:val="008F0986"/>
    <w:rsid w:val="008F6C10"/>
    <w:rsid w:val="00902F84"/>
    <w:rsid w:val="00924352"/>
    <w:rsid w:val="00933210"/>
    <w:rsid w:val="00940454"/>
    <w:rsid w:val="00940719"/>
    <w:rsid w:val="00940A36"/>
    <w:rsid w:val="00947530"/>
    <w:rsid w:val="0094797F"/>
    <w:rsid w:val="0095293D"/>
    <w:rsid w:val="00955F58"/>
    <w:rsid w:val="00956CA3"/>
    <w:rsid w:val="009576EF"/>
    <w:rsid w:val="00962966"/>
    <w:rsid w:val="009829F7"/>
    <w:rsid w:val="00986E0A"/>
    <w:rsid w:val="009A39F7"/>
    <w:rsid w:val="009B3EB0"/>
    <w:rsid w:val="009C1DCA"/>
    <w:rsid w:val="009C7982"/>
    <w:rsid w:val="009D03EF"/>
    <w:rsid w:val="009D4DED"/>
    <w:rsid w:val="009F1BBF"/>
    <w:rsid w:val="009F32AB"/>
    <w:rsid w:val="009F4D5C"/>
    <w:rsid w:val="00A11A58"/>
    <w:rsid w:val="00A26560"/>
    <w:rsid w:val="00A334CA"/>
    <w:rsid w:val="00A33FBF"/>
    <w:rsid w:val="00A41B91"/>
    <w:rsid w:val="00A45C56"/>
    <w:rsid w:val="00A50969"/>
    <w:rsid w:val="00A51E26"/>
    <w:rsid w:val="00A624BC"/>
    <w:rsid w:val="00A718EA"/>
    <w:rsid w:val="00A7794C"/>
    <w:rsid w:val="00A83AE5"/>
    <w:rsid w:val="00A9724B"/>
    <w:rsid w:val="00AA20BF"/>
    <w:rsid w:val="00AB5382"/>
    <w:rsid w:val="00AB5D95"/>
    <w:rsid w:val="00AC673D"/>
    <w:rsid w:val="00AD2ADB"/>
    <w:rsid w:val="00AD586C"/>
    <w:rsid w:val="00AD6942"/>
    <w:rsid w:val="00AD77F2"/>
    <w:rsid w:val="00AE0CD3"/>
    <w:rsid w:val="00AE2C83"/>
    <w:rsid w:val="00AE7294"/>
    <w:rsid w:val="00AF0D2D"/>
    <w:rsid w:val="00AF13E4"/>
    <w:rsid w:val="00AF1EAD"/>
    <w:rsid w:val="00AF35CE"/>
    <w:rsid w:val="00B019D1"/>
    <w:rsid w:val="00B03C6E"/>
    <w:rsid w:val="00B106AD"/>
    <w:rsid w:val="00B175D6"/>
    <w:rsid w:val="00B22CED"/>
    <w:rsid w:val="00B34322"/>
    <w:rsid w:val="00B3455F"/>
    <w:rsid w:val="00B73FC3"/>
    <w:rsid w:val="00B754BE"/>
    <w:rsid w:val="00B81E76"/>
    <w:rsid w:val="00BA7BDF"/>
    <w:rsid w:val="00BB5348"/>
    <w:rsid w:val="00BC33E8"/>
    <w:rsid w:val="00BC4386"/>
    <w:rsid w:val="00BD10FB"/>
    <w:rsid w:val="00BD153E"/>
    <w:rsid w:val="00BD62F4"/>
    <w:rsid w:val="00BF45DB"/>
    <w:rsid w:val="00C10132"/>
    <w:rsid w:val="00C1551E"/>
    <w:rsid w:val="00C21E73"/>
    <w:rsid w:val="00C312E8"/>
    <w:rsid w:val="00C32160"/>
    <w:rsid w:val="00C349B5"/>
    <w:rsid w:val="00C35526"/>
    <w:rsid w:val="00C4430C"/>
    <w:rsid w:val="00C44620"/>
    <w:rsid w:val="00C467C3"/>
    <w:rsid w:val="00C608FB"/>
    <w:rsid w:val="00C61713"/>
    <w:rsid w:val="00C66E57"/>
    <w:rsid w:val="00C73365"/>
    <w:rsid w:val="00C737E7"/>
    <w:rsid w:val="00C82864"/>
    <w:rsid w:val="00C8524B"/>
    <w:rsid w:val="00C90369"/>
    <w:rsid w:val="00C97EB7"/>
    <w:rsid w:val="00CA2458"/>
    <w:rsid w:val="00CA3365"/>
    <w:rsid w:val="00CB262C"/>
    <w:rsid w:val="00CB5B85"/>
    <w:rsid w:val="00CD374A"/>
    <w:rsid w:val="00CF4B66"/>
    <w:rsid w:val="00D0402F"/>
    <w:rsid w:val="00D05D04"/>
    <w:rsid w:val="00D063C8"/>
    <w:rsid w:val="00D27FC6"/>
    <w:rsid w:val="00D315E5"/>
    <w:rsid w:val="00D33574"/>
    <w:rsid w:val="00D33B4E"/>
    <w:rsid w:val="00D41105"/>
    <w:rsid w:val="00D60562"/>
    <w:rsid w:val="00D6409A"/>
    <w:rsid w:val="00D76E27"/>
    <w:rsid w:val="00D775E6"/>
    <w:rsid w:val="00D81F39"/>
    <w:rsid w:val="00D919CD"/>
    <w:rsid w:val="00D95C48"/>
    <w:rsid w:val="00DA13CC"/>
    <w:rsid w:val="00DA2A7F"/>
    <w:rsid w:val="00DC0C09"/>
    <w:rsid w:val="00DC0DCD"/>
    <w:rsid w:val="00DC68F7"/>
    <w:rsid w:val="00DE17F3"/>
    <w:rsid w:val="00DE1CD0"/>
    <w:rsid w:val="00DE4BCB"/>
    <w:rsid w:val="00DE63E3"/>
    <w:rsid w:val="00E049B7"/>
    <w:rsid w:val="00E066DA"/>
    <w:rsid w:val="00E07ED1"/>
    <w:rsid w:val="00E30AA0"/>
    <w:rsid w:val="00E35E67"/>
    <w:rsid w:val="00E5244B"/>
    <w:rsid w:val="00E536B7"/>
    <w:rsid w:val="00E60CEC"/>
    <w:rsid w:val="00E67173"/>
    <w:rsid w:val="00E95C2E"/>
    <w:rsid w:val="00EA2B5E"/>
    <w:rsid w:val="00EA5198"/>
    <w:rsid w:val="00EA7424"/>
    <w:rsid w:val="00EB39F5"/>
    <w:rsid w:val="00EC0C02"/>
    <w:rsid w:val="00EC4348"/>
    <w:rsid w:val="00EC5C1E"/>
    <w:rsid w:val="00EE5A10"/>
    <w:rsid w:val="00EF058F"/>
    <w:rsid w:val="00EF2B5F"/>
    <w:rsid w:val="00EF2CE3"/>
    <w:rsid w:val="00EF545C"/>
    <w:rsid w:val="00EF70A3"/>
    <w:rsid w:val="00F10C74"/>
    <w:rsid w:val="00F1325A"/>
    <w:rsid w:val="00F33568"/>
    <w:rsid w:val="00F47EFB"/>
    <w:rsid w:val="00F5125A"/>
    <w:rsid w:val="00F55594"/>
    <w:rsid w:val="00F67953"/>
    <w:rsid w:val="00F82435"/>
    <w:rsid w:val="00F91623"/>
    <w:rsid w:val="00F91850"/>
    <w:rsid w:val="00FA070C"/>
    <w:rsid w:val="00FA3DDA"/>
    <w:rsid w:val="00FB0153"/>
    <w:rsid w:val="00FC3253"/>
    <w:rsid w:val="00FC37B9"/>
    <w:rsid w:val="00FE66A5"/>
    <w:rsid w:val="00FF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DAA23"/>
  <w15:chartTrackingRefBased/>
  <w15:docId w15:val="{662E96A3-AA8C-45FD-8CAA-511F6AD67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12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35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08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08C9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D3357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eert-hofstede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6</Pages>
  <Words>4547</Words>
  <Characters>25919</Characters>
  <Application>Microsoft Office Word</Application>
  <DocSecurity>0</DocSecurity>
  <Lines>21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AUGUSTIE</dc:creator>
  <cp:keywords/>
  <dc:description/>
  <cp:lastModifiedBy>CINDY AUGUSTIE</cp:lastModifiedBy>
  <cp:revision>2</cp:revision>
  <dcterms:created xsi:type="dcterms:W3CDTF">2023-06-09T01:39:00Z</dcterms:created>
  <dcterms:modified xsi:type="dcterms:W3CDTF">2023-06-09T01:39:00Z</dcterms:modified>
</cp:coreProperties>
</file>